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224BABB9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614132">
        <w:rPr>
          <w:b/>
          <w:noProof/>
          <w:sz w:val="24"/>
        </w:rPr>
        <w:t>5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AF6203">
        <w:rPr>
          <w:b/>
          <w:noProof/>
          <w:sz w:val="24"/>
        </w:rPr>
        <w:t>2747</w:t>
      </w:r>
    </w:p>
    <w:p w14:paraId="2A86800F" w14:textId="666E1A31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614132">
        <w:rPr>
          <w:b/>
          <w:noProof/>
          <w:sz w:val="24"/>
        </w:rPr>
        <w:t>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614132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614132">
        <w:rPr>
          <w:b/>
          <w:noProof/>
          <w:sz w:val="24"/>
        </w:rPr>
        <w:t>April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0BC3C9" w:rsidR="001E41F3" w:rsidRPr="00410371" w:rsidRDefault="001649A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E4DD9">
              <w:rPr>
                <w:b/>
                <w:noProof/>
                <w:sz w:val="28"/>
              </w:rPr>
              <w:t>24.55</w:t>
            </w:r>
            <w:r>
              <w:rPr>
                <w:b/>
                <w:noProof/>
                <w:sz w:val="28"/>
              </w:rPr>
              <w:fldChar w:fldCharType="end"/>
            </w:r>
            <w:r w:rsidR="00C35433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9B0C707" w:rsidR="001E41F3" w:rsidRPr="00410371" w:rsidRDefault="001649AE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AF6203">
              <w:rPr>
                <w:b/>
                <w:noProof/>
                <w:sz w:val="28"/>
              </w:rPr>
              <w:t>000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9A437BF" w:rsidR="001E41F3" w:rsidRPr="00410371" w:rsidRDefault="001649A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2E4DD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99F57BB" w:rsidR="001E41F3" w:rsidRPr="00410371" w:rsidRDefault="002E4DD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5559C0C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16E85C7" w:rsidR="00F25D98" w:rsidRDefault="00FB5BF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9C3117D" w:rsidR="00F25D98" w:rsidRDefault="0038129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7639F2" w:rsidR="001E41F3" w:rsidRDefault="00E3510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35106">
              <w:rPr>
                <w:noProof/>
                <w:lang w:eastAsia="zh-CN"/>
              </w:rPr>
              <w:t>Clarification on</w:t>
            </w:r>
            <w:r>
              <w:rPr>
                <w:noProof/>
                <w:lang w:eastAsia="zh-CN"/>
              </w:rPr>
              <w:t xml:space="preserve"> coding of</w:t>
            </w:r>
            <w:r w:rsidRPr="00E35106">
              <w:rPr>
                <w:noProof/>
                <w:lang w:eastAsia="zh-CN"/>
              </w:rPr>
              <w:t xml:space="preserve"> path preference mapping rul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DA2D3AC" w:rsidR="001E41F3" w:rsidRDefault="002E4DD9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  <w:r w:rsidR="00964410">
              <w:t>,</w:t>
            </w:r>
            <w:r w:rsidR="006D2A15">
              <w:t xml:space="preserve"> OPPO</w:t>
            </w:r>
            <w:r w:rsidR="00FB5BF4">
              <w:t>, ZT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63E05F7" w:rsidR="001E41F3" w:rsidRDefault="002E4DD9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59A8A12" w:rsidR="001E41F3" w:rsidRDefault="002E4DD9" w:rsidP="002E4DD9">
            <w:pPr>
              <w:pStyle w:val="CRCoverPage"/>
              <w:spacing w:after="0"/>
              <w:rPr>
                <w:noProof/>
              </w:rPr>
            </w:pPr>
            <w:r>
              <w:t>2022.03.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3CD445" w:rsidR="001E41F3" w:rsidRDefault="002E4DD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7362FC0" w:rsidR="001E41F3" w:rsidRDefault="002E4DD9">
            <w:pPr>
              <w:pStyle w:val="CRCoverPage"/>
              <w:spacing w:after="0"/>
              <w:ind w:left="100"/>
              <w:rPr>
                <w:noProof/>
              </w:rPr>
            </w:pPr>
            <w:r w:rsidRPr="002E4DD9"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B2460A" w14:textId="420CF3E1" w:rsidR="00E86EC6" w:rsidRDefault="00E35106" w:rsidP="00E86EC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</w:t>
            </w:r>
            <w:r w:rsidR="00E86EC6"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>CT1#134e, it was agree</w:t>
            </w:r>
            <w:r w:rsidR="005D1520">
              <w:rPr>
                <w:rFonts w:eastAsia="宋体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 xml:space="preserve"> that </w:t>
            </w:r>
            <w:r w:rsidRPr="00E35106">
              <w:rPr>
                <w:rFonts w:eastAsia="宋体"/>
                <w:lang w:eastAsia="zh-CN"/>
              </w:rPr>
              <w:t xml:space="preserve">the </w:t>
            </w:r>
            <w:r>
              <w:rPr>
                <w:rFonts w:eastAsia="宋体"/>
                <w:lang w:eastAsia="zh-CN"/>
              </w:rPr>
              <w:t xml:space="preserve">provisioned </w:t>
            </w:r>
            <w:bookmarkStart w:id="1" w:name="OLE_LINK1"/>
            <w:r w:rsidRPr="00E35106">
              <w:rPr>
                <w:rFonts w:eastAsia="宋体"/>
                <w:lang w:eastAsia="zh-CN"/>
              </w:rPr>
              <w:t>path preference mapping rules</w:t>
            </w:r>
            <w:bookmarkEnd w:id="1"/>
            <w:r w:rsidRPr="00E35106">
              <w:rPr>
                <w:rFonts w:eastAsia="宋体"/>
                <w:lang w:eastAsia="zh-CN"/>
              </w:rPr>
              <w:t xml:space="preserve"> shall be prioritized to reduce the UE implementation complexity</w:t>
            </w:r>
            <w:r>
              <w:rPr>
                <w:rFonts w:eastAsia="宋体"/>
                <w:lang w:eastAsia="zh-CN"/>
              </w:rPr>
              <w:t>, see below:</w:t>
            </w:r>
          </w:p>
          <w:p w14:paraId="3F76DD6E" w14:textId="77777777" w:rsidR="00E35106" w:rsidRDefault="00E35106" w:rsidP="00E86EC6">
            <w:pPr>
              <w:pStyle w:val="CRCoverPage"/>
              <w:spacing w:after="0"/>
              <w:rPr>
                <w:rFonts w:eastAsia="宋体"/>
                <w:lang w:eastAsia="zh-CN"/>
              </w:rPr>
            </w:pPr>
          </w:p>
          <w:p w14:paraId="5887CAD5" w14:textId="77777777" w:rsidR="00E35106" w:rsidRPr="00E35106" w:rsidRDefault="00E35106" w:rsidP="00E35106">
            <w:pPr>
              <w:pStyle w:val="B1"/>
              <w:rPr>
                <w:i/>
                <w:iCs/>
                <w:lang w:eastAsia="en-GB"/>
              </w:rPr>
            </w:pPr>
            <w:r w:rsidRPr="00E35106">
              <w:rPr>
                <w:i/>
                <w:iCs/>
                <w:lang w:val="en-US"/>
              </w:rPr>
              <w:t>o)</w:t>
            </w:r>
            <w:r w:rsidRPr="00E35106">
              <w:rPr>
                <w:i/>
                <w:iCs/>
                <w:lang w:val="en-US"/>
              </w:rPr>
              <w:tab/>
            </w:r>
            <w:r w:rsidRPr="00E35106">
              <w:rPr>
                <w:i/>
                <w:iCs/>
              </w:rPr>
              <w:t xml:space="preserve">a list of </w:t>
            </w:r>
            <w:proofErr w:type="spellStart"/>
            <w:r w:rsidRPr="00E35106">
              <w:rPr>
                <w:i/>
                <w:iCs/>
              </w:rPr>
              <w:t>ProSe</w:t>
            </w:r>
            <w:proofErr w:type="spellEnd"/>
            <w:r w:rsidRPr="00E35106">
              <w:rPr>
                <w:i/>
                <w:iCs/>
              </w:rPr>
              <w:t xml:space="preserve"> application to path preference mapping rules (i.e., </w:t>
            </w:r>
            <w:r w:rsidRPr="00E35106">
              <w:rPr>
                <w:i/>
                <w:iCs/>
                <w:lang w:eastAsia="zh-CN"/>
              </w:rPr>
              <w:t xml:space="preserve">PC5 preferred, </w:t>
            </w:r>
            <w:proofErr w:type="spellStart"/>
            <w:r w:rsidRPr="00E35106">
              <w:rPr>
                <w:i/>
                <w:iCs/>
                <w:lang w:eastAsia="zh-CN"/>
              </w:rPr>
              <w:t>Uu</w:t>
            </w:r>
            <w:proofErr w:type="spellEnd"/>
            <w:r w:rsidRPr="00E35106">
              <w:rPr>
                <w:i/>
                <w:iCs/>
                <w:lang w:eastAsia="zh-CN"/>
              </w:rPr>
              <w:t xml:space="preserve"> preferred, or no preference) as defined in clause 5.4 in 3GPP</w:t>
            </w:r>
            <w:r w:rsidRPr="00E35106">
              <w:rPr>
                <w:i/>
                <w:iCs/>
                <w:lang w:val="en-US" w:eastAsia="zh-CN"/>
              </w:rPr>
              <w:t> TS 24.555 [17]</w:t>
            </w:r>
            <w:r w:rsidRPr="00E35106">
              <w:rPr>
                <w:i/>
                <w:iCs/>
              </w:rPr>
              <w:t>.</w:t>
            </w:r>
            <w:r w:rsidRPr="00E35106">
              <w:rPr>
                <w:i/>
                <w:iCs/>
                <w:noProof/>
                <w:lang w:val="en-US"/>
              </w:rPr>
              <w:t xml:space="preserve"> </w:t>
            </w:r>
            <w:r w:rsidRPr="00E35106">
              <w:rPr>
                <w:i/>
                <w:iCs/>
                <w:highlight w:val="green"/>
              </w:rPr>
              <w:t xml:space="preserve">The list of </w:t>
            </w:r>
            <w:proofErr w:type="spellStart"/>
            <w:r w:rsidRPr="00E35106">
              <w:rPr>
                <w:i/>
                <w:iCs/>
                <w:highlight w:val="green"/>
              </w:rPr>
              <w:t>ProSe</w:t>
            </w:r>
            <w:proofErr w:type="spellEnd"/>
            <w:r w:rsidRPr="00E35106">
              <w:rPr>
                <w:i/>
                <w:iCs/>
                <w:highlight w:val="green"/>
              </w:rPr>
              <w:t xml:space="preserve"> application to path preference mapping rules are </w:t>
            </w:r>
            <w:r w:rsidRPr="00E35106">
              <w:rPr>
                <w:i/>
                <w:iCs/>
                <w:highlight w:val="green"/>
                <w:lang w:eastAsia="zh-CN"/>
              </w:rPr>
              <w:t>in</w:t>
            </w:r>
            <w:r w:rsidRPr="00E35106">
              <w:rPr>
                <w:i/>
                <w:iCs/>
                <w:highlight w:val="green"/>
              </w:rPr>
              <w:t xml:space="preserve"> prioritized order according to the local configuration of the network.</w:t>
            </w:r>
          </w:p>
          <w:p w14:paraId="67378D5F" w14:textId="77777777" w:rsidR="001E41F3" w:rsidRDefault="0057306C" w:rsidP="000C368C">
            <w:pPr>
              <w:pStyle w:val="CRCoverPage"/>
              <w:spacing w:after="0"/>
              <w:rPr>
                <w:ins w:id="2" w:author="Yizhong_rev1" w:date="2022-04-07T19:47:00Z"/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Hence this CR proposes to add a NOTE in TS 24.555 to </w:t>
            </w:r>
            <w:r w:rsidR="00E01AEE">
              <w:rPr>
                <w:rFonts w:eastAsia="宋体" w:hint="eastAsia"/>
                <w:lang w:eastAsia="zh-CN"/>
              </w:rPr>
              <w:t>c</w:t>
            </w:r>
            <w:r w:rsidR="00E01AEE">
              <w:rPr>
                <w:rFonts w:eastAsia="宋体"/>
                <w:lang w:eastAsia="zh-CN"/>
              </w:rPr>
              <w:t xml:space="preserve">larify </w:t>
            </w:r>
            <w:r>
              <w:rPr>
                <w:rFonts w:eastAsia="宋体"/>
                <w:lang w:eastAsia="zh-CN"/>
              </w:rPr>
              <w:t xml:space="preserve">the coding scheme of </w:t>
            </w:r>
            <w:r w:rsidRPr="00E35106">
              <w:rPr>
                <w:rFonts w:eastAsia="宋体"/>
                <w:lang w:eastAsia="zh-CN"/>
              </w:rPr>
              <w:t>path preference mapping rules</w:t>
            </w:r>
            <w:r>
              <w:rPr>
                <w:rFonts w:eastAsia="宋体"/>
                <w:lang w:eastAsia="zh-CN"/>
              </w:rPr>
              <w:t>.</w:t>
            </w:r>
            <w:r w:rsidR="005D1520">
              <w:rPr>
                <w:rFonts w:eastAsia="宋体"/>
                <w:lang w:eastAsia="zh-CN"/>
              </w:rPr>
              <w:t xml:space="preserve"> Specifically, it is proposed to clarify that </w:t>
            </w:r>
            <w:r w:rsidR="00BD4217">
              <w:rPr>
                <w:rFonts w:eastAsia="宋体"/>
                <w:lang w:eastAsia="zh-CN"/>
              </w:rPr>
              <w:t>t</w:t>
            </w:r>
            <w:r w:rsidR="00BD4217" w:rsidRPr="00BD4217">
              <w:rPr>
                <w:rFonts w:eastAsia="宋体"/>
                <w:lang w:eastAsia="zh-CN"/>
              </w:rPr>
              <w:t xml:space="preserve">he </w:t>
            </w:r>
            <w:proofErr w:type="spellStart"/>
            <w:r w:rsidR="00BD4217" w:rsidRPr="00BD4217">
              <w:rPr>
                <w:rFonts w:eastAsia="宋体"/>
                <w:lang w:eastAsia="zh-CN"/>
              </w:rPr>
              <w:t>ProSe</w:t>
            </w:r>
            <w:proofErr w:type="spellEnd"/>
            <w:r w:rsidR="00BD4217" w:rsidRPr="00BD4217">
              <w:rPr>
                <w:rFonts w:eastAsia="宋体"/>
                <w:lang w:eastAsia="zh-CN"/>
              </w:rPr>
              <w:t xml:space="preserve"> application to path preference mapping rule field with the service indication field set to value 1 "For all </w:t>
            </w:r>
            <w:proofErr w:type="spellStart"/>
            <w:r w:rsidR="00BD4217" w:rsidRPr="00BD4217">
              <w:rPr>
                <w:rFonts w:eastAsia="宋体"/>
                <w:lang w:eastAsia="zh-CN"/>
              </w:rPr>
              <w:t>ProSe</w:t>
            </w:r>
            <w:proofErr w:type="spellEnd"/>
            <w:r w:rsidR="00BD4217" w:rsidRPr="00BD4217">
              <w:rPr>
                <w:rFonts w:eastAsia="宋体"/>
                <w:lang w:eastAsia="zh-CN"/>
              </w:rPr>
              <w:t xml:space="preserve"> service</w:t>
            </w:r>
            <w:r w:rsidR="00E5604B">
              <w:rPr>
                <w:rFonts w:eastAsia="宋体"/>
                <w:lang w:eastAsia="zh-CN"/>
              </w:rPr>
              <w:t>s</w:t>
            </w:r>
            <w:r w:rsidR="00BD4217" w:rsidRPr="00BD4217">
              <w:rPr>
                <w:rFonts w:eastAsia="宋体"/>
                <w:lang w:eastAsia="zh-CN"/>
              </w:rPr>
              <w:t xml:space="preserve">" should be the last one of the </w:t>
            </w:r>
            <w:proofErr w:type="spellStart"/>
            <w:r w:rsidR="00BD4217" w:rsidRPr="00BD4217">
              <w:rPr>
                <w:rFonts w:eastAsia="宋体"/>
                <w:lang w:eastAsia="zh-CN"/>
              </w:rPr>
              <w:t>ProSe</w:t>
            </w:r>
            <w:proofErr w:type="spellEnd"/>
            <w:r w:rsidR="00BD4217" w:rsidRPr="00BD4217">
              <w:rPr>
                <w:rFonts w:eastAsia="宋体"/>
                <w:lang w:eastAsia="zh-CN"/>
              </w:rPr>
              <w:t xml:space="preserve"> </w:t>
            </w:r>
            <w:proofErr w:type="gramStart"/>
            <w:r w:rsidR="00BD4217" w:rsidRPr="00BD4217">
              <w:rPr>
                <w:rFonts w:eastAsia="宋体"/>
                <w:lang w:eastAsia="zh-CN"/>
              </w:rPr>
              <w:t>application</w:t>
            </w:r>
            <w:proofErr w:type="gramEnd"/>
            <w:r w:rsidR="00BD4217" w:rsidRPr="00BD4217">
              <w:rPr>
                <w:rFonts w:eastAsia="宋体"/>
                <w:lang w:eastAsia="zh-CN"/>
              </w:rPr>
              <w:t xml:space="preserve"> to path preference mapping rules if it is contained.</w:t>
            </w:r>
          </w:p>
          <w:p w14:paraId="3E94EBB3" w14:textId="77777777" w:rsidR="0070162F" w:rsidRDefault="0070162F" w:rsidP="000C368C">
            <w:pPr>
              <w:pStyle w:val="CRCoverPage"/>
              <w:spacing w:after="0"/>
              <w:rPr>
                <w:ins w:id="3" w:author="Yizhong_rev1" w:date="2022-04-07T19:47:00Z"/>
                <w:rFonts w:eastAsia="宋体"/>
                <w:lang w:eastAsia="zh-CN"/>
              </w:rPr>
            </w:pPr>
          </w:p>
          <w:p w14:paraId="12D7CD47" w14:textId="7CA8FD30" w:rsidR="0070162F" w:rsidRDefault="0070162F" w:rsidP="000C368C">
            <w:pPr>
              <w:pStyle w:val="CRCoverPage"/>
              <w:spacing w:after="0"/>
              <w:rPr>
                <w:ins w:id="4" w:author="Yizhong_rev1" w:date="2022-04-07T19:47:00Z"/>
                <w:noProof/>
                <w:lang w:eastAsia="zh-CN"/>
              </w:rPr>
            </w:pPr>
            <w:ins w:id="5" w:author="Yizhong_rev1" w:date="2022-04-07T19:47:00Z">
              <w:r>
                <w:rPr>
                  <w:rFonts w:hint="eastAsia"/>
                  <w:noProof/>
                  <w:lang w:eastAsia="zh-CN"/>
                </w:rPr>
                <w:t>-</w:t>
              </w:r>
              <w:r>
                <w:rPr>
                  <w:noProof/>
                  <w:lang w:eastAsia="zh-CN"/>
                </w:rPr>
                <w:t>In Rev1</w:t>
              </w:r>
            </w:ins>
          </w:p>
          <w:p w14:paraId="7E666F61" w14:textId="2697E557" w:rsidR="0070162F" w:rsidRDefault="0070162F" w:rsidP="000C368C">
            <w:pPr>
              <w:pStyle w:val="CRCoverPage"/>
              <w:spacing w:after="0"/>
              <w:rPr>
                <w:ins w:id="6" w:author="Yizhong_rev1" w:date="2022-04-07T19:47:00Z"/>
              </w:rPr>
            </w:pPr>
            <w:ins w:id="7" w:author="Yizhong_rev1" w:date="2022-04-07T19:47:00Z">
              <w:r>
                <w:rPr>
                  <w:noProof/>
                  <w:lang w:eastAsia="zh-CN"/>
                </w:rPr>
                <w:t xml:space="preserve">It is proposed that </w:t>
              </w:r>
              <w:r>
                <w:t xml:space="preserve">the </w:t>
              </w:r>
              <w:proofErr w:type="spellStart"/>
              <w:r w:rsidRPr="00DB4B61">
                <w:t>ProSe</w:t>
              </w:r>
              <w:proofErr w:type="spellEnd"/>
              <w:r w:rsidRPr="00DB4B61">
                <w:t xml:space="preserve"> application to path preference mapping rule field</w:t>
              </w:r>
              <w:r>
                <w:t xml:space="preserve"> is prioritized in decreasing order according to</w:t>
              </w:r>
              <w:r w:rsidRPr="00966606">
                <w:t xml:space="preserve"> the local configuration of the network</w:t>
              </w:r>
              <w:r>
                <w:t>.</w:t>
              </w:r>
            </w:ins>
          </w:p>
          <w:p w14:paraId="708AA7DE" w14:textId="42241C82" w:rsidR="0070162F" w:rsidRPr="00621ECB" w:rsidRDefault="0070162F" w:rsidP="000C368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7268F9D" w:rsidR="00575134" w:rsidRDefault="005D1520" w:rsidP="000C36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 w:rsidRPr="005D1520">
              <w:rPr>
                <w:noProof/>
                <w:lang w:eastAsia="zh-CN"/>
              </w:rPr>
              <w:t>dd a NOTE</w:t>
            </w:r>
            <w:r>
              <w:rPr>
                <w:noProof/>
                <w:lang w:eastAsia="zh-CN"/>
              </w:rPr>
              <w:t xml:space="preserve"> to clarify that </w:t>
            </w:r>
            <w:r w:rsidR="000C368C">
              <w:t>t</w:t>
            </w:r>
            <w:r w:rsidR="000C368C" w:rsidRPr="000C368C">
              <w:t xml:space="preserve">he </w:t>
            </w:r>
            <w:proofErr w:type="spellStart"/>
            <w:ins w:id="8" w:author="Yizhong_rev1" w:date="2022-04-07T19:48:00Z">
              <w:r w:rsidR="0070162F" w:rsidRPr="00DB4B61">
                <w:t>ProSe</w:t>
              </w:r>
              <w:proofErr w:type="spellEnd"/>
              <w:r w:rsidR="0070162F" w:rsidRPr="00DB4B61">
                <w:t xml:space="preserve"> application to path preference mapping rule field</w:t>
              </w:r>
              <w:r w:rsidR="0070162F">
                <w:t xml:space="preserve"> is prioritized in decreasing order according to</w:t>
              </w:r>
              <w:r w:rsidR="0070162F" w:rsidRPr="00966606">
                <w:t xml:space="preserve"> the local configuration of the network</w:t>
              </w:r>
              <w:r w:rsidR="0070162F">
                <w:t>, and</w:t>
              </w:r>
              <w:r w:rsidR="0070162F" w:rsidRPr="000C368C">
                <w:t xml:space="preserve"> </w:t>
              </w:r>
            </w:ins>
            <w:proofErr w:type="spellStart"/>
            <w:r w:rsidR="000C368C" w:rsidRPr="000C368C">
              <w:t>ProSe</w:t>
            </w:r>
            <w:proofErr w:type="spellEnd"/>
            <w:r w:rsidR="000C368C" w:rsidRPr="000C368C">
              <w:t xml:space="preserve"> application to path preference mapping rule field with the service indication field set to value 1 "For all </w:t>
            </w:r>
            <w:proofErr w:type="spellStart"/>
            <w:r w:rsidR="000C368C" w:rsidRPr="000C368C">
              <w:t>ProSe</w:t>
            </w:r>
            <w:proofErr w:type="spellEnd"/>
            <w:r w:rsidR="000C368C" w:rsidRPr="000C368C">
              <w:t xml:space="preserve"> service</w:t>
            </w:r>
            <w:r w:rsidR="007940E9">
              <w:t>s</w:t>
            </w:r>
            <w:r w:rsidR="000C368C" w:rsidRPr="000C368C">
              <w:t xml:space="preserve">" should be the last one of the </w:t>
            </w:r>
            <w:proofErr w:type="spellStart"/>
            <w:r w:rsidR="000C368C" w:rsidRPr="000C368C">
              <w:t>ProSe</w:t>
            </w:r>
            <w:proofErr w:type="spellEnd"/>
            <w:r w:rsidR="000C368C" w:rsidRPr="000C368C">
              <w:t xml:space="preserve"> </w:t>
            </w:r>
            <w:proofErr w:type="gramStart"/>
            <w:r w:rsidR="000C368C" w:rsidRPr="000C368C">
              <w:t>application</w:t>
            </w:r>
            <w:proofErr w:type="gramEnd"/>
            <w:r w:rsidR="000C368C" w:rsidRPr="000C368C">
              <w:t xml:space="preserve"> to path preference mapping rules if it is contain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86EC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8B03509" w:rsidR="00575134" w:rsidRPr="00575134" w:rsidRDefault="005D1520" w:rsidP="005D152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5D1520">
              <w:rPr>
                <w:noProof/>
                <w:lang w:eastAsia="zh-CN"/>
              </w:rPr>
              <w:t xml:space="preserve">Increase </w:t>
            </w:r>
            <w:r>
              <w:rPr>
                <w:noProof/>
                <w:lang w:eastAsia="zh-CN"/>
              </w:rPr>
              <w:t xml:space="preserve">the </w:t>
            </w:r>
            <w:r w:rsidRPr="00E35106">
              <w:rPr>
                <w:rFonts w:eastAsia="宋体"/>
                <w:lang w:eastAsia="zh-CN"/>
              </w:rPr>
              <w:t xml:space="preserve">complexity </w:t>
            </w:r>
            <w:r>
              <w:rPr>
                <w:rFonts w:eastAsia="宋体"/>
                <w:lang w:eastAsia="zh-CN"/>
              </w:rPr>
              <w:t xml:space="preserve">of </w:t>
            </w:r>
            <w:r w:rsidRPr="00E35106">
              <w:rPr>
                <w:rFonts w:eastAsia="宋体"/>
                <w:lang w:eastAsia="zh-CN"/>
              </w:rPr>
              <w:t xml:space="preserve">UE implementation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B22EBF" w:rsidR="001E41F3" w:rsidRDefault="000C36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4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20BBABB" w:rsidR="008863B9" w:rsidRDefault="007016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9" w:author="Yizhong_rev1" w:date="2022-04-07T19:46:00Z">
              <w:r>
                <w:rPr>
                  <w:rFonts w:hint="eastAsia"/>
                  <w:noProof/>
                  <w:lang w:eastAsia="zh-CN"/>
                </w:rPr>
                <w:t>-</w:t>
              </w:r>
              <w:r>
                <w:rPr>
                  <w:noProof/>
                  <w:lang w:eastAsia="zh-CN"/>
                </w:rPr>
                <w:t>In re</w:t>
              </w:r>
            </w:ins>
            <w:ins w:id="10" w:author="Yizhong_rev1" w:date="2022-04-07T19:47:00Z">
              <w:r>
                <w:rPr>
                  <w:noProof/>
                  <w:lang w:eastAsia="zh-CN"/>
                </w:rPr>
                <w:t xml:space="preserve">v1, it is proposed that </w:t>
              </w:r>
              <w:r>
                <w:t xml:space="preserve">the </w:t>
              </w:r>
              <w:proofErr w:type="spellStart"/>
              <w:r w:rsidRPr="00DB4B61">
                <w:t>ProSe</w:t>
              </w:r>
              <w:proofErr w:type="spellEnd"/>
              <w:r w:rsidRPr="00DB4B61">
                <w:t xml:space="preserve"> application to path preference mapping rule field</w:t>
              </w:r>
              <w:r>
                <w:t xml:space="preserve"> is prioritized in decreasing order according to</w:t>
              </w:r>
              <w:r w:rsidRPr="00966606">
                <w:t xml:space="preserve"> the local configuration of the network</w:t>
              </w:r>
              <w:r>
                <w:t xml:space="preserve"> in the NOTE.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55FAA4E" w14:textId="77777777" w:rsidR="008E4C09" w:rsidRDefault="008E4C09" w:rsidP="008E4C09">
      <w:pPr>
        <w:pStyle w:val="3"/>
        <w:rPr>
          <w:lang w:eastAsia="en-GB"/>
        </w:rPr>
      </w:pPr>
      <w:bookmarkStart w:id="11" w:name="_Toc73369020"/>
      <w:bookmarkStart w:id="12" w:name="_Toc97286383"/>
      <w:r>
        <w:t>5.4.2</w:t>
      </w:r>
      <w:r>
        <w:tab/>
        <w:t>Information elements coding</w:t>
      </w:r>
      <w:bookmarkEnd w:id="11"/>
      <w:bookmarkEnd w:id="12"/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8E4C09" w14:paraId="569238FA" w14:textId="77777777" w:rsidTr="008E4C09">
        <w:trPr>
          <w:cantSplit/>
          <w:jc w:val="center"/>
        </w:trPr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1535D9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BF928F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6651CA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25C840E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1242E67A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2B90A48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67055A9C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5372050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134" w:type="dxa"/>
          </w:tcPr>
          <w:p w14:paraId="583724F9" w14:textId="77777777" w:rsidR="008E4C09" w:rsidRDefault="008E4C09">
            <w:pPr>
              <w:pStyle w:val="TAL"/>
            </w:pPr>
          </w:p>
        </w:tc>
      </w:tr>
      <w:tr w:rsidR="008E4C09" w14:paraId="15CFC841" w14:textId="77777777" w:rsidTr="008E4C09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2A0A477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7D2344F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62D94B0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5DAE038B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CAE301" w14:textId="77777777" w:rsidR="008E4C09" w:rsidRDefault="008E4C09">
            <w:pPr>
              <w:pStyle w:val="TAC"/>
            </w:pPr>
            <w:proofErr w:type="spellStart"/>
            <w:r>
              <w:t>ProSeP</w:t>
            </w:r>
            <w:proofErr w:type="spellEnd"/>
            <w:r>
              <w:t xml:space="preserve"> info type = {</w:t>
            </w:r>
            <w:r>
              <w:rPr>
                <w:lang w:eastAsia="zh-CN"/>
              </w:rPr>
              <w:t xml:space="preserve">UE policies for 5G </w:t>
            </w: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direct communication</w:t>
            </w:r>
            <w:r>
              <w:t>}</w:t>
            </w:r>
          </w:p>
        </w:tc>
        <w:tc>
          <w:tcPr>
            <w:tcW w:w="1134" w:type="dxa"/>
            <w:vMerge w:val="restart"/>
            <w:hideMark/>
          </w:tcPr>
          <w:p w14:paraId="3D7392B4" w14:textId="77777777" w:rsidR="008E4C09" w:rsidRDefault="008E4C09">
            <w:pPr>
              <w:pStyle w:val="TAL"/>
            </w:pPr>
            <w:r>
              <w:t>octet k</w:t>
            </w:r>
          </w:p>
        </w:tc>
      </w:tr>
      <w:tr w:rsidR="008E4C09" w14:paraId="1DFF198D" w14:textId="77777777" w:rsidTr="008E4C09">
        <w:trPr>
          <w:trHeight w:val="103"/>
          <w:jc w:val="center"/>
        </w:trPr>
        <w:tc>
          <w:tcPr>
            <w:tcW w:w="28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21651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4963" w:type="dxa"/>
            <w:gridSpan w:val="4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5EFDD1" w14:textId="77777777" w:rsidR="008E4C09" w:rsidRDefault="008E4C09">
            <w:pPr>
              <w:spacing w:after="0"/>
              <w:rPr>
                <w:rFonts w:ascii="Arial" w:eastAsia="Times New Roman" w:hAnsi="Arial"/>
                <w:sz w:val="18"/>
                <w:lang w:eastAsia="en-GB"/>
              </w:rPr>
            </w:pPr>
            <w:bookmarkStart w:id="13" w:name="_MCCTEMPBM_CRPT07670004___7"/>
            <w:bookmarkEnd w:id="13"/>
          </w:p>
        </w:tc>
        <w:tc>
          <w:tcPr>
            <w:tcW w:w="1134" w:type="dxa"/>
            <w:vMerge/>
            <w:vAlign w:val="center"/>
            <w:hideMark/>
          </w:tcPr>
          <w:p w14:paraId="283BECFB" w14:textId="77777777" w:rsidR="008E4C09" w:rsidRDefault="008E4C09">
            <w:pPr>
              <w:spacing w:after="0"/>
              <w:rPr>
                <w:rFonts w:ascii="Arial" w:eastAsia="Times New Roman" w:hAnsi="Arial"/>
                <w:sz w:val="18"/>
                <w:lang w:eastAsia="en-GB"/>
              </w:rPr>
            </w:pPr>
          </w:p>
        </w:tc>
      </w:tr>
      <w:tr w:rsidR="008E4C09" w14:paraId="58D24CC8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3EAD2" w14:textId="77777777" w:rsidR="008E4C09" w:rsidRDefault="008E4C09">
            <w:pPr>
              <w:pStyle w:val="TAC"/>
            </w:pPr>
          </w:p>
          <w:p w14:paraId="05D467C3" w14:textId="77777777" w:rsidR="008E4C09" w:rsidRDefault="008E4C09">
            <w:pPr>
              <w:pStyle w:val="TAC"/>
            </w:pPr>
            <w:r>
              <w:t xml:space="preserve">Length of </w:t>
            </w:r>
            <w:proofErr w:type="spellStart"/>
            <w:r>
              <w:t>ProSeP</w:t>
            </w:r>
            <w:proofErr w:type="spellEnd"/>
            <w:r>
              <w:t xml:space="preserve"> info contents</w:t>
            </w:r>
          </w:p>
          <w:p w14:paraId="409D65C7" w14:textId="77777777" w:rsidR="008E4C09" w:rsidRDefault="008E4C09">
            <w:pPr>
              <w:pStyle w:val="TAC"/>
            </w:pPr>
          </w:p>
        </w:tc>
        <w:tc>
          <w:tcPr>
            <w:tcW w:w="1134" w:type="dxa"/>
          </w:tcPr>
          <w:p w14:paraId="71565723" w14:textId="77777777" w:rsidR="008E4C09" w:rsidRDefault="008E4C09">
            <w:pPr>
              <w:pStyle w:val="TAL"/>
            </w:pPr>
            <w:r>
              <w:t>octet k+1</w:t>
            </w:r>
          </w:p>
          <w:p w14:paraId="1859BD5F" w14:textId="77777777" w:rsidR="008E4C09" w:rsidRDefault="008E4C09">
            <w:pPr>
              <w:pStyle w:val="TAL"/>
            </w:pPr>
          </w:p>
          <w:p w14:paraId="45C2AF77" w14:textId="77777777" w:rsidR="008E4C09" w:rsidRDefault="008E4C09">
            <w:pPr>
              <w:pStyle w:val="TAL"/>
            </w:pPr>
            <w:r>
              <w:t>octet k+2</w:t>
            </w:r>
          </w:p>
        </w:tc>
      </w:tr>
      <w:tr w:rsidR="008E4C09" w14:paraId="1A0131E9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D88BB8" w14:textId="77777777" w:rsidR="008E4C09" w:rsidRDefault="008E4C09">
            <w:pPr>
              <w:pStyle w:val="TAC"/>
            </w:pPr>
          </w:p>
          <w:p w14:paraId="0C74DD60" w14:textId="77777777" w:rsidR="008E4C09" w:rsidRDefault="008E4C09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7A5D62F2" w14:textId="77777777" w:rsidR="008E4C09" w:rsidRDefault="008E4C09">
            <w:pPr>
              <w:pStyle w:val="TAL"/>
            </w:pPr>
            <w:r>
              <w:t>octet k+3</w:t>
            </w:r>
          </w:p>
          <w:p w14:paraId="6BA9CB28" w14:textId="77777777" w:rsidR="008E4C09" w:rsidRDefault="008E4C09">
            <w:pPr>
              <w:pStyle w:val="TAL"/>
            </w:pPr>
          </w:p>
          <w:p w14:paraId="6BE3B770" w14:textId="77777777" w:rsidR="008E4C09" w:rsidRDefault="008E4C09">
            <w:pPr>
              <w:pStyle w:val="TAL"/>
            </w:pPr>
            <w:r>
              <w:t>octet k+7</w:t>
            </w:r>
          </w:p>
        </w:tc>
      </w:tr>
      <w:tr w:rsidR="008E4C09" w14:paraId="1782076D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729D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690DC900" w14:textId="77777777" w:rsidR="008E4C09" w:rsidRDefault="008E4C09">
            <w:pPr>
              <w:pStyle w:val="TAC"/>
            </w:pPr>
            <w:r>
              <w:t>Served by NG-RA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E4E847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8</w:t>
            </w:r>
          </w:p>
          <w:p w14:paraId="78AFDF7B" w14:textId="77777777" w:rsidR="008E4C09" w:rsidRDefault="008E4C09">
            <w:pPr>
              <w:pStyle w:val="TAL"/>
              <w:rPr>
                <w:lang w:val="sv-SE"/>
              </w:rPr>
            </w:pPr>
          </w:p>
          <w:p w14:paraId="0E1D5CE9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o1</w:t>
            </w:r>
          </w:p>
        </w:tc>
      </w:tr>
      <w:tr w:rsidR="008E4C09" w14:paraId="3881E9CF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39D96" w14:textId="77777777" w:rsidR="008E4C09" w:rsidRDefault="008E4C09">
            <w:pPr>
              <w:pStyle w:val="TAC"/>
              <w:rPr>
                <w:noProof/>
                <w:lang w:val="sv-SE"/>
              </w:rPr>
            </w:pPr>
          </w:p>
          <w:p w14:paraId="72A17E26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t>Not served by NG-RA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715EFB" w14:textId="77777777" w:rsidR="008E4C09" w:rsidRDefault="008E4C09">
            <w:pPr>
              <w:pStyle w:val="TAL"/>
            </w:pPr>
            <w:r>
              <w:t>octet o1+1</w:t>
            </w:r>
          </w:p>
          <w:p w14:paraId="7055A1AA" w14:textId="77777777" w:rsidR="008E4C09" w:rsidRDefault="008E4C09">
            <w:pPr>
              <w:pStyle w:val="TAL"/>
            </w:pPr>
          </w:p>
          <w:p w14:paraId="2027F8D6" w14:textId="77777777" w:rsidR="008E4C09" w:rsidRDefault="008E4C09">
            <w:pPr>
              <w:pStyle w:val="TAL"/>
            </w:pPr>
            <w:r>
              <w:t>octet o2</w:t>
            </w:r>
          </w:p>
        </w:tc>
      </w:tr>
      <w:tr w:rsidR="008E4C09" w14:paraId="0B418CDF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6949" w14:textId="77777777" w:rsidR="008E4C09" w:rsidRDefault="008E4C09">
            <w:pPr>
              <w:pStyle w:val="TAC"/>
              <w:rPr>
                <w:noProof/>
              </w:rPr>
            </w:pPr>
          </w:p>
          <w:p w14:paraId="171B137A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C6EFD6" w14:textId="77777777" w:rsidR="008E4C09" w:rsidRDefault="008E4C09">
            <w:pPr>
              <w:pStyle w:val="TAL"/>
            </w:pPr>
            <w:r>
              <w:t>octet o2+1</w:t>
            </w:r>
          </w:p>
          <w:p w14:paraId="5EEBA747" w14:textId="77777777" w:rsidR="008E4C09" w:rsidRDefault="008E4C09">
            <w:pPr>
              <w:pStyle w:val="TAL"/>
            </w:pPr>
          </w:p>
          <w:p w14:paraId="117D3406" w14:textId="77777777" w:rsidR="008E4C09" w:rsidRDefault="008E4C09">
            <w:pPr>
              <w:pStyle w:val="TAL"/>
            </w:pPr>
            <w:r>
              <w:t>octet o4</w:t>
            </w:r>
          </w:p>
        </w:tc>
      </w:tr>
      <w:tr w:rsidR="008E4C09" w14:paraId="3F35142D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ED73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00333597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5G ProSe direct communication in NR-PC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9B890B" w14:textId="77777777" w:rsidR="008E4C09" w:rsidRDefault="008E4C09">
            <w:pPr>
              <w:pStyle w:val="TAL"/>
            </w:pPr>
            <w:r>
              <w:t>octet o4+1</w:t>
            </w:r>
          </w:p>
          <w:p w14:paraId="34E544C3" w14:textId="77777777" w:rsidR="008E4C09" w:rsidRDefault="008E4C09">
            <w:pPr>
              <w:pStyle w:val="TAL"/>
            </w:pPr>
          </w:p>
          <w:p w14:paraId="5A8BC5EE" w14:textId="77777777" w:rsidR="008E4C09" w:rsidRDefault="008E4C09">
            <w:pPr>
              <w:pStyle w:val="TAL"/>
            </w:pPr>
            <w:r>
              <w:t>octet o5</w:t>
            </w:r>
          </w:p>
        </w:tc>
      </w:tr>
      <w:tr w:rsidR="008E4C09" w14:paraId="36B30ADB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3DE95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168EEAF9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ProSe application to path preference mapping rules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D91B37" w14:textId="77777777" w:rsidR="008E4C09" w:rsidRDefault="008E4C09">
            <w:pPr>
              <w:pStyle w:val="TAL"/>
            </w:pPr>
            <w:r>
              <w:t>octet o5+1</w:t>
            </w:r>
          </w:p>
          <w:p w14:paraId="3AF5CEC5" w14:textId="77777777" w:rsidR="008E4C09" w:rsidRDefault="008E4C09">
            <w:pPr>
              <w:pStyle w:val="TAL"/>
            </w:pPr>
          </w:p>
          <w:p w14:paraId="030A217B" w14:textId="77777777" w:rsidR="008E4C09" w:rsidRDefault="008E4C09">
            <w:pPr>
              <w:pStyle w:val="TAL"/>
            </w:pPr>
            <w:r>
              <w:t>octet l</w:t>
            </w:r>
          </w:p>
        </w:tc>
      </w:tr>
    </w:tbl>
    <w:p w14:paraId="0DB43C9F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: </w:t>
      </w:r>
      <w:proofErr w:type="spellStart"/>
      <w:r>
        <w:t>ProSeP</w:t>
      </w:r>
      <w:proofErr w:type="spellEnd"/>
      <w:r>
        <w:t xml:space="preserve"> Info = {</w:t>
      </w:r>
      <w:r>
        <w:rPr>
          <w:lang w:eastAsia="zh-CN"/>
        </w:rPr>
        <w:t xml:space="preserve">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communication</w:t>
      </w:r>
      <w:r>
        <w:t>}</w:t>
      </w:r>
    </w:p>
    <w:p w14:paraId="568647B3" w14:textId="77777777" w:rsidR="008E4C09" w:rsidRDefault="008E4C09" w:rsidP="008E4C09">
      <w:pPr>
        <w:pStyle w:val="TH"/>
      </w:pPr>
      <w:r>
        <w:lastRenderedPageBreak/>
        <w:t xml:space="preserve">Table 5.4.2.1: </w:t>
      </w:r>
      <w:proofErr w:type="spellStart"/>
      <w:r>
        <w:t>ProSeP</w:t>
      </w:r>
      <w:proofErr w:type="spellEnd"/>
      <w:r>
        <w:t xml:space="preserve"> Info = {</w:t>
      </w:r>
      <w:r>
        <w:rPr>
          <w:lang w:eastAsia="zh-CN"/>
        </w:rPr>
        <w:t xml:space="preserve">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communication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65E73D9B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7970BF" w14:textId="77777777" w:rsidR="008E4C09" w:rsidRDefault="008E4C09">
            <w:pPr>
              <w:pStyle w:val="TAL"/>
            </w:pPr>
            <w:proofErr w:type="spellStart"/>
            <w:r>
              <w:t>ProSeP</w:t>
            </w:r>
            <w:proofErr w:type="spellEnd"/>
            <w:r>
              <w:t xml:space="preserve"> info type (bit 1 to 4 of octet k) shall be set to "0010" (</w:t>
            </w:r>
            <w:r>
              <w:rPr>
                <w:lang w:eastAsia="zh-CN"/>
              </w:rPr>
              <w:t xml:space="preserve">UE policies for 5G </w:t>
            </w: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direct communication</w:t>
            </w:r>
            <w:r>
              <w:t>)</w:t>
            </w:r>
          </w:p>
        </w:tc>
      </w:tr>
      <w:tr w:rsidR="008E4C09" w14:paraId="10DD1F8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3344A3" w14:textId="77777777" w:rsidR="008E4C09" w:rsidRDefault="008E4C09">
            <w:pPr>
              <w:pStyle w:val="TAL"/>
            </w:pPr>
          </w:p>
        </w:tc>
      </w:tr>
      <w:tr w:rsidR="008E4C09" w14:paraId="161A315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0FFAEE" w14:textId="77777777" w:rsidR="008E4C09" w:rsidRDefault="008E4C09">
            <w:pPr>
              <w:pStyle w:val="TAL"/>
            </w:pPr>
            <w:r>
              <w:t xml:space="preserve">Length of </w:t>
            </w:r>
            <w:proofErr w:type="spellStart"/>
            <w:r>
              <w:t>ProSeP</w:t>
            </w:r>
            <w:proofErr w:type="spellEnd"/>
            <w:r>
              <w:t xml:space="preserve"> info contents (octets k+1 to k+2) indicates the length of </w:t>
            </w:r>
            <w:proofErr w:type="spellStart"/>
            <w:r>
              <w:t>ProSeP</w:t>
            </w:r>
            <w:proofErr w:type="spellEnd"/>
            <w:r>
              <w:t xml:space="preserve"> info contents.</w:t>
            </w:r>
          </w:p>
        </w:tc>
      </w:tr>
      <w:tr w:rsidR="008E4C09" w14:paraId="29123C3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E47968" w14:textId="77777777" w:rsidR="008E4C09" w:rsidRDefault="008E4C09">
            <w:pPr>
              <w:pStyle w:val="TAL"/>
            </w:pPr>
          </w:p>
        </w:tc>
      </w:tr>
      <w:tr w:rsidR="008E4C09" w14:paraId="73858D6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9D9F24" w14:textId="77777777" w:rsidR="008E4C09" w:rsidRDefault="008E4C09">
            <w:pPr>
              <w:pStyle w:val="TAL"/>
            </w:pPr>
            <w:r>
              <w:t>Validity timer (octet k+3 to k+7):</w:t>
            </w:r>
          </w:p>
          <w:p w14:paraId="28EEFDA6" w14:textId="77777777" w:rsidR="008E4C09" w:rsidRDefault="008E4C09">
            <w:pPr>
              <w:pStyle w:val="TAL"/>
            </w:pPr>
            <w:r>
              <w:t xml:space="preserve">The validity timer field provides the expiration time of validity of the UE policies for 5G </w:t>
            </w:r>
            <w:proofErr w:type="spellStart"/>
            <w:r>
              <w:t>ProSe</w:t>
            </w:r>
            <w:proofErr w:type="spellEnd"/>
            <w:r>
              <w:t xml:space="preserve"> direct communication. The validity timer field is a binary coded representation of a UTC time, in seconds since midnight UTC of January 1, 1970 (not counting leap seconds).</w:t>
            </w:r>
          </w:p>
        </w:tc>
      </w:tr>
      <w:tr w:rsidR="008E4C09" w14:paraId="390B01A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8EF99E" w14:textId="77777777" w:rsidR="008E4C09" w:rsidRDefault="008E4C09">
            <w:pPr>
              <w:pStyle w:val="TAL"/>
            </w:pPr>
          </w:p>
        </w:tc>
      </w:tr>
      <w:tr w:rsidR="008E4C09" w14:paraId="38315F7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64A7884" w14:textId="77777777" w:rsidR="008E4C09" w:rsidRDefault="008E4C09">
            <w:pPr>
              <w:pStyle w:val="TAL"/>
            </w:pPr>
            <w:r>
              <w:t>Served by NG-RAN (octet k+8 to o1):</w:t>
            </w:r>
          </w:p>
          <w:p w14:paraId="21FE69E6" w14:textId="77777777" w:rsidR="008E4C09" w:rsidRDefault="008E4C09">
            <w:pPr>
              <w:pStyle w:val="TAL"/>
            </w:pPr>
            <w:r>
              <w:t xml:space="preserve">The served by NG-RAN field is coded according to figure 5.4.2.2 and table 5.4.2.2, and contains configuration parameters for 5G </w:t>
            </w:r>
            <w:proofErr w:type="spellStart"/>
            <w:r>
              <w:t>ProSe</w:t>
            </w:r>
            <w:proofErr w:type="spellEnd"/>
            <w:r>
              <w:t xml:space="preserve"> direct communication when the UE is served by NG-RAN.</w:t>
            </w:r>
          </w:p>
        </w:tc>
      </w:tr>
      <w:tr w:rsidR="008E4C09" w14:paraId="774380A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2839F0" w14:textId="77777777" w:rsidR="008E4C09" w:rsidRDefault="008E4C09">
            <w:pPr>
              <w:pStyle w:val="TAL"/>
            </w:pPr>
          </w:p>
        </w:tc>
      </w:tr>
      <w:tr w:rsidR="008E4C09" w14:paraId="498882F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3AA9586" w14:textId="77777777" w:rsidR="008E4C09" w:rsidRDefault="008E4C09">
            <w:pPr>
              <w:pStyle w:val="TAL"/>
            </w:pPr>
            <w:r>
              <w:t>Not served by NG-RAN (octet o1+1 to o2):</w:t>
            </w:r>
          </w:p>
          <w:p w14:paraId="72372B64" w14:textId="77777777" w:rsidR="008E4C09" w:rsidRDefault="008E4C09">
            <w:pPr>
              <w:pStyle w:val="TAL"/>
            </w:pPr>
            <w:r>
              <w:t xml:space="preserve">The not served by NG-RAN field is coded according to figure 5.4.2.5 and table 5.4.2.5, and contains configuration parameters for 5G </w:t>
            </w:r>
            <w:proofErr w:type="spellStart"/>
            <w:r>
              <w:t>ProSe</w:t>
            </w:r>
            <w:proofErr w:type="spellEnd"/>
            <w:r>
              <w:t xml:space="preserve"> direct communication when the UE is not served by NG-RAN.</w:t>
            </w:r>
          </w:p>
        </w:tc>
      </w:tr>
      <w:tr w:rsidR="008E4C09" w14:paraId="552D466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14AC93" w14:textId="77777777" w:rsidR="008E4C09" w:rsidRDefault="008E4C09">
            <w:pPr>
              <w:pStyle w:val="TAL"/>
            </w:pPr>
          </w:p>
        </w:tc>
      </w:tr>
      <w:tr w:rsidR="008E4C09" w14:paraId="4516EFF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F22CA4" w14:textId="77777777" w:rsidR="008E4C09" w:rsidRDefault="008E4C09">
            <w:pPr>
              <w:pStyle w:val="TAL"/>
            </w:pPr>
            <w:r>
              <w:t>Privacy config (octet o2+1 to o4):</w:t>
            </w:r>
          </w:p>
          <w:p w14:paraId="19A75FE7" w14:textId="77777777" w:rsidR="008E4C09" w:rsidRDefault="008E4C09">
            <w:pPr>
              <w:pStyle w:val="TAL"/>
            </w:pPr>
            <w:r>
              <w:t>The privacy config field is coded according to figure 5.4.2.11 and table 5.4.2.11, and contains configuration parameters for privacy configuration.</w:t>
            </w:r>
          </w:p>
        </w:tc>
      </w:tr>
      <w:tr w:rsidR="008E4C09" w14:paraId="652318F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00C8C6" w14:textId="77777777" w:rsidR="008E4C09" w:rsidRDefault="008E4C09">
            <w:pPr>
              <w:pStyle w:val="TAL"/>
            </w:pPr>
          </w:p>
        </w:tc>
      </w:tr>
      <w:tr w:rsidR="008E4C09" w14:paraId="2C1EF01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809432" w14:textId="77777777" w:rsidR="008E4C09" w:rsidRDefault="008E4C09">
            <w:pPr>
              <w:pStyle w:val="TAL"/>
            </w:pPr>
            <w:r>
              <w:t xml:space="preserve">5G </w:t>
            </w:r>
            <w:proofErr w:type="spellStart"/>
            <w:r>
              <w:t>ProSe</w:t>
            </w:r>
            <w:proofErr w:type="spellEnd"/>
            <w:r>
              <w:t xml:space="preserve"> direct communication in NR-PC5 </w:t>
            </w:r>
            <w:r>
              <w:rPr>
                <w:noProof/>
                <w:lang w:val="en-US"/>
              </w:rPr>
              <w:t>(octet o4+1 to o5)</w:t>
            </w:r>
            <w:r>
              <w:t>:</w:t>
            </w:r>
          </w:p>
          <w:p w14:paraId="75C1EFF1" w14:textId="77777777" w:rsidR="008E4C09" w:rsidRDefault="008E4C09">
            <w:pPr>
              <w:pStyle w:val="TAL"/>
            </w:pPr>
            <w:r>
              <w:t xml:space="preserve">The 5G </w:t>
            </w:r>
            <w:proofErr w:type="spellStart"/>
            <w:r>
              <w:t>ProSe</w:t>
            </w:r>
            <w:proofErr w:type="spellEnd"/>
            <w:r>
              <w:t xml:space="preserve"> direct communication in NR-PC5 field is coded according to figure 5.4.2.16 and table 5.4.2.16, and contains configuration parameters for 5G </w:t>
            </w:r>
            <w:proofErr w:type="spellStart"/>
            <w:r>
              <w:t>ProSe</w:t>
            </w:r>
            <w:proofErr w:type="spellEnd"/>
            <w:r>
              <w:t xml:space="preserve"> direct communication in NR-PC5.</w:t>
            </w:r>
          </w:p>
        </w:tc>
      </w:tr>
      <w:tr w:rsidR="008E4C09" w14:paraId="5669182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ED0F19" w14:textId="77777777" w:rsidR="008E4C09" w:rsidRDefault="008E4C09">
            <w:pPr>
              <w:pStyle w:val="TAL"/>
            </w:pPr>
          </w:p>
        </w:tc>
      </w:tr>
      <w:tr w:rsidR="008E4C09" w14:paraId="14A5E84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8CFB95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ProSe application to path preference mapping rules (octet o5+1 to l):</w:t>
            </w:r>
          </w:p>
          <w:p w14:paraId="74059159" w14:textId="77777777" w:rsidR="008E4C09" w:rsidRDefault="008E4C09">
            <w:pPr>
              <w:pStyle w:val="TAL"/>
            </w:pPr>
            <w:r>
              <w:t xml:space="preserve">The </w:t>
            </w:r>
            <w:r>
              <w:rPr>
                <w:noProof/>
                <w:lang w:val="en-US"/>
              </w:rPr>
              <w:t>ProSe application to path preference mapping rules</w:t>
            </w:r>
            <w:r>
              <w:t xml:space="preserve"> field is coded according to figure 5.4.2.38 and table 5.4.2.38, and contains configuration parameters for </w:t>
            </w:r>
            <w:r>
              <w:rPr>
                <w:noProof/>
                <w:lang w:val="en-US"/>
              </w:rPr>
              <w:t>ProSe application to path preference mapping rules</w:t>
            </w:r>
            <w:r>
              <w:t>.</w:t>
            </w:r>
          </w:p>
        </w:tc>
      </w:tr>
      <w:tr w:rsidR="008E4C09" w14:paraId="20E4C81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CC1F97" w14:textId="77777777" w:rsidR="008E4C09" w:rsidRDefault="008E4C09">
            <w:pPr>
              <w:pStyle w:val="TAL"/>
            </w:pPr>
          </w:p>
        </w:tc>
      </w:tr>
      <w:tr w:rsidR="008E4C09" w14:paraId="6B83666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DDB55D" w14:textId="77777777" w:rsidR="008E4C09" w:rsidRDefault="008E4C09">
            <w:pPr>
              <w:pStyle w:val="TAL"/>
            </w:pPr>
            <w:r>
              <w:t xml:space="preserve">If the length of </w:t>
            </w:r>
            <w:proofErr w:type="spellStart"/>
            <w:r>
              <w:t>ProSeP</w:t>
            </w:r>
            <w:proofErr w:type="spellEnd"/>
            <w:r>
              <w:t xml:space="preserve"> info contents field is bigger than indicated in figure 5.4.2.1, receiving entity shall ignore any superfluous octets located at the end of the </w:t>
            </w:r>
            <w:proofErr w:type="spellStart"/>
            <w:r>
              <w:t>ProSeP</w:t>
            </w:r>
            <w:proofErr w:type="spellEnd"/>
            <w:r>
              <w:t xml:space="preserve"> info contents.</w:t>
            </w:r>
          </w:p>
        </w:tc>
      </w:tr>
      <w:tr w:rsidR="008E4C09" w14:paraId="5BFABB6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D8C43" w14:textId="77777777" w:rsidR="008E4C09" w:rsidRDefault="008E4C09">
            <w:pPr>
              <w:pStyle w:val="TAL"/>
            </w:pPr>
          </w:p>
        </w:tc>
      </w:tr>
    </w:tbl>
    <w:p w14:paraId="3CF37EA9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65D73995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644EEDFD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430CDF86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5FE7DEA3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5D54ED94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1E2B22DB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77E4E819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23A8FE4C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25305CC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B64672E" w14:textId="77777777" w:rsidR="008E4C09" w:rsidRDefault="008E4C09">
            <w:pPr>
              <w:pStyle w:val="TAL"/>
            </w:pPr>
          </w:p>
        </w:tc>
      </w:tr>
      <w:tr w:rsidR="008E4C09" w14:paraId="45324812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8FC39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1580CA30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served by NG-RAN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08D93EC0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8</w:t>
            </w:r>
          </w:p>
          <w:p w14:paraId="1148FEC8" w14:textId="77777777" w:rsidR="008E4C09" w:rsidRDefault="008E4C09">
            <w:pPr>
              <w:pStyle w:val="TAL"/>
              <w:rPr>
                <w:lang w:val="sv-SE"/>
              </w:rPr>
            </w:pPr>
          </w:p>
          <w:p w14:paraId="3862E685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9</w:t>
            </w:r>
          </w:p>
        </w:tc>
      </w:tr>
      <w:tr w:rsidR="008E4C09" w14:paraId="134BB4FD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03A684" w14:textId="77777777" w:rsidR="008E4C09" w:rsidRDefault="008E4C09">
            <w:pPr>
              <w:pStyle w:val="TAC"/>
              <w:rPr>
                <w:lang w:val="en-US"/>
              </w:rPr>
            </w:pPr>
          </w:p>
          <w:p w14:paraId="6817F6D5" w14:textId="77777777" w:rsidR="008E4C09" w:rsidRDefault="008E4C09">
            <w:pPr>
              <w:pStyle w:val="TAC"/>
            </w:pPr>
            <w:r>
              <w:t>Authorized PLM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54442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10</w:t>
            </w:r>
          </w:p>
          <w:p w14:paraId="19F893FC" w14:textId="77777777" w:rsidR="008E4C09" w:rsidRDefault="008E4C09">
            <w:pPr>
              <w:pStyle w:val="TAL"/>
              <w:rPr>
                <w:lang w:val="sv-SE"/>
              </w:rPr>
            </w:pPr>
          </w:p>
          <w:p w14:paraId="7051F5B3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o1</w:t>
            </w:r>
          </w:p>
        </w:tc>
      </w:tr>
    </w:tbl>
    <w:p w14:paraId="5A6B032F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2: Served by NG-RAN</w:t>
      </w:r>
    </w:p>
    <w:p w14:paraId="56660188" w14:textId="77777777" w:rsidR="008E4C09" w:rsidRDefault="008E4C09" w:rsidP="008E4C09">
      <w:pPr>
        <w:pStyle w:val="TH"/>
      </w:pPr>
      <w:r>
        <w:t>Table 5.4.2.2: Served by NG-RA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44337661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55A7FB" w14:textId="77777777" w:rsidR="008E4C09" w:rsidRDefault="008E4C09">
            <w:pPr>
              <w:pStyle w:val="TAL"/>
            </w:pPr>
            <w:r>
              <w:t>Authorized PLMN (octet k+10 to o1):</w:t>
            </w:r>
          </w:p>
          <w:p w14:paraId="4B1A1F66" w14:textId="77777777" w:rsidR="008E4C09" w:rsidRDefault="008E4C09">
            <w:pPr>
              <w:pStyle w:val="TAL"/>
            </w:pPr>
            <w:r>
              <w:t>The authorized PLMN field is coded according to figure 5.4.2.3 and table 5.4.2.3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7C79EA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51376A" w14:textId="77777777" w:rsidR="008E4C09" w:rsidRDefault="008E4C09">
            <w:pPr>
              <w:pStyle w:val="TAL"/>
            </w:pPr>
          </w:p>
        </w:tc>
      </w:tr>
      <w:tr w:rsidR="008E4C09" w14:paraId="55A2B6D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D0DAE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of </w:t>
            </w:r>
            <w:r>
              <w:t xml:space="preserve">served by NG-RAN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field is bigger than indicated in figure </w:t>
            </w:r>
            <w:r>
              <w:t>5.4.2.2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t xml:space="preserve">served by NG-RAN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</w:tbl>
    <w:p w14:paraId="5E4CF56D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665DDDE2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49702D97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hideMark/>
          </w:tcPr>
          <w:p w14:paraId="6F91CF45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47C98CF7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1A31C629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028BD1FD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49038823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278A8D85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0963F9E4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659BF" w14:textId="77777777" w:rsidR="008E4C09" w:rsidRDefault="008E4C09">
            <w:pPr>
              <w:pStyle w:val="TAL"/>
            </w:pPr>
          </w:p>
        </w:tc>
      </w:tr>
      <w:tr w:rsidR="008E4C09" w14:paraId="28E4AD16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61DB7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7D7EBD8F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023B0D1E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10</w:t>
            </w:r>
          </w:p>
          <w:p w14:paraId="2E72D63F" w14:textId="77777777" w:rsidR="008E4C09" w:rsidRDefault="008E4C09">
            <w:pPr>
              <w:pStyle w:val="TAL"/>
              <w:rPr>
                <w:lang w:val="sv-SE"/>
              </w:rPr>
            </w:pPr>
          </w:p>
          <w:p w14:paraId="0691F806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k+11</w:t>
            </w:r>
          </w:p>
        </w:tc>
      </w:tr>
      <w:tr w:rsidR="008E4C09" w14:paraId="52D7183B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0F397" w14:textId="77777777" w:rsidR="008E4C09" w:rsidRDefault="008E4C09">
            <w:pPr>
              <w:pStyle w:val="TAC"/>
              <w:rPr>
                <w:lang w:val="sv-SE"/>
              </w:rPr>
            </w:pPr>
          </w:p>
          <w:p w14:paraId="561DD673" w14:textId="77777777" w:rsidR="008E4C09" w:rsidRDefault="008E4C09">
            <w:pPr>
              <w:pStyle w:val="TAC"/>
            </w:pPr>
            <w:r>
              <w:t>PLMN ID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1B8D783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k+12)*</w:t>
            </w:r>
          </w:p>
          <w:p w14:paraId="3B309F59" w14:textId="77777777" w:rsidR="008E4C09" w:rsidRDefault="008E4C09">
            <w:pPr>
              <w:pStyle w:val="TAL"/>
              <w:rPr>
                <w:lang w:val="sv-SE"/>
              </w:rPr>
            </w:pPr>
          </w:p>
          <w:p w14:paraId="535DDC3E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k+14)*</w:t>
            </w:r>
          </w:p>
        </w:tc>
      </w:tr>
      <w:tr w:rsidR="008E4C09" w14:paraId="17F301A0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C963E1" w14:textId="77777777" w:rsidR="008E4C09" w:rsidRDefault="008E4C09">
            <w:pPr>
              <w:pStyle w:val="TAC"/>
              <w:rPr>
                <w:lang w:val="sv-SE"/>
              </w:rPr>
            </w:pPr>
          </w:p>
          <w:p w14:paraId="69097D69" w14:textId="77777777" w:rsidR="008E4C09" w:rsidRDefault="008E4C09">
            <w:pPr>
              <w:pStyle w:val="TAC"/>
            </w:pPr>
            <w:r>
              <w:t>PLMN ID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1D1AB5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k+15)*</w:t>
            </w:r>
          </w:p>
          <w:p w14:paraId="73966B5E" w14:textId="77777777" w:rsidR="008E4C09" w:rsidRDefault="008E4C09">
            <w:pPr>
              <w:pStyle w:val="TAL"/>
              <w:rPr>
                <w:lang w:val="sv-SE"/>
              </w:rPr>
            </w:pPr>
          </w:p>
          <w:p w14:paraId="6CA1D847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k+17)*</w:t>
            </w:r>
          </w:p>
        </w:tc>
      </w:tr>
      <w:tr w:rsidR="008E4C09" w14:paraId="54A900AF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9204E8" w14:textId="77777777" w:rsidR="008E4C09" w:rsidRDefault="008E4C09">
            <w:pPr>
              <w:pStyle w:val="TAC"/>
              <w:rPr>
                <w:lang w:val="sv-SE"/>
              </w:rPr>
            </w:pPr>
          </w:p>
          <w:p w14:paraId="5CD31172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8512219" w14:textId="77777777" w:rsidR="008E4C09" w:rsidRDefault="008E4C09">
            <w:pPr>
              <w:pStyle w:val="TAL"/>
            </w:pPr>
            <w:r>
              <w:t>octet (k+18)*</w:t>
            </w:r>
          </w:p>
          <w:p w14:paraId="4B95F133" w14:textId="77777777" w:rsidR="008E4C09" w:rsidRDefault="008E4C09">
            <w:pPr>
              <w:pStyle w:val="TAL"/>
            </w:pPr>
          </w:p>
          <w:p w14:paraId="5252FC61" w14:textId="77777777" w:rsidR="008E4C09" w:rsidRDefault="008E4C09">
            <w:pPr>
              <w:pStyle w:val="TAL"/>
            </w:pPr>
            <w:r>
              <w:t>octet (k+8+n*3)*</w:t>
            </w:r>
          </w:p>
        </w:tc>
      </w:tr>
      <w:tr w:rsidR="008E4C09" w14:paraId="5408C53D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C258B" w14:textId="77777777" w:rsidR="008E4C09" w:rsidRDefault="008E4C09">
            <w:pPr>
              <w:pStyle w:val="TAC"/>
            </w:pPr>
          </w:p>
          <w:p w14:paraId="05893BE3" w14:textId="77777777" w:rsidR="008E4C09" w:rsidRDefault="008E4C09">
            <w:pPr>
              <w:pStyle w:val="TAC"/>
            </w:pPr>
            <w:r>
              <w:t xml:space="preserve">PLMN ID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B26A3" w14:textId="77777777" w:rsidR="008E4C09" w:rsidRDefault="008E4C09">
            <w:pPr>
              <w:pStyle w:val="TAL"/>
            </w:pPr>
            <w:r>
              <w:t>octet (k+9+n*3)*</w:t>
            </w:r>
          </w:p>
          <w:p w14:paraId="18963DBE" w14:textId="77777777" w:rsidR="008E4C09" w:rsidRDefault="008E4C09">
            <w:pPr>
              <w:pStyle w:val="TAL"/>
            </w:pPr>
          </w:p>
          <w:p w14:paraId="56CB65AF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k+11+n*3)* = octet o1*</w:t>
            </w:r>
          </w:p>
        </w:tc>
      </w:tr>
    </w:tbl>
    <w:p w14:paraId="6F8386C1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: Authorized PLMN</w:t>
      </w:r>
    </w:p>
    <w:p w14:paraId="23D592E6" w14:textId="77777777" w:rsidR="008E4C09" w:rsidRDefault="008E4C09" w:rsidP="008E4C09">
      <w:pPr>
        <w:pStyle w:val="TH"/>
      </w:pPr>
      <w:r>
        <w:t>Table 5.4.2.3: Authorized PLM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028831C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37153E6" w14:textId="77777777" w:rsidR="008E4C09" w:rsidRDefault="008E4C09">
            <w:pPr>
              <w:pStyle w:val="TAL"/>
            </w:pPr>
            <w:r>
              <w:t>PLMN ID:</w:t>
            </w:r>
          </w:p>
          <w:p w14:paraId="3DAC904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PLMN ID field is coded according to figure 5.4.2.4 and table 5.4.2.4.</w:t>
            </w:r>
          </w:p>
        </w:tc>
      </w:tr>
      <w:tr w:rsidR="008E4C09" w14:paraId="5BF16E4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984C" w14:textId="77777777" w:rsidR="008E4C09" w:rsidRDefault="008E4C09">
            <w:pPr>
              <w:pStyle w:val="TAL"/>
            </w:pPr>
          </w:p>
        </w:tc>
      </w:tr>
    </w:tbl>
    <w:p w14:paraId="581F9ADD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46A0A784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4F84F5AA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3AD14B62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0A45B32A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2EF70D74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56CBE1A6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669C7438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1B237D29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3B854830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2F3F6B" w14:textId="77777777" w:rsidR="008E4C09" w:rsidRDefault="008E4C09">
            <w:pPr>
              <w:pStyle w:val="TAL"/>
            </w:pPr>
          </w:p>
        </w:tc>
      </w:tr>
      <w:tr w:rsidR="008E4C09" w14:paraId="6A1FE503" w14:textId="77777777" w:rsidTr="008E4C09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73CEA" w14:textId="77777777" w:rsidR="008E4C09" w:rsidRDefault="008E4C09">
            <w:pPr>
              <w:pStyle w:val="TAC"/>
            </w:pPr>
            <w:r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F88BD6" w14:textId="77777777" w:rsidR="008E4C09" w:rsidRDefault="008E4C09">
            <w:pPr>
              <w:pStyle w:val="TAC"/>
            </w:pPr>
            <w:r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21197EBD" w14:textId="77777777" w:rsidR="008E4C09" w:rsidRDefault="008E4C09">
            <w:pPr>
              <w:pStyle w:val="TAL"/>
            </w:pPr>
            <w:r>
              <w:t>octet k+</w:t>
            </w:r>
            <w:r>
              <w:rPr>
                <w:lang w:val="sv-SE"/>
              </w:rPr>
              <w:t>15</w:t>
            </w:r>
          </w:p>
        </w:tc>
      </w:tr>
      <w:tr w:rsidR="008E4C09" w14:paraId="05E35AC8" w14:textId="77777777" w:rsidTr="008E4C09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A18173" w14:textId="77777777" w:rsidR="008E4C09" w:rsidRDefault="008E4C09">
            <w:pPr>
              <w:pStyle w:val="TAC"/>
            </w:pPr>
            <w:r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EFFF0E" w14:textId="77777777" w:rsidR="008E4C09" w:rsidRDefault="008E4C09">
            <w:pPr>
              <w:pStyle w:val="TAC"/>
            </w:pPr>
            <w:r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C18939A" w14:textId="77777777" w:rsidR="008E4C09" w:rsidRDefault="008E4C09">
            <w:pPr>
              <w:pStyle w:val="TAL"/>
            </w:pPr>
            <w:r>
              <w:t>octet k+</w:t>
            </w:r>
            <w:r>
              <w:rPr>
                <w:lang w:val="sv-SE"/>
              </w:rPr>
              <w:t>16</w:t>
            </w:r>
          </w:p>
        </w:tc>
      </w:tr>
      <w:tr w:rsidR="008E4C09" w14:paraId="513EC355" w14:textId="77777777" w:rsidTr="008E4C09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E6A6B" w14:textId="77777777" w:rsidR="008E4C09" w:rsidRDefault="008E4C09">
            <w:pPr>
              <w:pStyle w:val="TAC"/>
            </w:pPr>
            <w:r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E57AD0" w14:textId="77777777" w:rsidR="008E4C09" w:rsidRDefault="008E4C09">
            <w:pPr>
              <w:pStyle w:val="TAC"/>
            </w:pPr>
            <w:r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51A565C9" w14:textId="77777777" w:rsidR="008E4C09" w:rsidRDefault="008E4C09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</w:tbl>
    <w:p w14:paraId="6FD8829F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4: PLMN ID</w:t>
      </w:r>
    </w:p>
    <w:p w14:paraId="6017F96F" w14:textId="77777777" w:rsidR="008E4C09" w:rsidRDefault="008E4C09" w:rsidP="008E4C09">
      <w:pPr>
        <w:pStyle w:val="TH"/>
      </w:pPr>
      <w:r>
        <w:t>Table 5.4.2.4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EBC0BC1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2C8F1EA" w14:textId="77777777" w:rsidR="008E4C09" w:rsidRDefault="008E4C09">
            <w:pPr>
              <w:pStyle w:val="TAL"/>
            </w:pPr>
            <w:r>
              <w:t>Mobile country code (MCC) (octet k+15, octet k+16 bit 1 to 4):</w:t>
            </w:r>
          </w:p>
          <w:p w14:paraId="41F568A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MCC field is coded as in ITU-T Recommendation E.212 [5], annex A.</w:t>
            </w:r>
          </w:p>
        </w:tc>
      </w:tr>
      <w:tr w:rsidR="008E4C09" w14:paraId="3BF181D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1BE374" w14:textId="77777777" w:rsidR="008E4C09" w:rsidRDefault="008E4C09">
            <w:pPr>
              <w:pStyle w:val="TAL"/>
            </w:pPr>
          </w:p>
        </w:tc>
      </w:tr>
      <w:tr w:rsidR="008E4C09" w14:paraId="2B0D4D7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0E6DB2" w14:textId="77777777" w:rsidR="008E4C09" w:rsidRDefault="008E4C09">
            <w:pPr>
              <w:pStyle w:val="TAL"/>
            </w:pPr>
            <w:r>
              <w:t>Mobile network code (MNC) (octet k+16 bit 5 to 8, octet k+17):</w:t>
            </w:r>
          </w:p>
          <w:p w14:paraId="33930AAD" w14:textId="77777777" w:rsidR="008E4C09" w:rsidRDefault="008E4C09">
            <w:pPr>
              <w:pStyle w:val="TAL"/>
            </w:pPr>
            <w:r>
              <w:t>The coding of MNC 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8E4C09" w14:paraId="371D88C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2888E" w14:textId="77777777" w:rsidR="008E4C09" w:rsidRDefault="008E4C09">
            <w:pPr>
              <w:pStyle w:val="TAL"/>
            </w:pPr>
          </w:p>
        </w:tc>
      </w:tr>
    </w:tbl>
    <w:p w14:paraId="03140D70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796EA488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33543371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404640E8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234E05E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2190590E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39B53EEF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793C3049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15155C14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6F7A32F8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E024DC7" w14:textId="77777777" w:rsidR="008E4C09" w:rsidRDefault="008E4C09">
            <w:pPr>
              <w:pStyle w:val="TAL"/>
            </w:pPr>
          </w:p>
        </w:tc>
      </w:tr>
      <w:tr w:rsidR="008E4C09" w14:paraId="05127612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ADC0F" w14:textId="77777777" w:rsidR="008E4C09" w:rsidRDefault="008E4C09">
            <w:pPr>
              <w:pStyle w:val="TAC"/>
            </w:pPr>
          </w:p>
          <w:p w14:paraId="49C8FF98" w14:textId="77777777" w:rsidR="008E4C09" w:rsidRDefault="008E4C09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NG-RAN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24362" w14:textId="77777777" w:rsidR="008E4C09" w:rsidRDefault="008E4C09">
            <w:pPr>
              <w:pStyle w:val="TAL"/>
            </w:pPr>
            <w:r>
              <w:t>octet o1+1</w:t>
            </w:r>
          </w:p>
          <w:p w14:paraId="54DFE649" w14:textId="77777777" w:rsidR="008E4C09" w:rsidRDefault="008E4C09">
            <w:pPr>
              <w:pStyle w:val="TAL"/>
            </w:pPr>
          </w:p>
          <w:p w14:paraId="2C9256A3" w14:textId="77777777" w:rsidR="008E4C09" w:rsidRDefault="008E4C09">
            <w:pPr>
              <w:pStyle w:val="TAL"/>
            </w:pPr>
            <w:r>
              <w:t>octet o1+2</w:t>
            </w:r>
          </w:p>
        </w:tc>
      </w:tr>
      <w:tr w:rsidR="008E4C09" w14:paraId="483C1A16" w14:textId="77777777" w:rsidTr="008E4C09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4855A0" w14:textId="77777777" w:rsidR="008E4C09" w:rsidRDefault="008E4C09">
            <w:pPr>
              <w:pStyle w:val="TAC"/>
            </w:pPr>
            <w:r>
              <w:t>0</w:t>
            </w:r>
          </w:p>
          <w:p w14:paraId="6209A0BB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681C52" w14:textId="77777777" w:rsidR="008E4C09" w:rsidRDefault="008E4C09">
            <w:pPr>
              <w:pStyle w:val="TAC"/>
            </w:pPr>
            <w:r>
              <w:t>0</w:t>
            </w:r>
          </w:p>
          <w:p w14:paraId="03134F55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D725AE" w14:textId="77777777" w:rsidR="008E4C09" w:rsidRDefault="008E4C09">
            <w:pPr>
              <w:pStyle w:val="TAC"/>
            </w:pPr>
            <w:r>
              <w:t>0</w:t>
            </w:r>
          </w:p>
          <w:p w14:paraId="56CD47B9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567F0" w14:textId="77777777" w:rsidR="008E4C09" w:rsidRDefault="008E4C09">
            <w:pPr>
              <w:pStyle w:val="TAC"/>
            </w:pPr>
            <w:r>
              <w:t>0</w:t>
            </w:r>
          </w:p>
          <w:p w14:paraId="2DB132F6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CD9DE" w14:textId="77777777" w:rsidR="008E4C09" w:rsidRDefault="008E4C09">
            <w:pPr>
              <w:pStyle w:val="TAC"/>
            </w:pPr>
            <w:r>
              <w:t>0</w:t>
            </w:r>
          </w:p>
          <w:p w14:paraId="5C3ECC99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3BF734" w14:textId="77777777" w:rsidR="008E4C09" w:rsidRDefault="008E4C09">
            <w:pPr>
              <w:pStyle w:val="TAC"/>
            </w:pPr>
            <w:r>
              <w:t>0</w:t>
            </w:r>
          </w:p>
          <w:p w14:paraId="47876CC4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64842E" w14:textId="77777777" w:rsidR="008E4C09" w:rsidRDefault="008E4C09">
            <w:pPr>
              <w:pStyle w:val="TAC"/>
            </w:pPr>
            <w:r>
              <w:t>0</w:t>
            </w:r>
          </w:p>
          <w:p w14:paraId="782F9E8A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E21F6C" w14:textId="77777777" w:rsidR="008E4C09" w:rsidRDefault="008E4C09">
            <w:pPr>
              <w:pStyle w:val="TAC"/>
            </w:pPr>
            <w:r>
              <w:t>P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5EDC65D9" w14:textId="77777777" w:rsidR="008E4C09" w:rsidRDefault="008E4C09">
            <w:pPr>
              <w:pStyle w:val="TAL"/>
            </w:pPr>
            <w:r>
              <w:t>octet o1+3</w:t>
            </w:r>
          </w:p>
        </w:tc>
      </w:tr>
      <w:tr w:rsidR="008E4C09" w14:paraId="0F126542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1992E" w14:textId="77777777" w:rsidR="008E4C09" w:rsidRDefault="008E4C09">
            <w:pPr>
              <w:pStyle w:val="TAC"/>
            </w:pPr>
          </w:p>
          <w:p w14:paraId="521E55B9" w14:textId="77777777" w:rsidR="008E4C09" w:rsidRDefault="008E4C09">
            <w:pPr>
              <w:pStyle w:val="TAC"/>
            </w:pPr>
            <w:r>
              <w:rPr>
                <w:lang w:eastAsia="zh-CN"/>
              </w:rPr>
              <w:t>NR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B7624" w14:textId="77777777" w:rsidR="008E4C09" w:rsidRDefault="008E4C09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lang w:eastAsia="zh-CN"/>
              </w:rPr>
              <w:t>(</w:t>
            </w:r>
            <w:r>
              <w:t>o1+4</w:t>
            </w:r>
            <w:r>
              <w:rPr>
                <w:lang w:eastAsia="zh-CN"/>
              </w:rPr>
              <w:t>)*</w:t>
            </w:r>
          </w:p>
          <w:p w14:paraId="48803E69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7AE71B61" w14:textId="77777777" w:rsidR="008E4C09" w:rsidRDefault="008E4C09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lang w:eastAsia="zh-CN"/>
              </w:rPr>
              <w:t>2*</w:t>
            </w:r>
          </w:p>
        </w:tc>
      </w:tr>
    </w:tbl>
    <w:p w14:paraId="4FC342C2" w14:textId="77777777" w:rsidR="008E4C09" w:rsidRDefault="008E4C09" w:rsidP="008E4C09">
      <w:pPr>
        <w:pStyle w:val="TF"/>
        <w:rPr>
          <w:rFonts w:eastAsia="Times New Roman"/>
          <w:noProof/>
          <w:lang w:val="en-US" w:eastAsia="en-GB"/>
        </w:rPr>
      </w:pPr>
      <w:r>
        <w:t>Figure 5.4.2.5: Not served by NG-RAN</w:t>
      </w:r>
    </w:p>
    <w:p w14:paraId="10E4E5A5" w14:textId="77777777" w:rsidR="008E4C09" w:rsidRDefault="008E4C09" w:rsidP="008E4C09">
      <w:pPr>
        <w:pStyle w:val="TH"/>
      </w:pPr>
      <w:r>
        <w:lastRenderedPageBreak/>
        <w:t>Table 5.4.2.5: Not served by NG-RA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5F74C8F4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4AA44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5G </w:t>
            </w:r>
            <w:proofErr w:type="spellStart"/>
            <w:r>
              <w:t>ProSe</w:t>
            </w:r>
            <w:proofErr w:type="spellEnd"/>
            <w:r>
              <w:t xml:space="preserve"> direct communication when not served by NG-RAN indicator (PNNI) (octet o1+3 bit 1):</w:t>
            </w:r>
          </w:p>
          <w:p w14:paraId="228C7675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PNNI bit indicates whether the UE is authorized to use 5G </w:t>
            </w:r>
            <w:proofErr w:type="spellStart"/>
            <w:r>
              <w:t>ProSe</w:t>
            </w:r>
            <w:proofErr w:type="spellEnd"/>
            <w:r>
              <w:t xml:space="preserve"> direct communication when not served by NG-RAN.</w:t>
            </w:r>
          </w:p>
          <w:p w14:paraId="01A9315D" w14:textId="77777777" w:rsidR="008E4C09" w:rsidRDefault="008E4C09">
            <w:pPr>
              <w:pStyle w:val="TAL"/>
            </w:pPr>
            <w:r>
              <w:t>Bit</w:t>
            </w:r>
          </w:p>
          <w:p w14:paraId="52D75B81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2ADE4FD6" w14:textId="77777777" w:rsidR="008E4C09" w:rsidRDefault="008E4C09">
            <w:pPr>
              <w:pStyle w:val="TAL"/>
            </w:pPr>
            <w:r>
              <w:t>0</w:t>
            </w:r>
            <w:r>
              <w:tab/>
              <w:t>Not authorized</w:t>
            </w:r>
          </w:p>
          <w:p w14:paraId="2DA9A03B" w14:textId="77777777" w:rsidR="008E4C09" w:rsidRDefault="008E4C09">
            <w:pPr>
              <w:pStyle w:val="TAL"/>
            </w:pPr>
            <w:r>
              <w:t>1</w:t>
            </w:r>
            <w:r>
              <w:tab/>
              <w:t>Authorized</w:t>
            </w:r>
          </w:p>
        </w:tc>
      </w:tr>
      <w:tr w:rsidR="008E4C09" w14:paraId="256E183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4E2A76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37BFA0F9" w14:textId="77777777" w:rsidR="008E4C09" w:rsidRDefault="008E4C09">
            <w:pPr>
              <w:pStyle w:val="TAL"/>
              <w:rPr>
                <w:lang w:val="en-US" w:eastAsia="en-GB"/>
              </w:rPr>
            </w:pPr>
            <w:r>
              <w:rPr>
                <w:lang w:val="en-US"/>
              </w:rPr>
              <w:t xml:space="preserve">NR radio parameters per geographical area list (octet </w:t>
            </w:r>
            <w:r>
              <w:t>o1+4 to o2</w:t>
            </w:r>
            <w:r>
              <w:rPr>
                <w:lang w:val="en-US"/>
              </w:rPr>
              <w:t>):</w:t>
            </w:r>
          </w:p>
          <w:p w14:paraId="4D8F3B76" w14:textId="77777777" w:rsidR="008E4C09" w:rsidRDefault="008E4C09">
            <w:pPr>
              <w:pStyle w:val="TAL"/>
              <w:rPr>
                <w:lang w:val="en-US" w:eastAsia="zh-CN"/>
              </w:rPr>
            </w:pPr>
            <w:r>
              <w:rPr>
                <w:lang w:val="en-US"/>
              </w:rPr>
              <w:t xml:space="preserve">If PNNI bit is set to "Authorized", the NR radio parameters per geographical area list field is present </w:t>
            </w:r>
            <w:r>
              <w:t xml:space="preserve">otherwise the NR </w:t>
            </w:r>
            <w:r>
              <w:rPr>
                <w:lang w:eastAsia="fr-FR"/>
              </w:rPr>
              <w:t>radio parameters per geographical area list field is absent</w:t>
            </w:r>
            <w:r>
              <w:rPr>
                <w:lang w:val="en-US"/>
              </w:rPr>
              <w:t>. It is coded according to figure 5.4.2.6 and table 5.4.2.6.</w:t>
            </w:r>
          </w:p>
          <w:p w14:paraId="0AE8F0E4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084DF7B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306F1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of </w:t>
            </w:r>
            <w:r>
              <w:t xml:space="preserve">not served by NG-RAN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field is bigger than indicated in figure </w:t>
            </w:r>
            <w:r>
              <w:t>5.4.2.5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t xml:space="preserve">not served by NG-RAN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</w:tbl>
    <w:p w14:paraId="3223CDE4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2E835F6C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229E6B16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327EFADE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4C6AE240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3B7695A8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F5810CB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0890F85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252517A4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B08BC8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3934829C" w14:textId="77777777" w:rsidR="008E4C09" w:rsidRDefault="008E4C09">
            <w:pPr>
              <w:pStyle w:val="TAL"/>
            </w:pPr>
          </w:p>
        </w:tc>
      </w:tr>
      <w:tr w:rsidR="008E4C09" w14:paraId="1516EA53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06BA2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225DDE93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radio parameters per geographical area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06307424" w14:textId="77777777" w:rsidR="008E4C09" w:rsidRDefault="008E4C09">
            <w:pPr>
              <w:pStyle w:val="TAL"/>
            </w:pPr>
            <w:r>
              <w:t>octet o1+4</w:t>
            </w:r>
          </w:p>
          <w:p w14:paraId="0BE433AE" w14:textId="77777777" w:rsidR="008E4C09" w:rsidRDefault="008E4C09">
            <w:pPr>
              <w:pStyle w:val="TAL"/>
            </w:pPr>
          </w:p>
          <w:p w14:paraId="4C9F4495" w14:textId="77777777" w:rsidR="008E4C09" w:rsidRDefault="008E4C09">
            <w:pPr>
              <w:pStyle w:val="TAL"/>
            </w:pPr>
            <w:r>
              <w:t>octet o1+5</w:t>
            </w:r>
          </w:p>
        </w:tc>
      </w:tr>
      <w:tr w:rsidR="008E4C09" w14:paraId="183D6C24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83A63" w14:textId="77777777" w:rsidR="008E4C09" w:rsidRDefault="008E4C09">
            <w:pPr>
              <w:pStyle w:val="TAC"/>
            </w:pPr>
          </w:p>
          <w:p w14:paraId="41549F56" w14:textId="77777777" w:rsidR="008E4C09" w:rsidRDefault="008E4C09">
            <w:pPr>
              <w:pStyle w:val="TAC"/>
            </w:pPr>
            <w:r>
              <w:t>Radio parameters per geographical area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7188FF" w14:textId="77777777" w:rsidR="008E4C09" w:rsidRDefault="008E4C09">
            <w:pPr>
              <w:pStyle w:val="TAL"/>
            </w:pPr>
            <w:r>
              <w:t>octet (o1+6)*</w:t>
            </w:r>
          </w:p>
          <w:p w14:paraId="2CA187EA" w14:textId="77777777" w:rsidR="008E4C09" w:rsidRDefault="008E4C09">
            <w:pPr>
              <w:pStyle w:val="TAL"/>
            </w:pPr>
          </w:p>
          <w:p w14:paraId="4BE7D75A" w14:textId="77777777" w:rsidR="008E4C09" w:rsidRDefault="008E4C09">
            <w:pPr>
              <w:pStyle w:val="TAL"/>
            </w:pPr>
            <w:r>
              <w:t>octet o6*</w:t>
            </w:r>
          </w:p>
        </w:tc>
      </w:tr>
      <w:tr w:rsidR="008E4C09" w14:paraId="00696382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A6FC2" w14:textId="77777777" w:rsidR="008E4C09" w:rsidRDefault="008E4C09">
            <w:pPr>
              <w:pStyle w:val="TAC"/>
            </w:pPr>
          </w:p>
          <w:p w14:paraId="194E0E51" w14:textId="77777777" w:rsidR="008E4C09" w:rsidRDefault="008E4C09">
            <w:pPr>
              <w:pStyle w:val="TAC"/>
            </w:pPr>
            <w:r>
              <w:t>Radio parameters per geographical area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87ECAD" w14:textId="77777777" w:rsidR="008E4C09" w:rsidRDefault="008E4C09">
            <w:pPr>
              <w:pStyle w:val="TAL"/>
            </w:pPr>
            <w:r>
              <w:t>octet (o6+1)*</w:t>
            </w:r>
          </w:p>
          <w:p w14:paraId="138F8BFB" w14:textId="77777777" w:rsidR="008E4C09" w:rsidRDefault="008E4C09">
            <w:pPr>
              <w:pStyle w:val="TAL"/>
            </w:pPr>
          </w:p>
          <w:p w14:paraId="04F9DB94" w14:textId="77777777" w:rsidR="008E4C09" w:rsidRDefault="008E4C09">
            <w:pPr>
              <w:pStyle w:val="TAL"/>
            </w:pPr>
            <w:r>
              <w:t>octet o7*</w:t>
            </w:r>
          </w:p>
        </w:tc>
      </w:tr>
      <w:tr w:rsidR="008E4C09" w14:paraId="56FECAEB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B222E" w14:textId="77777777" w:rsidR="008E4C09" w:rsidRDefault="008E4C09">
            <w:pPr>
              <w:pStyle w:val="TAC"/>
            </w:pPr>
          </w:p>
          <w:p w14:paraId="39FB2225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59A8B9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</w:t>
            </w:r>
            <w:r>
              <w:t>o7+1)</w:t>
            </w:r>
            <w:r>
              <w:rPr>
                <w:lang w:val="sv-SE"/>
              </w:rPr>
              <w:t>*</w:t>
            </w:r>
          </w:p>
          <w:p w14:paraId="74AAC5C1" w14:textId="77777777" w:rsidR="008E4C09" w:rsidRDefault="008E4C09">
            <w:pPr>
              <w:pStyle w:val="TAL"/>
              <w:rPr>
                <w:lang w:val="sv-SE"/>
              </w:rPr>
            </w:pPr>
          </w:p>
          <w:p w14:paraId="56716364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</w:t>
            </w:r>
            <w:r>
              <w:t>o8</w:t>
            </w:r>
            <w:r>
              <w:rPr>
                <w:lang w:val="sv-SE"/>
              </w:rPr>
              <w:t>*</w:t>
            </w:r>
          </w:p>
        </w:tc>
      </w:tr>
      <w:tr w:rsidR="008E4C09" w14:paraId="20507CD0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BB802D" w14:textId="77777777" w:rsidR="008E4C09" w:rsidRDefault="008E4C09">
            <w:pPr>
              <w:pStyle w:val="TAC"/>
              <w:rPr>
                <w:lang w:val="en-US"/>
              </w:rPr>
            </w:pPr>
          </w:p>
          <w:p w14:paraId="3F30F9EB" w14:textId="77777777" w:rsidR="008E4C09" w:rsidRDefault="008E4C09">
            <w:pPr>
              <w:pStyle w:val="TAC"/>
            </w:pPr>
            <w:r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06F5B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o8+1)*</w:t>
            </w:r>
          </w:p>
          <w:p w14:paraId="26ECDEBC" w14:textId="77777777" w:rsidR="008E4C09" w:rsidRDefault="008E4C09">
            <w:pPr>
              <w:pStyle w:val="TAL"/>
              <w:rPr>
                <w:lang w:val="sv-SE"/>
              </w:rPr>
            </w:pPr>
          </w:p>
          <w:p w14:paraId="6829A29E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o2*</w:t>
            </w:r>
          </w:p>
        </w:tc>
      </w:tr>
    </w:tbl>
    <w:p w14:paraId="4AD1033D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6: Radio parameters per geographical area list</w:t>
      </w:r>
    </w:p>
    <w:p w14:paraId="4F762688" w14:textId="77777777" w:rsidR="008E4C09" w:rsidRDefault="008E4C09" w:rsidP="008E4C09">
      <w:pPr>
        <w:pStyle w:val="TH"/>
      </w:pPr>
      <w:r>
        <w:t>Table 5.4.2.6: Radio parameters per geographical area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6A4F40C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2B1146A" w14:textId="77777777" w:rsidR="008E4C09" w:rsidRDefault="008E4C09">
            <w:pPr>
              <w:pStyle w:val="TAL"/>
            </w:pPr>
            <w:r>
              <w:t>Radio parameters per geographical area info:</w:t>
            </w:r>
          </w:p>
          <w:p w14:paraId="5E68D44A" w14:textId="77777777" w:rsidR="008E4C09" w:rsidRDefault="008E4C09">
            <w:pPr>
              <w:pStyle w:val="TAL"/>
            </w:pPr>
            <w:r>
              <w:t>The radio parameters per geographical area info field is coded according to figure 5.4.2.7 and table 5.4.2.7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C05066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3670C" w14:textId="77777777" w:rsidR="008E4C09" w:rsidRDefault="008E4C09">
            <w:pPr>
              <w:pStyle w:val="TAL"/>
            </w:pPr>
          </w:p>
        </w:tc>
      </w:tr>
    </w:tbl>
    <w:p w14:paraId="07D3B5D3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2CDF0268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5FF324A9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0DD24C67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57C9B933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0D2B2B0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5E1E0FFC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42580EBD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473A3A7B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FE2680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BBD0113" w14:textId="77777777" w:rsidR="008E4C09" w:rsidRDefault="008E4C09">
            <w:pPr>
              <w:pStyle w:val="TAL"/>
            </w:pPr>
          </w:p>
        </w:tc>
      </w:tr>
      <w:tr w:rsidR="008E4C09" w14:paraId="7C56E17C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6C14B8" w14:textId="77777777" w:rsidR="008E4C09" w:rsidRDefault="008E4C09">
            <w:pPr>
              <w:pStyle w:val="TAC"/>
            </w:pPr>
          </w:p>
          <w:p w14:paraId="07638E85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radio parameters per geographical area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5F3639" w14:textId="77777777" w:rsidR="008E4C09" w:rsidRDefault="008E4C09">
            <w:pPr>
              <w:pStyle w:val="TAL"/>
            </w:pPr>
            <w:r>
              <w:t>octet o6+1</w:t>
            </w:r>
          </w:p>
          <w:p w14:paraId="0CAFF221" w14:textId="77777777" w:rsidR="008E4C09" w:rsidRDefault="008E4C09">
            <w:pPr>
              <w:pStyle w:val="TAL"/>
            </w:pPr>
          </w:p>
          <w:p w14:paraId="54E8A6E1" w14:textId="77777777" w:rsidR="008E4C09" w:rsidRDefault="008E4C09">
            <w:pPr>
              <w:pStyle w:val="TAL"/>
            </w:pPr>
            <w:r>
              <w:t>octet o6+2</w:t>
            </w:r>
          </w:p>
        </w:tc>
      </w:tr>
      <w:tr w:rsidR="008E4C09" w14:paraId="71E111D3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54F2E" w14:textId="77777777" w:rsidR="008E4C09" w:rsidRDefault="008E4C09">
            <w:pPr>
              <w:pStyle w:val="TAC"/>
            </w:pPr>
          </w:p>
          <w:p w14:paraId="488B5860" w14:textId="77777777" w:rsidR="008E4C09" w:rsidRDefault="008E4C09">
            <w:pPr>
              <w:pStyle w:val="TAC"/>
            </w:pPr>
            <w:r>
              <w:t>G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CA2B5A" w14:textId="77777777" w:rsidR="008E4C09" w:rsidRDefault="008E4C09">
            <w:pPr>
              <w:pStyle w:val="TAL"/>
            </w:pPr>
            <w:r>
              <w:t>octet o6+3</w:t>
            </w:r>
          </w:p>
          <w:p w14:paraId="7AEDD251" w14:textId="77777777" w:rsidR="008E4C09" w:rsidRDefault="008E4C09">
            <w:pPr>
              <w:pStyle w:val="TAL"/>
            </w:pPr>
          </w:p>
          <w:p w14:paraId="10AA573A" w14:textId="77777777" w:rsidR="008E4C09" w:rsidRDefault="008E4C09">
            <w:pPr>
              <w:pStyle w:val="TAL"/>
            </w:pPr>
            <w:r>
              <w:t>octet o9</w:t>
            </w:r>
          </w:p>
        </w:tc>
      </w:tr>
      <w:tr w:rsidR="008E4C09" w14:paraId="4B329158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75CFF9" w14:textId="77777777" w:rsidR="008E4C09" w:rsidRDefault="008E4C09">
            <w:pPr>
              <w:pStyle w:val="TAC"/>
            </w:pPr>
          </w:p>
          <w:p w14:paraId="5CB87B44" w14:textId="77777777" w:rsidR="008E4C09" w:rsidRDefault="008E4C09">
            <w:pPr>
              <w:pStyle w:val="TAC"/>
            </w:pPr>
            <w:r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5DCA8D" w14:textId="77777777" w:rsidR="008E4C09" w:rsidRDefault="008E4C09">
            <w:pPr>
              <w:pStyle w:val="TAL"/>
            </w:pPr>
            <w:r>
              <w:t>octet o9+1</w:t>
            </w:r>
          </w:p>
          <w:p w14:paraId="25305DD0" w14:textId="77777777" w:rsidR="008E4C09" w:rsidRDefault="008E4C09">
            <w:pPr>
              <w:pStyle w:val="TAL"/>
            </w:pPr>
          </w:p>
          <w:p w14:paraId="4B8BBF31" w14:textId="77777777" w:rsidR="008E4C09" w:rsidRDefault="008E4C09">
            <w:pPr>
              <w:pStyle w:val="TAL"/>
            </w:pPr>
            <w:r>
              <w:t>octet o7-1</w:t>
            </w:r>
          </w:p>
        </w:tc>
      </w:tr>
      <w:tr w:rsidR="008E4C09" w14:paraId="7C343574" w14:textId="77777777" w:rsidTr="008E4C09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FEAEF0" w14:textId="77777777" w:rsidR="008E4C09" w:rsidRDefault="008E4C09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8A2273" w14:textId="77777777" w:rsidR="008E4C09" w:rsidRDefault="008E4C09">
            <w:pPr>
              <w:pStyle w:val="TAC"/>
            </w:pPr>
            <w:r>
              <w:t>0</w:t>
            </w:r>
          </w:p>
          <w:p w14:paraId="745879F4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4B803A" w14:textId="77777777" w:rsidR="008E4C09" w:rsidRDefault="008E4C09">
            <w:pPr>
              <w:pStyle w:val="TAC"/>
            </w:pPr>
            <w:r>
              <w:t>0</w:t>
            </w:r>
          </w:p>
          <w:p w14:paraId="4882EAD7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7815AB" w14:textId="77777777" w:rsidR="008E4C09" w:rsidRDefault="008E4C09">
            <w:pPr>
              <w:pStyle w:val="TAC"/>
            </w:pPr>
            <w:r>
              <w:t>0</w:t>
            </w:r>
          </w:p>
          <w:p w14:paraId="56E42513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6F2F95" w14:textId="77777777" w:rsidR="008E4C09" w:rsidRDefault="008E4C09">
            <w:pPr>
              <w:pStyle w:val="TAC"/>
            </w:pPr>
            <w:r>
              <w:t>0</w:t>
            </w:r>
          </w:p>
          <w:p w14:paraId="09812D44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B23DC7" w14:textId="77777777" w:rsidR="008E4C09" w:rsidRDefault="008E4C09">
            <w:pPr>
              <w:pStyle w:val="TAC"/>
            </w:pPr>
            <w:r>
              <w:t>0</w:t>
            </w:r>
          </w:p>
          <w:p w14:paraId="3FF8DE59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6DB1E" w14:textId="77777777" w:rsidR="008E4C09" w:rsidRDefault="008E4C09">
            <w:pPr>
              <w:pStyle w:val="TAC"/>
            </w:pPr>
            <w:r>
              <w:t>0</w:t>
            </w:r>
          </w:p>
          <w:p w14:paraId="6FC0DF1E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C7E34" w14:textId="77777777" w:rsidR="008E4C09" w:rsidRDefault="008E4C09">
            <w:pPr>
              <w:pStyle w:val="TAC"/>
            </w:pPr>
            <w:r>
              <w:t>0</w:t>
            </w:r>
          </w:p>
          <w:p w14:paraId="0CC277EC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B7F42D9" w14:textId="77777777" w:rsidR="008E4C09" w:rsidRDefault="008E4C09">
            <w:pPr>
              <w:pStyle w:val="TAL"/>
            </w:pPr>
            <w:r>
              <w:t>octet o7</w:t>
            </w:r>
          </w:p>
        </w:tc>
      </w:tr>
    </w:tbl>
    <w:p w14:paraId="79F38CF0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7: Radio parameters per geographical area info</w:t>
      </w:r>
    </w:p>
    <w:p w14:paraId="0F72BF50" w14:textId="77777777" w:rsidR="008E4C09" w:rsidRDefault="008E4C09" w:rsidP="008E4C09">
      <w:pPr>
        <w:pStyle w:val="TH"/>
      </w:pPr>
      <w:r>
        <w:lastRenderedPageBreak/>
        <w:t>Table 5.4.2.7: Radio parameters per geographical area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E5FF01A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217BC" w14:textId="77777777" w:rsidR="008E4C09" w:rsidRDefault="008E4C09">
            <w:pPr>
              <w:pStyle w:val="TAL"/>
            </w:pPr>
            <w:r>
              <w:t>Geographical area (octet o6+3 to o9):</w:t>
            </w:r>
          </w:p>
          <w:p w14:paraId="76F55F8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geographical area field is coded according to figure 5.4.2.8 and table 5.4.2.8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4B74C4E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8AF8BB" w14:textId="77777777" w:rsidR="008E4C09" w:rsidRDefault="008E4C09">
            <w:pPr>
              <w:pStyle w:val="TAL"/>
            </w:pPr>
          </w:p>
        </w:tc>
      </w:tr>
      <w:tr w:rsidR="008E4C09" w14:paraId="7389D50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9B2706A" w14:textId="77777777" w:rsidR="008E4C09" w:rsidRDefault="008E4C09">
            <w:pPr>
              <w:pStyle w:val="TAL"/>
            </w:pPr>
            <w:r>
              <w:t>Radio parameters (octet o9 to o7-1):</w:t>
            </w:r>
          </w:p>
          <w:p w14:paraId="2D8F750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radio parameters field is coded according to figure 5.4.2.10 and table 5.4.2.10, applicable in the geographical area indicated by the geographical area field when not served by NG-RAN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E8F38E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BD4F13" w14:textId="77777777" w:rsidR="008E4C09" w:rsidRDefault="008E4C09">
            <w:pPr>
              <w:pStyle w:val="TAL"/>
            </w:pPr>
          </w:p>
        </w:tc>
      </w:tr>
      <w:tr w:rsidR="008E4C09" w14:paraId="327B37F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7880909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Managed indicator (MI) (octet o7 bit 8):</w:t>
            </w:r>
          </w:p>
          <w:p w14:paraId="58CF5A70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managed indicator indicates how the radio parameters indicated in the radio parameters field in the geographical area indicated by the geographical area field are managed.</w:t>
            </w:r>
          </w:p>
          <w:p w14:paraId="25CD4F0F" w14:textId="77777777" w:rsidR="008E4C09" w:rsidRDefault="008E4C09">
            <w:pPr>
              <w:pStyle w:val="TAL"/>
            </w:pPr>
            <w:r>
              <w:t>Bit</w:t>
            </w:r>
          </w:p>
          <w:p w14:paraId="505EBA28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D1863DA" w14:textId="77777777" w:rsidR="008E4C09" w:rsidRDefault="008E4C09">
            <w:pPr>
              <w:pStyle w:val="TAL"/>
            </w:pPr>
            <w:r>
              <w:t>0</w:t>
            </w:r>
            <w:r>
              <w:tab/>
            </w:r>
            <w:proofErr w:type="gramStart"/>
            <w:r>
              <w:t>Non-operator</w:t>
            </w:r>
            <w:proofErr w:type="gramEnd"/>
            <w:r>
              <w:t xml:space="preserve"> managed</w:t>
            </w:r>
          </w:p>
          <w:p w14:paraId="0BBB7B70" w14:textId="77777777" w:rsidR="008E4C09" w:rsidRDefault="008E4C09">
            <w:pPr>
              <w:pStyle w:val="TAL"/>
            </w:pPr>
            <w:r>
              <w:t>1</w:t>
            </w:r>
            <w:r>
              <w:tab/>
              <w:t>Operator managed</w:t>
            </w:r>
          </w:p>
        </w:tc>
      </w:tr>
      <w:tr w:rsidR="008E4C09" w14:paraId="16C62E2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1F45D1" w14:textId="77777777" w:rsidR="008E4C09" w:rsidRDefault="008E4C09">
            <w:pPr>
              <w:pStyle w:val="TAL"/>
            </w:pPr>
          </w:p>
        </w:tc>
      </w:tr>
      <w:tr w:rsidR="008E4C09" w14:paraId="3CF04E1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57618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of </w:t>
            </w:r>
            <w:r>
              <w:t xml:space="preserve">radio parameters per geographical area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field is bigger than indicated in figure </w:t>
            </w:r>
            <w:r>
              <w:t>5.4.2.7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>radio</w:t>
            </w:r>
            <w:r>
              <w:t xml:space="preserve"> parameters per geographical area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</w:tbl>
    <w:p w14:paraId="69F073E3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69370422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489AB9C2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72D52FB3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7793D94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E02EDA0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516310EE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608D5366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28C56133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372E9FA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2AF46AD" w14:textId="77777777" w:rsidR="008E4C09" w:rsidRDefault="008E4C09">
            <w:pPr>
              <w:pStyle w:val="TAL"/>
            </w:pPr>
          </w:p>
        </w:tc>
      </w:tr>
      <w:tr w:rsidR="008E4C09" w14:paraId="633C198C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A66969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126D1E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94FBFB8" w14:textId="77777777" w:rsidR="008E4C09" w:rsidRDefault="008E4C09">
            <w:pPr>
              <w:pStyle w:val="TAL"/>
            </w:pPr>
            <w:r>
              <w:t>octet o6+3</w:t>
            </w:r>
          </w:p>
          <w:p w14:paraId="637ADB25" w14:textId="77777777" w:rsidR="008E4C09" w:rsidRDefault="008E4C09">
            <w:pPr>
              <w:pStyle w:val="TAL"/>
            </w:pPr>
          </w:p>
          <w:p w14:paraId="7B360A75" w14:textId="77777777" w:rsidR="008E4C09" w:rsidRDefault="008E4C09">
            <w:pPr>
              <w:pStyle w:val="TAL"/>
            </w:pPr>
            <w:r>
              <w:t>octet o6+4</w:t>
            </w:r>
          </w:p>
        </w:tc>
      </w:tr>
      <w:tr w:rsidR="008E4C09" w14:paraId="10F25042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CF132" w14:textId="77777777" w:rsidR="008E4C09" w:rsidRDefault="008E4C09">
            <w:pPr>
              <w:pStyle w:val="TAC"/>
            </w:pPr>
          </w:p>
          <w:p w14:paraId="6CADBCC4" w14:textId="77777777" w:rsidR="008E4C09" w:rsidRDefault="008E4C09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2F8E7B" w14:textId="77777777" w:rsidR="008E4C09" w:rsidRDefault="008E4C09">
            <w:pPr>
              <w:pStyle w:val="TAL"/>
            </w:pPr>
            <w:r>
              <w:t>octet (o6+5)*</w:t>
            </w:r>
          </w:p>
          <w:p w14:paraId="1B79F873" w14:textId="77777777" w:rsidR="008E4C09" w:rsidRDefault="008E4C09">
            <w:pPr>
              <w:pStyle w:val="TAL"/>
            </w:pPr>
          </w:p>
          <w:p w14:paraId="313D1F9B" w14:textId="77777777" w:rsidR="008E4C09" w:rsidRDefault="008E4C09">
            <w:pPr>
              <w:pStyle w:val="TAL"/>
            </w:pPr>
            <w:r>
              <w:t>octet (o6+10)*</w:t>
            </w:r>
          </w:p>
        </w:tc>
      </w:tr>
      <w:tr w:rsidR="008E4C09" w14:paraId="0D983C9F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FDAA60" w14:textId="77777777" w:rsidR="008E4C09" w:rsidRDefault="008E4C09">
            <w:pPr>
              <w:pStyle w:val="TAC"/>
            </w:pPr>
          </w:p>
          <w:p w14:paraId="307DF9C5" w14:textId="77777777" w:rsidR="008E4C09" w:rsidRDefault="008E4C09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E3CCAF" w14:textId="77777777" w:rsidR="008E4C09" w:rsidRDefault="008E4C09">
            <w:pPr>
              <w:pStyle w:val="TAL"/>
            </w:pPr>
            <w:r>
              <w:t>octet (o6+11)*</w:t>
            </w:r>
          </w:p>
          <w:p w14:paraId="1D3058C7" w14:textId="77777777" w:rsidR="008E4C09" w:rsidRDefault="008E4C09">
            <w:pPr>
              <w:pStyle w:val="TAL"/>
            </w:pPr>
          </w:p>
          <w:p w14:paraId="62CA7FDD" w14:textId="77777777" w:rsidR="008E4C09" w:rsidRDefault="008E4C09">
            <w:pPr>
              <w:pStyle w:val="TAL"/>
            </w:pPr>
            <w:r>
              <w:t>octet (o6+16)*</w:t>
            </w:r>
          </w:p>
        </w:tc>
      </w:tr>
      <w:tr w:rsidR="008E4C09" w14:paraId="1693337E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A527D" w14:textId="77777777" w:rsidR="008E4C09" w:rsidRDefault="008E4C09">
            <w:pPr>
              <w:pStyle w:val="TAC"/>
            </w:pPr>
          </w:p>
          <w:p w14:paraId="381B5E20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F6CDDD" w14:textId="77777777" w:rsidR="008E4C09" w:rsidRDefault="008E4C09">
            <w:pPr>
              <w:pStyle w:val="TAL"/>
            </w:pPr>
            <w:r>
              <w:t>octet (o6+17)*</w:t>
            </w:r>
          </w:p>
          <w:p w14:paraId="734461C3" w14:textId="77777777" w:rsidR="008E4C09" w:rsidRDefault="008E4C09">
            <w:pPr>
              <w:pStyle w:val="TAL"/>
            </w:pPr>
          </w:p>
          <w:p w14:paraId="216764D0" w14:textId="77777777" w:rsidR="008E4C09" w:rsidRDefault="008E4C09">
            <w:pPr>
              <w:pStyle w:val="TAL"/>
            </w:pPr>
            <w:r>
              <w:t>octet (o6-2+6*n)*</w:t>
            </w:r>
          </w:p>
        </w:tc>
      </w:tr>
      <w:tr w:rsidR="008E4C09" w14:paraId="5859A526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2B1788" w14:textId="77777777" w:rsidR="008E4C09" w:rsidRDefault="008E4C09">
            <w:pPr>
              <w:pStyle w:val="TAC"/>
            </w:pPr>
          </w:p>
          <w:p w14:paraId="18327D12" w14:textId="77777777" w:rsidR="008E4C09" w:rsidRDefault="008E4C09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4EC03" w14:textId="77777777" w:rsidR="008E4C09" w:rsidRDefault="008E4C09">
            <w:pPr>
              <w:pStyle w:val="TAL"/>
            </w:pPr>
            <w:r>
              <w:t>octet (o6-1+6*n)*</w:t>
            </w:r>
          </w:p>
          <w:p w14:paraId="460F0C13" w14:textId="77777777" w:rsidR="008E4C09" w:rsidRDefault="008E4C09">
            <w:pPr>
              <w:pStyle w:val="TAL"/>
            </w:pPr>
          </w:p>
          <w:p w14:paraId="4A4F1EB3" w14:textId="77777777" w:rsidR="008E4C09" w:rsidRDefault="008E4C09">
            <w:pPr>
              <w:pStyle w:val="TAL"/>
            </w:pPr>
            <w:r>
              <w:t>octet (o6+4+6*n)* = octet o9*</w:t>
            </w:r>
          </w:p>
        </w:tc>
      </w:tr>
    </w:tbl>
    <w:p w14:paraId="022180C5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8: Geographical area</w:t>
      </w:r>
    </w:p>
    <w:p w14:paraId="5A55B080" w14:textId="77777777" w:rsidR="008E4C09" w:rsidRDefault="008E4C09" w:rsidP="008E4C09">
      <w:pPr>
        <w:pStyle w:val="TH"/>
      </w:pPr>
      <w:r>
        <w:t>Table 5.4.2.8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5F2320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460FB6A" w14:textId="77777777" w:rsidR="008E4C09" w:rsidRDefault="008E4C09">
            <w:pPr>
              <w:pStyle w:val="TAL"/>
              <w:rPr>
                <w:noProof/>
              </w:rPr>
            </w:pPr>
            <w:r>
              <w:t>Coordinate:</w:t>
            </w:r>
          </w:p>
          <w:p w14:paraId="3799E4FB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9 and table 5.4.2.9.</w:t>
            </w:r>
          </w:p>
        </w:tc>
      </w:tr>
      <w:tr w:rsidR="008E4C09" w14:paraId="3A10BB1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E20C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</w:tbl>
    <w:p w14:paraId="2EE6BEFF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5BD75A4D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6539FB5A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7C6C86CE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A7C883E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468392A8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09E1298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B3C29B6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1E18F274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3E19FC9F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5FD273F" w14:textId="77777777" w:rsidR="008E4C09" w:rsidRDefault="008E4C09">
            <w:pPr>
              <w:pStyle w:val="TAL"/>
            </w:pPr>
          </w:p>
        </w:tc>
      </w:tr>
      <w:tr w:rsidR="008E4C09" w14:paraId="20CDFED3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02193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304E9EE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7E8F2E18" w14:textId="77777777" w:rsidR="008E4C09" w:rsidRDefault="008E4C09">
            <w:pPr>
              <w:pStyle w:val="TAL"/>
            </w:pPr>
            <w:r>
              <w:t>octet o6+11</w:t>
            </w:r>
          </w:p>
          <w:p w14:paraId="55E8385E" w14:textId="77777777" w:rsidR="008E4C09" w:rsidRDefault="008E4C09">
            <w:pPr>
              <w:pStyle w:val="TAL"/>
            </w:pPr>
          </w:p>
          <w:p w14:paraId="48C74C7C" w14:textId="77777777" w:rsidR="008E4C09" w:rsidRDefault="008E4C09">
            <w:pPr>
              <w:pStyle w:val="TAL"/>
            </w:pPr>
            <w:r>
              <w:t>octet o6+13</w:t>
            </w:r>
          </w:p>
        </w:tc>
      </w:tr>
      <w:tr w:rsidR="008E4C09" w14:paraId="6CB26F49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5ACF6" w14:textId="77777777" w:rsidR="008E4C09" w:rsidRDefault="008E4C09">
            <w:pPr>
              <w:pStyle w:val="TAC"/>
            </w:pPr>
          </w:p>
          <w:p w14:paraId="69B917B5" w14:textId="77777777" w:rsidR="008E4C09" w:rsidRDefault="008E4C09">
            <w:pPr>
              <w:pStyle w:val="TAC"/>
            </w:pPr>
            <w:r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F5963" w14:textId="77777777" w:rsidR="008E4C09" w:rsidRDefault="008E4C09">
            <w:pPr>
              <w:pStyle w:val="TAL"/>
            </w:pPr>
            <w:r>
              <w:t>octet o6+14</w:t>
            </w:r>
          </w:p>
          <w:p w14:paraId="39A5149D" w14:textId="77777777" w:rsidR="008E4C09" w:rsidRDefault="008E4C09">
            <w:pPr>
              <w:pStyle w:val="TAL"/>
            </w:pPr>
          </w:p>
          <w:p w14:paraId="0D14A960" w14:textId="77777777" w:rsidR="008E4C09" w:rsidRDefault="008E4C09">
            <w:pPr>
              <w:pStyle w:val="TAL"/>
            </w:pPr>
            <w:r>
              <w:t>octet o6+17</w:t>
            </w:r>
          </w:p>
        </w:tc>
      </w:tr>
    </w:tbl>
    <w:p w14:paraId="14643231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9: Coordinate area</w:t>
      </w:r>
    </w:p>
    <w:p w14:paraId="62E64037" w14:textId="77777777" w:rsidR="008E4C09" w:rsidRDefault="008E4C09" w:rsidP="008E4C09">
      <w:pPr>
        <w:pStyle w:val="TH"/>
      </w:pPr>
      <w:r>
        <w:lastRenderedPageBreak/>
        <w:t>Table 5.4.2.9: Coordinate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D567B97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63A639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Latitude:</w:t>
            </w:r>
          </w:p>
          <w:p w14:paraId="790B30A7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latitude </w:t>
            </w:r>
            <w:r>
              <w:t>field is coded according to clause 6.1 of 3GPP TS 23.032 [6].</w:t>
            </w:r>
          </w:p>
        </w:tc>
      </w:tr>
      <w:tr w:rsidR="008E4C09" w14:paraId="033553D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D032B0" w14:textId="77777777" w:rsidR="008E4C09" w:rsidRDefault="008E4C09">
            <w:pPr>
              <w:pStyle w:val="TAL"/>
              <w:rPr>
                <w:noProof/>
              </w:rPr>
            </w:pPr>
          </w:p>
        </w:tc>
      </w:tr>
      <w:tr w:rsidR="008E4C09" w14:paraId="6EB2024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FDD5683" w14:textId="77777777" w:rsidR="008E4C09" w:rsidRDefault="008E4C09">
            <w:pPr>
              <w:pStyle w:val="TAL"/>
            </w:pPr>
            <w:r>
              <w:t>Longitude:</w:t>
            </w:r>
          </w:p>
          <w:p w14:paraId="594CB469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t>longitude field is coded according to clause 6.1 of 3GPP TS 23.032 [6].</w:t>
            </w:r>
          </w:p>
        </w:tc>
      </w:tr>
      <w:tr w:rsidR="008E4C09" w14:paraId="64ACC9A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1BDD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53C1A3E6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8E4C09" w14:paraId="1C7647C4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46B99548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58A0C61E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2ADD5A5F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08E0B074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2EDDFFA0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15A45A6B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5D2D84A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3647B777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856292B" w14:textId="77777777" w:rsidR="008E4C09" w:rsidRDefault="008E4C09">
            <w:pPr>
              <w:pStyle w:val="TAL"/>
            </w:pPr>
          </w:p>
        </w:tc>
      </w:tr>
      <w:tr w:rsidR="008E4C09" w14:paraId="2F22E2E4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BE879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E021B42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radio paramet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1DCA0C0" w14:textId="77777777" w:rsidR="008E4C09" w:rsidRDefault="008E4C09">
            <w:pPr>
              <w:pStyle w:val="TAL"/>
            </w:pPr>
            <w:r>
              <w:t>octet o9+1</w:t>
            </w:r>
          </w:p>
          <w:p w14:paraId="580FA8A9" w14:textId="77777777" w:rsidR="008E4C09" w:rsidRDefault="008E4C09">
            <w:pPr>
              <w:pStyle w:val="TAL"/>
            </w:pPr>
          </w:p>
          <w:p w14:paraId="6BC63D19" w14:textId="77777777" w:rsidR="008E4C09" w:rsidRDefault="008E4C09">
            <w:pPr>
              <w:pStyle w:val="TAL"/>
            </w:pPr>
            <w:r>
              <w:t>octet o9+2</w:t>
            </w:r>
          </w:p>
        </w:tc>
      </w:tr>
      <w:tr w:rsidR="008E4C09" w14:paraId="27743F29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71393" w14:textId="77777777" w:rsidR="008E4C09" w:rsidRDefault="008E4C09">
            <w:pPr>
              <w:pStyle w:val="TAC"/>
            </w:pPr>
          </w:p>
          <w:p w14:paraId="5566EAEF" w14:textId="77777777" w:rsidR="008E4C09" w:rsidRDefault="008E4C09">
            <w:pPr>
              <w:pStyle w:val="TAC"/>
            </w:pPr>
            <w:r>
              <w:t>Radio parameters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FA851" w14:textId="77777777" w:rsidR="008E4C09" w:rsidRDefault="008E4C09">
            <w:pPr>
              <w:pStyle w:val="TAL"/>
            </w:pPr>
            <w:r>
              <w:t>octet o9+3</w:t>
            </w:r>
          </w:p>
          <w:p w14:paraId="52F90EEE" w14:textId="77777777" w:rsidR="008E4C09" w:rsidRDefault="008E4C09">
            <w:pPr>
              <w:pStyle w:val="TAL"/>
            </w:pPr>
          </w:p>
          <w:p w14:paraId="37BEA2B1" w14:textId="77777777" w:rsidR="008E4C09" w:rsidRDefault="008E4C09">
            <w:pPr>
              <w:pStyle w:val="TAL"/>
            </w:pPr>
            <w:r>
              <w:t>octet o7-1</w:t>
            </w:r>
          </w:p>
        </w:tc>
      </w:tr>
    </w:tbl>
    <w:p w14:paraId="31A7E016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10: Radio parameters</w:t>
      </w:r>
    </w:p>
    <w:p w14:paraId="104C7DD1" w14:textId="77777777" w:rsidR="008E4C09" w:rsidRDefault="008E4C09" w:rsidP="008E4C09">
      <w:pPr>
        <w:pStyle w:val="TH"/>
      </w:pPr>
      <w:r>
        <w:t>Table 5.4.2.10: 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59E3BB1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1837BE3" w14:textId="77777777" w:rsidR="008E4C09" w:rsidRDefault="008E4C09">
            <w:pPr>
              <w:pStyle w:val="TAL"/>
            </w:pPr>
            <w:r>
              <w:t>Radio parameters contents:</w:t>
            </w:r>
          </w:p>
          <w:p w14:paraId="0C349FD1" w14:textId="77777777" w:rsidR="008E4C09" w:rsidRDefault="008E4C09">
            <w:pPr>
              <w:pStyle w:val="TAL"/>
            </w:pPr>
            <w:r>
              <w:rPr>
                <w:lang w:eastAsia="zh-CN"/>
              </w:rPr>
              <w:t>R</w:t>
            </w:r>
            <w:r>
              <w:rPr>
                <w:lang w:eastAsia="ko-KR"/>
              </w:rPr>
              <w:t xml:space="preserve">adio parameters are defined as </w:t>
            </w:r>
            <w:r>
              <w:rPr>
                <w:i/>
                <w:iCs/>
              </w:rPr>
              <w:t>SL-</w:t>
            </w:r>
            <w:proofErr w:type="spellStart"/>
            <w:r>
              <w:rPr>
                <w:i/>
                <w:iCs/>
              </w:rPr>
              <w:t>PreconfigurationNR</w:t>
            </w:r>
            <w:proofErr w:type="spellEnd"/>
            <w:r>
              <w:rPr>
                <w:lang w:eastAsia="ko-KR"/>
              </w:rPr>
              <w:t xml:space="preserve"> in clause</w:t>
            </w:r>
            <w:r>
              <w:t> </w:t>
            </w:r>
            <w:r>
              <w:rPr>
                <w:lang w:eastAsia="ko-KR"/>
              </w:rPr>
              <w:t>9.3 of 3GPP</w:t>
            </w:r>
            <w:r>
              <w:t> </w:t>
            </w:r>
            <w:r>
              <w:rPr>
                <w:lang w:eastAsia="ko-KR"/>
              </w:rPr>
              <w:t>TS</w:t>
            </w:r>
            <w:r>
              <w:t> </w:t>
            </w:r>
            <w:r>
              <w:rPr>
                <w:lang w:eastAsia="ko-KR"/>
              </w:rPr>
              <w:t>38.331</w:t>
            </w:r>
            <w:r>
              <w:t> </w:t>
            </w:r>
            <w:r>
              <w:rPr>
                <w:lang w:eastAsia="ko-KR"/>
              </w:rPr>
              <w:t>[7].</w:t>
            </w:r>
          </w:p>
        </w:tc>
      </w:tr>
      <w:tr w:rsidR="008E4C09" w14:paraId="6F84503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401D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</w:tbl>
    <w:p w14:paraId="4205D985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75AF1B29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75769C41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62555AC1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7F8782BD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0CAF8AB1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5686FDB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5298104E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2EB661D2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25D374D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35C40E" w14:textId="77777777" w:rsidR="008E4C09" w:rsidRDefault="008E4C09">
            <w:pPr>
              <w:pStyle w:val="TAL"/>
            </w:pPr>
          </w:p>
        </w:tc>
      </w:tr>
      <w:tr w:rsidR="008E4C09" w14:paraId="19966483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B1D813" w14:textId="77777777" w:rsidR="008E4C09" w:rsidRDefault="008E4C09">
            <w:pPr>
              <w:pStyle w:val="TAC"/>
            </w:pPr>
          </w:p>
          <w:p w14:paraId="16BB2533" w14:textId="77777777" w:rsidR="008E4C09" w:rsidRDefault="008E4C09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8ED644" w14:textId="77777777" w:rsidR="008E4C09" w:rsidRDefault="008E4C09">
            <w:pPr>
              <w:pStyle w:val="TAL"/>
            </w:pPr>
            <w:r>
              <w:t>octet o2+1</w:t>
            </w:r>
          </w:p>
          <w:p w14:paraId="16BEC626" w14:textId="77777777" w:rsidR="008E4C09" w:rsidRDefault="008E4C09">
            <w:pPr>
              <w:pStyle w:val="TAL"/>
            </w:pPr>
          </w:p>
          <w:p w14:paraId="2FC4524F" w14:textId="77777777" w:rsidR="008E4C09" w:rsidRDefault="008E4C09">
            <w:pPr>
              <w:pStyle w:val="TAL"/>
            </w:pPr>
            <w:r>
              <w:t>octet o2+2</w:t>
            </w:r>
          </w:p>
        </w:tc>
      </w:tr>
      <w:tr w:rsidR="008E4C09" w14:paraId="137F463F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AB7D4" w14:textId="77777777" w:rsidR="008E4C09" w:rsidRDefault="008E4C09">
            <w:pPr>
              <w:pStyle w:val="TAC"/>
            </w:pPr>
          </w:p>
          <w:p w14:paraId="7F8B095E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F354AF" w14:textId="77777777" w:rsidR="008E4C09" w:rsidRDefault="008E4C09">
            <w:pPr>
              <w:pStyle w:val="TAL"/>
            </w:pPr>
            <w:r>
              <w:t>octet o2+3</w:t>
            </w:r>
          </w:p>
          <w:p w14:paraId="79048906" w14:textId="77777777" w:rsidR="008E4C09" w:rsidRDefault="008E4C09">
            <w:pPr>
              <w:pStyle w:val="TAL"/>
            </w:pPr>
          </w:p>
          <w:p w14:paraId="3E09A803" w14:textId="77777777" w:rsidR="008E4C09" w:rsidRDefault="008E4C09">
            <w:pPr>
              <w:pStyle w:val="TAL"/>
            </w:pPr>
            <w:r>
              <w:t>octet o4-2</w:t>
            </w:r>
          </w:p>
        </w:tc>
      </w:tr>
      <w:tr w:rsidR="008E4C09" w14:paraId="14069538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B6997C" w14:textId="77777777" w:rsidR="008E4C09" w:rsidRDefault="008E4C09">
            <w:pPr>
              <w:pStyle w:val="TAC"/>
            </w:pPr>
          </w:p>
          <w:p w14:paraId="3C2ADF2C" w14:textId="77777777" w:rsidR="008E4C09" w:rsidRDefault="008E4C09">
            <w:pPr>
              <w:pStyle w:val="TAC"/>
              <w:rPr>
                <w:highlight w:val="yellow"/>
              </w:rPr>
            </w:pPr>
            <w:r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C06C81" w14:textId="77777777" w:rsidR="008E4C09" w:rsidRDefault="008E4C09">
            <w:pPr>
              <w:pStyle w:val="TAL"/>
            </w:pPr>
            <w:r>
              <w:t>octet o4-1</w:t>
            </w:r>
          </w:p>
          <w:p w14:paraId="180F82AF" w14:textId="77777777" w:rsidR="008E4C09" w:rsidRDefault="008E4C09">
            <w:pPr>
              <w:pStyle w:val="TAL"/>
            </w:pPr>
          </w:p>
          <w:p w14:paraId="261523AE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o4</w:t>
            </w:r>
          </w:p>
        </w:tc>
      </w:tr>
    </w:tbl>
    <w:p w14:paraId="5B973200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1: </w:t>
      </w:r>
      <w:r>
        <w:rPr>
          <w:noProof/>
          <w:lang w:val="en-US"/>
        </w:rPr>
        <w:t>Privacy config</w:t>
      </w:r>
    </w:p>
    <w:p w14:paraId="52660DBB" w14:textId="77777777" w:rsidR="008E4C09" w:rsidRDefault="008E4C09" w:rsidP="008E4C09">
      <w:pPr>
        <w:pStyle w:val="TH"/>
      </w:pPr>
      <w:r>
        <w:t>Table 5.4.2.11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16B9A191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0298FB5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ProSe applications requiring privacy (octet </w:t>
            </w:r>
            <w:r>
              <w:t>o2+3 to o4-2</w:t>
            </w:r>
            <w:r>
              <w:rPr>
                <w:noProof/>
                <w:lang w:val="en-US"/>
              </w:rPr>
              <w:t>):</w:t>
            </w:r>
          </w:p>
          <w:p w14:paraId="457AE540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>ProSe applications requiring privacy</w:t>
            </w:r>
            <w:r>
              <w:t xml:space="preserve"> field is coded according to figure 5.4.2.12 and table 5.4.2.12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87BE6B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77FEEE" w14:textId="77777777" w:rsidR="008E4C09" w:rsidRDefault="008E4C09">
            <w:pPr>
              <w:pStyle w:val="TAL"/>
            </w:pPr>
          </w:p>
        </w:tc>
      </w:tr>
      <w:tr w:rsidR="008E4C09" w14:paraId="261300E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4E2CA1" w14:textId="77777777" w:rsidR="008E4C09" w:rsidRDefault="008E4C09">
            <w:pPr>
              <w:pStyle w:val="TAL"/>
            </w:pPr>
            <w:r>
              <w:t xml:space="preserve">Privacy timer </w:t>
            </w:r>
            <w:r>
              <w:rPr>
                <w:noProof/>
                <w:lang w:val="en-US"/>
              </w:rPr>
              <w:t xml:space="preserve">(octet </w:t>
            </w:r>
            <w:r>
              <w:t>o4-1, octet o4</w:t>
            </w:r>
            <w:r>
              <w:rPr>
                <w:noProof/>
                <w:lang w:val="en-US"/>
              </w:rPr>
              <w:t>)</w:t>
            </w:r>
            <w:r>
              <w:t>:</w:t>
            </w:r>
          </w:p>
        </w:tc>
      </w:tr>
      <w:tr w:rsidR="008E4C09" w14:paraId="64084B6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21613F4" w14:textId="77777777" w:rsidR="008E4C09" w:rsidRDefault="008E4C09">
            <w:pPr>
              <w:pStyle w:val="TAL"/>
            </w:pPr>
            <w:r>
              <w:t xml:space="preserve">The privacy timer field contains binary encoded duration, in units of seconds, after which the UE shall change the source layer-2 ID self-assigned by the UE while performing transmission of 5G </w:t>
            </w:r>
            <w:proofErr w:type="spellStart"/>
            <w:r>
              <w:t>ProSe</w:t>
            </w:r>
            <w:proofErr w:type="spellEnd"/>
            <w:r>
              <w:t xml:space="preserve"> direct communication when privacy is required.</w:t>
            </w:r>
          </w:p>
        </w:tc>
      </w:tr>
      <w:tr w:rsidR="008E4C09" w14:paraId="5201D44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41D7D5" w14:textId="77777777" w:rsidR="008E4C09" w:rsidRDefault="008E4C09">
            <w:pPr>
              <w:pStyle w:val="TAL"/>
            </w:pPr>
          </w:p>
        </w:tc>
      </w:tr>
      <w:tr w:rsidR="008E4C09" w14:paraId="7FE32C3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B3A8A94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field is bigger than indicated in figure </w:t>
            </w:r>
            <w:r>
              <w:t>5.4.2.11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>privacy config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8E4C09" w14:paraId="1A2D20D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8C74" w14:textId="77777777" w:rsidR="008E4C09" w:rsidRDefault="008E4C09">
            <w:pPr>
              <w:pStyle w:val="TAL"/>
            </w:pPr>
          </w:p>
        </w:tc>
      </w:tr>
    </w:tbl>
    <w:p w14:paraId="5050FA98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4BEE3711" w14:textId="77777777" w:rsidTr="008E4C09">
        <w:trPr>
          <w:jc w:val="center"/>
        </w:trPr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AA7F0C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D8C36E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CE2528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745357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ADE1FC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C34EE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6B78D6C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B95256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22986883" w14:textId="77777777" w:rsidR="008E4C09" w:rsidRDefault="008E4C09">
            <w:pPr>
              <w:pStyle w:val="TAL"/>
            </w:pPr>
          </w:p>
        </w:tc>
      </w:tr>
      <w:tr w:rsidR="008E4C09" w14:paraId="08A72482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359FA" w14:textId="77777777" w:rsidR="008E4C09" w:rsidRDefault="008E4C09">
            <w:pPr>
              <w:pStyle w:val="TAC"/>
              <w:rPr>
                <w:noProof/>
              </w:rPr>
            </w:pPr>
          </w:p>
          <w:p w14:paraId="3D5F7448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ProSe applications requiring priva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11FCCB4C" w14:textId="77777777" w:rsidR="008E4C09" w:rsidRDefault="008E4C09">
            <w:pPr>
              <w:pStyle w:val="TAL"/>
            </w:pPr>
            <w:r>
              <w:t>octet o2+3</w:t>
            </w:r>
          </w:p>
          <w:p w14:paraId="2A0FCD9F" w14:textId="77777777" w:rsidR="008E4C09" w:rsidRDefault="008E4C09">
            <w:pPr>
              <w:pStyle w:val="TAL"/>
            </w:pPr>
          </w:p>
          <w:p w14:paraId="3B500A47" w14:textId="77777777" w:rsidR="008E4C09" w:rsidRDefault="008E4C09">
            <w:pPr>
              <w:pStyle w:val="TAL"/>
            </w:pPr>
            <w:r>
              <w:t>octet o2+4</w:t>
            </w:r>
          </w:p>
        </w:tc>
      </w:tr>
      <w:tr w:rsidR="008E4C09" w14:paraId="1547891C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30331F" w14:textId="77777777" w:rsidR="008E4C09" w:rsidRDefault="008E4C09">
            <w:pPr>
              <w:pStyle w:val="TAC"/>
            </w:pPr>
          </w:p>
          <w:p w14:paraId="4725DFF6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requiring priva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0DC6F2" w14:textId="77777777" w:rsidR="008E4C09" w:rsidRDefault="008E4C09">
            <w:pPr>
              <w:pStyle w:val="TAL"/>
            </w:pPr>
            <w:r>
              <w:t>octet (o2+5)*</w:t>
            </w:r>
          </w:p>
          <w:p w14:paraId="1295FEF2" w14:textId="77777777" w:rsidR="008E4C09" w:rsidRDefault="008E4C09">
            <w:pPr>
              <w:pStyle w:val="TAL"/>
            </w:pPr>
          </w:p>
          <w:p w14:paraId="1F6232E7" w14:textId="77777777" w:rsidR="008E4C09" w:rsidRDefault="008E4C09">
            <w:pPr>
              <w:pStyle w:val="TAL"/>
            </w:pPr>
            <w:r>
              <w:t>octet o12*</w:t>
            </w:r>
          </w:p>
        </w:tc>
      </w:tr>
      <w:tr w:rsidR="008E4C09" w14:paraId="675E815F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63ABB2" w14:textId="77777777" w:rsidR="008E4C09" w:rsidRDefault="008E4C09">
            <w:pPr>
              <w:pStyle w:val="TAC"/>
            </w:pPr>
          </w:p>
          <w:p w14:paraId="2EBEB22B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requiring priva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5E1AD" w14:textId="77777777" w:rsidR="008E4C09" w:rsidRDefault="008E4C09">
            <w:pPr>
              <w:pStyle w:val="TAL"/>
            </w:pPr>
            <w:r>
              <w:t>octet (o12+1)*</w:t>
            </w:r>
          </w:p>
          <w:p w14:paraId="166FA3AF" w14:textId="77777777" w:rsidR="008E4C09" w:rsidRDefault="008E4C09">
            <w:pPr>
              <w:pStyle w:val="TAL"/>
            </w:pPr>
          </w:p>
          <w:p w14:paraId="53E73163" w14:textId="77777777" w:rsidR="008E4C09" w:rsidRDefault="008E4C09">
            <w:pPr>
              <w:pStyle w:val="TAL"/>
            </w:pPr>
            <w:r>
              <w:t>octet o13*</w:t>
            </w:r>
          </w:p>
        </w:tc>
      </w:tr>
      <w:tr w:rsidR="008E4C09" w14:paraId="5C6C61DC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6149F" w14:textId="77777777" w:rsidR="008E4C09" w:rsidRDefault="008E4C09">
            <w:pPr>
              <w:pStyle w:val="TAC"/>
            </w:pPr>
          </w:p>
          <w:p w14:paraId="2BA1DBF3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7FB7FD" w14:textId="77777777" w:rsidR="008E4C09" w:rsidRDefault="008E4C09">
            <w:pPr>
              <w:pStyle w:val="TAL"/>
            </w:pPr>
            <w:r>
              <w:t>octet (o13+1)*</w:t>
            </w:r>
          </w:p>
          <w:p w14:paraId="6DC26662" w14:textId="77777777" w:rsidR="008E4C09" w:rsidRDefault="008E4C09">
            <w:pPr>
              <w:pStyle w:val="TAL"/>
            </w:pPr>
          </w:p>
          <w:p w14:paraId="55DEB902" w14:textId="77777777" w:rsidR="008E4C09" w:rsidRDefault="008E4C09">
            <w:pPr>
              <w:pStyle w:val="TAL"/>
            </w:pPr>
            <w:r>
              <w:t>octet o14*</w:t>
            </w:r>
          </w:p>
        </w:tc>
      </w:tr>
      <w:tr w:rsidR="008E4C09" w14:paraId="3DF1D661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F3107C" w14:textId="77777777" w:rsidR="008E4C09" w:rsidRDefault="008E4C09">
            <w:pPr>
              <w:pStyle w:val="TAC"/>
            </w:pPr>
          </w:p>
          <w:p w14:paraId="3BCC3D8A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requiring priva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619E77" w14:textId="77777777" w:rsidR="008E4C09" w:rsidRDefault="008E4C09">
            <w:pPr>
              <w:pStyle w:val="TAL"/>
            </w:pPr>
            <w:r>
              <w:t>octet (o14+1)*</w:t>
            </w:r>
          </w:p>
          <w:p w14:paraId="2D091213" w14:textId="77777777" w:rsidR="008E4C09" w:rsidRDefault="008E4C09">
            <w:pPr>
              <w:pStyle w:val="TAL"/>
            </w:pPr>
          </w:p>
          <w:p w14:paraId="50072A62" w14:textId="77777777" w:rsidR="008E4C09" w:rsidRDefault="008E4C09">
            <w:pPr>
              <w:pStyle w:val="TAL"/>
            </w:pPr>
            <w:r>
              <w:t>octet (o4-2)*</w:t>
            </w:r>
          </w:p>
        </w:tc>
      </w:tr>
    </w:tbl>
    <w:p w14:paraId="01BA2CD8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2: </w:t>
      </w:r>
      <w:r>
        <w:rPr>
          <w:noProof/>
          <w:lang w:val="en-US"/>
        </w:rPr>
        <w:t>ProSe applications requiring privacy</w:t>
      </w:r>
    </w:p>
    <w:p w14:paraId="5E5719A2" w14:textId="77777777" w:rsidR="008E4C09" w:rsidRDefault="008E4C09" w:rsidP="008E4C09">
      <w:pPr>
        <w:pStyle w:val="TH"/>
      </w:pPr>
      <w:r>
        <w:t xml:space="preserve">Table 5.4.2.12: </w:t>
      </w:r>
      <w:r>
        <w:rPr>
          <w:noProof/>
          <w:lang w:val="en-US"/>
        </w:rPr>
        <w:t>ProSe application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0D2EE942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E7F3A6A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>ProSe application requiring privacy:</w:t>
            </w:r>
          </w:p>
          <w:p w14:paraId="01F0C7D5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roSe application requiring privacy</w:t>
            </w:r>
            <w:r>
              <w:t xml:space="preserve"> field is coded according to figure 5.4.2.13 and table 5.4.2.13.</w:t>
            </w:r>
          </w:p>
        </w:tc>
      </w:tr>
      <w:tr w:rsidR="008E4C09" w14:paraId="2182A0B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74944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2B5B7F8B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62A1EA79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38B7C8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EF6E04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5C5AC1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128D03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B858F9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3A1ABB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203C58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B7CF96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AA3A29B" w14:textId="77777777" w:rsidR="008E4C09" w:rsidRDefault="008E4C09">
            <w:pPr>
              <w:pStyle w:val="TAL"/>
            </w:pPr>
          </w:p>
        </w:tc>
      </w:tr>
      <w:tr w:rsidR="008E4C09" w14:paraId="51E7627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AD1FCF" w14:textId="77777777" w:rsidR="008E4C09" w:rsidRDefault="008E4C09">
            <w:pPr>
              <w:pStyle w:val="TAC"/>
            </w:pPr>
          </w:p>
          <w:p w14:paraId="24AA5212" w14:textId="77777777" w:rsidR="008E4C09" w:rsidRDefault="008E4C09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oSe application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1B3868" w14:textId="77777777" w:rsidR="008E4C09" w:rsidRDefault="008E4C09">
            <w:pPr>
              <w:pStyle w:val="TAL"/>
            </w:pPr>
            <w:r>
              <w:t>octet o12+1</w:t>
            </w:r>
          </w:p>
          <w:p w14:paraId="704FCCA3" w14:textId="77777777" w:rsidR="008E4C09" w:rsidRDefault="008E4C09">
            <w:pPr>
              <w:pStyle w:val="TAL"/>
            </w:pPr>
          </w:p>
          <w:p w14:paraId="406A87C5" w14:textId="77777777" w:rsidR="008E4C09" w:rsidRDefault="008E4C09">
            <w:pPr>
              <w:pStyle w:val="TAL"/>
            </w:pPr>
            <w:r>
              <w:t>octet o12+2</w:t>
            </w:r>
          </w:p>
        </w:tc>
      </w:tr>
      <w:tr w:rsidR="008E4C09" w14:paraId="63543BE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9372A" w14:textId="77777777" w:rsidR="008E4C09" w:rsidRDefault="008E4C09">
            <w:pPr>
              <w:pStyle w:val="TAC"/>
            </w:pPr>
          </w:p>
          <w:p w14:paraId="4086081F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F25A23" w14:textId="77777777" w:rsidR="008E4C09" w:rsidRDefault="008E4C09">
            <w:pPr>
              <w:pStyle w:val="TAL"/>
            </w:pPr>
            <w:r>
              <w:t>octet o12+3</w:t>
            </w:r>
          </w:p>
          <w:p w14:paraId="1C78D87E" w14:textId="77777777" w:rsidR="008E4C09" w:rsidRDefault="008E4C09">
            <w:pPr>
              <w:pStyle w:val="TAL"/>
            </w:pPr>
          </w:p>
          <w:p w14:paraId="63162347" w14:textId="77777777" w:rsidR="008E4C09" w:rsidRDefault="008E4C09">
            <w:pPr>
              <w:pStyle w:val="TAL"/>
            </w:pPr>
            <w:r>
              <w:t>octet o15</w:t>
            </w:r>
          </w:p>
        </w:tc>
      </w:tr>
      <w:tr w:rsidR="008E4C09" w14:paraId="5CD69B0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8ACFFB" w14:textId="77777777" w:rsidR="008E4C09" w:rsidRDefault="008E4C09">
            <w:pPr>
              <w:pStyle w:val="TAC"/>
            </w:pPr>
          </w:p>
          <w:p w14:paraId="35599977" w14:textId="77777777" w:rsidR="008E4C09" w:rsidRDefault="008E4C09">
            <w:pPr>
              <w:pStyle w:val="TAC"/>
              <w:rPr>
                <w:highlight w:val="yellow"/>
              </w:rPr>
            </w:pPr>
            <w:r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61366F" w14:textId="77777777" w:rsidR="008E4C09" w:rsidRDefault="008E4C09">
            <w:pPr>
              <w:pStyle w:val="TAL"/>
            </w:pPr>
            <w:r>
              <w:t>octet o15+1</w:t>
            </w:r>
          </w:p>
          <w:p w14:paraId="31720FC0" w14:textId="77777777" w:rsidR="008E4C09" w:rsidRDefault="008E4C09">
            <w:pPr>
              <w:pStyle w:val="TAL"/>
            </w:pPr>
          </w:p>
          <w:p w14:paraId="7FD300E7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o13</w:t>
            </w:r>
          </w:p>
        </w:tc>
      </w:tr>
    </w:tbl>
    <w:p w14:paraId="30070263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3: </w:t>
      </w:r>
      <w:r>
        <w:rPr>
          <w:noProof/>
          <w:lang w:val="en-US"/>
        </w:rPr>
        <w:t>ProSe application requiring privacy</w:t>
      </w:r>
    </w:p>
    <w:p w14:paraId="17F36071" w14:textId="77777777" w:rsidR="008E4C09" w:rsidRDefault="008E4C09" w:rsidP="008E4C09">
      <w:pPr>
        <w:pStyle w:val="TH"/>
      </w:pPr>
      <w:r>
        <w:t xml:space="preserve">Table 5.4.2.13: </w:t>
      </w:r>
      <w:r>
        <w:rPr>
          <w:noProof/>
          <w:lang w:val="en-US"/>
        </w:rPr>
        <w:t>ProSe application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91E1347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EC785AC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 (octet o12+3 to o15):</w:t>
            </w:r>
          </w:p>
          <w:p w14:paraId="77600148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2980654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D668D4" w14:textId="77777777" w:rsidR="008E4C09" w:rsidRDefault="008E4C09">
            <w:pPr>
              <w:pStyle w:val="TAL"/>
            </w:pPr>
          </w:p>
        </w:tc>
      </w:tr>
      <w:tr w:rsidR="008E4C09" w14:paraId="3B48C19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DBA53F2" w14:textId="77777777" w:rsidR="008E4C09" w:rsidRDefault="008E4C09">
            <w:pPr>
              <w:pStyle w:val="TAL"/>
            </w:pPr>
            <w:r>
              <w:t>Geographical areas (</w:t>
            </w:r>
            <w:r>
              <w:rPr>
                <w:noProof/>
                <w:lang w:val="en-US"/>
              </w:rPr>
              <w:t>octet o15+1 to o13</w:t>
            </w:r>
            <w:r>
              <w:t>):</w:t>
            </w:r>
          </w:p>
          <w:p w14:paraId="30334E1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geographical areas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15 and table 5.4.2.15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283A84B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38B9BD" w14:textId="77777777" w:rsidR="008E4C09" w:rsidRDefault="008E4C09">
            <w:pPr>
              <w:pStyle w:val="TAL"/>
            </w:pPr>
          </w:p>
        </w:tc>
      </w:tr>
      <w:tr w:rsidR="008E4C09" w14:paraId="396FE2D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802407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oSe applications requiring privacy contents</w:t>
            </w:r>
            <w:r>
              <w:rPr>
                <w:lang w:val="en-US"/>
              </w:rPr>
              <w:t xml:space="preserve"> field is bigger than indicated in figure </w:t>
            </w:r>
            <w:r>
              <w:t>5.4.2.13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>ProSe applications requiring privacy contents</w:t>
            </w:r>
            <w:r>
              <w:rPr>
                <w:lang w:val="en-US"/>
              </w:rPr>
              <w:t>.</w:t>
            </w:r>
          </w:p>
        </w:tc>
      </w:tr>
      <w:tr w:rsidR="008E4C09" w14:paraId="13D01FD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ECC4B" w14:textId="77777777" w:rsidR="008E4C09" w:rsidRDefault="008E4C09">
            <w:pPr>
              <w:pStyle w:val="TAL"/>
            </w:pPr>
          </w:p>
        </w:tc>
      </w:tr>
    </w:tbl>
    <w:p w14:paraId="3261E5E7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8E4C09" w14:paraId="155EABCF" w14:textId="77777777" w:rsidTr="008E4C09">
        <w:trPr>
          <w:cantSplit/>
          <w:jc w:val="center"/>
        </w:trPr>
        <w:tc>
          <w:tcPr>
            <w:tcW w:w="708" w:type="dxa"/>
            <w:hideMark/>
          </w:tcPr>
          <w:p w14:paraId="70BD993F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hideMark/>
          </w:tcPr>
          <w:p w14:paraId="34ACE6EB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823A7E6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3AED1D4A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35896797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7357DF2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D199A97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2A4C5338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D21664E" w14:textId="77777777" w:rsidR="008E4C09" w:rsidRDefault="008E4C09">
            <w:pPr>
              <w:pStyle w:val="TAL"/>
            </w:pPr>
          </w:p>
        </w:tc>
      </w:tr>
      <w:tr w:rsidR="008E4C09" w14:paraId="039E6D51" w14:textId="77777777" w:rsidTr="008E4C09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1E622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3A16A08F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111A71AF" w14:textId="77777777" w:rsidR="008E4C09" w:rsidRDefault="008E4C09">
            <w:pPr>
              <w:pStyle w:val="TAL"/>
            </w:pPr>
            <w:r>
              <w:t>octet o12+3</w:t>
            </w:r>
          </w:p>
          <w:p w14:paraId="3E87F0FC" w14:textId="77777777" w:rsidR="008E4C09" w:rsidRDefault="008E4C09">
            <w:pPr>
              <w:pStyle w:val="TAL"/>
            </w:pPr>
          </w:p>
          <w:p w14:paraId="0034C60C" w14:textId="77777777" w:rsidR="008E4C09" w:rsidRDefault="008E4C09">
            <w:pPr>
              <w:pStyle w:val="TAL"/>
            </w:pPr>
            <w:r>
              <w:t>octet o12+4</w:t>
            </w:r>
          </w:p>
        </w:tc>
      </w:tr>
      <w:tr w:rsidR="008E4C09" w14:paraId="3E4772E5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45D51" w14:textId="77777777" w:rsidR="008E4C09" w:rsidRDefault="008E4C09">
            <w:pPr>
              <w:pStyle w:val="TAC"/>
            </w:pPr>
          </w:p>
          <w:p w14:paraId="410CF109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887BCAA" w14:textId="77777777" w:rsidR="008E4C09" w:rsidRDefault="008E4C09">
            <w:pPr>
              <w:pStyle w:val="TAL"/>
            </w:pPr>
            <w:r>
              <w:t>octet (o12+5)*</w:t>
            </w:r>
          </w:p>
          <w:p w14:paraId="7A5D89CA" w14:textId="77777777" w:rsidR="008E4C09" w:rsidRDefault="008E4C09">
            <w:pPr>
              <w:pStyle w:val="TAL"/>
            </w:pPr>
          </w:p>
          <w:p w14:paraId="717C07E3" w14:textId="77777777" w:rsidR="008E4C09" w:rsidRDefault="008E4C09">
            <w:pPr>
              <w:pStyle w:val="TAL"/>
            </w:pPr>
            <w:r>
              <w:t>octet o121*</w:t>
            </w:r>
          </w:p>
        </w:tc>
      </w:tr>
      <w:tr w:rsidR="008E4C09" w14:paraId="76A80789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F9687" w14:textId="77777777" w:rsidR="008E4C09" w:rsidRDefault="008E4C09">
            <w:pPr>
              <w:pStyle w:val="TAC"/>
            </w:pPr>
          </w:p>
          <w:p w14:paraId="2F0EA2FE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FBDF7" w14:textId="77777777" w:rsidR="008E4C09" w:rsidRDefault="008E4C09">
            <w:pPr>
              <w:pStyle w:val="TAL"/>
            </w:pPr>
            <w:r>
              <w:t>octet (o121+1)*</w:t>
            </w:r>
          </w:p>
          <w:p w14:paraId="2877A8D0" w14:textId="77777777" w:rsidR="008E4C09" w:rsidRDefault="008E4C09">
            <w:pPr>
              <w:pStyle w:val="TAL"/>
            </w:pPr>
          </w:p>
          <w:p w14:paraId="1194059D" w14:textId="77777777" w:rsidR="008E4C09" w:rsidRDefault="008E4C09">
            <w:pPr>
              <w:pStyle w:val="TAL"/>
            </w:pPr>
            <w:r>
              <w:t>octet o122*</w:t>
            </w:r>
          </w:p>
        </w:tc>
      </w:tr>
      <w:tr w:rsidR="008E4C09" w14:paraId="35FAA739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36191E" w14:textId="77777777" w:rsidR="008E4C09" w:rsidRDefault="008E4C09">
            <w:pPr>
              <w:pStyle w:val="TAC"/>
            </w:pPr>
          </w:p>
          <w:p w14:paraId="616E6199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31248" w14:textId="77777777" w:rsidR="008E4C09" w:rsidRDefault="008E4C09">
            <w:pPr>
              <w:pStyle w:val="TAL"/>
            </w:pPr>
            <w:r>
              <w:t>octet (o122+1)*</w:t>
            </w:r>
          </w:p>
          <w:p w14:paraId="25013CFC" w14:textId="77777777" w:rsidR="008E4C09" w:rsidRDefault="008E4C09">
            <w:pPr>
              <w:pStyle w:val="TAL"/>
            </w:pPr>
          </w:p>
          <w:p w14:paraId="3B8D4772" w14:textId="77777777" w:rsidR="008E4C09" w:rsidRDefault="008E4C09">
            <w:pPr>
              <w:pStyle w:val="TAL"/>
            </w:pPr>
            <w:r>
              <w:t>octet o123*</w:t>
            </w:r>
          </w:p>
        </w:tc>
      </w:tr>
      <w:tr w:rsidR="008E4C09" w14:paraId="3D8ED677" w14:textId="77777777" w:rsidTr="008E4C09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E0222" w14:textId="77777777" w:rsidR="008E4C09" w:rsidRDefault="008E4C09">
            <w:pPr>
              <w:pStyle w:val="TAC"/>
            </w:pPr>
          </w:p>
          <w:p w14:paraId="24D4B6AF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711372" w14:textId="77777777" w:rsidR="008E4C09" w:rsidRDefault="008E4C09">
            <w:pPr>
              <w:pStyle w:val="TAL"/>
            </w:pPr>
            <w:r>
              <w:t>octet (o123+1)*</w:t>
            </w:r>
          </w:p>
          <w:p w14:paraId="0003B4EA" w14:textId="77777777" w:rsidR="008E4C09" w:rsidRDefault="008E4C09">
            <w:pPr>
              <w:pStyle w:val="TAL"/>
            </w:pPr>
          </w:p>
          <w:p w14:paraId="294026D6" w14:textId="77777777" w:rsidR="008E4C09" w:rsidRDefault="008E4C09">
            <w:pPr>
              <w:pStyle w:val="TAL"/>
            </w:pPr>
            <w:r>
              <w:t>octet o124*</w:t>
            </w:r>
          </w:p>
          <w:p w14:paraId="1D1EB191" w14:textId="77777777" w:rsidR="008E4C09" w:rsidRDefault="008E4C09">
            <w:pPr>
              <w:pStyle w:val="TAL"/>
            </w:pPr>
            <w:r>
              <w:t xml:space="preserve"> = octet o15*</w:t>
            </w:r>
          </w:p>
        </w:tc>
      </w:tr>
    </w:tbl>
    <w:p w14:paraId="2BC659B4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4: </w:t>
      </w:r>
      <w:proofErr w:type="spellStart"/>
      <w:r>
        <w:t>ProSe</w:t>
      </w:r>
      <w:proofErr w:type="spellEnd"/>
      <w:r>
        <w:t xml:space="preserve"> identifiers</w:t>
      </w:r>
    </w:p>
    <w:p w14:paraId="736C0EAD" w14:textId="77777777" w:rsidR="008E4C09" w:rsidRDefault="008E4C09" w:rsidP="008E4C09">
      <w:pPr>
        <w:pStyle w:val="TH"/>
      </w:pPr>
      <w:r>
        <w:t xml:space="preserve">Table 5.4.2.14: </w:t>
      </w:r>
      <w:proofErr w:type="spellStart"/>
      <w:r>
        <w:t>ProSe</w:t>
      </w:r>
      <w:proofErr w:type="spellEnd"/>
      <w:r>
        <w:t xml:space="preserve">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6B86CEE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BFD35" w14:textId="77777777" w:rsidR="008E4C09" w:rsidRDefault="008E4C09">
            <w:pPr>
              <w:pStyle w:val="TAL"/>
            </w:pPr>
            <w:proofErr w:type="spellStart"/>
            <w:r>
              <w:t>ProSe</w:t>
            </w:r>
            <w:proofErr w:type="spellEnd"/>
            <w:r>
              <w:t xml:space="preserve"> identifier:</w:t>
            </w:r>
          </w:p>
          <w:p w14:paraId="16ADA58F" w14:textId="77777777" w:rsidR="008E4C09" w:rsidRDefault="008E4C09">
            <w:pPr>
              <w:pStyle w:val="TAL"/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 field contains a sequence of a sixteen octet OS Id field, a one octet OS App Id length field, and an OS App Id field. The OS Id field shall be transmitted first. The OS Id field contains a Universally Unique </w:t>
            </w:r>
            <w:proofErr w:type="spellStart"/>
            <w:r>
              <w:t>IDentifier</w:t>
            </w:r>
            <w:proofErr w:type="spellEnd"/>
            <w:r>
              <w:t xml:space="preserve"> (UUID) as specified in IETF RFC 4122 [12].</w:t>
            </w:r>
          </w:p>
          <w:p w14:paraId="1EB5277B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14" w:name="_MCCTEMPBM_CRPT07670005___7"/>
            <w:bookmarkEnd w:id="14"/>
          </w:p>
        </w:tc>
      </w:tr>
      <w:tr w:rsidR="008E4C09" w14:paraId="50B6C8B5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7B8BC" w14:textId="77777777" w:rsidR="008E4C09" w:rsidRDefault="008E4C09">
            <w:pPr>
              <w:pStyle w:val="TAL"/>
            </w:pPr>
            <w:r>
              <w:t>NOTE:</w:t>
            </w:r>
            <w:r>
              <w:tab/>
              <w:t>Further definition of the format of OS App ID is beyond the scope of this specification.</w:t>
            </w:r>
          </w:p>
        </w:tc>
      </w:tr>
    </w:tbl>
    <w:p w14:paraId="0F3E9B61" w14:textId="77777777" w:rsidR="008E4C09" w:rsidRDefault="008E4C09" w:rsidP="008E4C09">
      <w:pPr>
        <w:rPr>
          <w:rFonts w:eastAsia="Times New Roman"/>
          <w:lang w:eastAsia="zh-CN"/>
        </w:rPr>
      </w:pPr>
    </w:p>
    <w:p w14:paraId="6FDB809F" w14:textId="77777777" w:rsidR="008E4C09" w:rsidRDefault="008E4C09" w:rsidP="008E4C09">
      <w:pPr>
        <w:pStyle w:val="EditorsNote"/>
        <w:rPr>
          <w:lang w:eastAsia="zh-CN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7000A494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E2504B" w14:textId="77777777" w:rsidR="008E4C09" w:rsidRDefault="008E4C09">
            <w:pPr>
              <w:pStyle w:val="TAC"/>
              <w:rPr>
                <w:lang w:eastAsia="en-GB"/>
              </w:rPr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2F22E3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5A4FE8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B85145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12A3AD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1DF4FF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4CA99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113B0BF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B705885" w14:textId="77777777" w:rsidR="008E4C09" w:rsidRDefault="008E4C09">
            <w:pPr>
              <w:pStyle w:val="TAL"/>
            </w:pPr>
          </w:p>
        </w:tc>
      </w:tr>
      <w:tr w:rsidR="008E4C09" w14:paraId="68C895D4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6BFCB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74E8BCAA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geographical area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F9AB182" w14:textId="77777777" w:rsidR="008E4C09" w:rsidRDefault="008E4C09">
            <w:pPr>
              <w:pStyle w:val="TAL"/>
            </w:pPr>
            <w:r>
              <w:t>octet o15+1</w:t>
            </w:r>
          </w:p>
          <w:p w14:paraId="0C988380" w14:textId="77777777" w:rsidR="008E4C09" w:rsidRDefault="008E4C09">
            <w:pPr>
              <w:pStyle w:val="TAL"/>
            </w:pPr>
          </w:p>
          <w:p w14:paraId="51F96C9D" w14:textId="77777777" w:rsidR="008E4C09" w:rsidRDefault="008E4C09">
            <w:pPr>
              <w:pStyle w:val="TAL"/>
            </w:pPr>
            <w:r>
              <w:t>octet o15+2</w:t>
            </w:r>
          </w:p>
        </w:tc>
      </w:tr>
      <w:tr w:rsidR="008E4C09" w14:paraId="38EE1BCE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8DB33" w14:textId="77777777" w:rsidR="008E4C09" w:rsidRDefault="008E4C09">
            <w:pPr>
              <w:pStyle w:val="TAC"/>
            </w:pPr>
          </w:p>
          <w:p w14:paraId="246E3707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Geographical area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41D8FE" w14:textId="77777777" w:rsidR="008E4C09" w:rsidRDefault="008E4C09">
            <w:pPr>
              <w:pStyle w:val="TAL"/>
            </w:pPr>
            <w:r>
              <w:t>octet (o15+3)*</w:t>
            </w:r>
          </w:p>
          <w:p w14:paraId="002E4CC3" w14:textId="77777777" w:rsidR="008E4C09" w:rsidRDefault="008E4C09">
            <w:pPr>
              <w:pStyle w:val="TAL"/>
            </w:pPr>
          </w:p>
          <w:p w14:paraId="0B438912" w14:textId="77777777" w:rsidR="008E4C09" w:rsidRDefault="008E4C09">
            <w:pPr>
              <w:pStyle w:val="TAL"/>
            </w:pPr>
            <w:r>
              <w:t>octet o23*</w:t>
            </w:r>
          </w:p>
        </w:tc>
      </w:tr>
      <w:tr w:rsidR="008E4C09" w14:paraId="2ED13145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D92C2" w14:textId="77777777" w:rsidR="008E4C09" w:rsidRDefault="008E4C09">
            <w:pPr>
              <w:pStyle w:val="TAC"/>
            </w:pPr>
          </w:p>
          <w:p w14:paraId="1AE3DA5F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Geographical area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3D2356" w14:textId="77777777" w:rsidR="008E4C09" w:rsidRDefault="008E4C09">
            <w:pPr>
              <w:pStyle w:val="TAL"/>
            </w:pPr>
            <w:r>
              <w:t>octet (o23+1)*</w:t>
            </w:r>
          </w:p>
          <w:p w14:paraId="6E817640" w14:textId="77777777" w:rsidR="008E4C09" w:rsidRDefault="008E4C09">
            <w:pPr>
              <w:pStyle w:val="TAL"/>
            </w:pPr>
          </w:p>
          <w:p w14:paraId="77A2778C" w14:textId="77777777" w:rsidR="008E4C09" w:rsidRDefault="008E4C09">
            <w:pPr>
              <w:pStyle w:val="TAL"/>
            </w:pPr>
            <w:r>
              <w:t>octet o24*</w:t>
            </w:r>
          </w:p>
        </w:tc>
      </w:tr>
      <w:tr w:rsidR="008E4C09" w14:paraId="13B488D5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BDDD6" w14:textId="77777777" w:rsidR="008E4C09" w:rsidRDefault="008E4C09">
            <w:pPr>
              <w:pStyle w:val="TAC"/>
            </w:pPr>
          </w:p>
          <w:p w14:paraId="215A364F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E226D4" w14:textId="77777777" w:rsidR="008E4C09" w:rsidRDefault="008E4C09">
            <w:pPr>
              <w:pStyle w:val="TAL"/>
            </w:pPr>
            <w:r>
              <w:t>octet (o24+1)*</w:t>
            </w:r>
          </w:p>
          <w:p w14:paraId="2AF85A59" w14:textId="77777777" w:rsidR="008E4C09" w:rsidRDefault="008E4C09">
            <w:pPr>
              <w:pStyle w:val="TAL"/>
            </w:pPr>
          </w:p>
          <w:p w14:paraId="14AEDF2D" w14:textId="77777777" w:rsidR="008E4C09" w:rsidRDefault="008E4C09">
            <w:pPr>
              <w:pStyle w:val="TAL"/>
            </w:pPr>
            <w:r>
              <w:t>octet o25*</w:t>
            </w:r>
          </w:p>
        </w:tc>
      </w:tr>
      <w:tr w:rsidR="008E4C09" w14:paraId="6BA14A1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F211CC" w14:textId="77777777" w:rsidR="008E4C09" w:rsidRDefault="008E4C09">
            <w:pPr>
              <w:pStyle w:val="TAC"/>
            </w:pPr>
          </w:p>
          <w:p w14:paraId="54A17E5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Geographical area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7901DC" w14:textId="77777777" w:rsidR="008E4C09" w:rsidRDefault="008E4C09">
            <w:pPr>
              <w:pStyle w:val="TAL"/>
            </w:pPr>
            <w:r>
              <w:t>octet (o25+1)*</w:t>
            </w:r>
          </w:p>
          <w:p w14:paraId="0749337C" w14:textId="77777777" w:rsidR="008E4C09" w:rsidRDefault="008E4C09">
            <w:pPr>
              <w:pStyle w:val="TAL"/>
            </w:pPr>
          </w:p>
          <w:p w14:paraId="1E48D85E" w14:textId="77777777" w:rsidR="008E4C09" w:rsidRDefault="008E4C09">
            <w:pPr>
              <w:pStyle w:val="TAL"/>
            </w:pPr>
            <w:r>
              <w:t>octet o13*</w:t>
            </w:r>
          </w:p>
        </w:tc>
      </w:tr>
    </w:tbl>
    <w:p w14:paraId="25A43A2F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5: </w:t>
      </w:r>
      <w:r>
        <w:rPr>
          <w:noProof/>
          <w:lang w:val="en-US"/>
        </w:rPr>
        <w:t>Geographical areas</w:t>
      </w:r>
    </w:p>
    <w:p w14:paraId="2858F138" w14:textId="77777777" w:rsidR="008E4C09" w:rsidRDefault="008E4C09" w:rsidP="008E4C09">
      <w:pPr>
        <w:pStyle w:val="TH"/>
      </w:pPr>
      <w:r>
        <w:t xml:space="preserve">Table 5.4.2.15: </w:t>
      </w:r>
      <w:r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1070ED6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2ACA81" w14:textId="77777777" w:rsidR="008E4C09" w:rsidRDefault="008E4C09">
            <w:pPr>
              <w:pStyle w:val="TAL"/>
            </w:pPr>
            <w:r>
              <w:t>Geographical area:</w:t>
            </w:r>
          </w:p>
          <w:p w14:paraId="3FA7BCE9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geographical area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8 and table 5.4.2.8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A02F0A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F991" w14:textId="77777777" w:rsidR="008E4C09" w:rsidRDefault="008E4C09">
            <w:pPr>
              <w:pStyle w:val="TAL"/>
            </w:pPr>
          </w:p>
        </w:tc>
      </w:tr>
    </w:tbl>
    <w:p w14:paraId="1DD68990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8E4C09" w14:paraId="4243CFE9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6825D0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7F87DD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8BE0F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41EF44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850301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D12E82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F1EF59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77CCB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2F4BEAD" w14:textId="77777777" w:rsidR="008E4C09" w:rsidRDefault="008E4C09">
            <w:pPr>
              <w:pStyle w:val="TAL"/>
            </w:pPr>
          </w:p>
        </w:tc>
      </w:tr>
      <w:tr w:rsidR="008E4C09" w14:paraId="7EAD4C1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BE80C" w14:textId="77777777" w:rsidR="008E4C09" w:rsidRDefault="008E4C09">
            <w:pPr>
              <w:pStyle w:val="TAC"/>
            </w:pPr>
          </w:p>
          <w:p w14:paraId="1851FC5D" w14:textId="77777777" w:rsidR="008E4C09" w:rsidRDefault="008E4C09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5G ProSe direct communication in 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4B33C2" w14:textId="77777777" w:rsidR="008E4C09" w:rsidRDefault="008E4C09">
            <w:pPr>
              <w:pStyle w:val="TAL"/>
            </w:pPr>
            <w:r>
              <w:t>octet o4+1</w:t>
            </w:r>
          </w:p>
          <w:p w14:paraId="0C0D6741" w14:textId="77777777" w:rsidR="008E4C09" w:rsidRDefault="008E4C09">
            <w:pPr>
              <w:pStyle w:val="TAL"/>
            </w:pPr>
          </w:p>
          <w:p w14:paraId="793EF0EA" w14:textId="77777777" w:rsidR="008E4C09" w:rsidRDefault="008E4C09">
            <w:pPr>
              <w:pStyle w:val="TAL"/>
            </w:pPr>
            <w:r>
              <w:t>octet o4+2</w:t>
            </w:r>
          </w:p>
        </w:tc>
      </w:tr>
      <w:tr w:rsidR="008E4C09" w14:paraId="1D8B81E8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4C5389" w14:textId="77777777" w:rsidR="008E4C09" w:rsidRDefault="008E4C09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987E" w14:textId="77777777" w:rsidR="008E4C09" w:rsidRDefault="008E4C09">
            <w:pPr>
              <w:pStyle w:val="TAC"/>
            </w:pPr>
            <w:r>
              <w:t>P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3FFEED" w14:textId="77777777" w:rsidR="008E4C09" w:rsidRDefault="008E4C09">
            <w:pPr>
              <w:pStyle w:val="TAC"/>
            </w:pPr>
            <w:r>
              <w:t>0</w:t>
            </w:r>
          </w:p>
          <w:p w14:paraId="4223AC2E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9131A2" w14:textId="77777777" w:rsidR="008E4C09" w:rsidRDefault="008E4C09">
            <w:pPr>
              <w:pStyle w:val="TAC"/>
            </w:pPr>
            <w:r>
              <w:t>0</w:t>
            </w:r>
          </w:p>
          <w:p w14:paraId="7629F448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8D65AB" w14:textId="77777777" w:rsidR="008E4C09" w:rsidRDefault="008E4C09">
            <w:pPr>
              <w:pStyle w:val="TAC"/>
            </w:pPr>
            <w:r>
              <w:t>0</w:t>
            </w:r>
          </w:p>
          <w:p w14:paraId="4582202C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1903AA" w14:textId="77777777" w:rsidR="008E4C09" w:rsidRDefault="008E4C09">
            <w:pPr>
              <w:pStyle w:val="TAC"/>
            </w:pPr>
            <w:r>
              <w:t>0</w:t>
            </w:r>
          </w:p>
          <w:p w14:paraId="56AE55C4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1D2534" w14:textId="77777777" w:rsidR="008E4C09" w:rsidRDefault="008E4C09">
            <w:pPr>
              <w:pStyle w:val="TAC"/>
            </w:pPr>
            <w:r>
              <w:t>0</w:t>
            </w:r>
          </w:p>
          <w:p w14:paraId="6E293665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18C04B" w14:textId="77777777" w:rsidR="008E4C09" w:rsidRDefault="008E4C09">
            <w:pPr>
              <w:pStyle w:val="TAC"/>
            </w:pPr>
            <w:r>
              <w:t>0</w:t>
            </w:r>
          </w:p>
          <w:p w14:paraId="5695E3F9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57A26B" w14:textId="77777777" w:rsidR="008E4C09" w:rsidRDefault="008E4C09">
            <w:pPr>
              <w:pStyle w:val="TAL"/>
            </w:pPr>
            <w:r>
              <w:t>octet o4+3</w:t>
            </w:r>
          </w:p>
          <w:p w14:paraId="6FFED057" w14:textId="77777777" w:rsidR="008E4C09" w:rsidRDefault="008E4C09">
            <w:pPr>
              <w:pStyle w:val="TAL"/>
            </w:pPr>
          </w:p>
        </w:tc>
      </w:tr>
      <w:tr w:rsidR="008E4C09" w14:paraId="67633614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37521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7BB13047" w14:textId="77777777" w:rsidR="008E4C09" w:rsidRDefault="008E4C09">
            <w:pPr>
              <w:pStyle w:val="TAC"/>
              <w:rPr>
                <w:noProof/>
                <w:lang w:val="en-US" w:eastAsia="ko-KR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9603F6" w14:textId="77777777" w:rsidR="008E4C09" w:rsidRDefault="008E4C09">
            <w:pPr>
              <w:pStyle w:val="TAL"/>
              <w:rPr>
                <w:lang w:eastAsia="en-GB"/>
              </w:rPr>
            </w:pPr>
            <w:r>
              <w:t>octet (o4+4)*</w:t>
            </w:r>
          </w:p>
          <w:p w14:paraId="3122CB0F" w14:textId="77777777" w:rsidR="008E4C09" w:rsidRDefault="008E4C09">
            <w:pPr>
              <w:pStyle w:val="TAL"/>
            </w:pPr>
          </w:p>
          <w:p w14:paraId="1ED4DE5C" w14:textId="77777777" w:rsidR="008E4C09" w:rsidRDefault="008E4C09">
            <w:pPr>
              <w:pStyle w:val="TAL"/>
            </w:pPr>
            <w:r>
              <w:t>octet o45*</w:t>
            </w:r>
          </w:p>
        </w:tc>
      </w:tr>
      <w:tr w:rsidR="008E4C09" w14:paraId="64BDDEB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E821E" w14:textId="77777777" w:rsidR="008E4C09" w:rsidRDefault="008E4C09">
            <w:pPr>
              <w:pStyle w:val="TAC"/>
            </w:pPr>
          </w:p>
          <w:p w14:paraId="0172A579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42CE01" w14:textId="77777777" w:rsidR="008E4C09" w:rsidRDefault="008E4C09">
            <w:pPr>
              <w:pStyle w:val="TAL"/>
            </w:pPr>
            <w:r>
              <w:t>octet o108</w:t>
            </w:r>
          </w:p>
          <w:p w14:paraId="6BE5B4EF" w14:textId="77777777" w:rsidR="008E4C09" w:rsidRDefault="008E4C09">
            <w:pPr>
              <w:pStyle w:val="TAL"/>
            </w:pPr>
            <w:r>
              <w:t>(</w:t>
            </w:r>
            <w:proofErr w:type="gramStart"/>
            <w:r>
              <w:t>see</w:t>
            </w:r>
            <w:proofErr w:type="gramEnd"/>
            <w:r>
              <w:t xml:space="preserve"> NOTE)</w:t>
            </w:r>
          </w:p>
          <w:p w14:paraId="665B1F7C" w14:textId="77777777" w:rsidR="008E4C09" w:rsidRDefault="008E4C09">
            <w:pPr>
              <w:pStyle w:val="TAL"/>
            </w:pPr>
          </w:p>
          <w:p w14:paraId="50D3B46F" w14:textId="77777777" w:rsidR="008E4C09" w:rsidRDefault="008E4C09">
            <w:pPr>
              <w:pStyle w:val="TAL"/>
            </w:pPr>
            <w:r>
              <w:t>octet o46</w:t>
            </w:r>
          </w:p>
        </w:tc>
      </w:tr>
      <w:tr w:rsidR="008E4C09" w14:paraId="020E334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16DF63" w14:textId="77777777" w:rsidR="008E4C09" w:rsidRDefault="008E4C09">
            <w:pPr>
              <w:pStyle w:val="TAC"/>
            </w:pPr>
          </w:p>
          <w:p w14:paraId="7F84B3ED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Groupcast paramet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F77892" w14:textId="77777777" w:rsidR="008E4C09" w:rsidRDefault="008E4C09">
            <w:pPr>
              <w:pStyle w:val="TAL"/>
            </w:pPr>
            <w:r>
              <w:t>octet o46+1</w:t>
            </w:r>
          </w:p>
          <w:p w14:paraId="50D93B0D" w14:textId="77777777" w:rsidR="008E4C09" w:rsidRDefault="008E4C09">
            <w:pPr>
              <w:pStyle w:val="TAL"/>
            </w:pPr>
          </w:p>
          <w:p w14:paraId="38BB3C89" w14:textId="77777777" w:rsidR="008E4C09" w:rsidRDefault="008E4C09">
            <w:pPr>
              <w:pStyle w:val="TAL"/>
            </w:pPr>
            <w:r>
              <w:t>octet o47</w:t>
            </w:r>
          </w:p>
        </w:tc>
      </w:tr>
      <w:tr w:rsidR="008E4C09" w14:paraId="64FD767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D30183" w14:textId="77777777" w:rsidR="008E4C09" w:rsidRDefault="008E4C09">
            <w:pPr>
              <w:pStyle w:val="TAC"/>
            </w:pPr>
          </w:p>
          <w:p w14:paraId="3AEDF80D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51E60F" w14:textId="77777777" w:rsidR="008E4C09" w:rsidRDefault="008E4C09">
            <w:pPr>
              <w:pStyle w:val="TAL"/>
            </w:pPr>
            <w:r>
              <w:t>octet o47+1</w:t>
            </w:r>
          </w:p>
          <w:p w14:paraId="1EF3B766" w14:textId="77777777" w:rsidR="008E4C09" w:rsidRDefault="008E4C09">
            <w:pPr>
              <w:pStyle w:val="TAL"/>
            </w:pPr>
          </w:p>
          <w:p w14:paraId="06CF97C1" w14:textId="77777777" w:rsidR="008E4C09" w:rsidRDefault="008E4C09">
            <w:pPr>
              <w:pStyle w:val="TAL"/>
            </w:pPr>
            <w:r>
              <w:t>octet o48</w:t>
            </w:r>
          </w:p>
        </w:tc>
      </w:tr>
      <w:tr w:rsidR="008E4C09" w14:paraId="7D72D26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6ABA3" w14:textId="77777777" w:rsidR="008E4C09" w:rsidRDefault="008E4C09">
            <w:pPr>
              <w:pStyle w:val="TAC"/>
              <w:rPr>
                <w:noProof/>
                <w:lang w:val="en-US" w:eastAsia="ko-KR"/>
              </w:rPr>
            </w:pPr>
          </w:p>
          <w:p w14:paraId="7CE38871" w14:textId="77777777" w:rsidR="008E4C09" w:rsidRDefault="008E4C09">
            <w:pPr>
              <w:pStyle w:val="TAC"/>
              <w:rPr>
                <w:highlight w:val="yellow"/>
                <w:lang w:eastAsia="en-GB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F65D66" w14:textId="77777777" w:rsidR="008E4C09" w:rsidRDefault="008E4C09">
            <w:pPr>
              <w:pStyle w:val="TAL"/>
            </w:pPr>
            <w:r>
              <w:t>octet o48+1</w:t>
            </w:r>
          </w:p>
          <w:p w14:paraId="6969DFC1" w14:textId="77777777" w:rsidR="008E4C09" w:rsidRDefault="008E4C09">
            <w:pPr>
              <w:pStyle w:val="TAL"/>
            </w:pPr>
          </w:p>
          <w:p w14:paraId="1DB9D6D1" w14:textId="77777777" w:rsidR="008E4C09" w:rsidRDefault="008E4C09">
            <w:pPr>
              <w:pStyle w:val="TAL"/>
            </w:pPr>
            <w:r>
              <w:t>octet o49</w:t>
            </w:r>
          </w:p>
        </w:tc>
      </w:tr>
      <w:tr w:rsidR="008E4C09" w14:paraId="7C39133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FDFE3A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030EBE08" w14:textId="77777777" w:rsidR="008E4C09" w:rsidRDefault="008E4C09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9CECE8" w14:textId="77777777" w:rsidR="008E4C09" w:rsidRDefault="008E4C09">
            <w:pPr>
              <w:pStyle w:val="TAL"/>
            </w:pPr>
            <w:r>
              <w:t>octet o49+1</w:t>
            </w:r>
          </w:p>
          <w:p w14:paraId="0A395C60" w14:textId="77777777" w:rsidR="008E4C09" w:rsidRDefault="008E4C09">
            <w:pPr>
              <w:pStyle w:val="TAL"/>
            </w:pPr>
          </w:p>
          <w:p w14:paraId="55997C0E" w14:textId="77777777" w:rsidR="008E4C09" w:rsidRDefault="008E4C09">
            <w:pPr>
              <w:pStyle w:val="TAL"/>
            </w:pPr>
            <w:r>
              <w:t>octet o50</w:t>
            </w:r>
          </w:p>
        </w:tc>
      </w:tr>
      <w:tr w:rsidR="008E4C09" w14:paraId="3EAFFD7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A398B9" w14:textId="77777777" w:rsidR="008E4C09" w:rsidRDefault="008E4C09">
            <w:pPr>
              <w:pStyle w:val="TAC"/>
            </w:pPr>
          </w:p>
          <w:p w14:paraId="0326C668" w14:textId="77777777" w:rsidR="008E4C09" w:rsidRDefault="008E4C09">
            <w:pPr>
              <w:pStyle w:val="TAC"/>
              <w:rPr>
                <w:highlight w:val="yellow"/>
              </w:rPr>
            </w:pPr>
            <w:r>
              <w:t>Default destination layer-2 ID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96250E" w14:textId="77777777" w:rsidR="008E4C09" w:rsidRDefault="008E4C09">
            <w:pPr>
              <w:pStyle w:val="TAL"/>
            </w:pPr>
            <w:r>
              <w:t>octet (o50+1)*</w:t>
            </w:r>
          </w:p>
          <w:p w14:paraId="78183013" w14:textId="77777777" w:rsidR="008E4C09" w:rsidRDefault="008E4C09">
            <w:pPr>
              <w:pStyle w:val="TAL"/>
            </w:pPr>
          </w:p>
          <w:p w14:paraId="52F93D42" w14:textId="77777777" w:rsidR="008E4C09" w:rsidRDefault="008E4C09">
            <w:pPr>
              <w:pStyle w:val="TAL"/>
              <w:rPr>
                <w:highlight w:val="yellow"/>
              </w:rPr>
            </w:pPr>
            <w:r>
              <w:t xml:space="preserve">octet (o50+3)* </w:t>
            </w:r>
          </w:p>
        </w:tc>
      </w:tr>
      <w:tr w:rsidR="008E4C09" w14:paraId="47AF5A93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ACA8C" w14:textId="77777777" w:rsidR="008E4C09" w:rsidRDefault="008E4C09">
            <w:pPr>
              <w:pStyle w:val="TAC"/>
            </w:pPr>
          </w:p>
          <w:p w14:paraId="4D58FEF4" w14:textId="77777777" w:rsidR="008E4C09" w:rsidRDefault="008E4C09">
            <w:pPr>
              <w:pStyle w:val="TAC"/>
              <w:rPr>
                <w:highlight w:val="yellow"/>
              </w:rPr>
            </w:pPr>
            <w:r>
              <w:t>NR-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A39A2EB" w14:textId="77777777" w:rsidR="008E4C09" w:rsidRDefault="008E4C09">
            <w:pPr>
              <w:pStyle w:val="TAL"/>
            </w:pPr>
            <w:r>
              <w:t>octet o93 (see NOTE)</w:t>
            </w:r>
          </w:p>
          <w:p w14:paraId="402BF33A" w14:textId="77777777" w:rsidR="008E4C09" w:rsidRDefault="008E4C09">
            <w:pPr>
              <w:pStyle w:val="TAL"/>
            </w:pPr>
          </w:p>
          <w:p w14:paraId="711EDA73" w14:textId="77777777" w:rsidR="008E4C09" w:rsidRDefault="008E4C09">
            <w:pPr>
              <w:pStyle w:val="TAL"/>
            </w:pPr>
            <w:r>
              <w:t>octet o84</w:t>
            </w:r>
          </w:p>
        </w:tc>
      </w:tr>
      <w:tr w:rsidR="008E4C09" w14:paraId="56B94DC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2895A" w14:textId="77777777" w:rsidR="008E4C09" w:rsidRDefault="008E4C09">
            <w:pPr>
              <w:pStyle w:val="TAC"/>
            </w:pPr>
          </w:p>
          <w:p w14:paraId="06CC1445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E3254FC" w14:textId="77777777" w:rsidR="008E4C09" w:rsidRDefault="008E4C09">
            <w:pPr>
              <w:pStyle w:val="TAL"/>
            </w:pPr>
            <w:r>
              <w:t>octet (o84+1)</w:t>
            </w:r>
          </w:p>
          <w:p w14:paraId="4BF3310C" w14:textId="77777777" w:rsidR="008E4C09" w:rsidRDefault="008E4C09">
            <w:pPr>
              <w:pStyle w:val="TAL"/>
            </w:pPr>
          </w:p>
          <w:p w14:paraId="4BAD699B" w14:textId="77777777" w:rsidR="008E4C09" w:rsidRDefault="008E4C09">
            <w:pPr>
              <w:pStyle w:val="TAL"/>
            </w:pPr>
            <w:r>
              <w:t>octet o85 = octet l</w:t>
            </w:r>
          </w:p>
        </w:tc>
      </w:tr>
    </w:tbl>
    <w:p w14:paraId="1DE8B4EA" w14:textId="77777777" w:rsidR="008E4C09" w:rsidRDefault="008E4C09" w:rsidP="008E4C09">
      <w:pPr>
        <w:pStyle w:val="NO"/>
        <w:rPr>
          <w:rFonts w:eastAsia="Times New Roman"/>
          <w:lang w:eastAsia="en-GB"/>
        </w:rPr>
      </w:pPr>
      <w:r>
        <w:t>NOTE:</w:t>
      </w:r>
      <w:r>
        <w:tab/>
        <w:t>The field is placed immediately after the last present preceding field.</w:t>
      </w:r>
    </w:p>
    <w:p w14:paraId="037139A5" w14:textId="77777777" w:rsidR="008E4C09" w:rsidRDefault="008E4C09" w:rsidP="008E4C09">
      <w:pPr>
        <w:pStyle w:val="TF"/>
        <w:rPr>
          <w:noProof/>
          <w:lang w:val="en-US"/>
        </w:rPr>
      </w:pPr>
      <w:r>
        <w:t xml:space="preserve">Figure 5.4.2.16: </w:t>
      </w:r>
      <w:r>
        <w:rPr>
          <w:noProof/>
          <w:lang w:val="en-US"/>
        </w:rPr>
        <w:t>5G ProSe direct communication over PC5 in NR-PC5</w:t>
      </w:r>
    </w:p>
    <w:p w14:paraId="29BD311B" w14:textId="77777777" w:rsidR="008E4C09" w:rsidRDefault="008E4C09" w:rsidP="008E4C09">
      <w:pPr>
        <w:pStyle w:val="TH"/>
      </w:pPr>
      <w:r>
        <w:lastRenderedPageBreak/>
        <w:t xml:space="preserve">Table 5.4.2.16: </w:t>
      </w:r>
      <w:r>
        <w:rPr>
          <w:noProof/>
          <w:lang w:val="en-US"/>
        </w:rPr>
        <w:t>5G ProSe direct communication over PC5 in 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4936A1C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A119B32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D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 (octet o4+3 bit 8):</w:t>
            </w:r>
          </w:p>
          <w:p w14:paraId="707BA474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260E76E" w14:textId="77777777" w:rsidR="008E4C09" w:rsidRDefault="008E4C09">
            <w:pPr>
              <w:pStyle w:val="TAL"/>
            </w:pPr>
            <w:r>
              <w:t>Bit</w:t>
            </w:r>
          </w:p>
          <w:p w14:paraId="6A9B5960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4C09FB9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D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4CBC72F8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D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8E4C09" w14:paraId="6E09382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AA217" w14:textId="77777777" w:rsidR="008E4C09" w:rsidRDefault="008E4C09">
            <w:pPr>
              <w:pStyle w:val="TAL"/>
              <w:rPr>
                <w:noProof/>
                <w:lang w:val="en-US" w:eastAsia="ko-KR"/>
              </w:rPr>
            </w:pPr>
          </w:p>
        </w:tc>
      </w:tr>
      <w:tr w:rsidR="008E4C09" w14:paraId="4499383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2BCFECC" w14:textId="77777777" w:rsidR="008E4C09" w:rsidRDefault="008E4C09">
            <w:pPr>
              <w:pStyle w:val="TAL"/>
              <w:rPr>
                <w:noProof/>
                <w:lang w:val="en-US" w:eastAsia="en-GB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</w:t>
            </w:r>
            <w:r>
              <w:t xml:space="preserve"> indicator (PINFMRI) (octet o4+3 bit 7):</w:t>
            </w:r>
          </w:p>
          <w:p w14:paraId="5787BA0A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PINFMRI bit indicates presence of 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 </w:t>
            </w:r>
            <w:r>
              <w:t>field.</w:t>
            </w:r>
          </w:p>
          <w:p w14:paraId="0CF8FB0F" w14:textId="77777777" w:rsidR="008E4C09" w:rsidRDefault="008E4C09">
            <w:pPr>
              <w:pStyle w:val="TAL"/>
            </w:pPr>
            <w:r>
              <w:t>Bit</w:t>
            </w:r>
          </w:p>
          <w:p w14:paraId="46C437BB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09ACD22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</w:t>
            </w:r>
            <w:r>
              <w:t xml:space="preserve"> field is absent</w:t>
            </w:r>
          </w:p>
          <w:p w14:paraId="7DBC872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</w:t>
            </w:r>
            <w:r>
              <w:t xml:space="preserve"> field is present</w:t>
            </w:r>
          </w:p>
        </w:tc>
      </w:tr>
      <w:tr w:rsidR="008E4C09" w14:paraId="7230570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0F2CA4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22A600E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88BF3A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 </w:t>
            </w:r>
            <w:r>
              <w:t>(octet o4+4 to o45)</w:t>
            </w:r>
            <w:r>
              <w:rPr>
                <w:noProof/>
                <w:lang w:val="en-US"/>
              </w:rPr>
              <w:t>:</w:t>
            </w:r>
          </w:p>
          <w:p w14:paraId="701CF9B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 </w:t>
            </w:r>
            <w:r>
              <w:t>field is coded according to figure 5.4.2.17 and table 5.4.2.17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2CC0693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7CB88A" w14:textId="77777777" w:rsidR="008E4C09" w:rsidRDefault="008E4C09">
            <w:pPr>
              <w:pStyle w:val="TAL"/>
              <w:rPr>
                <w:noProof/>
                <w:lang w:val="en-US" w:eastAsia="ko-KR"/>
              </w:rPr>
            </w:pPr>
          </w:p>
        </w:tc>
      </w:tr>
      <w:tr w:rsidR="008E4C09" w14:paraId="5CCF2C6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903538" w14:textId="77777777" w:rsidR="008E4C09" w:rsidRDefault="008E4C09">
            <w:pPr>
              <w:pStyle w:val="TAL"/>
              <w:rPr>
                <w:noProof/>
                <w:lang w:val="en-US" w:eastAsia="en-GB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s (octet o108 to o46):</w:t>
            </w:r>
          </w:p>
          <w:p w14:paraId="73569CED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s </w:t>
            </w:r>
            <w:r>
              <w:t>field is coded according to figure 5.4.2.22 and table 5.4.2.22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4F52AFE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E75273" w14:textId="77777777" w:rsidR="008E4C09" w:rsidRDefault="008E4C09">
            <w:pPr>
              <w:pStyle w:val="TAL"/>
            </w:pPr>
          </w:p>
        </w:tc>
      </w:tr>
      <w:tr w:rsidR="008E4C09" w14:paraId="23D5788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232747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Groupcast parameters (octet o46+1 to o47):</w:t>
            </w:r>
          </w:p>
          <w:p w14:paraId="54AA499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groupcast parameters </w:t>
            </w:r>
            <w:r>
              <w:t>field is coded according to figure 5.4.2.24 and table 5.4.2.2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E3C86E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7D8AA4" w14:textId="77777777" w:rsidR="008E4C09" w:rsidRDefault="008E4C09">
            <w:pPr>
              <w:pStyle w:val="TAL"/>
            </w:pPr>
          </w:p>
        </w:tc>
      </w:tr>
      <w:tr w:rsidR="008E4C09" w14:paraId="7E9CE99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30F1C4A" w14:textId="77777777" w:rsidR="008E4C09" w:rsidRDefault="008E4C09">
            <w:pPr>
              <w:pStyle w:val="TAL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s (</w:t>
            </w:r>
            <w:r>
              <w:t>octet o47+1</w:t>
            </w:r>
            <w:r>
              <w:rPr>
                <w:lang w:eastAsia="zh-CN"/>
              </w:rPr>
              <w:t xml:space="preserve"> to </w:t>
            </w:r>
            <w:r>
              <w:t>o48</w:t>
            </w:r>
            <w:r>
              <w:rPr>
                <w:noProof/>
                <w:lang w:val="en-US"/>
              </w:rPr>
              <w:t>):</w:t>
            </w:r>
          </w:p>
          <w:p w14:paraId="45BCFF5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s </w:t>
            </w:r>
            <w:r>
              <w:t>field is coded according to figure 5.4.2.26 and table 5.4.2.26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CEF83C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B989FC" w14:textId="77777777" w:rsidR="008E4C09" w:rsidRDefault="008E4C09">
            <w:pPr>
              <w:pStyle w:val="TAL"/>
              <w:rPr>
                <w:lang w:val="en-US"/>
              </w:rPr>
            </w:pPr>
          </w:p>
        </w:tc>
      </w:tr>
      <w:tr w:rsidR="008E4C09" w14:paraId="064439F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BA047F5" w14:textId="77777777" w:rsidR="008E4C09" w:rsidRDefault="008E4C09">
            <w:pPr>
              <w:pStyle w:val="TAL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</w:t>
            </w:r>
            <w:r>
              <w:t>s (octet o48+1 to o49):</w:t>
            </w:r>
          </w:p>
          <w:p w14:paraId="5EF55ED7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28 and table 5.4.2.28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7AD4EE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70AD19" w14:textId="77777777" w:rsidR="008E4C09" w:rsidRDefault="008E4C09">
            <w:pPr>
              <w:pStyle w:val="TAL"/>
              <w:rPr>
                <w:lang w:val="en-US"/>
              </w:rPr>
            </w:pPr>
          </w:p>
        </w:tc>
      </w:tr>
      <w:tr w:rsidR="008E4C09" w14:paraId="6250FED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B9D8CF" w14:textId="77777777" w:rsidR="008E4C09" w:rsidRDefault="008E4C09">
            <w:pPr>
              <w:pStyle w:val="TAL"/>
            </w:pPr>
            <w:r>
              <w:t>AS configuration (octet o49+1 to o50):</w:t>
            </w:r>
          </w:p>
          <w:p w14:paraId="0ABF273D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AS configuration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30 and table 5.4.2.30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04F7DD6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4C5F7B" w14:textId="77777777" w:rsidR="008E4C09" w:rsidRDefault="008E4C09">
            <w:pPr>
              <w:pStyle w:val="TAL"/>
              <w:rPr>
                <w:lang w:val="en-US"/>
              </w:rPr>
            </w:pPr>
          </w:p>
        </w:tc>
      </w:tr>
      <w:tr w:rsidR="008E4C09" w14:paraId="21B5C5A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F6A672" w14:textId="77777777" w:rsidR="008E4C09" w:rsidRDefault="008E4C09">
            <w:pPr>
              <w:pStyle w:val="TAL"/>
            </w:pPr>
            <w:r>
              <w:t>Default destination layer-2 ID for broadcast (octet o50+1 to o50+3):</w:t>
            </w:r>
          </w:p>
          <w:p w14:paraId="185C22F5" w14:textId="77777777" w:rsidR="008E4C09" w:rsidRDefault="008E4C09">
            <w:pPr>
              <w:pStyle w:val="TAL"/>
            </w:pPr>
            <w:r>
              <w:t>The d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 binary coded layer-2 identifier.</w:t>
            </w:r>
          </w:p>
        </w:tc>
      </w:tr>
      <w:tr w:rsidR="008E4C09" w14:paraId="62C63EB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6D7249" w14:textId="77777777" w:rsidR="008E4C09" w:rsidRDefault="008E4C09">
            <w:pPr>
              <w:pStyle w:val="TAL"/>
            </w:pPr>
          </w:p>
        </w:tc>
      </w:tr>
      <w:tr w:rsidR="008E4C09" w14:paraId="6F6A2AB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602D3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NR-PC5 unicast security policies </w:t>
            </w:r>
            <w:r>
              <w:t>(octet o93 to o84)</w:t>
            </w:r>
            <w:r>
              <w:rPr>
                <w:noProof/>
                <w:lang w:val="en-US"/>
              </w:rPr>
              <w:t>:</w:t>
            </w:r>
          </w:p>
          <w:p w14:paraId="06B4AA0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>
              <w:t>field is coded according to figure 5.4.2.34 and table 5.4.2.34</w:t>
            </w:r>
            <w:r>
              <w:rPr>
                <w:noProof/>
                <w:lang w:val="en-US"/>
              </w:rPr>
              <w:t>.</w:t>
            </w:r>
          </w:p>
          <w:p w14:paraId="5BEB5D61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42EF326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F60F44" w14:textId="77777777" w:rsidR="008E4C09" w:rsidRDefault="008E4C09">
            <w:pPr>
              <w:pStyle w:val="TAL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s </w:t>
            </w:r>
            <w:r>
              <w:t>(o84+1 to l):</w:t>
            </w:r>
          </w:p>
          <w:p w14:paraId="38B47A8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s</w:t>
            </w:r>
            <w:r>
              <w:t xml:space="preserve"> is coded according to figure 5.4.2.37 and table 5.4.2.37</w:t>
            </w:r>
            <w:r>
              <w:rPr>
                <w:noProof/>
                <w:lang w:val="en-US"/>
              </w:rPr>
              <w:t>.</w:t>
            </w:r>
          </w:p>
          <w:p w14:paraId="7ECE1456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7FF2F34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D6CBF47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r>
              <w:rPr>
                <w:noProof/>
                <w:lang w:val="en-US"/>
              </w:rPr>
              <w:t>5G ProSe direct communication over PC5 in NR-PC5 contents field is bigger than indicated in figure</w:t>
            </w:r>
            <w:r>
              <w:rPr>
                <w:lang w:val="en-US"/>
              </w:rPr>
              <w:t> </w:t>
            </w:r>
            <w:r>
              <w:t>5.4.2.16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>5G ProSe direct communication over PC5 in NR-PC5 contents</w:t>
            </w:r>
            <w:r>
              <w:rPr>
                <w:lang w:val="en-US"/>
              </w:rPr>
              <w:t>.</w:t>
            </w:r>
          </w:p>
        </w:tc>
      </w:tr>
      <w:tr w:rsidR="008E4C09" w14:paraId="20B984E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C3853" w14:textId="77777777" w:rsidR="008E4C09" w:rsidRDefault="008E4C09">
            <w:pPr>
              <w:pStyle w:val="TAL"/>
              <w:rPr>
                <w:noProof/>
                <w:lang w:eastAsia="ko-KR"/>
              </w:rPr>
            </w:pPr>
          </w:p>
        </w:tc>
      </w:tr>
    </w:tbl>
    <w:p w14:paraId="082D1121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7915B81D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F6C5BA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D0C46E3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B0855E6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D40D87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17DDFE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AC2CF8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45FBD0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DA2C9D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CEE328B" w14:textId="77777777" w:rsidR="008E4C09" w:rsidRDefault="008E4C09">
            <w:pPr>
              <w:pStyle w:val="TAL"/>
            </w:pPr>
          </w:p>
        </w:tc>
      </w:tr>
      <w:tr w:rsidR="008E4C09" w14:paraId="6E8E463A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52486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6497096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150EE18" w14:textId="77777777" w:rsidR="008E4C09" w:rsidRDefault="008E4C09">
            <w:pPr>
              <w:pStyle w:val="TAL"/>
            </w:pPr>
            <w:r>
              <w:t>octet o4+4</w:t>
            </w:r>
          </w:p>
          <w:p w14:paraId="68CAC63D" w14:textId="77777777" w:rsidR="008E4C09" w:rsidRDefault="008E4C09">
            <w:pPr>
              <w:pStyle w:val="TAL"/>
            </w:pPr>
          </w:p>
          <w:p w14:paraId="462402DA" w14:textId="77777777" w:rsidR="008E4C09" w:rsidRDefault="008E4C09">
            <w:pPr>
              <w:pStyle w:val="TAL"/>
            </w:pPr>
            <w:r>
              <w:t>octet o4+5</w:t>
            </w:r>
          </w:p>
        </w:tc>
      </w:tr>
      <w:tr w:rsidR="008E4C09" w14:paraId="2BA53DB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290186" w14:textId="77777777" w:rsidR="008E4C09" w:rsidRDefault="008E4C09">
            <w:pPr>
              <w:pStyle w:val="TAC"/>
            </w:pPr>
          </w:p>
          <w:p w14:paraId="372C6598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D4251FC" w14:textId="77777777" w:rsidR="008E4C09" w:rsidRDefault="008E4C09">
            <w:pPr>
              <w:pStyle w:val="TAL"/>
            </w:pPr>
            <w:r>
              <w:t>octet (o4+6)*</w:t>
            </w:r>
          </w:p>
          <w:p w14:paraId="344FFB40" w14:textId="77777777" w:rsidR="008E4C09" w:rsidRDefault="008E4C09">
            <w:pPr>
              <w:pStyle w:val="TAL"/>
            </w:pPr>
          </w:p>
          <w:p w14:paraId="7B66A3C2" w14:textId="77777777" w:rsidR="008E4C09" w:rsidRDefault="008E4C09">
            <w:pPr>
              <w:pStyle w:val="TAL"/>
            </w:pPr>
            <w:r>
              <w:t>octet o51*</w:t>
            </w:r>
          </w:p>
        </w:tc>
      </w:tr>
      <w:tr w:rsidR="008E4C09" w14:paraId="0C4164E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3C7EA5" w14:textId="77777777" w:rsidR="008E4C09" w:rsidRDefault="008E4C09">
            <w:pPr>
              <w:pStyle w:val="TAC"/>
            </w:pPr>
          </w:p>
          <w:p w14:paraId="14D38DDC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F5E599" w14:textId="77777777" w:rsidR="008E4C09" w:rsidRDefault="008E4C09">
            <w:pPr>
              <w:pStyle w:val="TAL"/>
            </w:pPr>
            <w:r>
              <w:t>octet (o51+1)*</w:t>
            </w:r>
          </w:p>
          <w:p w14:paraId="7E75ECA7" w14:textId="77777777" w:rsidR="008E4C09" w:rsidRDefault="008E4C09">
            <w:pPr>
              <w:pStyle w:val="TAL"/>
            </w:pPr>
          </w:p>
          <w:p w14:paraId="0D04CD37" w14:textId="77777777" w:rsidR="008E4C09" w:rsidRDefault="008E4C09">
            <w:pPr>
              <w:pStyle w:val="TAL"/>
            </w:pPr>
            <w:r>
              <w:t>octet o52*</w:t>
            </w:r>
          </w:p>
        </w:tc>
      </w:tr>
      <w:tr w:rsidR="008E4C09" w14:paraId="7B81D21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925BF" w14:textId="77777777" w:rsidR="008E4C09" w:rsidRDefault="008E4C09">
            <w:pPr>
              <w:pStyle w:val="TAC"/>
            </w:pPr>
          </w:p>
          <w:p w14:paraId="16B9E7D5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FF88E1" w14:textId="77777777" w:rsidR="008E4C09" w:rsidRDefault="008E4C09">
            <w:pPr>
              <w:pStyle w:val="TAL"/>
            </w:pPr>
            <w:r>
              <w:t>octet (o52+1)*</w:t>
            </w:r>
          </w:p>
          <w:p w14:paraId="0A3309EA" w14:textId="77777777" w:rsidR="008E4C09" w:rsidRDefault="008E4C09">
            <w:pPr>
              <w:pStyle w:val="TAL"/>
            </w:pPr>
          </w:p>
          <w:p w14:paraId="63101851" w14:textId="77777777" w:rsidR="008E4C09" w:rsidRDefault="008E4C09">
            <w:pPr>
              <w:pStyle w:val="TAL"/>
            </w:pPr>
            <w:r>
              <w:t>octet o53*</w:t>
            </w:r>
          </w:p>
        </w:tc>
      </w:tr>
      <w:tr w:rsidR="008E4C09" w14:paraId="787BA28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67196" w14:textId="77777777" w:rsidR="008E4C09" w:rsidRDefault="008E4C09">
            <w:pPr>
              <w:pStyle w:val="TAC"/>
            </w:pPr>
          </w:p>
          <w:p w14:paraId="7B20533E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22663DE" w14:textId="77777777" w:rsidR="008E4C09" w:rsidRDefault="008E4C09">
            <w:pPr>
              <w:pStyle w:val="TAL"/>
            </w:pPr>
            <w:r>
              <w:t>octet (o53+1)*</w:t>
            </w:r>
          </w:p>
          <w:p w14:paraId="35D1F651" w14:textId="77777777" w:rsidR="008E4C09" w:rsidRDefault="008E4C09">
            <w:pPr>
              <w:pStyle w:val="TAL"/>
            </w:pPr>
          </w:p>
          <w:p w14:paraId="52E363E1" w14:textId="77777777" w:rsidR="008E4C09" w:rsidRDefault="008E4C09">
            <w:pPr>
              <w:pStyle w:val="TAL"/>
            </w:pPr>
            <w:r>
              <w:t>octet o45*</w:t>
            </w:r>
          </w:p>
        </w:tc>
      </w:tr>
    </w:tbl>
    <w:p w14:paraId="3A15FAB1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roSe NR frequency mapping rules</w:t>
      </w:r>
    </w:p>
    <w:p w14:paraId="783F2B3E" w14:textId="77777777" w:rsidR="008E4C09" w:rsidRDefault="008E4C09" w:rsidP="008E4C09">
      <w:pPr>
        <w:pStyle w:val="TH"/>
      </w:pPr>
      <w:r>
        <w:t xml:space="preserve">Table 5.4.2.1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roSe NR 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62DA4363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A6AECA6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:</w:t>
            </w:r>
          </w:p>
          <w:p w14:paraId="63057159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</w:t>
            </w:r>
            <w:r>
              <w:rPr>
                <w:lang w:val="en-US"/>
              </w:rPr>
              <w:t xml:space="preserve"> </w:t>
            </w:r>
            <w:r>
              <w:t>is coded according to figure 5.4.2.18 and table 5.4.2.18.</w:t>
            </w:r>
          </w:p>
        </w:tc>
      </w:tr>
      <w:tr w:rsidR="008E4C09" w14:paraId="5300655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27EB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513CCE4A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07ECCC57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C2C740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F6297F9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6D0E5C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6CCD6A2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52DE51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279E9E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BFD0166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42B4C0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C111F5C" w14:textId="77777777" w:rsidR="008E4C09" w:rsidRDefault="008E4C09">
            <w:pPr>
              <w:pStyle w:val="TAL"/>
            </w:pPr>
          </w:p>
        </w:tc>
      </w:tr>
      <w:tr w:rsidR="008E4C09" w14:paraId="17CF3F5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67D6C3" w14:textId="77777777" w:rsidR="008E4C09" w:rsidRDefault="008E4C09">
            <w:pPr>
              <w:pStyle w:val="TAC"/>
            </w:pPr>
          </w:p>
          <w:p w14:paraId="04A6B050" w14:textId="77777777" w:rsidR="008E4C09" w:rsidRDefault="008E4C09">
            <w:pPr>
              <w:pStyle w:val="TAC"/>
            </w:pPr>
            <w: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6ACC1" w14:textId="77777777" w:rsidR="008E4C09" w:rsidRDefault="008E4C09">
            <w:pPr>
              <w:pStyle w:val="TAL"/>
            </w:pPr>
            <w:r>
              <w:t>octet o51+1</w:t>
            </w:r>
          </w:p>
          <w:p w14:paraId="25DE2ABA" w14:textId="77777777" w:rsidR="008E4C09" w:rsidRDefault="008E4C09">
            <w:pPr>
              <w:pStyle w:val="TAL"/>
            </w:pPr>
          </w:p>
          <w:p w14:paraId="5719E767" w14:textId="77777777" w:rsidR="008E4C09" w:rsidRDefault="008E4C09">
            <w:pPr>
              <w:pStyle w:val="TAL"/>
            </w:pPr>
            <w:r>
              <w:t>octet o51+2</w:t>
            </w:r>
          </w:p>
        </w:tc>
      </w:tr>
      <w:tr w:rsidR="008E4C09" w14:paraId="3FCDD98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E0683" w14:textId="77777777" w:rsidR="008E4C09" w:rsidRDefault="008E4C09">
            <w:pPr>
              <w:pStyle w:val="TAC"/>
            </w:pPr>
          </w:p>
          <w:p w14:paraId="090C8684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912EE6" w14:textId="77777777" w:rsidR="008E4C09" w:rsidRDefault="008E4C09">
            <w:pPr>
              <w:pStyle w:val="TAL"/>
            </w:pPr>
            <w:r>
              <w:t>octet o51+3</w:t>
            </w:r>
          </w:p>
          <w:p w14:paraId="1CC10932" w14:textId="77777777" w:rsidR="008E4C09" w:rsidRDefault="008E4C09">
            <w:pPr>
              <w:pStyle w:val="TAL"/>
            </w:pPr>
          </w:p>
          <w:p w14:paraId="348A7C43" w14:textId="77777777" w:rsidR="008E4C09" w:rsidRDefault="008E4C09">
            <w:pPr>
              <w:pStyle w:val="TAL"/>
            </w:pPr>
            <w:r>
              <w:t>octet o54</w:t>
            </w:r>
          </w:p>
        </w:tc>
      </w:tr>
      <w:tr w:rsidR="008E4C09" w14:paraId="540D01D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FCD70" w14:textId="77777777" w:rsidR="008E4C09" w:rsidRDefault="008E4C09">
            <w:pPr>
              <w:pStyle w:val="TAC"/>
            </w:pPr>
          </w:p>
          <w:p w14:paraId="7A192C02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BA3F44" w14:textId="77777777" w:rsidR="008E4C09" w:rsidRDefault="008E4C09">
            <w:pPr>
              <w:pStyle w:val="TAL"/>
            </w:pPr>
            <w:r>
              <w:t>octet o54+1</w:t>
            </w:r>
          </w:p>
          <w:p w14:paraId="2E19D4F8" w14:textId="77777777" w:rsidR="008E4C09" w:rsidRDefault="008E4C09">
            <w:pPr>
              <w:pStyle w:val="TAL"/>
            </w:pPr>
          </w:p>
          <w:p w14:paraId="300BE997" w14:textId="77777777" w:rsidR="008E4C09" w:rsidRDefault="008E4C09">
            <w:pPr>
              <w:pStyle w:val="TAL"/>
            </w:pPr>
            <w:r>
              <w:t>octet o52</w:t>
            </w:r>
          </w:p>
        </w:tc>
      </w:tr>
    </w:tbl>
    <w:p w14:paraId="120DB4D0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roSe NR frequency mapping rule</w:t>
      </w:r>
    </w:p>
    <w:p w14:paraId="32DE3926" w14:textId="77777777" w:rsidR="008E4C09" w:rsidRDefault="008E4C09" w:rsidP="008E4C09">
      <w:pPr>
        <w:pStyle w:val="TH"/>
      </w:pPr>
      <w:r>
        <w:t xml:space="preserve">Table 5.4.2.1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roSe NR 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EC90007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2433961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 (octet o51+3</w:t>
            </w:r>
            <w:r>
              <w:rPr>
                <w:noProof/>
                <w:lang w:val="en-US" w:eastAsia="zh-CN"/>
              </w:rPr>
              <w:t xml:space="preserve"> to</w:t>
            </w:r>
            <w:r>
              <w:rPr>
                <w:noProof/>
                <w:lang w:val="en-US"/>
              </w:rPr>
              <w:t xml:space="preserve"> o54):</w:t>
            </w:r>
          </w:p>
          <w:p w14:paraId="37FCF829" w14:textId="77777777" w:rsidR="008E4C09" w:rsidRDefault="008E4C09">
            <w:pPr>
              <w:pStyle w:val="TAL"/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746CDDA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130329" w14:textId="77777777" w:rsidR="008E4C09" w:rsidRDefault="008E4C09">
            <w:pPr>
              <w:pStyle w:val="TAL"/>
              <w:rPr>
                <w:highlight w:val="yellow"/>
              </w:rPr>
            </w:pPr>
          </w:p>
        </w:tc>
      </w:tr>
      <w:tr w:rsidR="008E4C09" w14:paraId="6E5418C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F817FB6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 xml:space="preserve">geographical areas list </w:t>
            </w:r>
            <w:r>
              <w:rPr>
                <w:noProof/>
                <w:lang w:val="en-US"/>
              </w:rPr>
              <w:t>(octet o54+1</w:t>
            </w:r>
            <w:r>
              <w:rPr>
                <w:noProof/>
                <w:lang w:val="en-US" w:eastAsia="zh-CN"/>
              </w:rPr>
              <w:t xml:space="preserve"> to</w:t>
            </w:r>
            <w:r>
              <w:rPr>
                <w:noProof/>
                <w:lang w:val="en-US"/>
              </w:rPr>
              <w:t xml:space="preserve"> o52)</w:t>
            </w:r>
            <w:r>
              <w:t>:</w:t>
            </w:r>
          </w:p>
          <w:p w14:paraId="760D110D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>
              <w:t>field is coded according to figure 5.4.2.19 and table 5.4.2.19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8254B6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48850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3091380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9CB1FD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 contents field is bigger than indicated in figure</w:t>
            </w:r>
            <w:r>
              <w:rPr>
                <w:lang w:val="en-US"/>
              </w:rPr>
              <w:t> </w:t>
            </w:r>
            <w:r>
              <w:t>5.4.2.18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roSe NR frequency 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18093F1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F0B81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35C6060F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3C4B3BF9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E349D7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946F29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793842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C7016F1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2CE2A9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C002F54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24A3BA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A9D3DD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4318F17" w14:textId="77777777" w:rsidR="008E4C09" w:rsidRDefault="008E4C09">
            <w:pPr>
              <w:pStyle w:val="TAL"/>
            </w:pPr>
          </w:p>
        </w:tc>
      </w:tr>
      <w:tr w:rsidR="008E4C09" w14:paraId="33028D7D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489866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50B4BD5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ProSe NR frequencies with </w:t>
            </w:r>
            <w:r>
              <w:t xml:space="preserve">geographical areas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D690EDC" w14:textId="77777777" w:rsidR="008E4C09" w:rsidRDefault="008E4C09">
            <w:pPr>
              <w:pStyle w:val="TAL"/>
            </w:pPr>
            <w:r>
              <w:t>octet o54+1</w:t>
            </w:r>
          </w:p>
          <w:p w14:paraId="326BD7A7" w14:textId="77777777" w:rsidR="008E4C09" w:rsidRDefault="008E4C09">
            <w:pPr>
              <w:pStyle w:val="TAL"/>
            </w:pPr>
          </w:p>
          <w:p w14:paraId="6E3CF150" w14:textId="77777777" w:rsidR="008E4C09" w:rsidRDefault="008E4C09">
            <w:pPr>
              <w:pStyle w:val="TAL"/>
            </w:pPr>
            <w:r>
              <w:t>octet o54+2</w:t>
            </w:r>
          </w:p>
        </w:tc>
      </w:tr>
      <w:tr w:rsidR="008E4C09" w14:paraId="7A06955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ABEF8" w14:textId="77777777" w:rsidR="008E4C09" w:rsidRDefault="008E4C09">
            <w:pPr>
              <w:pStyle w:val="TAC"/>
            </w:pPr>
          </w:p>
          <w:p w14:paraId="457CD94E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 xml:space="preserve">geographical areas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A95B6D" w14:textId="77777777" w:rsidR="008E4C09" w:rsidRDefault="008E4C09">
            <w:pPr>
              <w:pStyle w:val="TAL"/>
            </w:pPr>
            <w:r>
              <w:t>octet (o54+3)*</w:t>
            </w:r>
          </w:p>
          <w:p w14:paraId="3925597D" w14:textId="77777777" w:rsidR="008E4C09" w:rsidRDefault="008E4C09">
            <w:pPr>
              <w:pStyle w:val="TAL"/>
            </w:pPr>
          </w:p>
          <w:p w14:paraId="68E6D1AC" w14:textId="77777777" w:rsidR="008E4C09" w:rsidRDefault="008E4C09">
            <w:pPr>
              <w:pStyle w:val="TAL"/>
            </w:pPr>
            <w:r>
              <w:t>octet o55*</w:t>
            </w:r>
          </w:p>
        </w:tc>
      </w:tr>
      <w:tr w:rsidR="008E4C09" w14:paraId="71B66D3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C0CFC" w14:textId="77777777" w:rsidR="008E4C09" w:rsidRDefault="008E4C09">
            <w:pPr>
              <w:pStyle w:val="TAC"/>
            </w:pPr>
          </w:p>
          <w:p w14:paraId="22AB0C6B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 xml:space="preserve">geographical areas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083BCA" w14:textId="77777777" w:rsidR="008E4C09" w:rsidRDefault="008E4C09">
            <w:pPr>
              <w:pStyle w:val="TAL"/>
            </w:pPr>
            <w:r>
              <w:t>octet (o55+1)*</w:t>
            </w:r>
          </w:p>
          <w:p w14:paraId="31EA82D5" w14:textId="77777777" w:rsidR="008E4C09" w:rsidRDefault="008E4C09">
            <w:pPr>
              <w:pStyle w:val="TAL"/>
            </w:pPr>
          </w:p>
          <w:p w14:paraId="0CAA060A" w14:textId="77777777" w:rsidR="008E4C09" w:rsidRDefault="008E4C09">
            <w:pPr>
              <w:pStyle w:val="TAL"/>
            </w:pPr>
            <w:r>
              <w:t>octet o56*</w:t>
            </w:r>
          </w:p>
        </w:tc>
      </w:tr>
      <w:tr w:rsidR="008E4C09" w14:paraId="1F88ECF3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9EBE4" w14:textId="77777777" w:rsidR="008E4C09" w:rsidRDefault="008E4C09">
            <w:pPr>
              <w:pStyle w:val="TAC"/>
            </w:pPr>
          </w:p>
          <w:p w14:paraId="0C2B7A26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F9C211" w14:textId="77777777" w:rsidR="008E4C09" w:rsidRDefault="008E4C09">
            <w:pPr>
              <w:pStyle w:val="TAL"/>
            </w:pPr>
            <w:r>
              <w:t>octet (o56+1)*</w:t>
            </w:r>
          </w:p>
          <w:p w14:paraId="5A970434" w14:textId="77777777" w:rsidR="008E4C09" w:rsidRDefault="008E4C09">
            <w:pPr>
              <w:pStyle w:val="TAL"/>
            </w:pPr>
          </w:p>
          <w:p w14:paraId="6E892CCF" w14:textId="77777777" w:rsidR="008E4C09" w:rsidRDefault="008E4C09">
            <w:pPr>
              <w:pStyle w:val="TAL"/>
            </w:pPr>
            <w:r>
              <w:t>octet o57*</w:t>
            </w:r>
          </w:p>
        </w:tc>
      </w:tr>
      <w:tr w:rsidR="008E4C09" w14:paraId="2F86770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F6E18B" w14:textId="77777777" w:rsidR="008E4C09" w:rsidRDefault="008E4C09">
            <w:pPr>
              <w:pStyle w:val="TAC"/>
            </w:pPr>
          </w:p>
          <w:p w14:paraId="34378556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 xml:space="preserve">geographical areas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103070A" w14:textId="77777777" w:rsidR="008E4C09" w:rsidRDefault="008E4C09">
            <w:pPr>
              <w:pStyle w:val="TAL"/>
            </w:pPr>
            <w:r>
              <w:t>octet (o57+1)*</w:t>
            </w:r>
          </w:p>
          <w:p w14:paraId="7C31D974" w14:textId="77777777" w:rsidR="008E4C09" w:rsidRDefault="008E4C09">
            <w:pPr>
              <w:pStyle w:val="TAL"/>
            </w:pPr>
          </w:p>
          <w:p w14:paraId="1F703AA4" w14:textId="77777777" w:rsidR="008E4C09" w:rsidRDefault="008E4C09">
            <w:pPr>
              <w:pStyle w:val="TAL"/>
            </w:pPr>
            <w:r>
              <w:t>octet o52*</w:t>
            </w:r>
          </w:p>
        </w:tc>
      </w:tr>
    </w:tbl>
    <w:p w14:paraId="54910C07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19: </w:t>
      </w:r>
      <w:r>
        <w:rPr>
          <w:noProof/>
          <w:lang w:val="en-US"/>
        </w:rPr>
        <w:t xml:space="preserve">ProSe NR frequencies with </w:t>
      </w:r>
      <w:r>
        <w:t>geographical areas list</w:t>
      </w:r>
    </w:p>
    <w:p w14:paraId="5B874321" w14:textId="77777777" w:rsidR="008E4C09" w:rsidRDefault="008E4C09" w:rsidP="008E4C09">
      <w:pPr>
        <w:pStyle w:val="TH"/>
      </w:pPr>
      <w:r>
        <w:t xml:space="preserve">Table 5.4.2.19: </w:t>
      </w:r>
      <w:r>
        <w:rPr>
          <w:noProof/>
          <w:lang w:val="en-US"/>
        </w:rPr>
        <w:t xml:space="preserve">ProSe NR frequencies with </w:t>
      </w:r>
      <w:r>
        <w:t>geographical areas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B6F399E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F2739FA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info:</w:t>
            </w:r>
          </w:p>
          <w:p w14:paraId="4EE828B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info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20 and table 5.4.2.20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13568B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844" w14:textId="77777777" w:rsidR="008E4C09" w:rsidRDefault="008E4C09">
            <w:pPr>
              <w:pStyle w:val="TAL"/>
              <w:rPr>
                <w:highlight w:val="yellow"/>
              </w:rPr>
            </w:pPr>
          </w:p>
        </w:tc>
      </w:tr>
    </w:tbl>
    <w:p w14:paraId="68FDF590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665E0231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1C2760B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3770F1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4AB97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6771C3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83F845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6D82BE8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195000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1EFF6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C398989" w14:textId="77777777" w:rsidR="008E4C09" w:rsidRDefault="008E4C09">
            <w:pPr>
              <w:pStyle w:val="TAL"/>
            </w:pPr>
          </w:p>
        </w:tc>
      </w:tr>
      <w:tr w:rsidR="008E4C09" w14:paraId="600AC26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6FF32" w14:textId="77777777" w:rsidR="008E4C09" w:rsidRDefault="008E4C09">
            <w:pPr>
              <w:pStyle w:val="TAC"/>
            </w:pPr>
          </w:p>
          <w:p w14:paraId="38F9027F" w14:textId="77777777" w:rsidR="008E4C09" w:rsidRDefault="008E4C09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E19A1A" w14:textId="77777777" w:rsidR="008E4C09" w:rsidRDefault="008E4C09">
            <w:pPr>
              <w:pStyle w:val="TAL"/>
            </w:pPr>
            <w:r>
              <w:t>octet o55+1</w:t>
            </w:r>
          </w:p>
          <w:p w14:paraId="40E1BABA" w14:textId="77777777" w:rsidR="008E4C09" w:rsidRDefault="008E4C09">
            <w:pPr>
              <w:pStyle w:val="TAL"/>
            </w:pPr>
          </w:p>
          <w:p w14:paraId="2EC53EE6" w14:textId="77777777" w:rsidR="008E4C09" w:rsidRDefault="008E4C09">
            <w:pPr>
              <w:pStyle w:val="TAL"/>
            </w:pPr>
            <w:r>
              <w:t>octet o55+2</w:t>
            </w:r>
          </w:p>
        </w:tc>
      </w:tr>
      <w:tr w:rsidR="008E4C09" w14:paraId="20AAF5D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13394" w14:textId="77777777" w:rsidR="008E4C09" w:rsidRDefault="008E4C09">
            <w:pPr>
              <w:pStyle w:val="TAC"/>
            </w:pPr>
          </w:p>
          <w:p w14:paraId="4FB46ACA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719FCC" w14:textId="77777777" w:rsidR="008E4C09" w:rsidRDefault="008E4C09">
            <w:pPr>
              <w:pStyle w:val="TAL"/>
            </w:pPr>
            <w:r>
              <w:t>octet o55+3</w:t>
            </w:r>
          </w:p>
          <w:p w14:paraId="3D0C3BD6" w14:textId="77777777" w:rsidR="008E4C09" w:rsidRDefault="008E4C09">
            <w:pPr>
              <w:pStyle w:val="TAL"/>
            </w:pPr>
          </w:p>
          <w:p w14:paraId="19605BB5" w14:textId="77777777" w:rsidR="008E4C09" w:rsidRDefault="008E4C09">
            <w:pPr>
              <w:pStyle w:val="TAL"/>
            </w:pPr>
            <w:r>
              <w:t>octet o58</w:t>
            </w:r>
          </w:p>
        </w:tc>
      </w:tr>
      <w:tr w:rsidR="008E4C09" w14:paraId="14C38C4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A6E139" w14:textId="77777777" w:rsidR="008E4C09" w:rsidRDefault="008E4C09">
            <w:pPr>
              <w:pStyle w:val="TAC"/>
            </w:pPr>
          </w:p>
          <w:p w14:paraId="721B1B8D" w14:textId="77777777" w:rsidR="008E4C09" w:rsidRDefault="008E4C09">
            <w:pPr>
              <w:pStyle w:val="TAC"/>
            </w:pPr>
            <w:r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FCD3E1" w14:textId="77777777" w:rsidR="008E4C09" w:rsidRDefault="008E4C09">
            <w:pPr>
              <w:pStyle w:val="TAL"/>
            </w:pPr>
            <w:r>
              <w:t>octet o58+1</w:t>
            </w:r>
          </w:p>
          <w:p w14:paraId="425928B1" w14:textId="77777777" w:rsidR="008E4C09" w:rsidRDefault="008E4C09">
            <w:pPr>
              <w:pStyle w:val="TAL"/>
            </w:pPr>
          </w:p>
          <w:p w14:paraId="717AF2DA" w14:textId="77777777" w:rsidR="008E4C09" w:rsidRDefault="008E4C09">
            <w:pPr>
              <w:pStyle w:val="TAL"/>
            </w:pPr>
            <w:r>
              <w:t>octet o56</w:t>
            </w:r>
          </w:p>
        </w:tc>
      </w:tr>
    </w:tbl>
    <w:p w14:paraId="2CE88B95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0: </w:t>
      </w:r>
      <w:r>
        <w:rPr>
          <w:noProof/>
          <w:lang w:val="en-US"/>
        </w:rPr>
        <w:t>ProSe NR frequencies with g</w:t>
      </w:r>
      <w:proofErr w:type="spellStart"/>
      <w:r>
        <w:t>eographical</w:t>
      </w:r>
      <w:proofErr w:type="spellEnd"/>
      <w:r>
        <w:t xml:space="preserve"> areas info</w:t>
      </w:r>
    </w:p>
    <w:p w14:paraId="703F912B" w14:textId="77777777" w:rsidR="008E4C09" w:rsidRDefault="008E4C09" w:rsidP="008E4C09">
      <w:pPr>
        <w:pStyle w:val="TH"/>
      </w:pPr>
      <w:r>
        <w:t xml:space="preserve">Table 5.4.2.20: </w:t>
      </w:r>
      <w:r>
        <w:rPr>
          <w:noProof/>
          <w:lang w:val="en-US"/>
        </w:rPr>
        <w:t>ProSe NR frequencies with g</w:t>
      </w:r>
      <w:proofErr w:type="spellStart"/>
      <w:r>
        <w:t>eographical</w:t>
      </w:r>
      <w:proofErr w:type="spellEnd"/>
      <w:r>
        <w:t xml:space="preserve"> areas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F600117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1B107BF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>ProSe NR frequencies (</w:t>
            </w:r>
            <w:r>
              <w:t>octet o55+3 to o58</w:t>
            </w:r>
            <w:r>
              <w:rPr>
                <w:noProof/>
                <w:lang w:val="en-US"/>
              </w:rPr>
              <w:t>):</w:t>
            </w:r>
          </w:p>
          <w:p w14:paraId="0F82FE3C" w14:textId="77777777" w:rsidR="008E4C09" w:rsidRDefault="008E4C09">
            <w:pPr>
              <w:pStyle w:val="TAL"/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ProSe NR frequencies </w:t>
            </w:r>
            <w:r>
              <w:t>field is coded according to figure 5.4.2.21 and table 5.4.2.21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2AFE908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16992A" w14:textId="77777777" w:rsidR="008E4C09" w:rsidRDefault="008E4C09">
            <w:pPr>
              <w:pStyle w:val="TAL"/>
              <w:rPr>
                <w:highlight w:val="yellow"/>
              </w:rPr>
            </w:pPr>
          </w:p>
        </w:tc>
      </w:tr>
      <w:tr w:rsidR="008E4C09" w14:paraId="16B3858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2FACA89" w14:textId="77777777" w:rsidR="008E4C09" w:rsidRDefault="008E4C09">
            <w:pPr>
              <w:pStyle w:val="TAL"/>
            </w:pPr>
            <w:r>
              <w:t xml:space="preserve">Geographical areas </w:t>
            </w:r>
            <w:r>
              <w:rPr>
                <w:noProof/>
                <w:lang w:val="en-US"/>
              </w:rPr>
              <w:t>(</w:t>
            </w:r>
            <w:r>
              <w:t>octet o58+1 to o56</w:t>
            </w:r>
            <w:r>
              <w:rPr>
                <w:noProof/>
                <w:lang w:val="en-US"/>
              </w:rPr>
              <w:t>)</w:t>
            </w:r>
            <w:r>
              <w:t>:</w:t>
            </w:r>
          </w:p>
          <w:p w14:paraId="6A388E2F" w14:textId="77777777" w:rsidR="008E4C09" w:rsidRDefault="008E4C09">
            <w:pPr>
              <w:pStyle w:val="TAL"/>
              <w:rPr>
                <w:highlight w:val="yellow"/>
              </w:rPr>
            </w:pPr>
            <w:r>
              <w:t>The geographical areas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15 and table 5.4.2.15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F96056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177953" w14:textId="77777777" w:rsidR="008E4C09" w:rsidRDefault="008E4C09">
            <w:pPr>
              <w:pStyle w:val="TAL"/>
            </w:pPr>
          </w:p>
        </w:tc>
      </w:tr>
      <w:tr w:rsidR="008E4C09" w14:paraId="434B800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958EB6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info</w:t>
            </w:r>
            <w:r>
              <w:rPr>
                <w:noProof/>
                <w:lang w:val="en-US"/>
              </w:rPr>
              <w:t xml:space="preserve"> contents field is bigger than indicated in figure</w:t>
            </w:r>
            <w:r>
              <w:rPr>
                <w:lang w:val="en-US"/>
              </w:rPr>
              <w:t> </w:t>
            </w:r>
            <w:r>
              <w:t>5.4.2.20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 xml:space="preserve">ProSe NR frequencies with </w:t>
            </w:r>
            <w:r>
              <w:t>geographical areas info</w:t>
            </w:r>
            <w:r>
              <w:rPr>
                <w:noProof/>
                <w:lang w:val="en-US"/>
              </w:rPr>
              <w:t xml:space="preserve"> contents</w:t>
            </w:r>
            <w:r>
              <w:rPr>
                <w:lang w:val="en-US"/>
              </w:rPr>
              <w:t>.</w:t>
            </w:r>
          </w:p>
        </w:tc>
      </w:tr>
      <w:tr w:rsidR="008E4C09" w14:paraId="08FE436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2319" w14:textId="77777777" w:rsidR="008E4C09" w:rsidRDefault="008E4C09">
            <w:pPr>
              <w:pStyle w:val="TAL"/>
            </w:pPr>
          </w:p>
        </w:tc>
      </w:tr>
    </w:tbl>
    <w:p w14:paraId="1D6CD802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12DEC58F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A7756D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A50D958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AF03D3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7327D0E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6F48642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CF7BB3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C9672F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8831C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EB09AB" w14:textId="77777777" w:rsidR="008E4C09" w:rsidRDefault="008E4C09">
            <w:pPr>
              <w:pStyle w:val="TAL"/>
            </w:pPr>
          </w:p>
        </w:tc>
      </w:tr>
      <w:tr w:rsidR="008E4C09" w14:paraId="0BAB9BDD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DA9AA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49728066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ProSe NR frequenci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8B4B840" w14:textId="77777777" w:rsidR="008E4C09" w:rsidRDefault="008E4C09">
            <w:pPr>
              <w:pStyle w:val="TAL"/>
            </w:pPr>
            <w:r>
              <w:t>octet o55+3</w:t>
            </w:r>
          </w:p>
          <w:p w14:paraId="580D3801" w14:textId="77777777" w:rsidR="008E4C09" w:rsidRDefault="008E4C09">
            <w:pPr>
              <w:pStyle w:val="TAL"/>
            </w:pPr>
          </w:p>
          <w:p w14:paraId="0E2A6684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o55+4</w:t>
            </w:r>
          </w:p>
        </w:tc>
      </w:tr>
      <w:tr w:rsidR="008E4C09" w14:paraId="035379F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732D1" w14:textId="77777777" w:rsidR="008E4C09" w:rsidRDefault="008E4C09">
            <w:pPr>
              <w:pStyle w:val="TAC"/>
            </w:pPr>
          </w:p>
          <w:p w14:paraId="4AB56B58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NR frequen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E3ECA1" w14:textId="77777777" w:rsidR="008E4C09" w:rsidRDefault="008E4C09">
            <w:pPr>
              <w:pStyle w:val="TAL"/>
            </w:pPr>
            <w:r>
              <w:t>octet (o55+5)*</w:t>
            </w:r>
          </w:p>
          <w:p w14:paraId="3EF9B847" w14:textId="77777777" w:rsidR="008E4C09" w:rsidRDefault="008E4C09">
            <w:pPr>
              <w:pStyle w:val="TAL"/>
            </w:pPr>
          </w:p>
          <w:p w14:paraId="0D1F42D4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(o55+7)*</w:t>
            </w:r>
          </w:p>
        </w:tc>
      </w:tr>
      <w:tr w:rsidR="008E4C09" w14:paraId="3814D43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B9084" w14:textId="77777777" w:rsidR="008E4C09" w:rsidRDefault="008E4C09">
            <w:pPr>
              <w:pStyle w:val="TAC"/>
            </w:pPr>
          </w:p>
          <w:p w14:paraId="0363D4E0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NR frequen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7EA5358" w14:textId="77777777" w:rsidR="008E4C09" w:rsidRDefault="008E4C0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o55+8)*</w:t>
            </w:r>
          </w:p>
          <w:p w14:paraId="638C12C2" w14:textId="77777777" w:rsidR="008E4C09" w:rsidRDefault="008E4C09">
            <w:pPr>
              <w:pStyle w:val="TAL"/>
              <w:rPr>
                <w:lang w:val="sv-SE"/>
              </w:rPr>
            </w:pPr>
          </w:p>
          <w:p w14:paraId="0FB89ABC" w14:textId="77777777" w:rsidR="008E4C09" w:rsidRDefault="008E4C09">
            <w:pPr>
              <w:pStyle w:val="TAL"/>
              <w:rPr>
                <w:highlight w:val="yellow"/>
                <w:lang w:val="sv-SE"/>
              </w:rPr>
            </w:pPr>
            <w:r>
              <w:t>octet (o55+10)*</w:t>
            </w:r>
          </w:p>
        </w:tc>
      </w:tr>
      <w:tr w:rsidR="008E4C09" w14:paraId="31D729AE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F4656" w14:textId="77777777" w:rsidR="008E4C09" w:rsidRDefault="008E4C09">
            <w:pPr>
              <w:pStyle w:val="TAC"/>
              <w:rPr>
                <w:lang w:val="sv-SE"/>
              </w:rPr>
            </w:pPr>
          </w:p>
          <w:p w14:paraId="54DA15BA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805B28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(o55+11)*</w:t>
            </w:r>
          </w:p>
          <w:p w14:paraId="5035FE86" w14:textId="77777777" w:rsidR="008E4C09" w:rsidRDefault="008E4C09">
            <w:pPr>
              <w:pStyle w:val="TAL"/>
              <w:rPr>
                <w:highlight w:val="yellow"/>
              </w:rPr>
            </w:pPr>
          </w:p>
          <w:p w14:paraId="42723139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(o55+4+(n-1)*3)*</w:t>
            </w:r>
          </w:p>
        </w:tc>
      </w:tr>
      <w:tr w:rsidR="008E4C09" w14:paraId="34578E7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6C71D" w14:textId="77777777" w:rsidR="008E4C09" w:rsidRDefault="008E4C09">
            <w:pPr>
              <w:pStyle w:val="TAC"/>
            </w:pPr>
          </w:p>
          <w:p w14:paraId="4FF16147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NR frequency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2DAE0A" w14:textId="77777777" w:rsidR="008E4C09" w:rsidRDefault="008E4C09">
            <w:pPr>
              <w:pStyle w:val="TAL"/>
            </w:pPr>
            <w:r>
              <w:t>octet (o55+5+(n-1)*3)*</w:t>
            </w:r>
          </w:p>
          <w:p w14:paraId="457AC040" w14:textId="77777777" w:rsidR="008E4C09" w:rsidRDefault="008E4C09">
            <w:pPr>
              <w:pStyle w:val="TAL"/>
              <w:rPr>
                <w:highlight w:val="yellow"/>
              </w:rPr>
            </w:pPr>
          </w:p>
          <w:p w14:paraId="112E3297" w14:textId="77777777" w:rsidR="008E4C09" w:rsidRDefault="008E4C09">
            <w:pPr>
              <w:pStyle w:val="TAL"/>
              <w:rPr>
                <w:highlight w:val="yellow"/>
              </w:rPr>
            </w:pPr>
            <w:r>
              <w:t>octet (o55+4+n*3)* = octet o58*</w:t>
            </w:r>
          </w:p>
        </w:tc>
      </w:tr>
    </w:tbl>
    <w:p w14:paraId="1E0058C0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1: </w:t>
      </w:r>
      <w:r>
        <w:rPr>
          <w:noProof/>
          <w:lang w:val="en-US"/>
        </w:rPr>
        <w:t>ProSe NR frequencies</w:t>
      </w:r>
    </w:p>
    <w:p w14:paraId="0E596D1C" w14:textId="77777777" w:rsidR="008E4C09" w:rsidRDefault="008E4C09" w:rsidP="008E4C09">
      <w:pPr>
        <w:pStyle w:val="TH"/>
      </w:pPr>
      <w:r>
        <w:t xml:space="preserve">Table 5.4.2.21: </w:t>
      </w:r>
      <w:r>
        <w:rPr>
          <w:noProof/>
          <w:lang w:val="en-US"/>
        </w:rPr>
        <w:t>ProSe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53CA8694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7BB76D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ProSe NR frequency:</w:t>
            </w:r>
          </w:p>
          <w:p w14:paraId="0DCB856E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ProSe NR frequency is coded according to the NR-ARFCN value defined in</w:t>
            </w:r>
            <w:r>
              <w:rPr>
                <w:lang w:eastAsia="ko-KR"/>
              </w:rPr>
              <w:t xml:space="preserve"> 3GPP</w:t>
            </w:r>
            <w:r>
              <w:t> </w:t>
            </w:r>
            <w:r>
              <w:rPr>
                <w:lang w:eastAsia="ko-KR"/>
              </w:rPr>
              <w:t>TS</w:t>
            </w:r>
            <w:r>
              <w:t> </w:t>
            </w:r>
            <w:r>
              <w:rPr>
                <w:lang w:eastAsia="ko-KR"/>
              </w:rPr>
              <w:t>38.101-1</w:t>
            </w:r>
            <w:r>
              <w:t> </w:t>
            </w:r>
            <w:r>
              <w:rPr>
                <w:lang w:eastAsia="ko-KR"/>
              </w:rPr>
              <w:t>[8] and 3GPP</w:t>
            </w:r>
            <w:r>
              <w:t> </w:t>
            </w:r>
            <w:r>
              <w:rPr>
                <w:lang w:eastAsia="ko-KR"/>
              </w:rPr>
              <w:t>TS</w:t>
            </w:r>
            <w:r>
              <w:t> </w:t>
            </w:r>
            <w:r>
              <w:rPr>
                <w:lang w:eastAsia="ko-KR"/>
              </w:rPr>
              <w:t>38.101-2</w:t>
            </w:r>
            <w:r>
              <w:t> </w:t>
            </w:r>
            <w:r>
              <w:rPr>
                <w:lang w:eastAsia="ko-KR"/>
              </w:rPr>
              <w:t>[9].</w:t>
            </w:r>
          </w:p>
        </w:tc>
      </w:tr>
      <w:tr w:rsidR="008E4C09" w14:paraId="76C3FFD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9CFC2" w14:textId="77777777" w:rsidR="008E4C09" w:rsidRDefault="008E4C09">
            <w:pPr>
              <w:pStyle w:val="TAL"/>
            </w:pPr>
          </w:p>
        </w:tc>
      </w:tr>
    </w:tbl>
    <w:p w14:paraId="583AEE6A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7559541F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D9368A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0E4AC4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656F3A2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CD4AB1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B75506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45903D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BB2B75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C7F034B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FAE1B48" w14:textId="77777777" w:rsidR="008E4C09" w:rsidRDefault="008E4C09">
            <w:pPr>
              <w:pStyle w:val="TAL"/>
            </w:pPr>
          </w:p>
        </w:tc>
      </w:tr>
      <w:tr w:rsidR="008E4C09" w14:paraId="3CA7F232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D2796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0E4AF4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0255EDB" w14:textId="77777777" w:rsidR="008E4C09" w:rsidRDefault="008E4C09">
            <w:pPr>
              <w:pStyle w:val="TAL"/>
            </w:pPr>
            <w:r>
              <w:t>octet o108</w:t>
            </w:r>
          </w:p>
          <w:p w14:paraId="64B4E181" w14:textId="77777777" w:rsidR="008E4C09" w:rsidRDefault="008E4C09">
            <w:pPr>
              <w:pStyle w:val="TAL"/>
            </w:pPr>
          </w:p>
          <w:p w14:paraId="0A3C0C13" w14:textId="77777777" w:rsidR="008E4C09" w:rsidRDefault="008E4C09">
            <w:pPr>
              <w:pStyle w:val="TAL"/>
            </w:pPr>
            <w:r>
              <w:t>octet o108+1</w:t>
            </w:r>
          </w:p>
        </w:tc>
      </w:tr>
      <w:tr w:rsidR="008E4C09" w14:paraId="07109DC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331F9" w14:textId="77777777" w:rsidR="008E4C09" w:rsidRDefault="008E4C09">
            <w:pPr>
              <w:pStyle w:val="TAC"/>
            </w:pPr>
          </w:p>
          <w:p w14:paraId="1FA0CDB7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0980E" w14:textId="77777777" w:rsidR="008E4C09" w:rsidRDefault="008E4C09">
            <w:pPr>
              <w:pStyle w:val="TAL"/>
            </w:pPr>
            <w:r>
              <w:t>octet (o108+2)*</w:t>
            </w:r>
          </w:p>
          <w:p w14:paraId="6CD6423A" w14:textId="77777777" w:rsidR="008E4C09" w:rsidRDefault="008E4C09">
            <w:pPr>
              <w:pStyle w:val="TAL"/>
            </w:pPr>
          </w:p>
          <w:p w14:paraId="72B78FB2" w14:textId="77777777" w:rsidR="008E4C09" w:rsidRDefault="008E4C09">
            <w:pPr>
              <w:pStyle w:val="TAL"/>
            </w:pPr>
            <w:r>
              <w:t>octet o59*</w:t>
            </w:r>
          </w:p>
        </w:tc>
      </w:tr>
      <w:tr w:rsidR="008E4C09" w14:paraId="26CE438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15D05" w14:textId="77777777" w:rsidR="008E4C09" w:rsidRDefault="008E4C09">
            <w:pPr>
              <w:pStyle w:val="TAC"/>
            </w:pPr>
          </w:p>
          <w:p w14:paraId="34DA431D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4D6F26" w14:textId="77777777" w:rsidR="008E4C09" w:rsidRDefault="008E4C09">
            <w:pPr>
              <w:pStyle w:val="TAL"/>
            </w:pPr>
            <w:r>
              <w:t>octet (o59+1)*</w:t>
            </w:r>
          </w:p>
          <w:p w14:paraId="19ADE6D0" w14:textId="77777777" w:rsidR="008E4C09" w:rsidRDefault="008E4C09">
            <w:pPr>
              <w:pStyle w:val="TAL"/>
            </w:pPr>
          </w:p>
          <w:p w14:paraId="3F7C8384" w14:textId="77777777" w:rsidR="008E4C09" w:rsidRDefault="008E4C09">
            <w:pPr>
              <w:pStyle w:val="TAL"/>
            </w:pPr>
            <w:r>
              <w:t>octet o60*</w:t>
            </w:r>
          </w:p>
        </w:tc>
      </w:tr>
      <w:tr w:rsidR="008E4C09" w14:paraId="7870440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0A2EC" w14:textId="77777777" w:rsidR="008E4C09" w:rsidRDefault="008E4C09">
            <w:pPr>
              <w:pStyle w:val="TAC"/>
            </w:pPr>
          </w:p>
          <w:p w14:paraId="7D77299F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4BC8F" w14:textId="77777777" w:rsidR="008E4C09" w:rsidRDefault="008E4C09">
            <w:pPr>
              <w:pStyle w:val="TAL"/>
            </w:pPr>
            <w:r>
              <w:t>octet (o60+1)*</w:t>
            </w:r>
          </w:p>
          <w:p w14:paraId="0242A746" w14:textId="77777777" w:rsidR="008E4C09" w:rsidRDefault="008E4C09">
            <w:pPr>
              <w:pStyle w:val="TAL"/>
            </w:pPr>
          </w:p>
          <w:p w14:paraId="5217DC6E" w14:textId="77777777" w:rsidR="008E4C09" w:rsidRDefault="008E4C09">
            <w:pPr>
              <w:pStyle w:val="TAL"/>
            </w:pPr>
            <w:r>
              <w:t>octet o61*</w:t>
            </w:r>
          </w:p>
        </w:tc>
      </w:tr>
      <w:tr w:rsidR="008E4C09" w14:paraId="75729D8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EF7A46" w14:textId="77777777" w:rsidR="008E4C09" w:rsidRDefault="008E4C09">
            <w:pPr>
              <w:pStyle w:val="TAC"/>
            </w:pPr>
          </w:p>
          <w:p w14:paraId="4F3270EC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2EEFD" w14:textId="77777777" w:rsidR="008E4C09" w:rsidRDefault="008E4C09">
            <w:pPr>
              <w:pStyle w:val="TAL"/>
            </w:pPr>
            <w:r>
              <w:t>octet (o61+1)*</w:t>
            </w:r>
          </w:p>
          <w:p w14:paraId="20375746" w14:textId="77777777" w:rsidR="008E4C09" w:rsidRDefault="008E4C09">
            <w:pPr>
              <w:pStyle w:val="TAL"/>
            </w:pPr>
          </w:p>
          <w:p w14:paraId="061BD979" w14:textId="77777777" w:rsidR="008E4C09" w:rsidRDefault="008E4C09">
            <w:pPr>
              <w:pStyle w:val="TAL"/>
            </w:pPr>
            <w:r>
              <w:t>octet o46*</w:t>
            </w:r>
          </w:p>
        </w:tc>
      </w:tr>
    </w:tbl>
    <w:p w14:paraId="4912CC3D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2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broadcast mapping rules</w:t>
      </w:r>
    </w:p>
    <w:p w14:paraId="71322BFB" w14:textId="77777777" w:rsidR="008E4C09" w:rsidRDefault="008E4C09" w:rsidP="008E4C09">
      <w:pPr>
        <w:pStyle w:val="TH"/>
      </w:pPr>
      <w:r>
        <w:t xml:space="preserve">Table 5.4.2.22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608AE02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CCE24A3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:</w:t>
            </w:r>
          </w:p>
          <w:p w14:paraId="7B603CC8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</w:t>
            </w:r>
            <w:r>
              <w:t xml:space="preserve"> field is coded according to figure 5.4.2.23 and table 5.4.2.23.</w:t>
            </w:r>
          </w:p>
        </w:tc>
      </w:tr>
      <w:tr w:rsidR="008E4C09" w14:paraId="065320B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84531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3E1A39D6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408D8C89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29932C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FFBCF3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009870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E4B237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95C44A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9842B1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436B3A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754B44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AD53636" w14:textId="77777777" w:rsidR="008E4C09" w:rsidRDefault="008E4C09">
            <w:pPr>
              <w:pStyle w:val="TAL"/>
            </w:pPr>
          </w:p>
        </w:tc>
      </w:tr>
      <w:tr w:rsidR="008E4C09" w14:paraId="01D4D4A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53239" w14:textId="77777777" w:rsidR="008E4C09" w:rsidRDefault="008E4C09">
            <w:pPr>
              <w:pStyle w:val="TAC"/>
            </w:pPr>
          </w:p>
          <w:p w14:paraId="0C746F01" w14:textId="77777777" w:rsidR="008E4C09" w:rsidRDefault="008E4C09">
            <w:pPr>
              <w:pStyle w:val="TAC"/>
            </w:pPr>
            <w: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D338FA" w14:textId="77777777" w:rsidR="008E4C09" w:rsidRDefault="008E4C09">
            <w:pPr>
              <w:pStyle w:val="TAL"/>
            </w:pPr>
            <w:r>
              <w:t>octet o59+1</w:t>
            </w:r>
          </w:p>
          <w:p w14:paraId="673DB0D3" w14:textId="77777777" w:rsidR="008E4C09" w:rsidRDefault="008E4C09">
            <w:pPr>
              <w:pStyle w:val="TAL"/>
            </w:pPr>
          </w:p>
          <w:p w14:paraId="44B57EF8" w14:textId="77777777" w:rsidR="008E4C09" w:rsidRDefault="008E4C09">
            <w:pPr>
              <w:pStyle w:val="TAL"/>
            </w:pPr>
            <w:r>
              <w:t>octet o59+2</w:t>
            </w:r>
          </w:p>
        </w:tc>
      </w:tr>
      <w:tr w:rsidR="008E4C09" w14:paraId="4FF374E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EEB500" w14:textId="77777777" w:rsidR="008E4C09" w:rsidRDefault="008E4C09">
            <w:pPr>
              <w:pStyle w:val="TAC"/>
            </w:pPr>
          </w:p>
          <w:p w14:paraId="4CA2B2E5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B5C945" w14:textId="77777777" w:rsidR="008E4C09" w:rsidRDefault="008E4C09">
            <w:pPr>
              <w:pStyle w:val="TAL"/>
            </w:pPr>
            <w:r>
              <w:t>octet o59+3</w:t>
            </w:r>
          </w:p>
          <w:p w14:paraId="10F719E3" w14:textId="77777777" w:rsidR="008E4C09" w:rsidRDefault="008E4C09">
            <w:pPr>
              <w:pStyle w:val="TAL"/>
            </w:pPr>
          </w:p>
          <w:p w14:paraId="72A8C751" w14:textId="77777777" w:rsidR="008E4C09" w:rsidRDefault="008E4C09">
            <w:pPr>
              <w:pStyle w:val="TAL"/>
            </w:pPr>
            <w:r>
              <w:t>octet o62</w:t>
            </w:r>
          </w:p>
        </w:tc>
      </w:tr>
      <w:tr w:rsidR="008E4C09" w14:paraId="3DC56D4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95D5F" w14:textId="77777777" w:rsidR="008E4C09" w:rsidRDefault="008E4C09">
            <w:pPr>
              <w:pStyle w:val="TAC"/>
            </w:pPr>
          </w:p>
          <w:p w14:paraId="32DFE4F9" w14:textId="77777777" w:rsidR="008E4C09" w:rsidRDefault="008E4C09">
            <w:pPr>
              <w:pStyle w:val="TAC"/>
            </w:pPr>
            <w:r>
              <w:t xml:space="preserve">Destination layer-2 ID </w:t>
            </w:r>
            <w:r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5FE7AB" w14:textId="77777777" w:rsidR="008E4C09" w:rsidRDefault="008E4C09">
            <w:pPr>
              <w:pStyle w:val="TAL"/>
            </w:pPr>
            <w:r>
              <w:t>octet o62+1</w:t>
            </w:r>
          </w:p>
          <w:p w14:paraId="44476256" w14:textId="77777777" w:rsidR="008E4C09" w:rsidRDefault="008E4C09">
            <w:pPr>
              <w:pStyle w:val="TAL"/>
            </w:pPr>
          </w:p>
          <w:p w14:paraId="01946792" w14:textId="77777777" w:rsidR="008E4C09" w:rsidRDefault="008E4C09">
            <w:pPr>
              <w:pStyle w:val="TAL"/>
            </w:pPr>
            <w:r>
              <w:t>octet (o62+3)</w:t>
            </w:r>
          </w:p>
          <w:p w14:paraId="3555F5DA" w14:textId="77777777" w:rsidR="008E4C09" w:rsidRDefault="008E4C09">
            <w:pPr>
              <w:pStyle w:val="TAL"/>
            </w:pPr>
            <w:r>
              <w:t xml:space="preserve"> = octet o60</w:t>
            </w:r>
          </w:p>
        </w:tc>
      </w:tr>
    </w:tbl>
    <w:p w14:paraId="59FF4F1E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3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broadcast mapping rule</w:t>
      </w:r>
    </w:p>
    <w:p w14:paraId="328B2B22" w14:textId="77777777" w:rsidR="008E4C09" w:rsidRDefault="008E4C09" w:rsidP="008E4C09">
      <w:pPr>
        <w:pStyle w:val="TH"/>
      </w:pPr>
      <w:r>
        <w:t xml:space="preserve">Table 5.4.2.23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62BE634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0028D26" w14:textId="77777777" w:rsidR="008E4C09" w:rsidRDefault="008E4C09">
            <w:pPr>
              <w:pStyle w:val="TAL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 (</w:t>
            </w:r>
            <w:r>
              <w:t>octet o59+3 to o62)</w:t>
            </w:r>
            <w:r>
              <w:rPr>
                <w:noProof/>
                <w:lang w:val="en-US"/>
              </w:rPr>
              <w:t>:</w:t>
            </w:r>
          </w:p>
          <w:p w14:paraId="1CED9D75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B8A20C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F26E9C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6125BB9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D183E6C" w14:textId="77777777" w:rsidR="008E4C09" w:rsidRDefault="008E4C09">
            <w:pPr>
              <w:pStyle w:val="TAL"/>
            </w:pPr>
            <w:r>
              <w:t xml:space="preserve">Destination layer-2 ID </w:t>
            </w:r>
            <w:r>
              <w:rPr>
                <w:noProof/>
                <w:lang w:val="en-US"/>
              </w:rPr>
              <w:t>for broadcast (</w:t>
            </w:r>
            <w:r>
              <w:t>octet o62+1 to o60)</w:t>
            </w:r>
            <w:r>
              <w:rPr>
                <w:noProof/>
                <w:lang w:val="en-US"/>
              </w:rPr>
              <w:t>:</w:t>
            </w:r>
          </w:p>
          <w:p w14:paraId="661F7DB0" w14:textId="77777777" w:rsidR="008E4C09" w:rsidRDefault="008E4C09">
            <w:pPr>
              <w:pStyle w:val="TAL"/>
            </w:pPr>
            <w:r>
              <w:t>The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 binary coded layer-2 identifier.</w:t>
            </w:r>
          </w:p>
        </w:tc>
      </w:tr>
      <w:tr w:rsidR="008E4C09" w14:paraId="50122FE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99F328" w14:textId="77777777" w:rsidR="008E4C09" w:rsidRDefault="008E4C09">
            <w:pPr>
              <w:pStyle w:val="TAL"/>
            </w:pPr>
          </w:p>
        </w:tc>
      </w:tr>
      <w:tr w:rsidR="008E4C09" w14:paraId="0AE2BB4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C5949A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 contents field is bigger than indicated in figure</w:t>
            </w:r>
            <w:r>
              <w:rPr>
                <w:lang w:val="en-US"/>
              </w:rPr>
              <w:t> </w:t>
            </w:r>
            <w:r>
              <w:t>5.4.2.23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broadcast 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05F910C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4D45" w14:textId="77777777" w:rsidR="008E4C09" w:rsidRDefault="008E4C09">
            <w:pPr>
              <w:pStyle w:val="TAL"/>
            </w:pPr>
          </w:p>
        </w:tc>
      </w:tr>
    </w:tbl>
    <w:p w14:paraId="3F068647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206A1D86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5A2AA8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235935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220892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AF7301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DB960D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1183C67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D2006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673A9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B3FFA17" w14:textId="77777777" w:rsidR="008E4C09" w:rsidRDefault="008E4C09">
            <w:pPr>
              <w:pStyle w:val="TAL"/>
            </w:pPr>
          </w:p>
        </w:tc>
      </w:tr>
      <w:tr w:rsidR="008E4C09" w14:paraId="42FD997B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B5701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4245731E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groupcast parameter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D5E10C0" w14:textId="77777777" w:rsidR="008E4C09" w:rsidRDefault="008E4C09">
            <w:pPr>
              <w:pStyle w:val="TAL"/>
            </w:pPr>
            <w:r>
              <w:t>octet o46+1</w:t>
            </w:r>
          </w:p>
          <w:p w14:paraId="1CB58133" w14:textId="77777777" w:rsidR="008E4C09" w:rsidRDefault="008E4C09">
            <w:pPr>
              <w:pStyle w:val="TAL"/>
            </w:pPr>
          </w:p>
          <w:p w14:paraId="7A2A4748" w14:textId="77777777" w:rsidR="008E4C09" w:rsidRDefault="008E4C09">
            <w:pPr>
              <w:pStyle w:val="TAL"/>
            </w:pPr>
            <w:r>
              <w:t>octet o46+2</w:t>
            </w:r>
          </w:p>
        </w:tc>
      </w:tr>
      <w:tr w:rsidR="008E4C09" w14:paraId="2AFF2C8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5D522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12FE3DD7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Application layer group info 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E971555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(o46+3)*</w:t>
            </w:r>
          </w:p>
          <w:p w14:paraId="451A2882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1790D9C6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o63*</w:t>
            </w:r>
          </w:p>
        </w:tc>
      </w:tr>
      <w:tr w:rsidR="008E4C09" w14:paraId="57D8D62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C7909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689C0C02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Application layer group info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59C57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(o63+1)*</w:t>
            </w:r>
          </w:p>
          <w:p w14:paraId="31CB99DC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6ADA681B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zh-CN"/>
              </w:rPr>
              <w:t>octet o64*</w:t>
            </w:r>
          </w:p>
        </w:tc>
      </w:tr>
      <w:tr w:rsidR="008E4C09" w14:paraId="672AF104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DA503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1ED03910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29CD8A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(o64+1)*</w:t>
            </w:r>
          </w:p>
          <w:p w14:paraId="1FBEFFDA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7D6A0411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zh-CN"/>
              </w:rPr>
              <w:t>octet o65*</w:t>
            </w:r>
          </w:p>
        </w:tc>
      </w:tr>
      <w:tr w:rsidR="008E4C09" w14:paraId="23C7922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D1592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74E16A30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Application layer group info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B39FDD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zh-CN"/>
              </w:rPr>
              <w:t>octet (o65+1)*</w:t>
            </w:r>
          </w:p>
          <w:p w14:paraId="34088E78" w14:textId="77777777" w:rsidR="008E4C09" w:rsidRDefault="008E4C09">
            <w:pPr>
              <w:pStyle w:val="TAL"/>
            </w:pPr>
          </w:p>
          <w:p w14:paraId="474E5960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47*</w:t>
            </w:r>
          </w:p>
        </w:tc>
      </w:tr>
    </w:tbl>
    <w:p w14:paraId="3A3F2A61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4: </w:t>
      </w:r>
      <w:r>
        <w:rPr>
          <w:noProof/>
          <w:lang w:val="en-US"/>
        </w:rPr>
        <w:t>Groupcast parameters</w:t>
      </w:r>
    </w:p>
    <w:p w14:paraId="24498BE7" w14:textId="77777777" w:rsidR="008E4C09" w:rsidRDefault="008E4C09" w:rsidP="008E4C09">
      <w:pPr>
        <w:pStyle w:val="TH"/>
      </w:pPr>
      <w:r>
        <w:t xml:space="preserve">Table 5.4.2.24: </w:t>
      </w:r>
      <w:r>
        <w:rPr>
          <w:noProof/>
          <w:lang w:val="en-US"/>
        </w:rPr>
        <w:t>Groupcast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FE7D0DD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488ED6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Application layer group info:</w:t>
            </w:r>
          </w:p>
          <w:p w14:paraId="0407F25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</w:rPr>
              <w:t>a</w:t>
            </w:r>
            <w:r>
              <w:rPr>
                <w:noProof/>
                <w:lang w:val="en-US"/>
              </w:rPr>
              <w:t>pplication layer group info</w:t>
            </w:r>
            <w:r>
              <w:rPr>
                <w:lang w:val="en-US"/>
              </w:rPr>
              <w:t xml:space="preserve"> </w:t>
            </w:r>
            <w:r>
              <w:t>field is coded according to figure 5.4.2.25 and table 5.4.2.25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4C24A7F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740B" w14:textId="77777777" w:rsidR="008E4C09" w:rsidRDefault="008E4C09">
            <w:pPr>
              <w:pStyle w:val="TAL"/>
            </w:pPr>
          </w:p>
        </w:tc>
      </w:tr>
    </w:tbl>
    <w:p w14:paraId="354C334D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8E4C09" w14:paraId="059C69FC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758EDE2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AAD9EF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A776FB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30529FB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2830A3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DECEB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ADD3E5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A6CA9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AB7BB62" w14:textId="77777777" w:rsidR="008E4C09" w:rsidRDefault="008E4C09">
            <w:pPr>
              <w:pStyle w:val="TAL"/>
            </w:pPr>
          </w:p>
        </w:tc>
      </w:tr>
      <w:tr w:rsidR="008E4C09" w14:paraId="2E06BD79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A91AE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30D3B5B3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rPr>
                <w:lang w:eastAsia="zh-CN"/>
              </w:rPr>
              <w:t>application layer group info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4EE66AC" w14:textId="77777777" w:rsidR="008E4C09" w:rsidRDefault="008E4C09">
            <w:pPr>
              <w:pStyle w:val="TAL"/>
            </w:pPr>
            <w:r>
              <w:t>octet o63+1</w:t>
            </w:r>
          </w:p>
          <w:p w14:paraId="08E5BBBD" w14:textId="77777777" w:rsidR="008E4C09" w:rsidRDefault="008E4C09">
            <w:pPr>
              <w:pStyle w:val="TAL"/>
            </w:pPr>
          </w:p>
          <w:p w14:paraId="706000AC" w14:textId="77777777" w:rsidR="008E4C09" w:rsidRDefault="008E4C09">
            <w:pPr>
              <w:pStyle w:val="TAL"/>
            </w:pPr>
            <w:r>
              <w:t>octet o63+2</w:t>
            </w:r>
          </w:p>
        </w:tc>
      </w:tr>
      <w:tr w:rsidR="008E4C09" w14:paraId="02631C84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F8F84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2B519C83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Application layer group identifie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EE1418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o63+3</w:t>
            </w:r>
          </w:p>
          <w:p w14:paraId="6C85D9FF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66090073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o163</w:t>
            </w:r>
          </w:p>
        </w:tc>
      </w:tr>
      <w:tr w:rsidR="008E4C09" w14:paraId="67F425E5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49942C" w14:textId="77777777" w:rsidR="008E4C09" w:rsidRDefault="008E4C09">
            <w:pPr>
              <w:pStyle w:val="TAC"/>
            </w:pPr>
            <w:r>
              <w:t>IPv4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C639DF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Pv4A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A70158" w14:textId="77777777" w:rsidR="008E4C09" w:rsidRDefault="008E4C09">
            <w:pPr>
              <w:pStyle w:val="TAC"/>
              <w:rPr>
                <w:lang w:eastAsia="en-GB"/>
              </w:rPr>
            </w:pPr>
            <w:r>
              <w:t>IPv6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EB64F0" w14:textId="77777777" w:rsidR="008E4C09" w:rsidRDefault="008E4C09">
            <w:pPr>
              <w:pStyle w:val="TAC"/>
            </w:pPr>
            <w:r>
              <w:t>0</w:t>
            </w:r>
          </w:p>
          <w:p w14:paraId="698C081A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1FC123" w14:textId="77777777" w:rsidR="008E4C09" w:rsidRDefault="008E4C09">
            <w:pPr>
              <w:pStyle w:val="TAC"/>
            </w:pPr>
            <w:r>
              <w:t>0</w:t>
            </w:r>
          </w:p>
          <w:p w14:paraId="29412093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8B7E78" w14:textId="77777777" w:rsidR="008E4C09" w:rsidRDefault="008E4C09">
            <w:pPr>
              <w:pStyle w:val="TAC"/>
            </w:pPr>
            <w:r>
              <w:t>0</w:t>
            </w:r>
          </w:p>
          <w:p w14:paraId="7C7F9DFA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DC7E99" w14:textId="77777777" w:rsidR="008E4C09" w:rsidRDefault="008E4C09">
            <w:pPr>
              <w:pStyle w:val="TAC"/>
            </w:pPr>
            <w:r>
              <w:t>0</w:t>
            </w:r>
          </w:p>
          <w:p w14:paraId="13F19A50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9A3AA" w14:textId="77777777" w:rsidR="008E4C09" w:rsidRDefault="008E4C09">
            <w:pPr>
              <w:pStyle w:val="TAC"/>
            </w:pPr>
            <w:r>
              <w:t>0</w:t>
            </w:r>
          </w:p>
          <w:p w14:paraId="0AC877DE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AB4196" w14:textId="77777777" w:rsidR="008E4C09" w:rsidRDefault="008E4C09">
            <w:pPr>
              <w:pStyle w:val="TAL"/>
            </w:pPr>
            <w:r>
              <w:t>octet o163+1</w:t>
            </w:r>
          </w:p>
          <w:p w14:paraId="0FFFEB57" w14:textId="77777777" w:rsidR="008E4C09" w:rsidRDefault="008E4C09">
            <w:pPr>
              <w:pStyle w:val="TAL"/>
            </w:pPr>
          </w:p>
        </w:tc>
      </w:tr>
      <w:tr w:rsidR="008E4C09" w14:paraId="6648946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5EB25D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77ED4A09" w14:textId="77777777" w:rsidR="008E4C09" w:rsidRDefault="008E4C09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layer-2 </w:t>
            </w:r>
            <w:proofErr w:type="spellStart"/>
            <w:r>
              <w:rPr>
                <w:lang w:eastAsia="zh-CN"/>
              </w:rPr>
              <w:t>gorup</w:t>
            </w:r>
            <w:proofErr w:type="spellEnd"/>
            <w:r>
              <w:rPr>
                <w:lang w:eastAsia="zh-CN"/>
              </w:rPr>
              <w:t xml:space="preserve"> identifie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3E3A92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o163+2</w:t>
            </w:r>
          </w:p>
          <w:p w14:paraId="1F59E442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56967D0F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zh-CN"/>
              </w:rPr>
              <w:t>octet o163+4</w:t>
            </w:r>
          </w:p>
        </w:tc>
      </w:tr>
      <w:tr w:rsidR="008E4C09" w14:paraId="14D666C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2C343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12B99485" w14:textId="77777777" w:rsidR="008E4C09" w:rsidRDefault="008E4C09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group IP multicast addres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83681D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o163+5</w:t>
            </w:r>
          </w:p>
          <w:p w14:paraId="703E0A68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17222AF3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zh-CN"/>
              </w:rPr>
              <w:t>octet o163+8</w:t>
            </w:r>
          </w:p>
        </w:tc>
      </w:tr>
      <w:tr w:rsidR="008E4C09" w14:paraId="54422B9E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3274A2" w14:textId="77777777" w:rsidR="008E4C09" w:rsidRDefault="008E4C09">
            <w:pPr>
              <w:pStyle w:val="TAC"/>
              <w:rPr>
                <w:lang w:eastAsia="zh-CN"/>
              </w:rPr>
            </w:pPr>
          </w:p>
          <w:p w14:paraId="2AB11A22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Pv4 addres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44556E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(o163+9)*</w:t>
            </w:r>
          </w:p>
          <w:p w14:paraId="438E4556" w14:textId="77777777" w:rsidR="008E4C09" w:rsidRDefault="008E4C09">
            <w:pPr>
              <w:pStyle w:val="TAL"/>
              <w:rPr>
                <w:lang w:eastAsia="zh-CN"/>
              </w:rPr>
            </w:pPr>
          </w:p>
          <w:p w14:paraId="4406CF0E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(o163+12)* = octet 64*</w:t>
            </w:r>
          </w:p>
        </w:tc>
      </w:tr>
    </w:tbl>
    <w:p w14:paraId="09903CF2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5: </w:t>
      </w:r>
      <w:r>
        <w:rPr>
          <w:lang w:eastAsia="zh-CN"/>
        </w:rPr>
        <w:t>Application layer group info</w:t>
      </w:r>
    </w:p>
    <w:p w14:paraId="7D7EBCA5" w14:textId="77777777" w:rsidR="008E4C09" w:rsidRDefault="008E4C09" w:rsidP="008E4C09">
      <w:pPr>
        <w:pStyle w:val="TH"/>
      </w:pPr>
      <w:r>
        <w:t xml:space="preserve">Table 5.4.2.25: </w:t>
      </w:r>
      <w:r>
        <w:rPr>
          <w:lang w:eastAsia="zh-CN"/>
        </w:rPr>
        <w:t>Application layer group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64E4FA4E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217F0A5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pplication layer group identifier (octet o63+3 to o163):</w:t>
            </w:r>
          </w:p>
          <w:p w14:paraId="6B77903A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e first octet of application layer group identifier field is the length of application group identifier. The value of application group identifier field is a bit string</w:t>
            </w:r>
            <w:r>
              <w:rPr>
                <w:noProof/>
                <w:lang w:val="en-US"/>
              </w:rPr>
              <w:t xml:space="preserve">. </w:t>
            </w:r>
            <w:r>
              <w:rPr>
                <w:lang w:eastAsia="zh-CN"/>
              </w:rPr>
              <w:t>The format of application group identifier parameter is out of scope of this specification.</w:t>
            </w:r>
          </w:p>
        </w:tc>
      </w:tr>
      <w:tr w:rsidR="008E4C09" w14:paraId="6D15B8E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636F35" w14:textId="77777777" w:rsidR="008E4C09" w:rsidRDefault="008E4C09">
            <w:pPr>
              <w:pStyle w:val="TAL"/>
              <w:rPr>
                <w:lang w:eastAsia="en-GB"/>
              </w:rPr>
            </w:pPr>
            <w:r>
              <w:t>IPv4 (octet o163+1 bit 8):</w:t>
            </w:r>
          </w:p>
          <w:p w14:paraId="64AE1B2B" w14:textId="77777777" w:rsidR="008E4C09" w:rsidRDefault="008E4C09">
            <w:pPr>
              <w:pStyle w:val="TAL"/>
            </w:pPr>
            <w:r>
              <w:t>Bit</w:t>
            </w:r>
          </w:p>
          <w:p w14:paraId="06553570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DEFC3FC" w14:textId="77777777" w:rsidR="008E4C09" w:rsidRDefault="008E4C09">
            <w:pPr>
              <w:pStyle w:val="TAL"/>
            </w:pPr>
            <w:r>
              <w:t>0</w:t>
            </w:r>
            <w:r>
              <w:tab/>
              <w:t>IPv4 is not authorized</w:t>
            </w:r>
          </w:p>
          <w:p w14:paraId="423E5A29" w14:textId="77777777" w:rsidR="008E4C09" w:rsidRDefault="008E4C09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  <w:t>IPv4 is authorized</w:t>
            </w:r>
          </w:p>
        </w:tc>
      </w:tr>
      <w:tr w:rsidR="008E4C09" w14:paraId="7B9632A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633FDF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34D33D0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C219552" w14:textId="77777777" w:rsidR="008E4C09" w:rsidRDefault="008E4C09">
            <w:pPr>
              <w:pStyle w:val="TAL"/>
            </w:pPr>
            <w:r>
              <w:t>IPv4 address indicator (IPv4AI) (octet o163+1 bit 7):</w:t>
            </w:r>
          </w:p>
          <w:p w14:paraId="3F6A393D" w14:textId="77777777" w:rsidR="008E4C09" w:rsidRDefault="008E4C09">
            <w:pPr>
              <w:pStyle w:val="TAL"/>
            </w:pPr>
            <w:r>
              <w:t>Bit</w:t>
            </w:r>
          </w:p>
          <w:p w14:paraId="6922B9D1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43F6CE6" w14:textId="77777777" w:rsidR="008E4C09" w:rsidRDefault="008E4C09">
            <w:pPr>
              <w:pStyle w:val="TAL"/>
            </w:pPr>
            <w:r>
              <w:t>0</w:t>
            </w:r>
            <w:r>
              <w:tab/>
              <w:t>IPv4 address is absent</w:t>
            </w:r>
          </w:p>
          <w:p w14:paraId="4041BBED" w14:textId="77777777" w:rsidR="008E4C09" w:rsidRDefault="008E4C09">
            <w:pPr>
              <w:pStyle w:val="TAL"/>
            </w:pPr>
            <w:r>
              <w:t>1</w:t>
            </w:r>
            <w:r>
              <w:tab/>
              <w:t>IPv4 address is present</w:t>
            </w:r>
          </w:p>
        </w:tc>
      </w:tr>
      <w:tr w:rsidR="008E4C09" w14:paraId="1449747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DA0047" w14:textId="77777777" w:rsidR="008E4C09" w:rsidRDefault="008E4C09">
            <w:pPr>
              <w:pStyle w:val="TAL"/>
            </w:pPr>
          </w:p>
        </w:tc>
      </w:tr>
      <w:tr w:rsidR="008E4C09" w14:paraId="125A5A3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106D14D" w14:textId="77777777" w:rsidR="008E4C09" w:rsidRDefault="008E4C09">
            <w:pPr>
              <w:pStyle w:val="TAL"/>
            </w:pPr>
            <w:r>
              <w:t>IPv6 (octet o163+1 bit 6):</w:t>
            </w:r>
          </w:p>
          <w:p w14:paraId="5D985468" w14:textId="77777777" w:rsidR="008E4C09" w:rsidRDefault="008E4C09">
            <w:pPr>
              <w:pStyle w:val="TAL"/>
            </w:pPr>
            <w:r>
              <w:t>Bit</w:t>
            </w:r>
          </w:p>
          <w:p w14:paraId="37EB0707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4E796AF0" w14:textId="77777777" w:rsidR="008E4C09" w:rsidRDefault="008E4C09">
            <w:pPr>
              <w:pStyle w:val="TAL"/>
            </w:pPr>
            <w:r>
              <w:t>0</w:t>
            </w:r>
            <w:r>
              <w:tab/>
              <w:t>IPv6 is not authorized</w:t>
            </w:r>
          </w:p>
          <w:p w14:paraId="23085966" w14:textId="77777777" w:rsidR="008E4C09" w:rsidRDefault="008E4C09">
            <w:pPr>
              <w:pStyle w:val="TAL"/>
            </w:pPr>
            <w:r>
              <w:t>1</w:t>
            </w:r>
            <w:r>
              <w:tab/>
              <w:t>IPv6 is authorized</w:t>
            </w:r>
          </w:p>
        </w:tc>
      </w:tr>
      <w:tr w:rsidR="008E4C09" w14:paraId="614FF3F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41114" w14:textId="77777777" w:rsidR="008E4C09" w:rsidRDefault="008E4C09">
            <w:pPr>
              <w:pStyle w:val="TAL"/>
            </w:pPr>
          </w:p>
        </w:tc>
      </w:tr>
      <w:tr w:rsidR="008E4C09" w14:paraId="6F9FA10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34F6AC7" w14:textId="77777777" w:rsidR="008E4C09" w:rsidRDefault="008E4C09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layer-2 </w:t>
            </w:r>
            <w:proofErr w:type="spellStart"/>
            <w:r>
              <w:rPr>
                <w:lang w:eastAsia="zh-CN"/>
              </w:rPr>
              <w:t>gorup</w:t>
            </w:r>
            <w:proofErr w:type="spellEnd"/>
            <w:r>
              <w:rPr>
                <w:lang w:eastAsia="zh-CN"/>
              </w:rPr>
              <w:t xml:space="preserve"> identifier (octet o163+5 to o163+8):</w:t>
            </w:r>
          </w:p>
          <w:p w14:paraId="28C02D89" w14:textId="77777777" w:rsidR="008E4C09" w:rsidRDefault="008E4C09">
            <w:pPr>
              <w:pStyle w:val="TAL"/>
              <w:rPr>
                <w:lang w:eastAsia="en-GB"/>
              </w:rPr>
            </w:pPr>
            <w:r>
              <w:t xml:space="preserve">The </w:t>
            </w:r>
            <w:proofErr w:type="spellStart"/>
            <w:r>
              <w:rPr>
                <w:lang w:eastAsia="zh-CN"/>
              </w:rPr>
              <w:t>ProSe</w:t>
            </w:r>
            <w:proofErr w:type="spellEnd"/>
            <w:r>
              <w:rPr>
                <w:lang w:eastAsia="zh-CN"/>
              </w:rPr>
              <w:t xml:space="preserve"> layer-2 </w:t>
            </w:r>
            <w:proofErr w:type="spellStart"/>
            <w:r>
              <w:rPr>
                <w:lang w:eastAsia="zh-CN"/>
              </w:rPr>
              <w:t>gorup</w:t>
            </w:r>
            <w:proofErr w:type="spellEnd"/>
            <w:r>
              <w:rPr>
                <w:lang w:eastAsia="zh-CN"/>
              </w:rPr>
              <w:t xml:space="preserve"> identifier</w:t>
            </w:r>
            <w:r>
              <w:rPr>
                <w:noProof/>
                <w:lang w:val="en-US"/>
              </w:rPr>
              <w:t xml:space="preserve"> </w:t>
            </w:r>
            <w:r>
              <w:t>field is a binary coded layer-2 identifier.</w:t>
            </w:r>
          </w:p>
        </w:tc>
      </w:tr>
      <w:tr w:rsidR="008E4C09" w14:paraId="499C30B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F29071" w14:textId="77777777" w:rsidR="008E4C09" w:rsidRDefault="008E4C09">
            <w:pPr>
              <w:pStyle w:val="TAL"/>
            </w:pPr>
          </w:p>
        </w:tc>
      </w:tr>
      <w:tr w:rsidR="008E4C09" w14:paraId="6157F51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805CB61" w14:textId="77777777" w:rsidR="008E4C09" w:rsidRDefault="008E4C0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Pv4 address (octet o163+9 to o163+12):</w:t>
            </w:r>
          </w:p>
        </w:tc>
      </w:tr>
      <w:tr w:rsidR="008E4C09" w14:paraId="3113E42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37889" w14:textId="77777777" w:rsidR="008E4C09" w:rsidRDefault="008E4C09">
            <w:pPr>
              <w:pStyle w:val="TAL"/>
              <w:rPr>
                <w:lang w:eastAsia="en-GB"/>
              </w:rPr>
            </w:pPr>
            <w:r>
              <w:t xml:space="preserve">The IPv4 address field contains an IPv4 address as the </w:t>
            </w:r>
            <w:r>
              <w:rPr>
                <w:lang w:eastAsia="zh-CN"/>
              </w:rPr>
              <w:t>source address for a specific group configured to operate using IPv4</w:t>
            </w:r>
            <w:r>
              <w:t>.</w:t>
            </w:r>
          </w:p>
        </w:tc>
      </w:tr>
    </w:tbl>
    <w:p w14:paraId="63258C54" w14:textId="77777777" w:rsidR="008E4C09" w:rsidRDefault="008E4C09" w:rsidP="008E4C09">
      <w:pPr>
        <w:rPr>
          <w:rFonts w:eastAsia="Times New Roman"/>
          <w:lang w:eastAsia="zh-CN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3880CC0D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8567A1" w14:textId="77777777" w:rsidR="008E4C09" w:rsidRDefault="008E4C09">
            <w:pPr>
              <w:pStyle w:val="TAC"/>
              <w:rPr>
                <w:lang w:eastAsia="en-GB"/>
              </w:rPr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E561A8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E03F86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F1DB2F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727C4E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179B31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A9A55B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3965F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1092FEF" w14:textId="77777777" w:rsidR="008E4C09" w:rsidRDefault="008E4C09">
            <w:pPr>
              <w:pStyle w:val="TAL"/>
            </w:pPr>
          </w:p>
        </w:tc>
      </w:tr>
      <w:tr w:rsidR="008E4C09" w14:paraId="1B61CB82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20DB99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4795645C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937E6DA" w14:textId="77777777" w:rsidR="008E4C09" w:rsidRDefault="008E4C09">
            <w:pPr>
              <w:pStyle w:val="TAL"/>
            </w:pPr>
            <w:r>
              <w:t>octet o47+1</w:t>
            </w:r>
          </w:p>
          <w:p w14:paraId="00A01357" w14:textId="77777777" w:rsidR="008E4C09" w:rsidRDefault="008E4C09">
            <w:pPr>
              <w:pStyle w:val="TAL"/>
            </w:pPr>
          </w:p>
          <w:p w14:paraId="1812916D" w14:textId="77777777" w:rsidR="008E4C09" w:rsidRDefault="008E4C09">
            <w:pPr>
              <w:pStyle w:val="TAL"/>
            </w:pPr>
            <w:r>
              <w:t>octet o47+2</w:t>
            </w:r>
          </w:p>
        </w:tc>
      </w:tr>
      <w:tr w:rsidR="008E4C09" w14:paraId="2B88D57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8EF17" w14:textId="77777777" w:rsidR="008E4C09" w:rsidRDefault="008E4C09">
            <w:pPr>
              <w:pStyle w:val="TAC"/>
            </w:pPr>
          </w:p>
          <w:p w14:paraId="648911AB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77BA2D" w14:textId="77777777" w:rsidR="008E4C09" w:rsidRDefault="008E4C09">
            <w:pPr>
              <w:pStyle w:val="TAL"/>
            </w:pPr>
            <w:r>
              <w:t>octet (o47+3)*</w:t>
            </w:r>
          </w:p>
          <w:p w14:paraId="012E4BD5" w14:textId="77777777" w:rsidR="008E4C09" w:rsidRDefault="008E4C09">
            <w:pPr>
              <w:pStyle w:val="TAL"/>
            </w:pPr>
          </w:p>
          <w:p w14:paraId="681FEB0A" w14:textId="77777777" w:rsidR="008E4C09" w:rsidRDefault="008E4C09">
            <w:pPr>
              <w:pStyle w:val="TAL"/>
            </w:pPr>
            <w:r>
              <w:t>octet o66*</w:t>
            </w:r>
          </w:p>
        </w:tc>
      </w:tr>
      <w:tr w:rsidR="008E4C09" w14:paraId="1A68D48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2450B" w14:textId="77777777" w:rsidR="008E4C09" w:rsidRDefault="008E4C09">
            <w:pPr>
              <w:pStyle w:val="TAC"/>
            </w:pPr>
          </w:p>
          <w:p w14:paraId="29CF98C7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24E5B5" w14:textId="77777777" w:rsidR="008E4C09" w:rsidRDefault="008E4C09">
            <w:pPr>
              <w:pStyle w:val="TAL"/>
            </w:pPr>
            <w:r>
              <w:t>octet (o66+1)*</w:t>
            </w:r>
          </w:p>
          <w:p w14:paraId="4E8D1B4F" w14:textId="77777777" w:rsidR="008E4C09" w:rsidRDefault="008E4C09">
            <w:pPr>
              <w:pStyle w:val="TAL"/>
            </w:pPr>
          </w:p>
          <w:p w14:paraId="165D7547" w14:textId="77777777" w:rsidR="008E4C09" w:rsidRDefault="008E4C09">
            <w:pPr>
              <w:pStyle w:val="TAL"/>
            </w:pPr>
            <w:r>
              <w:t>octet o67*</w:t>
            </w:r>
          </w:p>
        </w:tc>
      </w:tr>
      <w:tr w:rsidR="008E4C09" w14:paraId="3D93AF43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DE734" w14:textId="77777777" w:rsidR="008E4C09" w:rsidRDefault="008E4C09">
            <w:pPr>
              <w:pStyle w:val="TAC"/>
            </w:pPr>
          </w:p>
          <w:p w14:paraId="248B9D85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26B2D0" w14:textId="77777777" w:rsidR="008E4C09" w:rsidRDefault="008E4C09">
            <w:pPr>
              <w:pStyle w:val="TAL"/>
            </w:pPr>
            <w:r>
              <w:t>octet (o67+1)*</w:t>
            </w:r>
          </w:p>
          <w:p w14:paraId="36A69195" w14:textId="77777777" w:rsidR="008E4C09" w:rsidRDefault="008E4C09">
            <w:pPr>
              <w:pStyle w:val="TAL"/>
            </w:pPr>
          </w:p>
          <w:p w14:paraId="2F2BC790" w14:textId="77777777" w:rsidR="008E4C09" w:rsidRDefault="008E4C09">
            <w:pPr>
              <w:pStyle w:val="TAL"/>
            </w:pPr>
            <w:r>
              <w:t>octet o68*</w:t>
            </w:r>
          </w:p>
        </w:tc>
      </w:tr>
      <w:tr w:rsidR="008E4C09" w14:paraId="043FB8A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76FE9" w14:textId="77777777" w:rsidR="008E4C09" w:rsidRDefault="008E4C09">
            <w:pPr>
              <w:pStyle w:val="TAC"/>
            </w:pPr>
          </w:p>
          <w:p w14:paraId="494D1DED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E81F699" w14:textId="77777777" w:rsidR="008E4C09" w:rsidRDefault="008E4C09">
            <w:pPr>
              <w:pStyle w:val="TAL"/>
            </w:pPr>
            <w:r>
              <w:t>octet (o68+1)*</w:t>
            </w:r>
          </w:p>
          <w:p w14:paraId="4ADE1BD4" w14:textId="77777777" w:rsidR="008E4C09" w:rsidRDefault="008E4C09">
            <w:pPr>
              <w:pStyle w:val="TAL"/>
            </w:pPr>
          </w:p>
          <w:p w14:paraId="45DE8276" w14:textId="77777777" w:rsidR="008E4C09" w:rsidRDefault="008E4C09">
            <w:pPr>
              <w:pStyle w:val="TAL"/>
            </w:pPr>
            <w:r>
              <w:t>octet o48*</w:t>
            </w:r>
          </w:p>
        </w:tc>
      </w:tr>
    </w:tbl>
    <w:p w14:paraId="1B9C3CC2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6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unicast initial signalling mapping rules</w:t>
      </w:r>
    </w:p>
    <w:p w14:paraId="53D3A0A3" w14:textId="77777777" w:rsidR="008E4C09" w:rsidRDefault="008E4C09" w:rsidP="008E4C09">
      <w:pPr>
        <w:pStyle w:val="TH"/>
      </w:pPr>
      <w:r>
        <w:t xml:space="preserve">Table 5.4.2.26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05DF1D3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C675F6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:</w:t>
            </w:r>
          </w:p>
          <w:p w14:paraId="70A85C05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</w:t>
            </w:r>
            <w:r>
              <w:t xml:space="preserve"> field is coded according to figure 5.4.2.27 and table 5.4.2.27.</w:t>
            </w:r>
          </w:p>
        </w:tc>
      </w:tr>
      <w:tr w:rsidR="008E4C09" w14:paraId="5BD5C75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672B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334C6171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40CD6A71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42FEED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3A7986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3550910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495632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7C9C86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8DA1D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876551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469996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7EDC11" w14:textId="77777777" w:rsidR="008E4C09" w:rsidRDefault="008E4C09">
            <w:pPr>
              <w:pStyle w:val="TAL"/>
            </w:pPr>
          </w:p>
        </w:tc>
      </w:tr>
      <w:tr w:rsidR="008E4C09" w14:paraId="11B389A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94B0B" w14:textId="77777777" w:rsidR="008E4C09" w:rsidRDefault="008E4C09">
            <w:pPr>
              <w:pStyle w:val="TAC"/>
            </w:pPr>
          </w:p>
          <w:p w14:paraId="7F409E3D" w14:textId="77777777" w:rsidR="008E4C09" w:rsidRDefault="008E4C09">
            <w:pPr>
              <w:pStyle w:val="TAC"/>
            </w:pPr>
            <w: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D0381AB" w14:textId="77777777" w:rsidR="008E4C09" w:rsidRDefault="008E4C09">
            <w:pPr>
              <w:pStyle w:val="TAL"/>
            </w:pPr>
            <w:r>
              <w:t>octet o66+1</w:t>
            </w:r>
          </w:p>
          <w:p w14:paraId="3A927289" w14:textId="77777777" w:rsidR="008E4C09" w:rsidRDefault="008E4C09">
            <w:pPr>
              <w:pStyle w:val="TAL"/>
            </w:pPr>
          </w:p>
          <w:p w14:paraId="1F40BD86" w14:textId="77777777" w:rsidR="008E4C09" w:rsidRDefault="008E4C09">
            <w:pPr>
              <w:pStyle w:val="TAL"/>
            </w:pPr>
            <w:r>
              <w:t>octet o66+2</w:t>
            </w:r>
          </w:p>
        </w:tc>
      </w:tr>
      <w:tr w:rsidR="008E4C09" w14:paraId="139307A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4D2EA" w14:textId="77777777" w:rsidR="008E4C09" w:rsidRDefault="008E4C09">
            <w:pPr>
              <w:pStyle w:val="TAC"/>
            </w:pPr>
          </w:p>
          <w:p w14:paraId="470C2F87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8823B0" w14:textId="77777777" w:rsidR="008E4C09" w:rsidRDefault="008E4C09">
            <w:pPr>
              <w:pStyle w:val="TAL"/>
            </w:pPr>
            <w:r>
              <w:t>octet o66+3</w:t>
            </w:r>
          </w:p>
          <w:p w14:paraId="36CDE204" w14:textId="77777777" w:rsidR="008E4C09" w:rsidRDefault="008E4C09">
            <w:pPr>
              <w:pStyle w:val="TAL"/>
            </w:pPr>
          </w:p>
          <w:p w14:paraId="13648D72" w14:textId="77777777" w:rsidR="008E4C09" w:rsidRDefault="008E4C09">
            <w:pPr>
              <w:pStyle w:val="TAL"/>
            </w:pPr>
            <w:r>
              <w:t>octet o81</w:t>
            </w:r>
          </w:p>
        </w:tc>
      </w:tr>
      <w:tr w:rsidR="008E4C09" w14:paraId="5C4BB43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9AF8C" w14:textId="77777777" w:rsidR="008E4C09" w:rsidRDefault="008E4C09">
            <w:pPr>
              <w:pStyle w:val="TAC"/>
            </w:pPr>
          </w:p>
          <w:p w14:paraId="44F03678" w14:textId="77777777" w:rsidR="008E4C09" w:rsidRDefault="008E4C09">
            <w:pPr>
              <w:pStyle w:val="TAC"/>
            </w:pPr>
            <w:r>
              <w:t xml:space="preserve">Destination layer-2 ID </w:t>
            </w:r>
            <w:r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6684AA" w14:textId="77777777" w:rsidR="008E4C09" w:rsidRDefault="008E4C09">
            <w:pPr>
              <w:pStyle w:val="TAL"/>
            </w:pPr>
            <w:r>
              <w:t>octet o81+1</w:t>
            </w:r>
          </w:p>
          <w:p w14:paraId="4DFC5D40" w14:textId="77777777" w:rsidR="008E4C09" w:rsidRDefault="008E4C09">
            <w:pPr>
              <w:pStyle w:val="TAL"/>
            </w:pPr>
          </w:p>
          <w:p w14:paraId="659244E0" w14:textId="77777777" w:rsidR="008E4C09" w:rsidRDefault="008E4C09">
            <w:pPr>
              <w:pStyle w:val="TAL"/>
            </w:pPr>
            <w:r>
              <w:t>octet (o81+3)</w:t>
            </w:r>
          </w:p>
          <w:p w14:paraId="37694368" w14:textId="77777777" w:rsidR="008E4C09" w:rsidRDefault="008E4C09">
            <w:pPr>
              <w:pStyle w:val="TAL"/>
            </w:pPr>
            <w:r>
              <w:t xml:space="preserve"> = octet o67</w:t>
            </w:r>
          </w:p>
        </w:tc>
      </w:tr>
    </w:tbl>
    <w:p w14:paraId="5F4C733F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unicast initial signalling mapping rule</w:t>
      </w:r>
    </w:p>
    <w:p w14:paraId="12EE219D" w14:textId="77777777" w:rsidR="008E4C09" w:rsidRDefault="008E4C09" w:rsidP="008E4C09">
      <w:pPr>
        <w:pStyle w:val="TH"/>
      </w:pPr>
      <w:r>
        <w:t xml:space="preserve">Table 5.4.2.2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422D4F38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48C42D3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 (</w:t>
            </w:r>
            <w:r>
              <w:t>octet o66+3 to o81</w:t>
            </w:r>
            <w:r>
              <w:rPr>
                <w:noProof/>
                <w:lang w:val="en-US"/>
              </w:rPr>
              <w:t>):</w:t>
            </w:r>
          </w:p>
          <w:p w14:paraId="23EC7AB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73E25E5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44F7C6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1154076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E4B0427" w14:textId="77777777" w:rsidR="008E4C09" w:rsidRDefault="008E4C09">
            <w:pPr>
              <w:pStyle w:val="TAL"/>
            </w:pPr>
            <w:r>
              <w:t xml:space="preserve">Destination layer-2 ID </w:t>
            </w:r>
            <w:r>
              <w:rPr>
                <w:noProof/>
                <w:lang w:val="en-US"/>
              </w:rPr>
              <w:t>for unicast initial signalling (</w:t>
            </w:r>
            <w:r>
              <w:t>octet o81+1 to o67</w:t>
            </w:r>
            <w:r>
              <w:rPr>
                <w:noProof/>
                <w:lang w:val="en-US"/>
              </w:rPr>
              <w:t>):</w:t>
            </w:r>
          </w:p>
          <w:p w14:paraId="2EEB3B70" w14:textId="77777777" w:rsidR="008E4C09" w:rsidRDefault="008E4C09">
            <w:pPr>
              <w:pStyle w:val="TAL"/>
            </w:pPr>
            <w:r>
              <w:t>The destination layer-2 ID</w:t>
            </w:r>
            <w:r>
              <w:rPr>
                <w:noProof/>
                <w:lang w:val="en-US"/>
              </w:rPr>
              <w:t xml:space="preserve"> for unicast initial signalling </w:t>
            </w:r>
            <w:r>
              <w:t>field is a binary coded layer-2 identifier.</w:t>
            </w:r>
          </w:p>
        </w:tc>
      </w:tr>
      <w:tr w:rsidR="008E4C09" w14:paraId="115E23A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AD2B2C" w14:textId="77777777" w:rsidR="008E4C09" w:rsidRDefault="008E4C09">
            <w:pPr>
              <w:pStyle w:val="TAL"/>
            </w:pPr>
          </w:p>
        </w:tc>
      </w:tr>
      <w:tr w:rsidR="008E4C09" w14:paraId="36925C1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389BFDD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 contents field is bigger than indicated in figure</w:t>
            </w:r>
            <w:r>
              <w:rPr>
                <w:lang w:val="en-US"/>
              </w:rPr>
              <w:t> </w:t>
            </w:r>
            <w:r>
              <w:t>5.4.2.27,</w:t>
            </w:r>
            <w:r>
              <w:rPr>
                <w:lang w:val="en-US"/>
              </w:rPr>
              <w:t xml:space="preserve"> receiving entity shall ignore any superfluous octets located at the end of 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stination layer-2 ID for unicast initial signalling 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7278199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0A9E" w14:textId="77777777" w:rsidR="008E4C09" w:rsidRDefault="008E4C09">
            <w:pPr>
              <w:pStyle w:val="TAL"/>
            </w:pPr>
          </w:p>
        </w:tc>
      </w:tr>
    </w:tbl>
    <w:p w14:paraId="047A15DD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42E87B37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A583B2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BA1749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1C1A4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289F3D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719671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A53822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672F7A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95499D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A35F443" w14:textId="77777777" w:rsidR="008E4C09" w:rsidRDefault="008E4C09">
            <w:pPr>
              <w:pStyle w:val="TAL"/>
            </w:pPr>
          </w:p>
        </w:tc>
      </w:tr>
      <w:tr w:rsidR="008E4C09" w14:paraId="5E1399C2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CBD4C1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05ADDFE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s contents</w:t>
            </w:r>
          </w:p>
        </w:tc>
        <w:tc>
          <w:tcPr>
            <w:tcW w:w="1416" w:type="dxa"/>
            <w:gridSpan w:val="2"/>
          </w:tcPr>
          <w:p w14:paraId="7A73A16B" w14:textId="77777777" w:rsidR="008E4C09" w:rsidRDefault="008E4C09">
            <w:pPr>
              <w:pStyle w:val="TAL"/>
            </w:pPr>
            <w:r>
              <w:t>octet o48+1</w:t>
            </w:r>
          </w:p>
          <w:p w14:paraId="4104736B" w14:textId="77777777" w:rsidR="008E4C09" w:rsidRDefault="008E4C09">
            <w:pPr>
              <w:pStyle w:val="TAL"/>
            </w:pPr>
          </w:p>
          <w:p w14:paraId="62CC98ED" w14:textId="77777777" w:rsidR="008E4C09" w:rsidRDefault="008E4C09">
            <w:pPr>
              <w:pStyle w:val="TAL"/>
            </w:pPr>
            <w:r>
              <w:t>octet o48+2</w:t>
            </w:r>
          </w:p>
        </w:tc>
      </w:tr>
      <w:tr w:rsidR="008E4C09" w14:paraId="7067B44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FE8344" w14:textId="77777777" w:rsidR="008E4C09" w:rsidRDefault="008E4C09">
            <w:pPr>
              <w:pStyle w:val="TAC"/>
            </w:pPr>
          </w:p>
          <w:p w14:paraId="2EFE8EBD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B6A3A0" w14:textId="77777777" w:rsidR="008E4C09" w:rsidRDefault="008E4C09">
            <w:pPr>
              <w:pStyle w:val="TAL"/>
            </w:pPr>
            <w:r>
              <w:t>octet (o48+3)*</w:t>
            </w:r>
          </w:p>
          <w:p w14:paraId="57B02F74" w14:textId="77777777" w:rsidR="008E4C09" w:rsidRDefault="008E4C09">
            <w:pPr>
              <w:pStyle w:val="TAL"/>
            </w:pPr>
          </w:p>
          <w:p w14:paraId="1D195893" w14:textId="77777777" w:rsidR="008E4C09" w:rsidRDefault="008E4C09">
            <w:pPr>
              <w:pStyle w:val="TAL"/>
            </w:pPr>
            <w:r>
              <w:t>octet o70*</w:t>
            </w:r>
          </w:p>
        </w:tc>
      </w:tr>
      <w:tr w:rsidR="008E4C09" w14:paraId="4B5A6AA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7CD0F4" w14:textId="77777777" w:rsidR="008E4C09" w:rsidRDefault="008E4C09">
            <w:pPr>
              <w:pStyle w:val="TAC"/>
            </w:pPr>
          </w:p>
          <w:p w14:paraId="3068F888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1355B8" w14:textId="77777777" w:rsidR="008E4C09" w:rsidRDefault="008E4C09">
            <w:pPr>
              <w:pStyle w:val="TAL"/>
            </w:pPr>
            <w:r>
              <w:t>octet (o70+1)*</w:t>
            </w:r>
          </w:p>
          <w:p w14:paraId="6ECC454A" w14:textId="77777777" w:rsidR="008E4C09" w:rsidRDefault="008E4C09">
            <w:pPr>
              <w:pStyle w:val="TAL"/>
            </w:pPr>
          </w:p>
          <w:p w14:paraId="2D8B12BB" w14:textId="77777777" w:rsidR="008E4C09" w:rsidRDefault="008E4C09">
            <w:pPr>
              <w:pStyle w:val="TAL"/>
            </w:pPr>
            <w:r>
              <w:t>octet o71*</w:t>
            </w:r>
          </w:p>
        </w:tc>
      </w:tr>
      <w:tr w:rsidR="008E4C09" w14:paraId="7E6F3E6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B210C" w14:textId="77777777" w:rsidR="008E4C09" w:rsidRDefault="008E4C09">
            <w:pPr>
              <w:pStyle w:val="TAC"/>
            </w:pPr>
          </w:p>
          <w:p w14:paraId="33EFBE06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59BEE7" w14:textId="77777777" w:rsidR="008E4C09" w:rsidRDefault="008E4C09">
            <w:pPr>
              <w:pStyle w:val="TAL"/>
            </w:pPr>
            <w:r>
              <w:t>octet (o71+1)*</w:t>
            </w:r>
          </w:p>
          <w:p w14:paraId="00FD6BC7" w14:textId="77777777" w:rsidR="008E4C09" w:rsidRDefault="008E4C09">
            <w:pPr>
              <w:pStyle w:val="TAL"/>
            </w:pPr>
          </w:p>
          <w:p w14:paraId="151C6C31" w14:textId="77777777" w:rsidR="008E4C09" w:rsidRDefault="008E4C09">
            <w:pPr>
              <w:pStyle w:val="TAL"/>
            </w:pPr>
            <w:r>
              <w:t>octet o72*</w:t>
            </w:r>
          </w:p>
        </w:tc>
      </w:tr>
      <w:tr w:rsidR="008E4C09" w14:paraId="3D4C31B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BB1B3B" w14:textId="77777777" w:rsidR="008E4C09" w:rsidRDefault="008E4C09">
            <w:pPr>
              <w:pStyle w:val="TAC"/>
            </w:pPr>
          </w:p>
          <w:p w14:paraId="01105BB6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9B0E36" w14:textId="77777777" w:rsidR="008E4C09" w:rsidRDefault="008E4C09">
            <w:pPr>
              <w:pStyle w:val="TAL"/>
            </w:pPr>
            <w:r>
              <w:t>octet (o72+1)*</w:t>
            </w:r>
          </w:p>
          <w:p w14:paraId="367D1731" w14:textId="77777777" w:rsidR="008E4C09" w:rsidRDefault="008E4C09">
            <w:pPr>
              <w:pStyle w:val="TAL"/>
            </w:pPr>
          </w:p>
          <w:p w14:paraId="77EF95A1" w14:textId="77777777" w:rsidR="008E4C09" w:rsidRDefault="008E4C09">
            <w:pPr>
              <w:pStyle w:val="TAL"/>
            </w:pPr>
            <w:r>
              <w:t>octet o49*</w:t>
            </w:r>
          </w:p>
        </w:tc>
      </w:tr>
    </w:tbl>
    <w:p w14:paraId="2F1CB0AC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2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C5 QoS parameters mapping rules</w:t>
      </w:r>
    </w:p>
    <w:p w14:paraId="7AB272E0" w14:textId="77777777" w:rsidR="008E4C09" w:rsidRDefault="008E4C09" w:rsidP="008E4C09">
      <w:pPr>
        <w:pStyle w:val="TH"/>
      </w:pPr>
      <w:r>
        <w:t xml:space="preserve">Table 5.4.2.2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04AFA569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AEDE4A7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:</w:t>
            </w:r>
          </w:p>
          <w:p w14:paraId="03699617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 </w:t>
            </w:r>
            <w:r>
              <w:t>field is coded according to figure 5.4.2.29 and table 5.4.2.29.</w:t>
            </w:r>
          </w:p>
        </w:tc>
      </w:tr>
      <w:tr w:rsidR="008E4C09" w14:paraId="20621FD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5155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6F6B6B04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8E4C09" w14:paraId="423062EC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6F56D58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708A3C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73DB4A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B08844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685F23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91691AB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DEF954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20FEBCD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57D5DA9B" w14:textId="77777777" w:rsidR="008E4C09" w:rsidRDefault="008E4C09">
            <w:pPr>
              <w:pStyle w:val="TAL"/>
              <w:rPr>
                <w:lang w:val="en-US"/>
              </w:rPr>
            </w:pPr>
          </w:p>
        </w:tc>
      </w:tr>
      <w:tr w:rsidR="008E4C09" w14:paraId="3466FD6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FBFD0" w14:textId="77777777" w:rsidR="008E4C09" w:rsidRDefault="008E4C09">
            <w:pPr>
              <w:pStyle w:val="TAC"/>
              <w:rPr>
                <w:lang w:val="en-US"/>
              </w:rPr>
            </w:pPr>
          </w:p>
          <w:p w14:paraId="6F7E84B9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B69834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0+1</w:t>
            </w:r>
          </w:p>
          <w:p w14:paraId="6EF9EB6A" w14:textId="77777777" w:rsidR="008E4C09" w:rsidRDefault="008E4C09">
            <w:pPr>
              <w:pStyle w:val="TAL"/>
              <w:rPr>
                <w:lang w:val="en-US"/>
              </w:rPr>
            </w:pPr>
          </w:p>
          <w:p w14:paraId="04C92A43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0+2</w:t>
            </w:r>
          </w:p>
        </w:tc>
      </w:tr>
      <w:tr w:rsidR="008E4C09" w14:paraId="0E051EF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4CABC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2EB27879" w14:textId="77777777" w:rsidR="008E4C09" w:rsidRDefault="008E4C09">
            <w:pPr>
              <w:pStyle w:val="TAC"/>
              <w:rPr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C47C46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0+3</w:t>
            </w:r>
          </w:p>
          <w:p w14:paraId="7FE03363" w14:textId="77777777" w:rsidR="008E4C09" w:rsidRDefault="008E4C09">
            <w:pPr>
              <w:pStyle w:val="TAL"/>
              <w:rPr>
                <w:lang w:val="en-US"/>
              </w:rPr>
            </w:pPr>
          </w:p>
          <w:p w14:paraId="57205260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4</w:t>
            </w:r>
          </w:p>
        </w:tc>
      </w:tr>
      <w:tr w:rsidR="008E4C09" w14:paraId="0DCF1DA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82C23F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62F222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EFD6F2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15DE86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06A801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A67E25D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63E5DF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19767EEB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FCE37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17C713D0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4FC18B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DC0C710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7A19B48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4+1</w:t>
            </w:r>
          </w:p>
        </w:tc>
      </w:tr>
      <w:tr w:rsidR="008E4C09" w14:paraId="59DA75F4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B088B8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5879F5E0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4+2</w:t>
            </w:r>
          </w:p>
        </w:tc>
      </w:tr>
      <w:tr w:rsidR="008E4C09" w14:paraId="53BDB17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BFAD7" w14:textId="77777777" w:rsidR="008E4C09" w:rsidRDefault="008E4C09">
            <w:pPr>
              <w:pStyle w:val="TAC"/>
              <w:rPr>
                <w:lang w:val="en-US"/>
              </w:rPr>
            </w:pPr>
          </w:p>
          <w:p w14:paraId="7402E4D7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E120B09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(o74+</w:t>
            </w:r>
            <w:proofErr w:type="gramStart"/>
            <w:r>
              <w:rPr>
                <w:lang w:val="en-US"/>
              </w:rPr>
              <w:t>3)*</w:t>
            </w:r>
            <w:proofErr w:type="gramEnd"/>
          </w:p>
          <w:p w14:paraId="053E26B9" w14:textId="77777777" w:rsidR="008E4C09" w:rsidRDefault="008E4C09">
            <w:pPr>
              <w:pStyle w:val="TAL"/>
              <w:rPr>
                <w:lang w:val="en-US"/>
              </w:rPr>
            </w:pPr>
          </w:p>
          <w:p w14:paraId="3C604180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(o74+</w:t>
            </w:r>
            <w:proofErr w:type="gramStart"/>
            <w:r>
              <w:rPr>
                <w:lang w:val="en-US"/>
              </w:rPr>
              <w:t>5)*</w:t>
            </w:r>
            <w:proofErr w:type="gramEnd"/>
          </w:p>
        </w:tc>
      </w:tr>
      <w:tr w:rsidR="008E4C09" w14:paraId="69904AB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E7754" w14:textId="77777777" w:rsidR="008E4C09" w:rsidRDefault="008E4C09">
            <w:pPr>
              <w:pStyle w:val="TAC"/>
              <w:rPr>
                <w:lang w:val="en-US"/>
              </w:rPr>
            </w:pPr>
          </w:p>
          <w:p w14:paraId="70449B78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0D2F27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94* (see NOTE)</w:t>
            </w:r>
          </w:p>
          <w:p w14:paraId="7BD695A6" w14:textId="77777777" w:rsidR="008E4C09" w:rsidRDefault="008E4C09">
            <w:pPr>
              <w:pStyle w:val="TAL"/>
              <w:rPr>
                <w:lang w:val="en-US"/>
              </w:rPr>
            </w:pPr>
          </w:p>
          <w:p w14:paraId="72380121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(o94+</w:t>
            </w:r>
            <w:proofErr w:type="gramStart"/>
            <w:r>
              <w:rPr>
                <w:lang w:val="en-US"/>
              </w:rPr>
              <w:t>2)*</w:t>
            </w:r>
            <w:proofErr w:type="gramEnd"/>
          </w:p>
        </w:tc>
      </w:tr>
      <w:tr w:rsidR="008E4C09" w14:paraId="4987378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E644E" w14:textId="77777777" w:rsidR="008E4C09" w:rsidRDefault="008E4C09">
            <w:pPr>
              <w:pStyle w:val="TAC"/>
              <w:rPr>
                <w:lang w:val="en-US"/>
              </w:rPr>
            </w:pPr>
          </w:p>
          <w:p w14:paraId="74AAF5C6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A3AD48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95* (see NOTE)</w:t>
            </w:r>
          </w:p>
          <w:p w14:paraId="6B3B82D6" w14:textId="77777777" w:rsidR="008E4C09" w:rsidRDefault="008E4C09">
            <w:pPr>
              <w:pStyle w:val="TAL"/>
              <w:rPr>
                <w:lang w:val="en-US"/>
              </w:rPr>
            </w:pPr>
          </w:p>
          <w:p w14:paraId="65174A38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(o95+</w:t>
            </w:r>
            <w:proofErr w:type="gramStart"/>
            <w:r>
              <w:rPr>
                <w:lang w:val="en-US"/>
              </w:rPr>
              <w:t>2)*</w:t>
            </w:r>
            <w:proofErr w:type="gramEnd"/>
          </w:p>
        </w:tc>
      </w:tr>
      <w:tr w:rsidR="008E4C09" w14:paraId="51E08D0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B5465" w14:textId="77777777" w:rsidR="008E4C09" w:rsidRDefault="008E4C09">
            <w:pPr>
              <w:pStyle w:val="TAC"/>
              <w:rPr>
                <w:lang w:val="en-US"/>
              </w:rPr>
            </w:pPr>
          </w:p>
          <w:p w14:paraId="279192AA" w14:textId="77777777" w:rsidR="008E4C09" w:rsidRDefault="008E4C09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B453C9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96* (see NOTE)</w:t>
            </w:r>
          </w:p>
          <w:p w14:paraId="1EFEF933" w14:textId="77777777" w:rsidR="008E4C09" w:rsidRDefault="008E4C09">
            <w:pPr>
              <w:pStyle w:val="TAL"/>
              <w:rPr>
                <w:lang w:val="en-US"/>
              </w:rPr>
            </w:pPr>
          </w:p>
          <w:p w14:paraId="36AACF54" w14:textId="77777777" w:rsidR="008E4C09" w:rsidRDefault="008E4C0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(o96+</w:t>
            </w:r>
            <w:proofErr w:type="gramStart"/>
            <w:r>
              <w:rPr>
                <w:lang w:val="en-US"/>
              </w:rPr>
              <w:t>1)*</w:t>
            </w:r>
            <w:proofErr w:type="gramEnd"/>
            <w:r>
              <w:rPr>
                <w:lang w:val="en-US"/>
              </w:rPr>
              <w:t xml:space="preserve"> = octet o71*</w:t>
            </w:r>
          </w:p>
        </w:tc>
      </w:tr>
    </w:tbl>
    <w:p w14:paraId="2E8F1245" w14:textId="77777777" w:rsidR="008E4C09" w:rsidRDefault="008E4C09" w:rsidP="008E4C09">
      <w:pPr>
        <w:pStyle w:val="NO"/>
        <w:rPr>
          <w:rFonts w:eastAsia="Times New Roman"/>
          <w:lang w:eastAsia="en-GB"/>
        </w:rPr>
      </w:pPr>
      <w:r>
        <w:t>NOTE:</w:t>
      </w:r>
      <w:r>
        <w:tab/>
        <w:t>The field is placed immediately after the last present preceding field.</w:t>
      </w:r>
    </w:p>
    <w:p w14:paraId="41BCBAE8" w14:textId="77777777" w:rsidR="008E4C09" w:rsidRDefault="008E4C09" w:rsidP="008E4C09">
      <w:pPr>
        <w:pStyle w:val="TF"/>
      </w:pPr>
      <w:r>
        <w:t xml:space="preserve">Figure 5.4.2.29: </w:t>
      </w:r>
      <w:proofErr w:type="spellStart"/>
      <w:r>
        <w:t>ProSe</w:t>
      </w:r>
      <w:proofErr w:type="spellEnd"/>
      <w:r>
        <w:t xml:space="preserve"> identifier to PC5 QoS parameters mapping rule</w:t>
      </w:r>
    </w:p>
    <w:p w14:paraId="005B27F5" w14:textId="77777777" w:rsidR="008E4C09" w:rsidRDefault="008E4C09" w:rsidP="008E4C09">
      <w:pPr>
        <w:pStyle w:val="TH"/>
      </w:pPr>
      <w:r>
        <w:lastRenderedPageBreak/>
        <w:t xml:space="preserve">Table 5.4.2.29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4B9C4C7D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189508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lastRenderedPageBreak/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 (</w:t>
            </w:r>
            <w:r>
              <w:t>octet o70+3 to o74)</w:t>
            </w:r>
            <w:r>
              <w:rPr>
                <w:noProof/>
                <w:lang w:val="en-US"/>
              </w:rPr>
              <w:t>:</w:t>
            </w:r>
          </w:p>
          <w:p w14:paraId="7E1A222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1E7813C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2F4508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6253B84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F9BAB4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Guaranteed flow bit rate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GFBRI) (octet o74+1 bit 8):</w:t>
            </w:r>
          </w:p>
          <w:p w14:paraId="1205E762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GFBRI bit indicates presence of guaranteed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078A5D5E" w14:textId="77777777" w:rsidR="008E4C09" w:rsidRDefault="008E4C09">
            <w:pPr>
              <w:pStyle w:val="TAL"/>
            </w:pPr>
            <w:r>
              <w:t>Bit</w:t>
            </w:r>
          </w:p>
          <w:p w14:paraId="622C8C8E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2190045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Guaranteed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742C4B5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Guaranteed flow bit rate field is present</w:t>
            </w:r>
          </w:p>
        </w:tc>
      </w:tr>
      <w:tr w:rsidR="008E4C09" w14:paraId="5CB4E79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D23E82" w14:textId="77777777" w:rsidR="008E4C09" w:rsidRDefault="008E4C09">
            <w:pPr>
              <w:pStyle w:val="TAL"/>
              <w:rPr>
                <w:noProof/>
              </w:rPr>
            </w:pPr>
          </w:p>
        </w:tc>
      </w:tr>
      <w:tr w:rsidR="008E4C09" w14:paraId="59A706E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324F74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Maximum flow bit rate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MFBRI) (octet o74+1 bit 7):</w:t>
            </w:r>
          </w:p>
          <w:p w14:paraId="5C2E2DF6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MFBRI bit indicates presence of maximum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72A61CCB" w14:textId="77777777" w:rsidR="008E4C09" w:rsidRDefault="008E4C09">
            <w:pPr>
              <w:pStyle w:val="TAL"/>
            </w:pPr>
            <w:r>
              <w:t>Bit</w:t>
            </w:r>
          </w:p>
          <w:p w14:paraId="69AB7D32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2EEE54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Maximum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1DE567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Maximum flow bit rate field is present</w:t>
            </w:r>
          </w:p>
        </w:tc>
      </w:tr>
      <w:tr w:rsidR="008E4C09" w14:paraId="222B49E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C02A7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56A4D22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1BE7E20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Per-link aggregate maximum bit rate </w:t>
            </w:r>
            <w:r>
              <w:rPr>
                <w:noProof/>
                <w:lang w:val="en-US"/>
              </w:rPr>
              <w:t>indicator</w:t>
            </w:r>
            <w:r>
              <w:t xml:space="preserve"> (PLAMBRI) (octet o74+1 bit 6):</w:t>
            </w:r>
          </w:p>
          <w:p w14:paraId="33F98AB6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PLAMBRI bit indicates presence of 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074B2FFA" w14:textId="77777777" w:rsidR="008E4C09" w:rsidRDefault="008E4C09">
            <w:pPr>
              <w:pStyle w:val="TAL"/>
            </w:pPr>
            <w:r>
              <w:t>Bit</w:t>
            </w:r>
          </w:p>
          <w:p w14:paraId="6A7C44B6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3C64F17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0790BCB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Per-link aggregate maximum bit rate field is present</w:t>
            </w:r>
          </w:p>
        </w:tc>
      </w:tr>
      <w:tr w:rsidR="008E4C09" w14:paraId="2498641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1F3747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53E4FBC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4513F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Range </w:t>
            </w:r>
            <w:r>
              <w:rPr>
                <w:noProof/>
                <w:lang w:val="en-US"/>
              </w:rPr>
              <w:t>indicator</w:t>
            </w:r>
            <w:r>
              <w:t xml:space="preserve"> (RI) (octet o74+1 bit 5):</w:t>
            </w:r>
          </w:p>
          <w:p w14:paraId="461B8807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RI bit indicates presence of rang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93E4F35" w14:textId="77777777" w:rsidR="008E4C09" w:rsidRDefault="008E4C09">
            <w:pPr>
              <w:pStyle w:val="TAL"/>
            </w:pPr>
            <w:r>
              <w:t>Bit</w:t>
            </w:r>
          </w:p>
          <w:p w14:paraId="567175DA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5</w:t>
            </w:r>
          </w:p>
          <w:p w14:paraId="59C2FE9D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Rang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28AEC5B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Range field is present</w:t>
            </w:r>
          </w:p>
        </w:tc>
      </w:tr>
      <w:tr w:rsidR="008E4C09" w14:paraId="6D66918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9B5DB5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0ABD412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E9479A" w14:textId="77777777" w:rsidR="008E4C09" w:rsidRDefault="008E4C09">
            <w:pPr>
              <w:pStyle w:val="TAL"/>
              <w:rPr>
                <w:lang w:eastAsia="ja-JP"/>
              </w:rPr>
            </w:pPr>
            <w:r>
              <w:lastRenderedPageBreak/>
              <w:t>PQI (octet o74+2):</w:t>
            </w:r>
          </w:p>
          <w:p w14:paraId="1A6C9FE9" w14:textId="77777777" w:rsidR="008E4C09" w:rsidRDefault="008E4C09">
            <w:pPr>
              <w:pStyle w:val="TAL"/>
              <w:rPr>
                <w:lang w:eastAsia="en-GB"/>
              </w:rPr>
            </w:pPr>
            <w:r>
              <w:t>Bits</w:t>
            </w:r>
          </w:p>
          <w:p w14:paraId="543F73A0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2143B3FE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 xml:space="preserve">0 0 0 0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0 0 0</w:t>
            </w:r>
            <w:r>
              <w:rPr>
                <w:lang w:val="it-IT" w:eastAsia="ja-JP"/>
              </w:rPr>
              <w:tab/>
            </w:r>
            <w:r>
              <w:rPr>
                <w:lang w:val="it-IT"/>
              </w:rPr>
              <w:t>Reserved</w:t>
            </w:r>
          </w:p>
          <w:p w14:paraId="3D5CDC35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0 0 0 0 0 0 0 1</w:t>
            </w:r>
          </w:p>
          <w:p w14:paraId="2E78BB4A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  <w:t>Spare</w:t>
            </w:r>
          </w:p>
          <w:p w14:paraId="68B5DE25" w14:textId="77777777" w:rsidR="008E4C09" w:rsidRDefault="008E4C09">
            <w:pPr>
              <w:pStyle w:val="TAL"/>
              <w:rPr>
                <w:lang w:val="it-IT" w:eastAsia="en-GB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>0 1 0 0</w:t>
            </w:r>
          </w:p>
          <w:p w14:paraId="24183099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>0 1 0 1</w:t>
            </w:r>
            <w:r>
              <w:rPr>
                <w:lang w:val="it-IT" w:eastAsia="ja-JP"/>
              </w:rPr>
              <w:tab/>
              <w:t>PQI 21</w:t>
            </w:r>
          </w:p>
          <w:p w14:paraId="4F0D1A6C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>0 1 1 0</w:t>
            </w:r>
            <w:r>
              <w:rPr>
                <w:lang w:val="it-IT" w:eastAsia="ja-JP"/>
              </w:rPr>
              <w:tab/>
              <w:t>PQI 22</w:t>
            </w:r>
          </w:p>
          <w:p w14:paraId="44BB8DF5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>0 1 1 1</w:t>
            </w:r>
            <w:r>
              <w:rPr>
                <w:lang w:val="it-IT" w:eastAsia="ja-JP"/>
              </w:rPr>
              <w:tab/>
              <w:t>PQI 23</w:t>
            </w:r>
          </w:p>
          <w:p w14:paraId="6A41B8FB" w14:textId="77777777" w:rsidR="008E4C09" w:rsidRDefault="008E4C09">
            <w:pPr>
              <w:pStyle w:val="TAL"/>
              <w:rPr>
                <w:lang w:val="it-IT" w:eastAsia="en-GB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1 </w:t>
            </w:r>
            <w:r>
              <w:rPr>
                <w:lang w:val="it-IT"/>
              </w:rPr>
              <w:t>0 0 0</w:t>
            </w:r>
            <w:r>
              <w:rPr>
                <w:lang w:val="it-IT"/>
              </w:rPr>
              <w:tab/>
              <w:t>PQI 24</w:t>
            </w:r>
          </w:p>
          <w:p w14:paraId="7662723C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0 1</w:t>
            </w:r>
            <w:r>
              <w:rPr>
                <w:lang w:val="it-IT"/>
              </w:rPr>
              <w:tab/>
              <w:t>PQI 25</w:t>
            </w:r>
          </w:p>
          <w:p w14:paraId="39C56E12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1 0</w:t>
            </w:r>
            <w:r>
              <w:rPr>
                <w:lang w:val="it-IT"/>
              </w:rPr>
              <w:tab/>
              <w:t>PQI 26</w:t>
            </w:r>
          </w:p>
          <w:p w14:paraId="661C6F32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1 1</w:t>
            </w:r>
          </w:p>
          <w:p w14:paraId="6BE2B604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  <w:t>Spare</w:t>
            </w:r>
          </w:p>
          <w:p w14:paraId="736DA405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0 1 1 0</w:t>
            </w:r>
          </w:p>
          <w:p w14:paraId="503A5BA9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0 1 1 1</w:t>
            </w:r>
            <w:r>
              <w:rPr>
                <w:lang w:val="it-IT" w:eastAsia="ja-JP"/>
              </w:rPr>
              <w:tab/>
              <w:t>PQI 55</w:t>
            </w:r>
          </w:p>
          <w:p w14:paraId="69DB485F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0 0</w:t>
            </w:r>
            <w:r>
              <w:rPr>
                <w:lang w:val="it-IT" w:eastAsia="ja-JP"/>
              </w:rPr>
              <w:tab/>
              <w:t>PQI 56</w:t>
            </w:r>
          </w:p>
          <w:p w14:paraId="1C744685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0 1</w:t>
            </w:r>
            <w:r>
              <w:rPr>
                <w:lang w:val="it-IT" w:eastAsia="ja-JP"/>
              </w:rPr>
              <w:tab/>
              <w:t>PQI 57</w:t>
            </w:r>
          </w:p>
          <w:p w14:paraId="33C22646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1 0</w:t>
            </w:r>
            <w:r>
              <w:rPr>
                <w:lang w:val="it-IT" w:eastAsia="ja-JP"/>
              </w:rPr>
              <w:tab/>
              <w:t>PQI 58</w:t>
            </w:r>
          </w:p>
          <w:p w14:paraId="3A43099F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1 1</w:t>
            </w:r>
            <w:r>
              <w:rPr>
                <w:lang w:val="it-IT" w:eastAsia="ja-JP"/>
              </w:rPr>
              <w:tab/>
              <w:t>PQI 59</w:t>
            </w:r>
          </w:p>
          <w:p w14:paraId="38D4E976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1 0 0</w:t>
            </w:r>
            <w:r>
              <w:rPr>
                <w:lang w:val="it-IT" w:eastAsia="ja-JP"/>
              </w:rPr>
              <w:tab/>
              <w:t>PQI 60</w:t>
            </w:r>
          </w:p>
          <w:p w14:paraId="5B0D1F65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 w:eastAsia="ja-JP"/>
              </w:rPr>
              <w:t>0 0 1 1 1 1 0 1</w:t>
            </w:r>
            <w:r>
              <w:rPr>
                <w:lang w:val="it-IT" w:eastAsia="ja-JP"/>
              </w:rPr>
              <w:tab/>
              <w:t>PQI 61</w:t>
            </w:r>
          </w:p>
          <w:p w14:paraId="217A4321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 w:eastAsia="ja-JP"/>
              </w:rPr>
              <w:t>0 0 1 1 1 1 1 0</w:t>
            </w:r>
          </w:p>
          <w:p w14:paraId="6A6E0FDE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  <w:t>Spare</w:t>
            </w:r>
          </w:p>
          <w:p w14:paraId="1B63B169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it-IT" w:eastAsia="ja-JP"/>
              </w:rPr>
              <w:t>1 0 0 1</w:t>
            </w:r>
          </w:p>
          <w:p w14:paraId="5A99C2FD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it-IT" w:eastAsia="ja-JP"/>
              </w:rPr>
              <w:t>1 0 1 0</w:t>
            </w:r>
            <w:r>
              <w:rPr>
                <w:lang w:val="it-IT" w:eastAsia="ja-JP"/>
              </w:rPr>
              <w:tab/>
              <w:t>PQI 90</w:t>
            </w:r>
          </w:p>
          <w:p w14:paraId="57DA4671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it-IT" w:eastAsia="ja-JP"/>
              </w:rPr>
              <w:t>1 0 1 1</w:t>
            </w:r>
            <w:r>
              <w:rPr>
                <w:lang w:val="it-IT" w:eastAsia="ja-JP"/>
              </w:rPr>
              <w:tab/>
              <w:t>PQI 91</w:t>
            </w:r>
          </w:p>
          <w:p w14:paraId="6BCD316B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it-IT" w:eastAsia="ja-JP"/>
              </w:rPr>
              <w:t>1 1 0 0</w:t>
            </w:r>
            <w:r>
              <w:rPr>
                <w:lang w:val="it-IT" w:eastAsia="ja-JP"/>
              </w:rPr>
              <w:tab/>
              <w:t>PQI 92</w:t>
            </w:r>
          </w:p>
          <w:p w14:paraId="39EDC3F1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 w:eastAsia="ja-JP"/>
              </w:rPr>
              <w:t>0 1 0 1 1 1 0 1</w:t>
            </w:r>
            <w:r>
              <w:rPr>
                <w:lang w:val="it-IT" w:eastAsia="ja-JP"/>
              </w:rPr>
              <w:tab/>
              <w:t>PQI 93</w:t>
            </w:r>
          </w:p>
          <w:p w14:paraId="7182C7F1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val="it-IT" w:eastAsia="ja-JP"/>
              </w:rPr>
              <w:t xml:space="preserve">0 1 0 1 </w:t>
            </w:r>
            <w:r>
              <w:rPr>
                <w:lang w:val="en-US" w:eastAsia="ja-JP"/>
              </w:rPr>
              <w:t>1 1 1</w:t>
            </w:r>
            <w:r>
              <w:rPr>
                <w:lang w:val="it-IT" w:eastAsia="ja-JP"/>
              </w:rPr>
              <w:t xml:space="preserve"> 0</w:t>
            </w:r>
          </w:p>
          <w:p w14:paraId="413D6F1F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  <w:t>Spare</w:t>
            </w:r>
          </w:p>
          <w:p w14:paraId="6CDCDACA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0 1 1 1 1 1 1 1</w:t>
            </w:r>
          </w:p>
          <w:p w14:paraId="6FC2721D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1 0 0 0 0 0 0 0</w:t>
            </w:r>
          </w:p>
          <w:p w14:paraId="11A0B0C2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  <w:t>Operator-specific PQIs</w:t>
            </w:r>
          </w:p>
          <w:p w14:paraId="5CA9BD72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1 1 1 1 1 1 1 0</w:t>
            </w:r>
          </w:p>
          <w:p w14:paraId="76D59660" w14:textId="77777777" w:rsidR="008E4C09" w:rsidRDefault="008E4C09">
            <w:pPr>
              <w:pStyle w:val="TAL"/>
              <w:rPr>
                <w:lang w:eastAsia="ja-JP"/>
              </w:rPr>
            </w:pPr>
            <w:r>
              <w:t xml:space="preserve">1 1 1 1 </w:t>
            </w:r>
            <w:r>
              <w:rPr>
                <w:lang w:eastAsia="ja-JP"/>
              </w:rPr>
              <w:t>1 1 1 1</w:t>
            </w:r>
            <w:r>
              <w:rPr>
                <w:lang w:eastAsia="ja-JP"/>
              </w:rPr>
              <w:tab/>
              <w:t>Reserved</w:t>
            </w:r>
          </w:p>
          <w:p w14:paraId="7AF6EA84" w14:textId="77777777" w:rsidR="008E4C09" w:rsidRDefault="008E4C09">
            <w:pPr>
              <w:pStyle w:val="TAL"/>
              <w:rPr>
                <w:lang w:eastAsia="ja-JP"/>
              </w:rPr>
            </w:pPr>
          </w:p>
          <w:p w14:paraId="6D8FBDB7" w14:textId="77777777" w:rsidR="008E4C09" w:rsidRDefault="008E4C09">
            <w:pPr>
              <w:pStyle w:val="TAL"/>
              <w:rPr>
                <w:lang w:eastAsia="en-GB"/>
              </w:rPr>
            </w:pPr>
            <w:r>
              <w:t>If the UE receives a PQI value (excluding the reserved PQI values) that it does not understand, the UE shall choose a PQI value from the set of PQI values defined in this version of the protocol (see 3GPP TS 23.304 [2]) and associated with:</w:t>
            </w:r>
          </w:p>
          <w:p w14:paraId="3E6E07BF" w14:textId="77777777" w:rsidR="008E4C09" w:rsidRDefault="008E4C09">
            <w:pPr>
              <w:pStyle w:val="TAL"/>
            </w:pPr>
            <w:r>
              <w:tab/>
              <w:t>-</w:t>
            </w:r>
            <w:r>
              <w:tab/>
              <w:t xml:space="preserve">GBR resource type, if the </w:t>
            </w:r>
            <w:proofErr w:type="spellStart"/>
            <w:r>
              <w:t>ProSe</w:t>
            </w:r>
            <w:proofErr w:type="spellEnd"/>
            <w:r>
              <w:t xml:space="preserve"> identifier to PC5 QoS parameters mapping rule includes the guaranteed flow bit rate field; and</w:t>
            </w:r>
          </w:p>
          <w:p w14:paraId="1E2C0461" w14:textId="77777777" w:rsidR="008E4C09" w:rsidRDefault="008E4C09">
            <w:pPr>
              <w:pStyle w:val="TAL"/>
            </w:pPr>
            <w:r>
              <w:tab/>
              <w:t>-</w:t>
            </w:r>
            <w:r>
              <w:tab/>
              <w:t xml:space="preserve">non-GBR resource type, if the </w:t>
            </w:r>
            <w:proofErr w:type="spellStart"/>
            <w:r>
              <w:t>ProSe</w:t>
            </w:r>
            <w:proofErr w:type="spellEnd"/>
            <w:r>
              <w:t xml:space="preserve"> identifier to PC5 QoS parameters mapping rule does not include the guaranteed flow bit rate field.</w:t>
            </w:r>
          </w:p>
          <w:p w14:paraId="19B0B67C" w14:textId="77777777" w:rsidR="008E4C09" w:rsidRDefault="008E4C09">
            <w:pPr>
              <w:pStyle w:val="TAL"/>
              <w:rPr>
                <w:lang w:eastAsia="ko-KR"/>
              </w:rPr>
            </w:pPr>
          </w:p>
          <w:p w14:paraId="2B558432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The UE shall use this chosen PQI value for internal operations only. The UE shall use the received PQI value in subsequent 5G </w:t>
            </w:r>
            <w:proofErr w:type="spellStart"/>
            <w:r>
              <w:rPr>
                <w:lang w:eastAsia="ja-JP"/>
              </w:rPr>
              <w:t>ProSe</w:t>
            </w:r>
            <w:proofErr w:type="spellEnd"/>
            <w:r>
              <w:rPr>
                <w:lang w:eastAsia="ja-JP"/>
              </w:rPr>
              <w:t xml:space="preserve"> direct communication over PC5 signalling procedures.</w:t>
            </w:r>
          </w:p>
        </w:tc>
      </w:tr>
      <w:tr w:rsidR="008E4C09" w14:paraId="496EFC8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78C6CA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0A1162A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DA1238" w14:textId="77777777" w:rsidR="008E4C09" w:rsidRDefault="008E4C09">
            <w:pPr>
              <w:pStyle w:val="TAL"/>
            </w:pPr>
            <w:r>
              <w:lastRenderedPageBreak/>
              <w:t>Guaranteed flow bit rate (octet o74+3 to o74+5):</w:t>
            </w:r>
          </w:p>
          <w:p w14:paraId="65F9C602" w14:textId="77777777" w:rsidR="008E4C09" w:rsidRDefault="008E4C09">
            <w:pPr>
              <w:pStyle w:val="TAL"/>
            </w:pPr>
            <w:r>
              <w:t xml:space="preserve">The guaranteed flow bit rate field indicates guaranteed flow bit rate for both sending and receiving and contains one octet indicating the unit of the </w:t>
            </w:r>
            <w:r>
              <w:rPr>
                <w:lang w:eastAsia="ja-JP"/>
              </w:rPr>
              <w:t xml:space="preserve">guaranteed flow bit rate followed by two octets containing the value of </w:t>
            </w:r>
            <w:r>
              <w:t xml:space="preserve">the </w:t>
            </w:r>
            <w:r>
              <w:rPr>
                <w:noProof/>
                <w:lang w:val="en-US"/>
              </w:rPr>
              <w:t>guaranteed flow bit rate</w:t>
            </w:r>
            <w:r>
              <w:t>.</w:t>
            </w:r>
          </w:p>
          <w:p w14:paraId="3A2E287F" w14:textId="77777777" w:rsidR="008E4C09" w:rsidRDefault="008E4C09">
            <w:pPr>
              <w:pStyle w:val="TAL"/>
            </w:pPr>
          </w:p>
          <w:p w14:paraId="17D46DF3" w14:textId="77777777" w:rsidR="008E4C09" w:rsidRDefault="008E4C09">
            <w:pPr>
              <w:pStyle w:val="TAL"/>
            </w:pPr>
            <w:r>
              <w:t xml:space="preserve">Unit of the </w:t>
            </w:r>
            <w:r>
              <w:rPr>
                <w:lang w:eastAsia="ja-JP"/>
              </w:rPr>
              <w:t>guaranteed flow bit rate:</w:t>
            </w:r>
          </w:p>
          <w:p w14:paraId="4B8AC6A3" w14:textId="77777777" w:rsidR="008E4C09" w:rsidRDefault="008E4C09">
            <w:pPr>
              <w:pStyle w:val="TAL"/>
            </w:pPr>
            <w:r>
              <w:t>Bits</w:t>
            </w:r>
          </w:p>
          <w:p w14:paraId="25F3405F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7FF9383A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16EF005C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69ED837D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57DA49D8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6C4FD1D6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4D31EDEF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0F81D8F2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036C7DB5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741F284C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6A59D781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13AD5F49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7D2D2AD0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48D06FB6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7F5A8695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4EEA10CB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04930F98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18C9F783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17292666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20B2C750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0594FAA5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3F60305B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682BF789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79C432DC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76E017EE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0E0308F7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257B96D1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1155946A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1B2B5ABC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6944A8EC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guaranteed flow bit rate is </w:t>
            </w:r>
            <w:r>
              <w:t xml:space="preserve">binary coded value of the </w:t>
            </w:r>
            <w:r>
              <w:rPr>
                <w:noProof/>
                <w:lang w:val="en-US"/>
              </w:rPr>
              <w:t xml:space="preserve">guaranteed flow bit rate </w:t>
            </w:r>
            <w:r>
              <w:rPr>
                <w:lang w:eastAsia="ja-JP"/>
              </w:rPr>
              <w:t xml:space="preserve">in units defined by the </w:t>
            </w:r>
            <w:r>
              <w:t xml:space="preserve">unit of the </w:t>
            </w:r>
            <w:r>
              <w:rPr>
                <w:lang w:eastAsia="ja-JP"/>
              </w:rPr>
              <w:t>guaranteed flow bit rate.</w:t>
            </w:r>
          </w:p>
        </w:tc>
      </w:tr>
      <w:tr w:rsidR="008E4C09" w14:paraId="5FB5931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01FF8C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0AF61EF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D9F05D" w14:textId="77777777" w:rsidR="008E4C09" w:rsidRDefault="008E4C09">
            <w:pPr>
              <w:pStyle w:val="TAL"/>
            </w:pPr>
            <w:r>
              <w:lastRenderedPageBreak/>
              <w:t>Maximum flow bit rate (octet o94 to o94+2):</w:t>
            </w:r>
          </w:p>
          <w:p w14:paraId="6AE71366" w14:textId="77777777" w:rsidR="008E4C09" w:rsidRDefault="008E4C09">
            <w:pPr>
              <w:pStyle w:val="TAL"/>
            </w:pPr>
            <w:r>
              <w:t>The maximum flow bit rate field indicates maximum flow bit rate for both sending and receiving and contains one octet indicating the unit of the maximum</w:t>
            </w:r>
            <w:r>
              <w:rPr>
                <w:lang w:eastAsia="ja-JP"/>
              </w:rPr>
              <w:t xml:space="preserve"> flow bit rate followed by two octets containing the value of </w:t>
            </w:r>
            <w:r>
              <w:t>the maximum</w:t>
            </w:r>
            <w:r>
              <w:rPr>
                <w:noProof/>
                <w:lang w:val="en-US"/>
              </w:rPr>
              <w:t xml:space="preserve"> flow bit rate</w:t>
            </w:r>
            <w:r>
              <w:t>.</w:t>
            </w:r>
          </w:p>
          <w:p w14:paraId="3DE0144F" w14:textId="77777777" w:rsidR="008E4C09" w:rsidRDefault="008E4C09">
            <w:pPr>
              <w:pStyle w:val="TAL"/>
            </w:pPr>
          </w:p>
          <w:p w14:paraId="5877F609" w14:textId="77777777" w:rsidR="008E4C09" w:rsidRDefault="008E4C09">
            <w:pPr>
              <w:pStyle w:val="TAL"/>
            </w:pPr>
            <w:r>
              <w:t>Unit of the maximum</w:t>
            </w:r>
            <w:r>
              <w:rPr>
                <w:lang w:eastAsia="ja-JP"/>
              </w:rPr>
              <w:t xml:space="preserve"> flow bit rate:</w:t>
            </w:r>
          </w:p>
          <w:p w14:paraId="0D26A139" w14:textId="77777777" w:rsidR="008E4C09" w:rsidRDefault="008E4C09">
            <w:pPr>
              <w:pStyle w:val="TAL"/>
            </w:pPr>
            <w:r>
              <w:t>Bits</w:t>
            </w:r>
          </w:p>
          <w:p w14:paraId="1E03B50B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0F45165B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68774CBD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43C7EAE4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678B0CCF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5C775530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690BF32B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0A7CA592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6AE8898F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75F223A3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654E2B9C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02EBE235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2E51B943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103D070D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104441B0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2598A6C0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6C41D4DC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348FF635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11E51384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1C2A74A4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23C96835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00AF8EAD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6A013905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4BF55B2B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1EB76A92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7D8036BB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3AC0A004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0AC78B81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243F835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339F8D22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</w:t>
            </w:r>
            <w:r>
              <w:t>maximum</w:t>
            </w:r>
            <w:r>
              <w:rPr>
                <w:noProof/>
                <w:lang w:val="en-US"/>
              </w:rPr>
              <w:t xml:space="preserve"> flow bit rate is </w:t>
            </w:r>
            <w:r>
              <w:t>binary coded value of the maximum</w:t>
            </w:r>
            <w:r>
              <w:rPr>
                <w:noProof/>
                <w:lang w:val="en-US"/>
              </w:rPr>
              <w:t xml:space="preserve"> flow bit rate </w:t>
            </w:r>
            <w:r>
              <w:rPr>
                <w:lang w:eastAsia="ja-JP"/>
              </w:rPr>
              <w:t xml:space="preserve">in units defined by the </w:t>
            </w:r>
            <w:r>
              <w:t>unit of the maximum</w:t>
            </w:r>
            <w:r>
              <w:rPr>
                <w:lang w:eastAsia="ja-JP"/>
              </w:rPr>
              <w:t xml:space="preserve"> flow bit rate.</w:t>
            </w:r>
          </w:p>
        </w:tc>
      </w:tr>
      <w:tr w:rsidR="008E4C09" w14:paraId="26B9372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0F3D8E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2CA3814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864A82" w14:textId="77777777" w:rsidR="008E4C09" w:rsidRDefault="008E4C09">
            <w:pPr>
              <w:pStyle w:val="TAL"/>
            </w:pPr>
            <w:r>
              <w:lastRenderedPageBreak/>
              <w:t>Per-link aggregate maximum bit rate (octet o95 to o95+2):</w:t>
            </w:r>
          </w:p>
          <w:p w14:paraId="7CE5278D" w14:textId="77777777" w:rsidR="008E4C09" w:rsidRDefault="008E4C09">
            <w:pPr>
              <w:pStyle w:val="TAL"/>
            </w:pPr>
            <w:r>
              <w:t>The per-link aggregate maximum bit rate field indicates per-link aggregate maximum bit rate for both sending and receiving and contains one octet indicating the unit of the per-link aggregate maximum bit rate</w:t>
            </w:r>
            <w:r>
              <w:rPr>
                <w:lang w:eastAsia="ja-JP"/>
              </w:rPr>
              <w:t xml:space="preserve"> followed by two octets containing the value of </w:t>
            </w:r>
            <w:r>
              <w:t>the per-link aggregate maximum bit rate.</w:t>
            </w:r>
          </w:p>
          <w:p w14:paraId="7E2B539D" w14:textId="77777777" w:rsidR="008E4C09" w:rsidRDefault="008E4C09">
            <w:pPr>
              <w:pStyle w:val="TAL"/>
            </w:pPr>
          </w:p>
          <w:p w14:paraId="5F33B6ED" w14:textId="77777777" w:rsidR="008E4C09" w:rsidRDefault="008E4C09">
            <w:pPr>
              <w:pStyle w:val="TAL"/>
            </w:pPr>
            <w:r>
              <w:t>Unit of the per-link aggregate maximum bit rate</w:t>
            </w:r>
            <w:r>
              <w:rPr>
                <w:lang w:eastAsia="ja-JP"/>
              </w:rPr>
              <w:t>:</w:t>
            </w:r>
          </w:p>
          <w:p w14:paraId="5DFD9CE7" w14:textId="77777777" w:rsidR="008E4C09" w:rsidRDefault="008E4C09">
            <w:pPr>
              <w:pStyle w:val="TAL"/>
            </w:pPr>
            <w:r>
              <w:t>Bits</w:t>
            </w:r>
          </w:p>
          <w:p w14:paraId="65793EF4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77710C33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46EE0081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339637FF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24EEF107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7DA166A4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33EB9E43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71232D67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6D91CA0B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0D00EB21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77491073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49090636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7A4017F6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07E42A1D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573043D2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71A6AC59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222EC31A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76FF7E28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4297A9D6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4F5B4065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7AC251BB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0BC67A7B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58558AC9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64BA3382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5656F10B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606A25A2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6332B49B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2B4788B5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72545EE5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29C95A8C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</w:t>
            </w:r>
            <w:r>
              <w:t xml:space="preserve">per-link aggregate maximum bit rate </w:t>
            </w:r>
            <w:r>
              <w:rPr>
                <w:noProof/>
                <w:lang w:val="en-US"/>
              </w:rPr>
              <w:t xml:space="preserve">is </w:t>
            </w:r>
            <w:r>
              <w:t>binary coded value of the 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rPr>
                <w:lang w:eastAsia="ja-JP"/>
              </w:rPr>
              <w:t xml:space="preserve">in units defined by the </w:t>
            </w:r>
            <w:r>
              <w:t>unit of the per-link aggregate maximum bit rate</w:t>
            </w:r>
            <w:r>
              <w:rPr>
                <w:lang w:eastAsia="ja-JP"/>
              </w:rPr>
              <w:t>.</w:t>
            </w:r>
          </w:p>
        </w:tc>
      </w:tr>
      <w:tr w:rsidR="008E4C09" w14:paraId="176AAE4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A45C03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6B924B8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2AD267F" w14:textId="77777777" w:rsidR="008E4C09" w:rsidRDefault="008E4C09">
            <w:pPr>
              <w:pStyle w:val="TAL"/>
            </w:pPr>
            <w:r>
              <w:t xml:space="preserve">Range (octet o96 to o71): </w:t>
            </w:r>
          </w:p>
          <w:p w14:paraId="77AAB944" w14:textId="77777777" w:rsidR="008E4C09" w:rsidRDefault="008E4C09">
            <w:pPr>
              <w:pStyle w:val="TAL"/>
            </w:pPr>
            <w:r>
              <w:t xml:space="preserve">The range field indicates a binary encoded value of the range </w:t>
            </w:r>
            <w:r>
              <w:rPr>
                <w:lang w:eastAsia="ja-JP"/>
              </w:rPr>
              <w:t xml:space="preserve">in </w:t>
            </w:r>
            <w:r>
              <w:t>meters.</w:t>
            </w:r>
          </w:p>
        </w:tc>
      </w:tr>
      <w:tr w:rsidR="008E4C09" w14:paraId="504C1E7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68748C" w14:textId="77777777" w:rsidR="008E4C09" w:rsidRDefault="008E4C09">
            <w:pPr>
              <w:pStyle w:val="TAL"/>
            </w:pPr>
          </w:p>
        </w:tc>
      </w:tr>
      <w:tr w:rsidR="008E4C09" w14:paraId="1F44715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3397B8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</w:t>
            </w:r>
            <w:proofErr w:type="spellStart"/>
            <w:r>
              <w:t>ProSe</w:t>
            </w:r>
            <w:proofErr w:type="spellEnd"/>
            <w:r>
              <w:t xml:space="preserve"> identifier to PC5 QoS parameters mapping rule </w:t>
            </w:r>
            <w:r>
              <w:rPr>
                <w:noProof/>
                <w:lang w:val="en-US"/>
              </w:rPr>
              <w:t>contents field is bigger than indicated in figure</w:t>
            </w:r>
            <w:r>
              <w:rPr>
                <w:lang w:val="en-US"/>
              </w:rPr>
              <w:t> </w:t>
            </w:r>
            <w:r>
              <w:t>5.4.2.28,</w:t>
            </w:r>
            <w:r>
              <w:rPr>
                <w:lang w:val="en-US"/>
              </w:rPr>
              <w:t xml:space="preserve"> receiving entity shall ignore any superfluous octets located at the end of the </w:t>
            </w:r>
            <w:proofErr w:type="spellStart"/>
            <w:r>
              <w:t>ProSe</w:t>
            </w:r>
            <w:proofErr w:type="spellEnd"/>
            <w:r>
              <w:t xml:space="preserve"> identifier to PC5 QoS parameters </w:t>
            </w:r>
            <w:r>
              <w:rPr>
                <w:noProof/>
                <w:lang w:val="en-US"/>
              </w:rPr>
              <w:t>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03F25FD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BD54B" w14:textId="77777777" w:rsidR="008E4C09" w:rsidRDefault="008E4C09">
            <w:pPr>
              <w:pStyle w:val="TAL"/>
            </w:pPr>
          </w:p>
        </w:tc>
      </w:tr>
    </w:tbl>
    <w:p w14:paraId="04525F92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23CE85BD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290F92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474256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1C89F1B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88C9BB0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3D705A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0BF621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EE03C4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133D6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D26C7E0" w14:textId="77777777" w:rsidR="008E4C09" w:rsidRDefault="008E4C09">
            <w:pPr>
              <w:pStyle w:val="TAL"/>
            </w:pPr>
          </w:p>
        </w:tc>
      </w:tr>
      <w:tr w:rsidR="008E4C09" w14:paraId="0C30DFB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D6153" w14:textId="77777777" w:rsidR="008E4C09" w:rsidRDefault="008E4C09">
            <w:pPr>
              <w:pStyle w:val="TAC"/>
            </w:pPr>
          </w:p>
          <w:p w14:paraId="61BB99CC" w14:textId="77777777" w:rsidR="008E4C09" w:rsidRDefault="008E4C09">
            <w:pPr>
              <w:pStyle w:val="TAC"/>
            </w:pPr>
            <w:r>
              <w:t xml:space="preserve">Length of AS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5080F7B" w14:textId="77777777" w:rsidR="008E4C09" w:rsidRDefault="008E4C09">
            <w:pPr>
              <w:pStyle w:val="TAL"/>
            </w:pPr>
            <w:r>
              <w:t>octet o49+1</w:t>
            </w:r>
          </w:p>
          <w:p w14:paraId="5146E2DC" w14:textId="77777777" w:rsidR="008E4C09" w:rsidRDefault="008E4C09">
            <w:pPr>
              <w:pStyle w:val="TAL"/>
            </w:pPr>
          </w:p>
          <w:p w14:paraId="2779F175" w14:textId="77777777" w:rsidR="008E4C09" w:rsidRDefault="008E4C09">
            <w:pPr>
              <w:pStyle w:val="TAL"/>
            </w:pPr>
            <w:r>
              <w:t>octet o49+2</w:t>
            </w:r>
          </w:p>
        </w:tc>
      </w:tr>
      <w:tr w:rsidR="008E4C09" w14:paraId="1BD91E9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20FAB" w14:textId="77777777" w:rsidR="008E4C09" w:rsidRDefault="008E4C09">
            <w:pPr>
              <w:pStyle w:val="TAC"/>
            </w:pPr>
          </w:p>
          <w:p w14:paraId="4C1FFDD2" w14:textId="77777777" w:rsidR="008E4C09" w:rsidRDefault="008E4C09">
            <w:pPr>
              <w:pStyle w:val="TAC"/>
            </w:pPr>
            <w:r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592DF2" w14:textId="77777777" w:rsidR="008E4C09" w:rsidRDefault="008E4C09">
            <w:pPr>
              <w:pStyle w:val="TAL"/>
            </w:pPr>
            <w:r>
              <w:t>octet o49+3</w:t>
            </w:r>
          </w:p>
          <w:p w14:paraId="3244496C" w14:textId="77777777" w:rsidR="008E4C09" w:rsidRDefault="008E4C09">
            <w:pPr>
              <w:pStyle w:val="TAL"/>
            </w:pPr>
          </w:p>
          <w:p w14:paraId="00C18A09" w14:textId="77777777" w:rsidR="008E4C09" w:rsidRDefault="008E4C09">
            <w:pPr>
              <w:pStyle w:val="TAL"/>
            </w:pPr>
            <w:r>
              <w:t>octet o50</w:t>
            </w:r>
          </w:p>
        </w:tc>
      </w:tr>
    </w:tbl>
    <w:p w14:paraId="737642FE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0: AS configuration</w:t>
      </w:r>
    </w:p>
    <w:p w14:paraId="1AF4F6F6" w14:textId="77777777" w:rsidR="008E4C09" w:rsidRDefault="008E4C09" w:rsidP="008E4C09">
      <w:pPr>
        <w:pStyle w:val="TH"/>
      </w:pPr>
      <w:r>
        <w:t>Table 5.4.2.30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31F5C20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2B2EDCB" w14:textId="77777777" w:rsidR="008E4C09" w:rsidRDefault="008E4C09">
            <w:pPr>
              <w:pStyle w:val="TAL"/>
            </w:pPr>
            <w:r>
              <w:t>SLRB mapping rules:</w:t>
            </w:r>
          </w:p>
          <w:p w14:paraId="655967F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SLRB mapping rules field is coded according to figure 5.4.2.31 and table 5.4.2.31.</w:t>
            </w:r>
          </w:p>
        </w:tc>
      </w:tr>
      <w:tr w:rsidR="008E4C09" w14:paraId="3CB66DE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42FB" w14:textId="77777777" w:rsidR="008E4C09" w:rsidRDefault="008E4C09">
            <w:pPr>
              <w:pStyle w:val="TAL"/>
            </w:pPr>
          </w:p>
        </w:tc>
      </w:tr>
    </w:tbl>
    <w:p w14:paraId="3DA20A49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2213240D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71592E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76F833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1CA919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4900591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324B38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7C5805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54985E5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A2600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04A00F2" w14:textId="77777777" w:rsidR="008E4C09" w:rsidRDefault="008E4C09">
            <w:pPr>
              <w:pStyle w:val="TAL"/>
            </w:pPr>
          </w:p>
        </w:tc>
      </w:tr>
      <w:tr w:rsidR="008E4C09" w14:paraId="2BF1CD12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BBEC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5AE8253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SLRB mapping </w:t>
            </w:r>
            <w:r>
              <w:rPr>
                <w:noProof/>
                <w:lang w:val="en-US"/>
              </w:rPr>
              <w:t>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6E8E968" w14:textId="77777777" w:rsidR="008E4C09" w:rsidRDefault="008E4C09">
            <w:pPr>
              <w:pStyle w:val="TAL"/>
            </w:pPr>
            <w:r>
              <w:t>octet o49+3</w:t>
            </w:r>
          </w:p>
          <w:p w14:paraId="004EEB44" w14:textId="77777777" w:rsidR="008E4C09" w:rsidRDefault="008E4C09">
            <w:pPr>
              <w:pStyle w:val="TAL"/>
            </w:pPr>
          </w:p>
          <w:p w14:paraId="6EA430D2" w14:textId="77777777" w:rsidR="008E4C09" w:rsidRDefault="008E4C09">
            <w:pPr>
              <w:pStyle w:val="TAL"/>
            </w:pPr>
            <w:r>
              <w:t>octet o49+4</w:t>
            </w:r>
          </w:p>
        </w:tc>
      </w:tr>
      <w:tr w:rsidR="008E4C09" w14:paraId="523CD50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4F93D" w14:textId="77777777" w:rsidR="008E4C09" w:rsidRDefault="008E4C09">
            <w:pPr>
              <w:pStyle w:val="TAC"/>
            </w:pPr>
          </w:p>
          <w:p w14:paraId="34EA80DD" w14:textId="77777777" w:rsidR="008E4C09" w:rsidRDefault="008E4C09">
            <w:pPr>
              <w:pStyle w:val="TAC"/>
            </w:pPr>
            <w:r>
              <w:t xml:space="preserve">SLRB mapping rule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35E60C0" w14:textId="77777777" w:rsidR="008E4C09" w:rsidRDefault="008E4C09">
            <w:pPr>
              <w:pStyle w:val="TAL"/>
            </w:pPr>
            <w:r>
              <w:t>octet (o49+5)*</w:t>
            </w:r>
          </w:p>
          <w:p w14:paraId="76B25DA5" w14:textId="77777777" w:rsidR="008E4C09" w:rsidRDefault="008E4C09">
            <w:pPr>
              <w:pStyle w:val="TAL"/>
            </w:pPr>
          </w:p>
          <w:p w14:paraId="33BF701D" w14:textId="77777777" w:rsidR="008E4C09" w:rsidRDefault="008E4C09">
            <w:pPr>
              <w:pStyle w:val="TAL"/>
            </w:pPr>
            <w:r>
              <w:t>octet o75*</w:t>
            </w:r>
          </w:p>
        </w:tc>
      </w:tr>
      <w:tr w:rsidR="008E4C09" w14:paraId="5FDCEE73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5A592" w14:textId="77777777" w:rsidR="008E4C09" w:rsidRDefault="008E4C09">
            <w:pPr>
              <w:pStyle w:val="TAC"/>
            </w:pPr>
          </w:p>
          <w:p w14:paraId="736D89B5" w14:textId="77777777" w:rsidR="008E4C09" w:rsidRDefault="008E4C09">
            <w:pPr>
              <w:pStyle w:val="TAC"/>
            </w:pPr>
            <w:r>
              <w:t xml:space="preserve">SLRB mapping rule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48E362" w14:textId="77777777" w:rsidR="008E4C09" w:rsidRDefault="008E4C09">
            <w:pPr>
              <w:pStyle w:val="TAL"/>
            </w:pPr>
            <w:r>
              <w:t>octet (o75+1)*</w:t>
            </w:r>
          </w:p>
          <w:p w14:paraId="23481679" w14:textId="77777777" w:rsidR="008E4C09" w:rsidRDefault="008E4C09">
            <w:pPr>
              <w:pStyle w:val="TAL"/>
            </w:pPr>
          </w:p>
          <w:p w14:paraId="1F92DAB4" w14:textId="77777777" w:rsidR="008E4C09" w:rsidRDefault="008E4C09">
            <w:pPr>
              <w:pStyle w:val="TAL"/>
            </w:pPr>
            <w:r>
              <w:t>octet o76*</w:t>
            </w:r>
          </w:p>
        </w:tc>
      </w:tr>
      <w:tr w:rsidR="008E4C09" w14:paraId="2FAB4C0E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4A16C" w14:textId="77777777" w:rsidR="008E4C09" w:rsidRDefault="008E4C09">
            <w:pPr>
              <w:pStyle w:val="TAC"/>
            </w:pPr>
          </w:p>
          <w:p w14:paraId="61A1786F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A96301D" w14:textId="77777777" w:rsidR="008E4C09" w:rsidRDefault="008E4C09">
            <w:pPr>
              <w:pStyle w:val="TAL"/>
            </w:pPr>
            <w:r>
              <w:t>octet (o76+1)*</w:t>
            </w:r>
          </w:p>
          <w:p w14:paraId="3EC090B1" w14:textId="77777777" w:rsidR="008E4C09" w:rsidRDefault="008E4C09">
            <w:pPr>
              <w:pStyle w:val="TAL"/>
            </w:pPr>
          </w:p>
          <w:p w14:paraId="7C7BAD10" w14:textId="77777777" w:rsidR="008E4C09" w:rsidRDefault="008E4C09">
            <w:pPr>
              <w:pStyle w:val="TAL"/>
            </w:pPr>
            <w:r>
              <w:t>octet o77*</w:t>
            </w:r>
          </w:p>
        </w:tc>
      </w:tr>
      <w:tr w:rsidR="008E4C09" w14:paraId="54544D6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177B2" w14:textId="77777777" w:rsidR="008E4C09" w:rsidRDefault="008E4C09">
            <w:pPr>
              <w:pStyle w:val="TAC"/>
            </w:pPr>
          </w:p>
          <w:p w14:paraId="3CA9D3DC" w14:textId="77777777" w:rsidR="008E4C09" w:rsidRDefault="008E4C09">
            <w:pPr>
              <w:pStyle w:val="TAC"/>
            </w:pPr>
            <w:r>
              <w:t xml:space="preserve">SLRB mapping rule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3183D9" w14:textId="77777777" w:rsidR="008E4C09" w:rsidRDefault="008E4C09">
            <w:pPr>
              <w:pStyle w:val="TAL"/>
            </w:pPr>
            <w:r>
              <w:t>octet (o77+1)*</w:t>
            </w:r>
          </w:p>
          <w:p w14:paraId="389C0F5F" w14:textId="77777777" w:rsidR="008E4C09" w:rsidRDefault="008E4C09">
            <w:pPr>
              <w:pStyle w:val="TAL"/>
            </w:pPr>
          </w:p>
          <w:p w14:paraId="56068CCC" w14:textId="77777777" w:rsidR="008E4C09" w:rsidRDefault="008E4C09">
            <w:pPr>
              <w:pStyle w:val="TAL"/>
            </w:pPr>
            <w:r>
              <w:t>octet o50*</w:t>
            </w:r>
          </w:p>
        </w:tc>
      </w:tr>
    </w:tbl>
    <w:p w14:paraId="412ADD82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1: SLRB mapping rules</w:t>
      </w:r>
    </w:p>
    <w:p w14:paraId="2480A3B0" w14:textId="77777777" w:rsidR="008E4C09" w:rsidRDefault="008E4C09" w:rsidP="008E4C09">
      <w:pPr>
        <w:pStyle w:val="TH"/>
      </w:pPr>
      <w:r>
        <w:t>Table 5.4.2.31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138C1925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6145A25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SLRB mapping rule</w:t>
            </w:r>
            <w:r>
              <w:rPr>
                <w:noProof/>
                <w:lang w:val="en-US"/>
              </w:rPr>
              <w:t>:</w:t>
            </w:r>
          </w:p>
          <w:p w14:paraId="05D33B0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t>SLRB mapping rule field is coded according to figure 5.4.2.32 and table 5.4.2.32.</w:t>
            </w:r>
          </w:p>
        </w:tc>
      </w:tr>
      <w:tr w:rsidR="008E4C09" w14:paraId="130660B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D4A41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76B9937D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2CBABDF6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5C1889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261438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E250A8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3D0C3B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0B0D0C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00687D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B56929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4903D5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C8EC8D1" w14:textId="77777777" w:rsidR="008E4C09" w:rsidRDefault="008E4C09">
            <w:pPr>
              <w:pStyle w:val="TAL"/>
            </w:pPr>
          </w:p>
        </w:tc>
      </w:tr>
      <w:tr w:rsidR="008E4C09" w14:paraId="225E8972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65D83" w14:textId="77777777" w:rsidR="008E4C09" w:rsidRDefault="008E4C09">
            <w:pPr>
              <w:pStyle w:val="TAC"/>
            </w:pPr>
          </w:p>
          <w:p w14:paraId="5C0E2795" w14:textId="77777777" w:rsidR="008E4C09" w:rsidRDefault="008E4C09">
            <w:pPr>
              <w:pStyle w:val="TAC"/>
            </w:pPr>
            <w:r>
              <w:t xml:space="preserve">Length of SLRB mapping rule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11536D" w14:textId="77777777" w:rsidR="008E4C09" w:rsidRDefault="008E4C09">
            <w:pPr>
              <w:pStyle w:val="TAL"/>
            </w:pPr>
            <w:r>
              <w:t>octet o75+1</w:t>
            </w:r>
          </w:p>
          <w:p w14:paraId="01BA3D57" w14:textId="77777777" w:rsidR="008E4C09" w:rsidRDefault="008E4C09">
            <w:pPr>
              <w:pStyle w:val="TAL"/>
            </w:pPr>
          </w:p>
          <w:p w14:paraId="60CFE3AF" w14:textId="77777777" w:rsidR="008E4C09" w:rsidRDefault="008E4C09">
            <w:pPr>
              <w:pStyle w:val="TAL"/>
            </w:pPr>
            <w:r>
              <w:t>octet o75+2</w:t>
            </w:r>
          </w:p>
        </w:tc>
      </w:tr>
      <w:tr w:rsidR="008E4C09" w14:paraId="4B2E06B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8EDE" w14:textId="77777777" w:rsidR="008E4C09" w:rsidRDefault="008E4C09">
            <w:pPr>
              <w:pStyle w:val="TAC"/>
            </w:pPr>
          </w:p>
          <w:p w14:paraId="5F3493D1" w14:textId="77777777" w:rsidR="008E4C09" w:rsidRDefault="008E4C09">
            <w:pPr>
              <w:pStyle w:val="TAC"/>
            </w:pPr>
            <w:r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17A977" w14:textId="77777777" w:rsidR="008E4C09" w:rsidRDefault="008E4C09">
            <w:pPr>
              <w:pStyle w:val="TAL"/>
            </w:pPr>
            <w:r>
              <w:t>octet o75+3</w:t>
            </w:r>
          </w:p>
          <w:p w14:paraId="49CD33B0" w14:textId="77777777" w:rsidR="008E4C09" w:rsidRDefault="008E4C09">
            <w:pPr>
              <w:pStyle w:val="TAL"/>
            </w:pPr>
          </w:p>
          <w:p w14:paraId="6044D1B5" w14:textId="77777777" w:rsidR="008E4C09" w:rsidRDefault="008E4C09">
            <w:pPr>
              <w:pStyle w:val="TAL"/>
            </w:pPr>
            <w:r>
              <w:t>octet o78</w:t>
            </w:r>
          </w:p>
        </w:tc>
      </w:tr>
      <w:tr w:rsidR="008E4C09" w14:paraId="52E02E9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C54F69" w14:textId="77777777" w:rsidR="008E4C09" w:rsidRDefault="008E4C09">
            <w:pPr>
              <w:pStyle w:val="TAC"/>
            </w:pPr>
            <w:r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844551" w14:textId="77777777" w:rsidR="008E4C09" w:rsidRDefault="008E4C09">
            <w:pPr>
              <w:pStyle w:val="TAL"/>
            </w:pPr>
            <w:r>
              <w:t>octet o78+1</w:t>
            </w:r>
          </w:p>
          <w:p w14:paraId="6063E38E" w14:textId="77777777" w:rsidR="008E4C09" w:rsidRDefault="008E4C09">
            <w:pPr>
              <w:pStyle w:val="TAL"/>
            </w:pPr>
          </w:p>
          <w:p w14:paraId="731DA217" w14:textId="77777777" w:rsidR="008E4C09" w:rsidRDefault="008E4C09">
            <w:pPr>
              <w:pStyle w:val="TAL"/>
            </w:pPr>
            <w:r>
              <w:t>octet o78+2</w:t>
            </w:r>
          </w:p>
        </w:tc>
      </w:tr>
      <w:tr w:rsidR="008E4C09" w14:paraId="3ACC57D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80F6C" w14:textId="77777777" w:rsidR="008E4C09" w:rsidRDefault="008E4C09">
            <w:pPr>
              <w:pStyle w:val="TAC"/>
            </w:pPr>
          </w:p>
          <w:p w14:paraId="1C24A7C2" w14:textId="77777777" w:rsidR="008E4C09" w:rsidRDefault="008E4C09">
            <w:pPr>
              <w:pStyle w:val="TAC"/>
            </w:pPr>
            <w:r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448B54" w14:textId="77777777" w:rsidR="008E4C09" w:rsidRDefault="008E4C09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octet o78+3</w:t>
            </w:r>
          </w:p>
          <w:p w14:paraId="71A1E4C9" w14:textId="77777777" w:rsidR="008E4C09" w:rsidRDefault="008E4C09">
            <w:pPr>
              <w:pStyle w:val="TAL"/>
              <w:rPr>
                <w:lang w:eastAsia="ko-KR"/>
              </w:rPr>
            </w:pPr>
          </w:p>
          <w:p w14:paraId="6AD2F9F7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eastAsia="ko-KR"/>
              </w:rPr>
              <w:t>octet o76</w:t>
            </w:r>
          </w:p>
        </w:tc>
      </w:tr>
    </w:tbl>
    <w:p w14:paraId="4C51B3BC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2: SLRB mapping rule</w:t>
      </w:r>
    </w:p>
    <w:p w14:paraId="7568FFB9" w14:textId="77777777" w:rsidR="008E4C09" w:rsidRDefault="008E4C09" w:rsidP="008E4C09">
      <w:pPr>
        <w:pStyle w:val="TH"/>
      </w:pPr>
      <w:r>
        <w:t>Table 5.4.2.32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5CFDA0DC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8274089" w14:textId="77777777" w:rsidR="008E4C09" w:rsidRDefault="008E4C09">
            <w:pPr>
              <w:pStyle w:val="TAL"/>
            </w:pPr>
            <w:r>
              <w:t>PC5 QoS profile octet (o75+3</w:t>
            </w:r>
            <w:r>
              <w:rPr>
                <w:lang w:eastAsia="zh-CN"/>
              </w:rPr>
              <w:t xml:space="preserve"> to</w:t>
            </w:r>
            <w:r>
              <w:t xml:space="preserve"> o78):</w:t>
            </w:r>
          </w:p>
          <w:p w14:paraId="74E3A9F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PC5 QoS profile field is coded according to figure 5.4.2.33 and table 5.4.2.33.</w:t>
            </w:r>
          </w:p>
        </w:tc>
      </w:tr>
      <w:tr w:rsidR="008E4C09" w14:paraId="69DE1A1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0F044" w14:textId="77777777" w:rsidR="008E4C09" w:rsidRDefault="008E4C09">
            <w:pPr>
              <w:pStyle w:val="TAL"/>
            </w:pPr>
          </w:p>
        </w:tc>
      </w:tr>
      <w:tr w:rsidR="008E4C09" w14:paraId="6625085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89C102B" w14:textId="77777777" w:rsidR="008E4C09" w:rsidRDefault="008E4C09">
            <w:pPr>
              <w:pStyle w:val="TAL"/>
            </w:pPr>
            <w:r>
              <w:t>SLRB (o78+3</w:t>
            </w:r>
            <w:r>
              <w:rPr>
                <w:lang w:eastAsia="zh-CN"/>
              </w:rPr>
              <w:t xml:space="preserve"> to</w:t>
            </w:r>
            <w:r>
              <w:t xml:space="preserve"> o76):</w:t>
            </w:r>
          </w:p>
        </w:tc>
      </w:tr>
      <w:tr w:rsidR="008E4C09" w14:paraId="6123C06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5BE5085" w14:textId="77777777" w:rsidR="008E4C09" w:rsidRDefault="008E4C09">
            <w:pPr>
              <w:pStyle w:val="TAL"/>
            </w:pPr>
            <w:r>
              <w:t xml:space="preserve">SLRB </w:t>
            </w:r>
            <w:r>
              <w:rPr>
                <w:lang w:eastAsia="ko-KR"/>
              </w:rPr>
              <w:t xml:space="preserve">is defined as </w:t>
            </w:r>
            <w:r>
              <w:rPr>
                <w:i/>
                <w:iCs/>
              </w:rPr>
              <w:t>SL-</w:t>
            </w:r>
            <w:proofErr w:type="spellStart"/>
            <w:r>
              <w:rPr>
                <w:i/>
                <w:iCs/>
              </w:rPr>
              <w:t>PreconfigurationNR</w:t>
            </w:r>
            <w:proofErr w:type="spellEnd"/>
            <w:r>
              <w:rPr>
                <w:lang w:eastAsia="ko-KR"/>
              </w:rPr>
              <w:t xml:space="preserve"> in clause</w:t>
            </w:r>
            <w:r>
              <w:t> </w:t>
            </w:r>
            <w:r>
              <w:rPr>
                <w:lang w:eastAsia="ko-KR"/>
              </w:rPr>
              <w:t>9.3 of 3GPP</w:t>
            </w:r>
            <w:r>
              <w:t> </w:t>
            </w:r>
            <w:r>
              <w:rPr>
                <w:lang w:eastAsia="ko-KR"/>
              </w:rPr>
              <w:t>TS</w:t>
            </w:r>
            <w:r>
              <w:t> </w:t>
            </w:r>
            <w:r>
              <w:rPr>
                <w:lang w:eastAsia="ko-KR"/>
              </w:rPr>
              <w:t>38.331</w:t>
            </w:r>
            <w:r>
              <w:t> </w:t>
            </w:r>
            <w:r>
              <w:rPr>
                <w:lang w:eastAsia="ko-KR"/>
              </w:rPr>
              <w:t>[7].</w:t>
            </w:r>
          </w:p>
        </w:tc>
      </w:tr>
      <w:tr w:rsidR="008E4C09" w14:paraId="1235ACF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991133" w14:textId="77777777" w:rsidR="008E4C09" w:rsidRDefault="008E4C09">
            <w:pPr>
              <w:pStyle w:val="TAL"/>
            </w:pPr>
          </w:p>
        </w:tc>
      </w:tr>
      <w:tr w:rsidR="008E4C09" w14:paraId="7E652F6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038641B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SLRB mapping rule </w:t>
            </w:r>
            <w:r>
              <w:rPr>
                <w:noProof/>
                <w:lang w:val="en-US"/>
              </w:rPr>
              <w:t>contents field is bigger than indicated in figure</w:t>
            </w:r>
            <w:r>
              <w:rPr>
                <w:lang w:val="en-US"/>
              </w:rPr>
              <w:t> </w:t>
            </w:r>
            <w:r>
              <w:t>5.4.2.32,</w:t>
            </w:r>
            <w:r>
              <w:rPr>
                <w:lang w:val="en-US"/>
              </w:rPr>
              <w:t xml:space="preserve"> receiving entity shall ignore any superfluous octets located at the end of the </w:t>
            </w:r>
            <w:r>
              <w:t xml:space="preserve">SLRB mapping rule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8E4C09" w14:paraId="0C09B34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798B3" w14:textId="77777777" w:rsidR="008E4C09" w:rsidRDefault="008E4C09">
            <w:pPr>
              <w:pStyle w:val="TAL"/>
            </w:pPr>
          </w:p>
        </w:tc>
      </w:tr>
    </w:tbl>
    <w:p w14:paraId="6B2EFFEF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8E4C09" w14:paraId="67A6EF67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1D5190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CEBDC7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6536B8A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51445A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DB82BE0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7821E4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B908D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95C26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ED0A4" w14:textId="77777777" w:rsidR="008E4C09" w:rsidRDefault="008E4C09">
            <w:pPr>
              <w:pStyle w:val="TAL"/>
            </w:pPr>
          </w:p>
        </w:tc>
      </w:tr>
      <w:tr w:rsidR="008E4C09" w14:paraId="7D775AC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3B3BBB" w14:textId="77777777" w:rsidR="008E4C09" w:rsidRDefault="008E4C09">
            <w:pPr>
              <w:pStyle w:val="TAC"/>
            </w:pPr>
          </w:p>
          <w:p w14:paraId="1D6F2B55" w14:textId="77777777" w:rsidR="008E4C09" w:rsidRDefault="008E4C09">
            <w:pPr>
              <w:pStyle w:val="TAC"/>
            </w:pPr>
            <w:r>
              <w:t xml:space="preserve">Length of PC5 QoS profile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DE30C6" w14:textId="77777777" w:rsidR="008E4C09" w:rsidRDefault="008E4C09">
            <w:pPr>
              <w:pStyle w:val="TAL"/>
            </w:pPr>
            <w:r>
              <w:t>octet o75+3</w:t>
            </w:r>
          </w:p>
          <w:p w14:paraId="0301EE0E" w14:textId="77777777" w:rsidR="008E4C09" w:rsidRDefault="008E4C09">
            <w:pPr>
              <w:pStyle w:val="TAL"/>
            </w:pPr>
          </w:p>
          <w:p w14:paraId="7C16458E" w14:textId="77777777" w:rsidR="008E4C09" w:rsidRDefault="008E4C09">
            <w:pPr>
              <w:pStyle w:val="TAL"/>
            </w:pPr>
            <w:r>
              <w:t>octet o75+4</w:t>
            </w:r>
          </w:p>
        </w:tc>
      </w:tr>
      <w:tr w:rsidR="008E4C09" w14:paraId="6202FB04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E3C2A4" w14:textId="77777777" w:rsidR="008E4C09" w:rsidRDefault="008E4C09">
            <w:pPr>
              <w:pStyle w:val="TAC"/>
            </w:pPr>
            <w: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AEE8C4" w14:textId="77777777" w:rsidR="008E4C09" w:rsidRDefault="008E4C09">
            <w:pPr>
              <w:pStyle w:val="TAC"/>
            </w:pPr>
            <w: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248337" w14:textId="77777777" w:rsidR="008E4C09" w:rsidRDefault="008E4C09">
            <w:pPr>
              <w:pStyle w:val="TAC"/>
            </w:pPr>
            <w: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CAB0EC" w14:textId="77777777" w:rsidR="008E4C09" w:rsidRDefault="008E4C09">
            <w:pPr>
              <w:pStyle w:val="TAC"/>
            </w:pPr>
            <w: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F1FC56" w14:textId="77777777" w:rsidR="008E4C09" w:rsidRDefault="008E4C09">
            <w:pPr>
              <w:pStyle w:val="TAC"/>
            </w:pPr>
            <w:r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6A6EB3" w14:textId="77777777" w:rsidR="008E4C09" w:rsidRDefault="008E4C09">
            <w:pPr>
              <w:pStyle w:val="TAC"/>
            </w:pPr>
            <w:r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257B75" w14:textId="77777777" w:rsidR="008E4C09" w:rsidRDefault="008E4C09">
            <w:pPr>
              <w:pStyle w:val="TAC"/>
            </w:pPr>
            <w:r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FDF459" w14:textId="77777777" w:rsidR="008E4C09" w:rsidRDefault="008E4C09">
            <w:pPr>
              <w:pStyle w:val="TAC"/>
            </w:pPr>
            <w:r>
              <w:t>0</w:t>
            </w:r>
          </w:p>
          <w:p w14:paraId="0193C0B2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541DAB" w14:textId="77777777" w:rsidR="008E4C09" w:rsidRDefault="008E4C09">
            <w:pPr>
              <w:pStyle w:val="TAL"/>
            </w:pPr>
            <w:r>
              <w:t>octet o75+5</w:t>
            </w:r>
          </w:p>
        </w:tc>
      </w:tr>
      <w:tr w:rsidR="008E4C09" w14:paraId="54EC533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64C240" w14:textId="77777777" w:rsidR="008E4C09" w:rsidRDefault="008E4C09">
            <w:pPr>
              <w:pStyle w:val="TAC"/>
            </w:pPr>
            <w: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5F7CE1B9" w14:textId="77777777" w:rsidR="008E4C09" w:rsidRDefault="008E4C09">
            <w:pPr>
              <w:pStyle w:val="TAL"/>
            </w:pPr>
            <w:r>
              <w:t>octet o75+6</w:t>
            </w:r>
          </w:p>
        </w:tc>
      </w:tr>
      <w:tr w:rsidR="008E4C09" w14:paraId="4F941FE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0689A" w14:textId="77777777" w:rsidR="008E4C09" w:rsidRDefault="008E4C09">
            <w:pPr>
              <w:pStyle w:val="TAC"/>
            </w:pPr>
          </w:p>
          <w:p w14:paraId="06F9A1B5" w14:textId="77777777" w:rsidR="008E4C09" w:rsidRDefault="008E4C09">
            <w:pPr>
              <w:pStyle w:val="TAC"/>
            </w:pPr>
            <w: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BD545A" w14:textId="77777777" w:rsidR="008E4C09" w:rsidRDefault="008E4C09">
            <w:pPr>
              <w:pStyle w:val="TAL"/>
            </w:pPr>
            <w:r>
              <w:t>octet (o75+7)*</w:t>
            </w:r>
          </w:p>
          <w:p w14:paraId="4759D1FE" w14:textId="77777777" w:rsidR="008E4C09" w:rsidRDefault="008E4C09">
            <w:pPr>
              <w:pStyle w:val="TAL"/>
            </w:pPr>
          </w:p>
          <w:p w14:paraId="5BD9DA2F" w14:textId="77777777" w:rsidR="008E4C09" w:rsidRDefault="008E4C09">
            <w:pPr>
              <w:pStyle w:val="TAL"/>
            </w:pPr>
            <w:r>
              <w:t>octet (o75+9)*</w:t>
            </w:r>
          </w:p>
        </w:tc>
      </w:tr>
      <w:tr w:rsidR="008E4C09" w14:paraId="70FAED7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8D12A" w14:textId="77777777" w:rsidR="008E4C09" w:rsidRDefault="008E4C09">
            <w:pPr>
              <w:pStyle w:val="TAC"/>
            </w:pPr>
          </w:p>
          <w:p w14:paraId="019CEF7C" w14:textId="77777777" w:rsidR="008E4C09" w:rsidRDefault="008E4C09">
            <w:pPr>
              <w:pStyle w:val="TAC"/>
            </w:pPr>
            <w: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9C1680" w14:textId="77777777" w:rsidR="008E4C09" w:rsidRDefault="008E4C09">
            <w:pPr>
              <w:pStyle w:val="TAL"/>
            </w:pPr>
            <w:r>
              <w:t>octet o97* (see NOTE)</w:t>
            </w:r>
          </w:p>
          <w:p w14:paraId="0B182985" w14:textId="77777777" w:rsidR="008E4C09" w:rsidRDefault="008E4C09">
            <w:pPr>
              <w:pStyle w:val="TAL"/>
            </w:pPr>
          </w:p>
          <w:p w14:paraId="38FD8598" w14:textId="77777777" w:rsidR="008E4C09" w:rsidRDefault="008E4C09">
            <w:pPr>
              <w:pStyle w:val="TAL"/>
            </w:pPr>
            <w:r>
              <w:t>octet (o97+2)*</w:t>
            </w:r>
          </w:p>
        </w:tc>
      </w:tr>
      <w:tr w:rsidR="008E4C09" w14:paraId="017AE9A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5A302" w14:textId="77777777" w:rsidR="008E4C09" w:rsidRDefault="008E4C09">
            <w:pPr>
              <w:pStyle w:val="TAC"/>
            </w:pPr>
          </w:p>
          <w:p w14:paraId="6CFB7265" w14:textId="77777777" w:rsidR="008E4C09" w:rsidRDefault="008E4C09">
            <w:pPr>
              <w:pStyle w:val="TAC"/>
            </w:pPr>
            <w: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607166" w14:textId="77777777" w:rsidR="008E4C09" w:rsidRDefault="008E4C09">
            <w:pPr>
              <w:pStyle w:val="TAL"/>
            </w:pPr>
            <w:r>
              <w:t>octet o98* (see NOTE)</w:t>
            </w:r>
          </w:p>
          <w:p w14:paraId="5FEB0E53" w14:textId="77777777" w:rsidR="008E4C09" w:rsidRDefault="008E4C09">
            <w:pPr>
              <w:pStyle w:val="TAL"/>
            </w:pPr>
          </w:p>
          <w:p w14:paraId="57916FCD" w14:textId="77777777" w:rsidR="008E4C09" w:rsidRDefault="008E4C09">
            <w:pPr>
              <w:pStyle w:val="TAL"/>
            </w:pPr>
            <w:r>
              <w:t>octet (o98+2)*</w:t>
            </w:r>
          </w:p>
        </w:tc>
      </w:tr>
      <w:tr w:rsidR="008E4C09" w14:paraId="6903E50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2B83B" w14:textId="77777777" w:rsidR="008E4C09" w:rsidRDefault="008E4C09">
            <w:pPr>
              <w:pStyle w:val="TAC"/>
            </w:pPr>
          </w:p>
          <w:p w14:paraId="5D42A658" w14:textId="77777777" w:rsidR="008E4C09" w:rsidRDefault="008E4C09">
            <w:pPr>
              <w:pStyle w:val="TAC"/>
            </w:pPr>
            <w: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46D63" w14:textId="77777777" w:rsidR="008E4C09" w:rsidRDefault="008E4C09">
            <w:pPr>
              <w:pStyle w:val="TAL"/>
            </w:pPr>
            <w:r>
              <w:t>octet o99* (see NOTE)</w:t>
            </w:r>
          </w:p>
          <w:p w14:paraId="1C154CA1" w14:textId="77777777" w:rsidR="008E4C09" w:rsidRDefault="008E4C09">
            <w:pPr>
              <w:pStyle w:val="TAL"/>
            </w:pPr>
          </w:p>
          <w:p w14:paraId="782971E9" w14:textId="77777777" w:rsidR="008E4C09" w:rsidRDefault="008E4C09">
            <w:pPr>
              <w:pStyle w:val="TAL"/>
            </w:pPr>
            <w:r>
              <w:t>octet (o99+1)*</w:t>
            </w:r>
          </w:p>
        </w:tc>
      </w:tr>
      <w:tr w:rsidR="008E4C09" w14:paraId="07A45018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7691F7" w14:textId="77777777" w:rsidR="008E4C09" w:rsidRDefault="008E4C09">
            <w:pPr>
              <w:pStyle w:val="TAC"/>
            </w:pPr>
            <w:r>
              <w:t>0</w:t>
            </w:r>
          </w:p>
          <w:p w14:paraId="40CA88B2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EAF7F2" w14:textId="77777777" w:rsidR="008E4C09" w:rsidRDefault="008E4C09">
            <w:pPr>
              <w:pStyle w:val="TAC"/>
            </w:pPr>
            <w:r>
              <w:t>0</w:t>
            </w:r>
          </w:p>
          <w:p w14:paraId="3536CC3E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462B63" w14:textId="77777777" w:rsidR="008E4C09" w:rsidRDefault="008E4C09">
            <w:pPr>
              <w:pStyle w:val="TAC"/>
            </w:pPr>
            <w:r>
              <w:t>0</w:t>
            </w:r>
          </w:p>
          <w:p w14:paraId="28FB25AC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E0ED82" w14:textId="77777777" w:rsidR="008E4C09" w:rsidRDefault="008E4C09">
            <w:pPr>
              <w:pStyle w:val="TAC"/>
            </w:pPr>
            <w:r>
              <w:t>0</w:t>
            </w:r>
          </w:p>
          <w:p w14:paraId="61046CA4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C8B64F" w14:textId="77777777" w:rsidR="008E4C09" w:rsidRDefault="008E4C09">
            <w:pPr>
              <w:pStyle w:val="TAC"/>
            </w:pPr>
            <w:r>
              <w:t>0</w:t>
            </w:r>
          </w:p>
          <w:p w14:paraId="0C06A94D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99B614" w14:textId="77777777" w:rsidR="008E4C09" w:rsidRDefault="008E4C09">
            <w:pPr>
              <w:pStyle w:val="TAC"/>
            </w:pPr>
            <w:r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1EB1C90" w14:textId="77777777" w:rsidR="008E4C09" w:rsidRDefault="008E4C09">
            <w:pPr>
              <w:pStyle w:val="TAL"/>
            </w:pPr>
            <w:r>
              <w:t>octet o100*</w:t>
            </w:r>
          </w:p>
          <w:p w14:paraId="33B37BE2" w14:textId="77777777" w:rsidR="008E4C09" w:rsidRDefault="008E4C09">
            <w:pPr>
              <w:pStyle w:val="TAL"/>
            </w:pPr>
            <w:r>
              <w:t>(</w:t>
            </w:r>
            <w:proofErr w:type="gramStart"/>
            <w:r>
              <w:t>see</w:t>
            </w:r>
            <w:proofErr w:type="gramEnd"/>
            <w:r>
              <w:t xml:space="preserve"> NOTE)</w:t>
            </w:r>
          </w:p>
        </w:tc>
      </w:tr>
      <w:tr w:rsidR="008E4C09" w14:paraId="73E6738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A15BAC" w14:textId="77777777" w:rsidR="008E4C09" w:rsidRDefault="008E4C09">
            <w:pPr>
              <w:pStyle w:val="TAC"/>
            </w:pPr>
          </w:p>
          <w:p w14:paraId="5A469CBD" w14:textId="77777777" w:rsidR="008E4C09" w:rsidRDefault="008E4C09">
            <w:pPr>
              <w:pStyle w:val="TAC"/>
            </w:pPr>
            <w:r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F7F4E5" w14:textId="77777777" w:rsidR="008E4C09" w:rsidRDefault="008E4C09">
            <w:pPr>
              <w:pStyle w:val="TAL"/>
            </w:pPr>
            <w:r>
              <w:t>octet o101*</w:t>
            </w:r>
          </w:p>
          <w:p w14:paraId="007AE729" w14:textId="77777777" w:rsidR="008E4C09" w:rsidRDefault="008E4C09">
            <w:pPr>
              <w:pStyle w:val="TAL"/>
            </w:pPr>
            <w:r>
              <w:t>(</w:t>
            </w:r>
            <w:proofErr w:type="gramStart"/>
            <w:r>
              <w:t>see</w:t>
            </w:r>
            <w:proofErr w:type="gramEnd"/>
            <w:r>
              <w:t xml:space="preserve"> NOTE)</w:t>
            </w:r>
          </w:p>
          <w:p w14:paraId="0602CDF0" w14:textId="77777777" w:rsidR="008E4C09" w:rsidRDefault="008E4C09">
            <w:pPr>
              <w:pStyle w:val="TAL"/>
            </w:pPr>
          </w:p>
          <w:p w14:paraId="34A332F3" w14:textId="77777777" w:rsidR="008E4C09" w:rsidRDefault="008E4C09">
            <w:pPr>
              <w:pStyle w:val="TAL"/>
            </w:pPr>
            <w:r>
              <w:t>octet (o101+1)*</w:t>
            </w:r>
          </w:p>
        </w:tc>
      </w:tr>
      <w:tr w:rsidR="008E4C09" w14:paraId="16384DB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B7F30" w14:textId="77777777" w:rsidR="008E4C09" w:rsidRDefault="008E4C09">
            <w:pPr>
              <w:pStyle w:val="TAC"/>
            </w:pPr>
          </w:p>
          <w:p w14:paraId="677B3505" w14:textId="77777777" w:rsidR="008E4C09" w:rsidRDefault="008E4C09">
            <w:pPr>
              <w:pStyle w:val="TAC"/>
            </w:pPr>
            <w:r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ADDFE6" w14:textId="77777777" w:rsidR="008E4C09" w:rsidRDefault="008E4C09">
            <w:pPr>
              <w:pStyle w:val="TAL"/>
            </w:pPr>
            <w:r>
              <w:t>octet o102*</w:t>
            </w:r>
          </w:p>
          <w:p w14:paraId="357367A7" w14:textId="77777777" w:rsidR="008E4C09" w:rsidRDefault="008E4C09">
            <w:pPr>
              <w:pStyle w:val="TAL"/>
            </w:pPr>
            <w:r>
              <w:t>(</w:t>
            </w:r>
            <w:proofErr w:type="gramStart"/>
            <w:r>
              <w:t>see</w:t>
            </w:r>
            <w:proofErr w:type="gramEnd"/>
            <w:r>
              <w:t xml:space="preserve"> NOTE)</w:t>
            </w:r>
          </w:p>
          <w:p w14:paraId="275C3721" w14:textId="77777777" w:rsidR="008E4C09" w:rsidRDefault="008E4C09">
            <w:pPr>
              <w:pStyle w:val="TAL"/>
            </w:pPr>
          </w:p>
          <w:p w14:paraId="17BBAF14" w14:textId="77777777" w:rsidR="008E4C09" w:rsidRDefault="008E4C09">
            <w:pPr>
              <w:pStyle w:val="TAL"/>
            </w:pPr>
            <w:r>
              <w:t>octet (o102+1)* = octet o78*</w:t>
            </w:r>
          </w:p>
        </w:tc>
      </w:tr>
    </w:tbl>
    <w:p w14:paraId="09090DFE" w14:textId="77777777" w:rsidR="008E4C09" w:rsidRDefault="008E4C09" w:rsidP="008E4C09">
      <w:pPr>
        <w:pStyle w:val="NO"/>
        <w:rPr>
          <w:rFonts w:eastAsia="Times New Roman"/>
          <w:lang w:eastAsia="en-GB"/>
        </w:rPr>
      </w:pPr>
      <w:r>
        <w:t>NOTE:</w:t>
      </w:r>
      <w:r>
        <w:tab/>
        <w:t>The field is placed immediately after the last present preceding field.</w:t>
      </w:r>
    </w:p>
    <w:p w14:paraId="3B6A6D77" w14:textId="77777777" w:rsidR="008E4C09" w:rsidRDefault="008E4C09" w:rsidP="008E4C09">
      <w:pPr>
        <w:pStyle w:val="TF"/>
        <w:rPr>
          <w:noProof/>
          <w:lang w:val="fr-FR"/>
        </w:rPr>
      </w:pPr>
      <w:r>
        <w:rPr>
          <w:lang w:val="fr-FR"/>
        </w:rPr>
        <w:t>Figure 5.4.2.33:PC5 QoS profile</w:t>
      </w:r>
    </w:p>
    <w:p w14:paraId="7CF63DCD" w14:textId="77777777" w:rsidR="008E4C09" w:rsidRDefault="008E4C09" w:rsidP="008E4C09">
      <w:pPr>
        <w:pStyle w:val="TH"/>
        <w:rPr>
          <w:lang w:val="fr-FR"/>
        </w:rPr>
      </w:pPr>
      <w:r>
        <w:rPr>
          <w:lang w:val="fr-FR"/>
        </w:rPr>
        <w:lastRenderedPageBreak/>
        <w:t>Table 5.4.2.33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2645D53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DADDDEF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lastRenderedPageBreak/>
              <w:t>Guaranteed flow bit rate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GFBRI) (o75+5 bit 8):</w:t>
            </w:r>
          </w:p>
          <w:p w14:paraId="6227C20F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GFBRI bit indicates presence of guaranteed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4CA80C" w14:textId="77777777" w:rsidR="008E4C09" w:rsidRDefault="008E4C09">
            <w:pPr>
              <w:pStyle w:val="TAL"/>
            </w:pPr>
            <w:r>
              <w:t>Bit</w:t>
            </w:r>
          </w:p>
          <w:p w14:paraId="59D78BBB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D1867B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Guaranteed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6C4EB43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Guaranteed flow bit rate field is present</w:t>
            </w:r>
          </w:p>
        </w:tc>
      </w:tr>
      <w:tr w:rsidR="008E4C09" w14:paraId="2FDF754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5D0D98" w14:textId="77777777" w:rsidR="008E4C09" w:rsidRDefault="008E4C09">
            <w:pPr>
              <w:pStyle w:val="TAL"/>
              <w:rPr>
                <w:noProof/>
              </w:rPr>
            </w:pPr>
          </w:p>
        </w:tc>
      </w:tr>
      <w:tr w:rsidR="008E4C09" w14:paraId="07F0E52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AA2345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Maximum flow bit rate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MFBRI) (o75+5 bit 7):</w:t>
            </w:r>
          </w:p>
          <w:p w14:paraId="2BBE3BB4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MFBRI bit indicates presence of maximum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3C054347" w14:textId="77777777" w:rsidR="008E4C09" w:rsidRDefault="008E4C09">
            <w:pPr>
              <w:pStyle w:val="TAL"/>
            </w:pPr>
            <w:r>
              <w:t>Bit</w:t>
            </w:r>
          </w:p>
          <w:p w14:paraId="30F2E14C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0B9E6A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Maximum flow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26D30198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Maximum flow bit rate field is present</w:t>
            </w:r>
          </w:p>
        </w:tc>
      </w:tr>
      <w:tr w:rsidR="008E4C09" w14:paraId="527CC5F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95020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717B1C3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7C2E69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Per-link aggregate maximum bit rate </w:t>
            </w:r>
            <w:r>
              <w:rPr>
                <w:noProof/>
                <w:lang w:val="en-US"/>
              </w:rPr>
              <w:t>indicator</w:t>
            </w:r>
            <w:r>
              <w:t xml:space="preserve"> (PLAMBRI) (o75+5 bit 6):</w:t>
            </w:r>
          </w:p>
          <w:p w14:paraId="2B147370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PLAMBRI bit indicates presence of 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A9D67F4" w14:textId="77777777" w:rsidR="008E4C09" w:rsidRDefault="008E4C09">
            <w:pPr>
              <w:pStyle w:val="TAL"/>
            </w:pPr>
            <w:r>
              <w:t>Bit</w:t>
            </w:r>
          </w:p>
          <w:p w14:paraId="13A9D46F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7547632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4EB42EF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Per-link aggregate maximum bit rate field is present</w:t>
            </w:r>
          </w:p>
        </w:tc>
      </w:tr>
      <w:tr w:rsidR="008E4C09" w14:paraId="17A5AD3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F72DD3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798D4FF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9F35F0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Range </w:t>
            </w:r>
            <w:r>
              <w:rPr>
                <w:noProof/>
                <w:lang w:val="en-US"/>
              </w:rPr>
              <w:t>indicator</w:t>
            </w:r>
            <w:r>
              <w:t xml:space="preserve"> (RI) (o75+5 bit 5): </w:t>
            </w:r>
          </w:p>
          <w:p w14:paraId="1891DBBA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RI bit indicates presence of range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EA720EC" w14:textId="77777777" w:rsidR="008E4C09" w:rsidRDefault="008E4C09">
            <w:pPr>
              <w:pStyle w:val="TAL"/>
            </w:pPr>
            <w:r>
              <w:t>Bit</w:t>
            </w:r>
          </w:p>
          <w:p w14:paraId="5CA6D9F8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5</w:t>
            </w:r>
          </w:p>
          <w:p w14:paraId="0804EFF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Range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407592CB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Range field is present</w:t>
            </w:r>
          </w:p>
        </w:tc>
      </w:tr>
      <w:tr w:rsidR="008E4C09" w14:paraId="0FD3D92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415E85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6FABEC4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D3F6A6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Priority level</w:t>
            </w:r>
            <w:r>
              <w:rPr>
                <w:noProof/>
                <w:lang w:val="en-US"/>
              </w:rPr>
              <w:t xml:space="preserve"> octet </w:t>
            </w:r>
            <w:r>
              <w:t>indicator (OPLI) (o75+5 bit 4):</w:t>
            </w:r>
          </w:p>
          <w:p w14:paraId="14E240E6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OPLI bit indicates presence of the octet of the priority level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6E0699B" w14:textId="77777777" w:rsidR="008E4C09" w:rsidRDefault="008E4C09">
            <w:pPr>
              <w:pStyle w:val="TAL"/>
            </w:pPr>
            <w:r>
              <w:t>Bit</w:t>
            </w:r>
          </w:p>
          <w:p w14:paraId="2A404609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4</w:t>
            </w:r>
          </w:p>
          <w:p w14:paraId="7ECBA23B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The octet of the priority level is absent</w:t>
            </w:r>
          </w:p>
          <w:p w14:paraId="651B9EE7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The octet of the priority level is present</w:t>
            </w:r>
          </w:p>
        </w:tc>
      </w:tr>
      <w:tr w:rsidR="008E4C09" w14:paraId="359822F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94D40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781BC0A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882E7BA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Averaging window </w:t>
            </w:r>
            <w:r>
              <w:rPr>
                <w:noProof/>
                <w:lang w:val="en-US"/>
              </w:rPr>
              <w:t>indicator</w:t>
            </w:r>
            <w:r>
              <w:t xml:space="preserve"> (AWI) (o75+5 bit 3):</w:t>
            </w:r>
          </w:p>
          <w:p w14:paraId="41009DAB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AWI bit indicates presence of averaging window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FAD6D74" w14:textId="77777777" w:rsidR="008E4C09" w:rsidRDefault="008E4C09">
            <w:pPr>
              <w:pStyle w:val="TAL"/>
            </w:pPr>
            <w:r>
              <w:t>Bit</w:t>
            </w:r>
          </w:p>
          <w:p w14:paraId="4B4CEE28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159476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Averaging window field is absent</w:t>
            </w:r>
          </w:p>
          <w:p w14:paraId="3915103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Averaging window field is present</w:t>
            </w:r>
          </w:p>
        </w:tc>
      </w:tr>
      <w:tr w:rsidR="008E4C09" w14:paraId="03B7460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B9D899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03F3E63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905D887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Maximum data burst volume indicator (MDBVI) (o75+5 bit 2):</w:t>
            </w:r>
          </w:p>
          <w:p w14:paraId="60507B0C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MDBVI bit indicates presence of maximum data burst volume field.</w:t>
            </w:r>
          </w:p>
          <w:p w14:paraId="0A8D6A8E" w14:textId="77777777" w:rsidR="008E4C09" w:rsidRDefault="008E4C09">
            <w:pPr>
              <w:pStyle w:val="TAL"/>
            </w:pPr>
            <w:r>
              <w:t>Bit</w:t>
            </w:r>
          </w:p>
          <w:p w14:paraId="6E3D9257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2</w:t>
            </w:r>
          </w:p>
          <w:p w14:paraId="4B23FBC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>Maximum data burst volume field is absent</w:t>
            </w:r>
          </w:p>
          <w:p w14:paraId="3E7E0789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</w:t>
            </w:r>
            <w:r>
              <w:tab/>
              <w:t>Maximum data burst volume field is present</w:t>
            </w:r>
          </w:p>
        </w:tc>
      </w:tr>
      <w:tr w:rsidR="008E4C09" w14:paraId="7D0B56A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D49956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1B87D2E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08196A" w14:textId="77777777" w:rsidR="008E4C09" w:rsidRDefault="008E4C09">
            <w:pPr>
              <w:pStyle w:val="TAL"/>
              <w:rPr>
                <w:lang w:eastAsia="ja-JP"/>
              </w:rPr>
            </w:pPr>
            <w:r>
              <w:lastRenderedPageBreak/>
              <w:t>PQI (o75+6):</w:t>
            </w:r>
          </w:p>
          <w:p w14:paraId="4CC3BBC4" w14:textId="77777777" w:rsidR="008E4C09" w:rsidRDefault="008E4C09">
            <w:pPr>
              <w:pStyle w:val="TAL"/>
              <w:rPr>
                <w:lang w:eastAsia="en-GB"/>
              </w:rPr>
            </w:pPr>
            <w:r>
              <w:t>Bits</w:t>
            </w:r>
          </w:p>
          <w:p w14:paraId="0C073A41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0C52803F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 xml:space="preserve">0 0 0 0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0 0 0</w:t>
            </w:r>
            <w:r>
              <w:rPr>
                <w:lang w:val="it-IT" w:eastAsia="ja-JP"/>
              </w:rPr>
              <w:tab/>
            </w:r>
            <w:r>
              <w:rPr>
                <w:lang w:val="it-IT"/>
              </w:rPr>
              <w:t>Reserved</w:t>
            </w:r>
          </w:p>
          <w:p w14:paraId="540E9FF1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0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0 0 1</w:t>
            </w:r>
          </w:p>
          <w:p w14:paraId="501ABD16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Spare</w:t>
            </w:r>
          </w:p>
          <w:p w14:paraId="2CD4DB59" w14:textId="77777777" w:rsidR="008E4C09" w:rsidRDefault="008E4C09">
            <w:pPr>
              <w:pStyle w:val="TAL"/>
              <w:rPr>
                <w:lang w:eastAsia="en-GB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1 0 0</w:t>
            </w:r>
          </w:p>
          <w:p w14:paraId="7CEF9D73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1 0 1</w:t>
            </w:r>
            <w:r>
              <w:rPr>
                <w:lang w:val="it-IT"/>
              </w:rPr>
              <w:tab/>
              <w:t>PQI 21</w:t>
            </w:r>
          </w:p>
          <w:p w14:paraId="0F7846DB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1 1 0</w:t>
            </w:r>
            <w:r>
              <w:rPr>
                <w:lang w:val="it-IT"/>
              </w:rPr>
              <w:tab/>
              <w:t>PQI 22</w:t>
            </w:r>
          </w:p>
          <w:p w14:paraId="1442FFA0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0 </w:t>
            </w:r>
            <w:r>
              <w:rPr>
                <w:lang w:val="it-IT"/>
              </w:rPr>
              <w:t>1 1 1</w:t>
            </w:r>
            <w:r>
              <w:rPr>
                <w:lang w:val="it-IT"/>
              </w:rPr>
              <w:tab/>
              <w:t>PQI 23</w:t>
            </w:r>
          </w:p>
          <w:p w14:paraId="69555C36" w14:textId="77777777" w:rsidR="008E4C09" w:rsidRDefault="008E4C09">
            <w:pPr>
              <w:pStyle w:val="TAL"/>
              <w:rPr>
                <w:lang w:val="it-IT" w:eastAsia="en-GB"/>
              </w:rPr>
            </w:pPr>
            <w:r>
              <w:rPr>
                <w:lang w:val="it-IT"/>
              </w:rPr>
              <w:t xml:space="preserve">0 0 0 1 </w:t>
            </w:r>
            <w:r>
              <w:rPr>
                <w:lang w:val="it-IT" w:eastAsia="ja-JP"/>
              </w:rPr>
              <w:t xml:space="preserve">1 </w:t>
            </w:r>
            <w:r>
              <w:rPr>
                <w:lang w:val="it-IT"/>
              </w:rPr>
              <w:t>0 0 0</w:t>
            </w:r>
            <w:r>
              <w:rPr>
                <w:lang w:val="it-IT"/>
              </w:rPr>
              <w:tab/>
              <w:t>PQI 24</w:t>
            </w:r>
          </w:p>
          <w:p w14:paraId="0ABF8193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0 1</w:t>
            </w:r>
            <w:r>
              <w:rPr>
                <w:lang w:val="it-IT"/>
              </w:rPr>
              <w:tab/>
              <w:t>PQI 25</w:t>
            </w:r>
          </w:p>
          <w:p w14:paraId="6FDAA4D7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1 0</w:t>
            </w:r>
            <w:r>
              <w:rPr>
                <w:lang w:val="it-IT"/>
              </w:rPr>
              <w:tab/>
              <w:t>PQI 26</w:t>
            </w:r>
          </w:p>
          <w:p w14:paraId="31F2AE0A" w14:textId="77777777" w:rsidR="008E4C09" w:rsidRDefault="008E4C09">
            <w:pPr>
              <w:pStyle w:val="TAL"/>
              <w:rPr>
                <w:lang w:val="it-IT"/>
              </w:rPr>
            </w:pPr>
            <w:r>
              <w:rPr>
                <w:lang w:val="it-IT"/>
              </w:rPr>
              <w:t>0 0 0 1 1 0 1 1</w:t>
            </w:r>
          </w:p>
          <w:p w14:paraId="460B78B2" w14:textId="77777777" w:rsidR="008E4C09" w:rsidRDefault="008E4C09">
            <w:pPr>
              <w:pStyle w:val="TAL"/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Spare</w:t>
            </w:r>
          </w:p>
          <w:p w14:paraId="41220DF2" w14:textId="77777777" w:rsidR="008E4C09" w:rsidRDefault="008E4C09">
            <w:pPr>
              <w:pStyle w:val="TAL"/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0 1 1 0</w:t>
            </w:r>
          </w:p>
          <w:p w14:paraId="527DC91E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0 1 1 1</w:t>
            </w:r>
            <w:r>
              <w:rPr>
                <w:lang w:val="it-IT" w:eastAsia="ja-JP"/>
              </w:rPr>
              <w:tab/>
              <w:t>PQI 55</w:t>
            </w:r>
          </w:p>
          <w:p w14:paraId="3E995353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0 0</w:t>
            </w:r>
            <w:r>
              <w:rPr>
                <w:lang w:val="it-IT" w:eastAsia="ja-JP"/>
              </w:rPr>
              <w:tab/>
              <w:t>PQI 56</w:t>
            </w:r>
          </w:p>
          <w:p w14:paraId="1B1E5F50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0 1</w:t>
            </w:r>
            <w:r>
              <w:rPr>
                <w:lang w:val="it-IT" w:eastAsia="ja-JP"/>
              </w:rPr>
              <w:tab/>
              <w:t>PQI 57</w:t>
            </w:r>
          </w:p>
          <w:p w14:paraId="773B3077" w14:textId="77777777" w:rsidR="008E4C09" w:rsidRDefault="008E4C09">
            <w:pPr>
              <w:pStyle w:val="TAL"/>
              <w:rPr>
                <w:lang w:val="it-IT" w:eastAsia="en-GB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1 0</w:t>
            </w:r>
            <w:r>
              <w:rPr>
                <w:lang w:val="it-IT" w:eastAsia="ja-JP"/>
              </w:rPr>
              <w:tab/>
              <w:t>PQI 58</w:t>
            </w:r>
          </w:p>
          <w:p w14:paraId="34BF2C1C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0 1 1</w:t>
            </w:r>
            <w:r>
              <w:rPr>
                <w:lang w:val="it-IT" w:eastAsia="ja-JP"/>
              </w:rPr>
              <w:tab/>
              <w:t>PQI 59</w:t>
            </w:r>
          </w:p>
          <w:p w14:paraId="250BF0C9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0 1 1 </w:t>
            </w:r>
            <w:r>
              <w:rPr>
                <w:lang w:val="it-IT" w:eastAsia="ja-JP"/>
              </w:rPr>
              <w:t>1 1 0 0</w:t>
            </w:r>
            <w:r>
              <w:rPr>
                <w:lang w:val="it-IT" w:eastAsia="ja-JP"/>
              </w:rPr>
              <w:tab/>
              <w:t>PQI 60</w:t>
            </w:r>
          </w:p>
          <w:p w14:paraId="562114DA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 w:eastAsia="ja-JP"/>
              </w:rPr>
              <w:t>0 0 1 1 1 1 0 1</w:t>
            </w:r>
            <w:r>
              <w:rPr>
                <w:lang w:val="it-IT" w:eastAsia="ja-JP"/>
              </w:rPr>
              <w:tab/>
              <w:t>PQI 61</w:t>
            </w:r>
          </w:p>
          <w:p w14:paraId="4E29D420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 w:eastAsia="ja-JP"/>
              </w:rPr>
              <w:t>0 0 1 1 1 1 1 0</w:t>
            </w:r>
          </w:p>
          <w:p w14:paraId="35BB9CCD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val="it-IT" w:eastAsia="ja-JP"/>
              </w:rPr>
              <w:tab/>
            </w:r>
            <w:r>
              <w:rPr>
                <w:lang w:eastAsia="ja-JP"/>
              </w:rPr>
              <w:t>to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Spare</w:t>
            </w:r>
          </w:p>
          <w:p w14:paraId="797B41C1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en-US" w:eastAsia="ja-JP"/>
              </w:rPr>
              <w:t>1 0 0</w:t>
            </w:r>
            <w:r>
              <w:rPr>
                <w:lang w:val="it-IT" w:eastAsia="ja-JP"/>
              </w:rPr>
              <w:t xml:space="preserve"> 1</w:t>
            </w:r>
          </w:p>
          <w:p w14:paraId="08968ECA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en-US" w:eastAsia="ja-JP"/>
              </w:rPr>
              <w:t>1 0 1</w:t>
            </w:r>
            <w:r>
              <w:rPr>
                <w:lang w:val="it-IT" w:eastAsia="ja-JP"/>
              </w:rPr>
              <w:t xml:space="preserve"> 0</w:t>
            </w:r>
            <w:r>
              <w:rPr>
                <w:lang w:val="it-IT" w:eastAsia="ja-JP"/>
              </w:rPr>
              <w:tab/>
              <w:t>PQI 90</w:t>
            </w:r>
          </w:p>
          <w:p w14:paraId="12F090A9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en-US" w:eastAsia="ja-JP"/>
              </w:rPr>
              <w:t>1 0 1</w:t>
            </w:r>
            <w:r>
              <w:rPr>
                <w:lang w:val="it-IT" w:eastAsia="ja-JP"/>
              </w:rPr>
              <w:t xml:space="preserve"> 1</w:t>
            </w:r>
            <w:r>
              <w:rPr>
                <w:lang w:val="it-IT" w:eastAsia="ja-JP"/>
              </w:rPr>
              <w:tab/>
              <w:t>PQI 91</w:t>
            </w:r>
          </w:p>
          <w:p w14:paraId="31EA5C7E" w14:textId="77777777" w:rsidR="008E4C09" w:rsidRDefault="008E4C09">
            <w:pPr>
              <w:pStyle w:val="TAL"/>
              <w:rPr>
                <w:lang w:val="it-IT" w:eastAsia="ja-JP"/>
              </w:rPr>
            </w:pPr>
            <w:r>
              <w:rPr>
                <w:lang w:val="it-IT"/>
              </w:rPr>
              <w:t xml:space="preserve">0 1 0 1 </w:t>
            </w:r>
            <w:r>
              <w:rPr>
                <w:lang w:val="en-US" w:eastAsia="ja-JP"/>
              </w:rPr>
              <w:t>1 1 0</w:t>
            </w:r>
            <w:r>
              <w:rPr>
                <w:lang w:val="it-IT" w:eastAsia="ja-JP"/>
              </w:rPr>
              <w:t xml:space="preserve"> 0</w:t>
            </w:r>
            <w:r>
              <w:rPr>
                <w:lang w:val="it-IT" w:eastAsia="ja-JP"/>
              </w:rPr>
              <w:tab/>
              <w:t>PQI 92</w:t>
            </w:r>
          </w:p>
          <w:p w14:paraId="06EB10FD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val="it-IT" w:eastAsia="ja-JP"/>
              </w:rPr>
              <w:t xml:space="preserve">0 1 0 1 </w:t>
            </w:r>
            <w:r>
              <w:rPr>
                <w:lang w:val="en-US" w:eastAsia="ja-JP"/>
              </w:rPr>
              <w:t>1 1 0</w:t>
            </w:r>
            <w:r>
              <w:rPr>
                <w:lang w:val="it-IT" w:eastAsia="ja-JP"/>
              </w:rPr>
              <w:t xml:space="preserve"> 1</w:t>
            </w:r>
            <w:r>
              <w:rPr>
                <w:lang w:val="it-IT" w:eastAsia="ja-JP"/>
              </w:rPr>
              <w:tab/>
              <w:t>PQI 93</w:t>
            </w:r>
          </w:p>
          <w:p w14:paraId="02F76AC4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val="it-IT" w:eastAsia="ja-JP"/>
              </w:rPr>
              <w:t xml:space="preserve">0 1 0 1 </w:t>
            </w:r>
            <w:r>
              <w:rPr>
                <w:lang w:val="en-US" w:eastAsia="ja-JP"/>
              </w:rPr>
              <w:t>1 1 1</w:t>
            </w:r>
            <w:r>
              <w:rPr>
                <w:lang w:val="it-IT" w:eastAsia="ja-JP"/>
              </w:rPr>
              <w:t xml:space="preserve"> 0</w:t>
            </w:r>
          </w:p>
          <w:p w14:paraId="68C7A529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Spare</w:t>
            </w:r>
          </w:p>
          <w:p w14:paraId="4E180C6F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0 1 1 1 1 1 1 1</w:t>
            </w:r>
          </w:p>
          <w:p w14:paraId="0BA1D672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1 0 0 0 0 0 0 0</w:t>
            </w:r>
          </w:p>
          <w:p w14:paraId="5AAC77E7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ab/>
              <w:t>to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Operator-specific PQIs</w:t>
            </w:r>
          </w:p>
          <w:p w14:paraId="2580C45E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1 1 1 1 1 1 1 0</w:t>
            </w:r>
          </w:p>
          <w:p w14:paraId="57FA0FC1" w14:textId="77777777" w:rsidR="008E4C09" w:rsidRDefault="008E4C09">
            <w:pPr>
              <w:pStyle w:val="TAL"/>
              <w:rPr>
                <w:lang w:eastAsia="ja-JP"/>
              </w:rPr>
            </w:pPr>
            <w:r>
              <w:t xml:space="preserve">1 1 1 1 </w:t>
            </w:r>
            <w:r>
              <w:rPr>
                <w:lang w:eastAsia="ja-JP"/>
              </w:rPr>
              <w:t>1 1 1 1</w:t>
            </w:r>
            <w:r>
              <w:rPr>
                <w:lang w:eastAsia="ja-JP"/>
              </w:rPr>
              <w:tab/>
              <w:t>Reserved</w:t>
            </w:r>
          </w:p>
          <w:p w14:paraId="2F3B5580" w14:textId="77777777" w:rsidR="008E4C09" w:rsidRDefault="008E4C09">
            <w:pPr>
              <w:pStyle w:val="TAL"/>
              <w:rPr>
                <w:lang w:eastAsia="ja-JP"/>
              </w:rPr>
            </w:pPr>
          </w:p>
          <w:p w14:paraId="124BE90B" w14:textId="77777777" w:rsidR="008E4C09" w:rsidRDefault="008E4C09">
            <w:pPr>
              <w:pStyle w:val="TAL"/>
              <w:rPr>
                <w:lang w:eastAsia="en-GB"/>
              </w:rPr>
            </w:pPr>
            <w:r>
              <w:t>If the UE receives a PQI value (excluding the reserved PQI values) that it does not understand, the UE shall choose a PQI value from the set of PQI values defined in this version of the protocol (see 3GPP TS 23.304 [2]) and associated with:</w:t>
            </w:r>
          </w:p>
          <w:p w14:paraId="053800CC" w14:textId="77777777" w:rsidR="008E4C09" w:rsidRDefault="008E4C09">
            <w:pPr>
              <w:pStyle w:val="TAL"/>
            </w:pPr>
            <w:r>
              <w:tab/>
              <w:t>-</w:t>
            </w:r>
            <w:r>
              <w:tab/>
              <w:t>GBR resource type, if the PC5 QoS profile includes the guaranteed flow bit rate field; and</w:t>
            </w:r>
          </w:p>
          <w:p w14:paraId="5083559E" w14:textId="77777777" w:rsidR="008E4C09" w:rsidRDefault="008E4C09">
            <w:pPr>
              <w:pStyle w:val="TAL"/>
            </w:pPr>
            <w:r>
              <w:tab/>
              <w:t>-</w:t>
            </w:r>
            <w:r>
              <w:tab/>
              <w:t>non-GBR resource type, if the PC5 QoS profile does not include the guaranteed flow bit rate field.</w:t>
            </w:r>
          </w:p>
          <w:p w14:paraId="5978817D" w14:textId="77777777" w:rsidR="008E4C09" w:rsidRDefault="008E4C09">
            <w:pPr>
              <w:pStyle w:val="TAL"/>
              <w:rPr>
                <w:lang w:eastAsia="ko-KR"/>
              </w:rPr>
            </w:pPr>
          </w:p>
          <w:p w14:paraId="7F0C723F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The UE shall use this chosen PQI value for internal operations only. The UE shall use the received PQI value in subsequent 5G </w:t>
            </w:r>
            <w:proofErr w:type="spellStart"/>
            <w:r>
              <w:rPr>
                <w:lang w:eastAsia="ja-JP"/>
              </w:rPr>
              <w:t>ProSe</w:t>
            </w:r>
            <w:proofErr w:type="spellEnd"/>
            <w:r>
              <w:rPr>
                <w:lang w:eastAsia="ja-JP"/>
              </w:rPr>
              <w:t xml:space="preserve"> direct communication over PC5 signalling procedures.</w:t>
            </w:r>
          </w:p>
        </w:tc>
      </w:tr>
      <w:tr w:rsidR="008E4C09" w14:paraId="35733698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B38146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6BD9663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0228BB" w14:textId="77777777" w:rsidR="008E4C09" w:rsidRDefault="008E4C09">
            <w:pPr>
              <w:pStyle w:val="TAL"/>
            </w:pPr>
            <w:r>
              <w:lastRenderedPageBreak/>
              <w:t>Guaranteed flow bit rate octet (o75+7 to o75+9):</w:t>
            </w:r>
          </w:p>
          <w:p w14:paraId="0DE15AAA" w14:textId="77777777" w:rsidR="008E4C09" w:rsidRDefault="008E4C09">
            <w:pPr>
              <w:pStyle w:val="TAL"/>
            </w:pPr>
            <w:r>
              <w:t xml:space="preserve">The guaranteed flow bit rate field indicates guaranteed flow bit rate for both sending and receiving and contains one octet indicating the unit of the </w:t>
            </w:r>
            <w:r>
              <w:rPr>
                <w:lang w:eastAsia="ja-JP"/>
              </w:rPr>
              <w:t xml:space="preserve">guaranteed flow bit rate followed by two octets containing the value of </w:t>
            </w:r>
            <w:r>
              <w:t xml:space="preserve">the </w:t>
            </w:r>
            <w:r>
              <w:rPr>
                <w:noProof/>
                <w:lang w:val="en-US"/>
              </w:rPr>
              <w:t>guaranteed flow bit rate</w:t>
            </w:r>
            <w:r>
              <w:t>.</w:t>
            </w:r>
          </w:p>
          <w:p w14:paraId="195FDF3C" w14:textId="77777777" w:rsidR="008E4C09" w:rsidRDefault="008E4C09">
            <w:pPr>
              <w:pStyle w:val="TAL"/>
            </w:pPr>
          </w:p>
          <w:p w14:paraId="0E03D279" w14:textId="77777777" w:rsidR="008E4C09" w:rsidRDefault="008E4C09">
            <w:pPr>
              <w:pStyle w:val="TAL"/>
            </w:pPr>
            <w:r>
              <w:t xml:space="preserve">Unit of the </w:t>
            </w:r>
            <w:r>
              <w:rPr>
                <w:lang w:eastAsia="ja-JP"/>
              </w:rPr>
              <w:t>guaranteed flow bit rate:</w:t>
            </w:r>
          </w:p>
          <w:p w14:paraId="43AE1EFC" w14:textId="77777777" w:rsidR="008E4C09" w:rsidRDefault="008E4C09">
            <w:pPr>
              <w:pStyle w:val="TAL"/>
            </w:pPr>
            <w:r>
              <w:t>Bits</w:t>
            </w:r>
          </w:p>
          <w:p w14:paraId="09E777C7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0FEAB2AF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39D5AF8D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55BC951B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3EB10154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278CC929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5F0DF4F9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357BCE72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69ABCB05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7E987653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3A00437E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3729FDA2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60F406EB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0CBA41C3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607987E4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315F1C8E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28D74E8D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66ED3E54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367D04D1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752E99C5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17CDFE39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549E9AA9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63A029F2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12761FFA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58B58559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46C984C4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3BF74073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17704F2D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4A9A2B31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1777D956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guaranteed flow bit rate is </w:t>
            </w:r>
            <w:r>
              <w:t xml:space="preserve">binary coded value of the </w:t>
            </w:r>
            <w:r>
              <w:rPr>
                <w:noProof/>
                <w:lang w:val="en-US"/>
              </w:rPr>
              <w:t xml:space="preserve">guaranteed flow bit rate </w:t>
            </w:r>
            <w:r>
              <w:rPr>
                <w:lang w:eastAsia="ja-JP"/>
              </w:rPr>
              <w:t xml:space="preserve">in units defined by the </w:t>
            </w:r>
            <w:r>
              <w:t xml:space="preserve">unit of the </w:t>
            </w:r>
            <w:r>
              <w:rPr>
                <w:lang w:eastAsia="ja-JP"/>
              </w:rPr>
              <w:t>guaranteed flow bit rate.</w:t>
            </w:r>
          </w:p>
        </w:tc>
      </w:tr>
      <w:tr w:rsidR="008E4C09" w14:paraId="0C44C667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346CF6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69701612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7C1743" w14:textId="77777777" w:rsidR="008E4C09" w:rsidRDefault="008E4C09">
            <w:pPr>
              <w:pStyle w:val="TAL"/>
            </w:pPr>
            <w:r>
              <w:lastRenderedPageBreak/>
              <w:t>Maximum flow bit rate (o97 to o97+2):</w:t>
            </w:r>
          </w:p>
          <w:p w14:paraId="449547DF" w14:textId="77777777" w:rsidR="008E4C09" w:rsidRDefault="008E4C09">
            <w:pPr>
              <w:pStyle w:val="TAL"/>
            </w:pPr>
            <w:r>
              <w:t>The maximum flow bit rate field indicates maximum flow bit rate for both sending and receiving and contains one octet indicating the unit of the maximum</w:t>
            </w:r>
            <w:r>
              <w:rPr>
                <w:lang w:eastAsia="ja-JP"/>
              </w:rPr>
              <w:t xml:space="preserve"> flow bit rate followed by two octets containing the value of </w:t>
            </w:r>
            <w:r>
              <w:t>the maximum</w:t>
            </w:r>
            <w:r>
              <w:rPr>
                <w:noProof/>
                <w:lang w:val="en-US"/>
              </w:rPr>
              <w:t xml:space="preserve"> flow bit rate</w:t>
            </w:r>
            <w:r>
              <w:t>.</w:t>
            </w:r>
          </w:p>
          <w:p w14:paraId="2DF30A62" w14:textId="77777777" w:rsidR="008E4C09" w:rsidRDefault="008E4C09">
            <w:pPr>
              <w:pStyle w:val="TAL"/>
            </w:pPr>
          </w:p>
          <w:p w14:paraId="5FE2194E" w14:textId="77777777" w:rsidR="008E4C09" w:rsidRDefault="008E4C09">
            <w:pPr>
              <w:pStyle w:val="TAL"/>
            </w:pPr>
            <w:r>
              <w:t>Unit of the maximum</w:t>
            </w:r>
            <w:r>
              <w:rPr>
                <w:lang w:eastAsia="ja-JP"/>
              </w:rPr>
              <w:t xml:space="preserve"> flow bit rate:</w:t>
            </w:r>
          </w:p>
          <w:p w14:paraId="7FF1BF04" w14:textId="77777777" w:rsidR="008E4C09" w:rsidRDefault="008E4C09">
            <w:pPr>
              <w:pStyle w:val="TAL"/>
            </w:pPr>
            <w:r>
              <w:t>Bits</w:t>
            </w:r>
          </w:p>
          <w:p w14:paraId="7839FC0E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63878BD0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620B8599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6F113305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01DF2B00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69814CEE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20712D91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30EDDBC2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30147147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1B4A756E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1287BF20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7CBBF102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5119D761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6768959A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32402E55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633E303E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63CDB1A8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652572E3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68B56E24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134F48B4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63A4CAE6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4408CB85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207491B9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330728F8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34BB85DD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190B4BF9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616E5D61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62014ED8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673A90EE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4CD6D9D8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</w:t>
            </w:r>
            <w:r>
              <w:t>maximum</w:t>
            </w:r>
            <w:r>
              <w:rPr>
                <w:noProof/>
                <w:lang w:val="en-US"/>
              </w:rPr>
              <w:t xml:space="preserve"> flow bit rate is </w:t>
            </w:r>
            <w:r>
              <w:t>binary coded value of the maximum</w:t>
            </w:r>
            <w:r>
              <w:rPr>
                <w:noProof/>
                <w:lang w:val="en-US"/>
              </w:rPr>
              <w:t xml:space="preserve"> flow bit rate </w:t>
            </w:r>
            <w:r>
              <w:rPr>
                <w:lang w:eastAsia="ja-JP"/>
              </w:rPr>
              <w:t xml:space="preserve">in units defined by the </w:t>
            </w:r>
            <w:r>
              <w:t>unit of the maximum</w:t>
            </w:r>
            <w:r>
              <w:rPr>
                <w:lang w:eastAsia="ja-JP"/>
              </w:rPr>
              <w:t xml:space="preserve"> flow bit rate.</w:t>
            </w:r>
          </w:p>
        </w:tc>
      </w:tr>
      <w:tr w:rsidR="008E4C09" w14:paraId="37C1B81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0BB23E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3D8F028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C0DDDF" w14:textId="77777777" w:rsidR="008E4C09" w:rsidRDefault="008E4C09">
            <w:pPr>
              <w:pStyle w:val="TAL"/>
            </w:pPr>
            <w:r>
              <w:lastRenderedPageBreak/>
              <w:t>Per-link aggregate maximum bit rate (o98 to o98+2):</w:t>
            </w:r>
          </w:p>
          <w:p w14:paraId="0B0C635F" w14:textId="77777777" w:rsidR="008E4C09" w:rsidRDefault="008E4C09">
            <w:pPr>
              <w:pStyle w:val="TAL"/>
            </w:pPr>
            <w:r>
              <w:t>The per-link aggregate maximum bit rate field indicates per-link aggregate maximum bit rate for both sending and receiving and contains one octet indicating the unit of the per-link aggregate maximum bit rate</w:t>
            </w:r>
            <w:r>
              <w:rPr>
                <w:lang w:eastAsia="ja-JP"/>
              </w:rPr>
              <w:t xml:space="preserve"> followed by two octets containing the value of </w:t>
            </w:r>
            <w:r>
              <w:t>the per-link aggregate maximum bit rate.</w:t>
            </w:r>
          </w:p>
          <w:p w14:paraId="754CDF31" w14:textId="77777777" w:rsidR="008E4C09" w:rsidRDefault="008E4C09">
            <w:pPr>
              <w:pStyle w:val="TAL"/>
            </w:pPr>
          </w:p>
          <w:p w14:paraId="211B5709" w14:textId="77777777" w:rsidR="008E4C09" w:rsidRDefault="008E4C09">
            <w:pPr>
              <w:pStyle w:val="TAL"/>
            </w:pPr>
            <w:r>
              <w:t>Unit of the per-link aggregate maximum bit rate</w:t>
            </w:r>
            <w:r>
              <w:rPr>
                <w:lang w:eastAsia="ja-JP"/>
              </w:rPr>
              <w:t>:</w:t>
            </w:r>
          </w:p>
          <w:p w14:paraId="30E6AE0A" w14:textId="77777777" w:rsidR="008E4C09" w:rsidRDefault="008E4C09">
            <w:pPr>
              <w:pStyle w:val="TAL"/>
            </w:pPr>
            <w:r>
              <w:t>Bits</w:t>
            </w:r>
          </w:p>
          <w:p w14:paraId="1CAF9133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8 7 6 5 4 3 2 1</w:t>
            </w:r>
          </w:p>
          <w:p w14:paraId="166203A8" w14:textId="77777777" w:rsidR="008E4C09" w:rsidRDefault="008E4C09">
            <w:pPr>
              <w:pStyle w:val="TAL"/>
            </w:pPr>
            <w:r>
              <w:t>0 0 0 0 0 0 0 0</w:t>
            </w:r>
            <w:r>
              <w:tab/>
              <w:t>value is not used</w:t>
            </w:r>
          </w:p>
          <w:p w14:paraId="49330B5D" w14:textId="77777777" w:rsidR="008E4C09" w:rsidRDefault="008E4C09">
            <w:pPr>
              <w:pStyle w:val="TAL"/>
            </w:pPr>
            <w:r>
              <w:t>0 0 0 0 0 0 0 1</w:t>
            </w:r>
            <w:r>
              <w:tab/>
              <w:t>value is incremented in multiples of 1 Kbps</w:t>
            </w:r>
          </w:p>
          <w:p w14:paraId="4647C5A1" w14:textId="77777777" w:rsidR="008E4C09" w:rsidRDefault="008E4C09">
            <w:pPr>
              <w:pStyle w:val="TAL"/>
            </w:pPr>
            <w:r>
              <w:t>0 0 0 0 0 0 1 0</w:t>
            </w:r>
            <w:r>
              <w:tab/>
              <w:t>value is incremented in multiples of 4 Kbps</w:t>
            </w:r>
          </w:p>
          <w:p w14:paraId="4A7578F8" w14:textId="77777777" w:rsidR="008E4C09" w:rsidRDefault="008E4C09">
            <w:pPr>
              <w:pStyle w:val="TAL"/>
            </w:pPr>
            <w:r>
              <w:t>0 0 0 0 0 0 1 1</w:t>
            </w:r>
            <w:r>
              <w:tab/>
              <w:t>value is incremented in multiples of 16 Kbps</w:t>
            </w:r>
          </w:p>
          <w:p w14:paraId="17AEA6E0" w14:textId="77777777" w:rsidR="008E4C09" w:rsidRDefault="008E4C09">
            <w:pPr>
              <w:pStyle w:val="TAL"/>
            </w:pPr>
            <w:r>
              <w:t>0 0 0 0 0 1 0 0</w:t>
            </w:r>
            <w:r>
              <w:tab/>
              <w:t>value is incremented in multiples of 64 Kbps</w:t>
            </w:r>
          </w:p>
          <w:p w14:paraId="22449E9E" w14:textId="77777777" w:rsidR="008E4C09" w:rsidRDefault="008E4C09">
            <w:pPr>
              <w:pStyle w:val="TAL"/>
            </w:pPr>
            <w:r>
              <w:t>0 0 0 0 0 1 0 1</w:t>
            </w:r>
            <w:r>
              <w:tab/>
              <w:t>value is incremented in multiples of 256 Kbps</w:t>
            </w:r>
          </w:p>
          <w:p w14:paraId="3D85D290" w14:textId="77777777" w:rsidR="008E4C09" w:rsidRDefault="008E4C09">
            <w:pPr>
              <w:pStyle w:val="TAL"/>
            </w:pPr>
            <w:r>
              <w:t>0 0 0 0 0 1 1 0</w:t>
            </w:r>
            <w:r>
              <w:tab/>
              <w:t>value is incremented in multiples of 1 Mbps</w:t>
            </w:r>
          </w:p>
          <w:p w14:paraId="51EBBCDF" w14:textId="77777777" w:rsidR="008E4C09" w:rsidRDefault="008E4C09">
            <w:pPr>
              <w:pStyle w:val="TAL"/>
            </w:pPr>
            <w:r>
              <w:t>0 0 0 0 0 1 1 1</w:t>
            </w:r>
            <w:r>
              <w:tab/>
              <w:t>value is incremented in multiples of 4 Mbps</w:t>
            </w:r>
          </w:p>
          <w:p w14:paraId="5BB999B1" w14:textId="77777777" w:rsidR="008E4C09" w:rsidRDefault="008E4C09">
            <w:pPr>
              <w:pStyle w:val="TAL"/>
            </w:pPr>
            <w:r>
              <w:t>0 0 0 0 1 0 0 0</w:t>
            </w:r>
            <w:r>
              <w:tab/>
              <w:t>value is incremented in multiples of 16 Mbps</w:t>
            </w:r>
          </w:p>
          <w:p w14:paraId="7A49FD9A" w14:textId="77777777" w:rsidR="008E4C09" w:rsidRDefault="008E4C09">
            <w:pPr>
              <w:pStyle w:val="TAL"/>
            </w:pPr>
            <w:r>
              <w:t>0 0 0 0 1 0 0 1</w:t>
            </w:r>
            <w:r>
              <w:tab/>
              <w:t>value is incremented in multiples of 64 Mbps</w:t>
            </w:r>
          </w:p>
          <w:p w14:paraId="03930924" w14:textId="77777777" w:rsidR="008E4C09" w:rsidRDefault="008E4C09">
            <w:pPr>
              <w:pStyle w:val="TAL"/>
            </w:pPr>
            <w:r>
              <w:t>0 0 0 0 1 0 1 0</w:t>
            </w:r>
            <w:r>
              <w:tab/>
              <w:t>value is incremented in multiples of 256 Mbps</w:t>
            </w:r>
          </w:p>
          <w:p w14:paraId="3AD257DC" w14:textId="77777777" w:rsidR="008E4C09" w:rsidRDefault="008E4C09">
            <w:pPr>
              <w:pStyle w:val="TAL"/>
            </w:pPr>
            <w:r>
              <w:t>0 0 0 0 1 0 1 1</w:t>
            </w:r>
            <w:r>
              <w:tab/>
              <w:t>value is incremented in multiples of 1 Gbps</w:t>
            </w:r>
          </w:p>
          <w:p w14:paraId="32816C16" w14:textId="77777777" w:rsidR="008E4C09" w:rsidRDefault="008E4C09">
            <w:pPr>
              <w:pStyle w:val="TAL"/>
            </w:pPr>
            <w:r>
              <w:t>0 0 0 0 1 1 0 0</w:t>
            </w:r>
            <w:r>
              <w:tab/>
              <w:t>value is incremented in multiples of 4 Gbps</w:t>
            </w:r>
          </w:p>
          <w:p w14:paraId="2A1C67AD" w14:textId="77777777" w:rsidR="008E4C09" w:rsidRDefault="008E4C09">
            <w:pPr>
              <w:pStyle w:val="TAL"/>
            </w:pPr>
            <w:r>
              <w:t>0 0 0 0 1 1 0 1</w:t>
            </w:r>
            <w:r>
              <w:tab/>
              <w:t>value is incremented in multiples of 16 Gbps</w:t>
            </w:r>
          </w:p>
          <w:p w14:paraId="1EC22FF7" w14:textId="77777777" w:rsidR="008E4C09" w:rsidRDefault="008E4C09">
            <w:pPr>
              <w:pStyle w:val="TAL"/>
            </w:pPr>
            <w:r>
              <w:t>0 0 0 0 1 1 1 0</w:t>
            </w:r>
            <w:r>
              <w:tab/>
              <w:t>value is incremented in multiples of 64 Gbps</w:t>
            </w:r>
          </w:p>
          <w:p w14:paraId="1AB6E196" w14:textId="77777777" w:rsidR="008E4C09" w:rsidRDefault="008E4C09">
            <w:pPr>
              <w:pStyle w:val="TAL"/>
            </w:pPr>
            <w:r>
              <w:t>0 0 0 0 1 1 1 1</w:t>
            </w:r>
            <w:r>
              <w:tab/>
              <w:t>value is incremented in multiples of 256 Gbps</w:t>
            </w:r>
          </w:p>
          <w:p w14:paraId="74F8FC93" w14:textId="77777777" w:rsidR="008E4C09" w:rsidRDefault="008E4C09">
            <w:pPr>
              <w:pStyle w:val="TAL"/>
            </w:pPr>
            <w:r>
              <w:t>0 0 0 1 0 0 0 0</w:t>
            </w:r>
            <w:r>
              <w:tab/>
              <w:t xml:space="preserve">value is incremented in multiples of 1 </w:t>
            </w:r>
            <w:proofErr w:type="spellStart"/>
            <w:r>
              <w:t>Tbps</w:t>
            </w:r>
            <w:proofErr w:type="spellEnd"/>
          </w:p>
          <w:p w14:paraId="0EFE7F61" w14:textId="77777777" w:rsidR="008E4C09" w:rsidRDefault="008E4C09">
            <w:pPr>
              <w:pStyle w:val="TAL"/>
            </w:pPr>
            <w:r>
              <w:t>0 0 0 1 0 0 0 1</w:t>
            </w:r>
            <w:r>
              <w:tab/>
              <w:t xml:space="preserve">value is incremented in multiples of 4 </w:t>
            </w:r>
            <w:proofErr w:type="spellStart"/>
            <w:r>
              <w:t>Tbps</w:t>
            </w:r>
            <w:proofErr w:type="spellEnd"/>
          </w:p>
          <w:p w14:paraId="546955F9" w14:textId="77777777" w:rsidR="008E4C09" w:rsidRDefault="008E4C09">
            <w:pPr>
              <w:pStyle w:val="TAL"/>
            </w:pPr>
            <w:r>
              <w:t>0 0 0 1 0 0 1 0</w:t>
            </w:r>
            <w:r>
              <w:tab/>
              <w:t xml:space="preserve">value is incremented in multiples of 16 </w:t>
            </w:r>
            <w:proofErr w:type="spellStart"/>
            <w:r>
              <w:t>Tbps</w:t>
            </w:r>
            <w:proofErr w:type="spellEnd"/>
          </w:p>
          <w:p w14:paraId="681411F6" w14:textId="77777777" w:rsidR="008E4C09" w:rsidRDefault="008E4C09">
            <w:pPr>
              <w:pStyle w:val="TAL"/>
            </w:pPr>
            <w:r>
              <w:t>0 0 0 1 0 0 1 1</w:t>
            </w:r>
            <w:r>
              <w:tab/>
              <w:t xml:space="preserve">value is incremented in multiples of 64 </w:t>
            </w:r>
            <w:proofErr w:type="spellStart"/>
            <w:r>
              <w:t>Tbps</w:t>
            </w:r>
            <w:proofErr w:type="spellEnd"/>
          </w:p>
          <w:p w14:paraId="650208C5" w14:textId="77777777" w:rsidR="008E4C09" w:rsidRDefault="008E4C09">
            <w:pPr>
              <w:pStyle w:val="TAL"/>
            </w:pPr>
            <w:r>
              <w:t>0 0 0 1 0 1 0 0</w:t>
            </w:r>
            <w:r>
              <w:tab/>
              <w:t xml:space="preserve">value is incremented in multiples of 256 </w:t>
            </w:r>
            <w:proofErr w:type="spellStart"/>
            <w:r>
              <w:t>Tbps</w:t>
            </w:r>
            <w:proofErr w:type="spellEnd"/>
          </w:p>
          <w:p w14:paraId="1A1757D1" w14:textId="77777777" w:rsidR="008E4C09" w:rsidRDefault="008E4C09">
            <w:pPr>
              <w:pStyle w:val="TAL"/>
            </w:pPr>
            <w:r>
              <w:t>0 0 0 1 0 1 0 1</w:t>
            </w:r>
            <w:r>
              <w:tab/>
              <w:t xml:space="preserve">value is incremented in multiples of 1 </w:t>
            </w:r>
            <w:proofErr w:type="spellStart"/>
            <w:r>
              <w:t>Pbps</w:t>
            </w:r>
            <w:proofErr w:type="spellEnd"/>
          </w:p>
          <w:p w14:paraId="0C90B622" w14:textId="77777777" w:rsidR="008E4C09" w:rsidRDefault="008E4C09">
            <w:pPr>
              <w:pStyle w:val="TAL"/>
            </w:pPr>
            <w:r>
              <w:t>0 0 0 1 0 1 1 0</w:t>
            </w:r>
            <w:r>
              <w:tab/>
              <w:t xml:space="preserve">value is incremented in multiples of 4 </w:t>
            </w:r>
            <w:proofErr w:type="spellStart"/>
            <w:r>
              <w:t>Pbps</w:t>
            </w:r>
            <w:proofErr w:type="spellEnd"/>
          </w:p>
          <w:p w14:paraId="26A7FB96" w14:textId="77777777" w:rsidR="008E4C09" w:rsidRDefault="008E4C09">
            <w:pPr>
              <w:pStyle w:val="TAL"/>
            </w:pPr>
            <w:r>
              <w:t>0 0 0 1 0 1 1 1</w:t>
            </w:r>
            <w:r>
              <w:tab/>
              <w:t xml:space="preserve">value is incremented in multiples of 16 </w:t>
            </w:r>
            <w:proofErr w:type="spellStart"/>
            <w:r>
              <w:t>Pbps</w:t>
            </w:r>
            <w:proofErr w:type="spellEnd"/>
          </w:p>
          <w:p w14:paraId="156B7D0A" w14:textId="77777777" w:rsidR="008E4C09" w:rsidRDefault="008E4C09">
            <w:pPr>
              <w:pStyle w:val="TAL"/>
            </w:pPr>
            <w:r>
              <w:t>0 0 0 1 1 0 0 0</w:t>
            </w:r>
            <w:r>
              <w:tab/>
              <w:t xml:space="preserve">value is incremented in multiples of 64 </w:t>
            </w:r>
            <w:proofErr w:type="spellStart"/>
            <w:r>
              <w:t>Pbps</w:t>
            </w:r>
            <w:proofErr w:type="spellEnd"/>
          </w:p>
          <w:p w14:paraId="57A8B06A" w14:textId="77777777" w:rsidR="008E4C09" w:rsidRDefault="008E4C09">
            <w:pPr>
              <w:pStyle w:val="TAL"/>
            </w:pPr>
            <w:r>
              <w:t>0 0 0 1 1 0 0 1</w:t>
            </w:r>
            <w:r>
              <w:tab/>
              <w:t xml:space="preserve">value is incremented in multiples of 256 </w:t>
            </w:r>
            <w:proofErr w:type="spellStart"/>
            <w:r>
              <w:t>Pbps</w:t>
            </w:r>
            <w:proofErr w:type="spellEnd"/>
          </w:p>
          <w:p w14:paraId="7D84ACCB" w14:textId="77777777" w:rsidR="008E4C09" w:rsidRDefault="008E4C09">
            <w:pPr>
              <w:pStyle w:val="TAL"/>
            </w:pPr>
            <w:r>
              <w:t xml:space="preserve">Other values shall be interpreted as multiples of 256 </w:t>
            </w:r>
            <w:proofErr w:type="spellStart"/>
            <w:r>
              <w:t>Pbps</w:t>
            </w:r>
            <w:proofErr w:type="spellEnd"/>
            <w:r>
              <w:t xml:space="preserve"> in this version of the protocol.</w:t>
            </w:r>
          </w:p>
          <w:p w14:paraId="65E5E33A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3F4B0F19" w14:textId="77777777" w:rsidR="008E4C09" w:rsidRDefault="008E4C09">
            <w:pPr>
              <w:pStyle w:val="TAL"/>
              <w:rPr>
                <w:lang w:eastAsia="ja-JP"/>
              </w:rPr>
            </w:pPr>
            <w:r>
              <w:rPr>
                <w:noProof/>
                <w:lang w:val="en-US"/>
              </w:rPr>
              <w:t xml:space="preserve">Value of the </w:t>
            </w:r>
            <w:r>
              <w:t xml:space="preserve">per-link aggregate maximum bit rate </w:t>
            </w:r>
            <w:r>
              <w:rPr>
                <w:noProof/>
                <w:lang w:val="en-US"/>
              </w:rPr>
              <w:t xml:space="preserve">is </w:t>
            </w:r>
            <w:r>
              <w:t>binary coded value of the per-link aggregate maximum bit rate</w:t>
            </w:r>
            <w:r>
              <w:rPr>
                <w:noProof/>
                <w:lang w:val="en-US"/>
              </w:rPr>
              <w:t xml:space="preserve"> </w:t>
            </w:r>
            <w:r>
              <w:rPr>
                <w:lang w:eastAsia="ja-JP"/>
              </w:rPr>
              <w:t xml:space="preserve">in units defined by the </w:t>
            </w:r>
            <w:r>
              <w:t>unit of the per-link aggregate maximum bit rate</w:t>
            </w:r>
            <w:r>
              <w:rPr>
                <w:lang w:eastAsia="ja-JP"/>
              </w:rPr>
              <w:t>.</w:t>
            </w:r>
          </w:p>
        </w:tc>
      </w:tr>
      <w:tr w:rsidR="008E4C09" w14:paraId="6FA470D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61DE93" w14:textId="77777777" w:rsidR="008E4C09" w:rsidRDefault="008E4C09">
            <w:pPr>
              <w:pStyle w:val="TAL"/>
              <w:rPr>
                <w:lang w:eastAsia="en-GB"/>
              </w:rPr>
            </w:pPr>
          </w:p>
        </w:tc>
      </w:tr>
      <w:tr w:rsidR="008E4C09" w14:paraId="1407830F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289ADDE" w14:textId="77777777" w:rsidR="008E4C09" w:rsidRDefault="008E4C09">
            <w:pPr>
              <w:pStyle w:val="TAL"/>
            </w:pPr>
            <w:r>
              <w:t>Range (o99 to o99+1):</w:t>
            </w:r>
          </w:p>
          <w:p w14:paraId="46DFD552" w14:textId="77777777" w:rsidR="008E4C09" w:rsidRDefault="008E4C09">
            <w:pPr>
              <w:pStyle w:val="TAL"/>
            </w:pPr>
            <w:r>
              <w:t xml:space="preserve">The range field indicates a binary encoded value of the range </w:t>
            </w:r>
            <w:r>
              <w:rPr>
                <w:lang w:eastAsia="ja-JP"/>
              </w:rPr>
              <w:t xml:space="preserve">in </w:t>
            </w:r>
            <w:r>
              <w:t>meters.</w:t>
            </w:r>
          </w:p>
        </w:tc>
      </w:tr>
      <w:tr w:rsidR="008E4C09" w14:paraId="29FEDC9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3B88DF" w14:textId="77777777" w:rsidR="008E4C09" w:rsidRDefault="008E4C09">
            <w:pPr>
              <w:pStyle w:val="TAL"/>
            </w:pPr>
          </w:p>
        </w:tc>
      </w:tr>
      <w:tr w:rsidR="008E4C09" w14:paraId="167C57F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161067D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Priority level (octet o100 bit 1 to 3)</w:t>
            </w:r>
            <w:r>
              <w:rPr>
                <w:noProof/>
                <w:lang w:val="en-US"/>
              </w:rPr>
              <w:t>:</w:t>
            </w:r>
          </w:p>
          <w:p w14:paraId="7242B263" w14:textId="77777777" w:rsidR="008E4C09" w:rsidRDefault="008E4C09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t>priority level</w:t>
            </w:r>
            <w:r>
              <w:rPr>
                <w:noProof/>
                <w:lang w:val="en-US"/>
              </w:rPr>
              <w:t xml:space="preserve"> field contain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03C27D06" w14:textId="77777777" w:rsidR="008E4C09" w:rsidRDefault="008E4C09">
            <w:pPr>
              <w:pStyle w:val="TAL"/>
              <w:rPr>
                <w:lang w:eastAsia="en-GB"/>
              </w:rPr>
            </w:pPr>
            <w:r>
              <w:t>Bits</w:t>
            </w:r>
          </w:p>
          <w:p w14:paraId="574308CC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41B56E19" w14:textId="77777777" w:rsidR="008E4C09" w:rsidRDefault="008E4C09">
            <w:pPr>
              <w:pStyle w:val="TAL"/>
            </w:pPr>
            <w:r>
              <w:t>0 0 0</w:t>
            </w:r>
            <w:r>
              <w:tab/>
              <w:t>PPPP value 1</w:t>
            </w:r>
          </w:p>
          <w:p w14:paraId="684D95D0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>
              <w:tab/>
              <w:t>PPPP value 2</w:t>
            </w:r>
          </w:p>
          <w:p w14:paraId="03793983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>
              <w:tab/>
              <w:t>PPPP value 3</w:t>
            </w:r>
          </w:p>
          <w:p w14:paraId="5CA00E1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>
              <w:tab/>
              <w:t>PPPP value 4</w:t>
            </w:r>
          </w:p>
          <w:p w14:paraId="034A38DE" w14:textId="77777777" w:rsidR="008E4C09" w:rsidRDefault="008E4C09">
            <w:pPr>
              <w:pStyle w:val="TAL"/>
            </w:pPr>
            <w:r>
              <w:t>1 0 0</w:t>
            </w:r>
            <w:r>
              <w:tab/>
              <w:t>PPPP value 5</w:t>
            </w:r>
          </w:p>
          <w:p w14:paraId="5174575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>
              <w:tab/>
              <w:t>PPPP value 6</w:t>
            </w:r>
          </w:p>
          <w:p w14:paraId="7746A0E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>
              <w:tab/>
              <w:t>PPPP value 7</w:t>
            </w:r>
          </w:p>
          <w:p w14:paraId="6B96E281" w14:textId="77777777" w:rsidR="008E4C09" w:rsidRDefault="008E4C09">
            <w:pPr>
              <w:pStyle w:val="TAL"/>
            </w:pPr>
            <w:r>
              <w:t>1 1 1</w:t>
            </w:r>
            <w:r>
              <w:tab/>
              <w:t>PPPP value 8</w:t>
            </w:r>
          </w:p>
        </w:tc>
      </w:tr>
      <w:tr w:rsidR="008E4C09" w14:paraId="6181C7C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4858C1" w14:textId="77777777" w:rsidR="008E4C09" w:rsidRDefault="008E4C09">
            <w:pPr>
              <w:pStyle w:val="TAL"/>
            </w:pPr>
          </w:p>
        </w:tc>
      </w:tr>
      <w:tr w:rsidR="008E4C09" w14:paraId="4A459BE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AD99A5F" w14:textId="77777777" w:rsidR="008E4C09" w:rsidRDefault="008E4C09">
            <w:pPr>
              <w:pStyle w:val="TAL"/>
            </w:pPr>
            <w:r>
              <w:t>Averaging window (o101 to o101+1):</w:t>
            </w:r>
          </w:p>
          <w:p w14:paraId="19040522" w14:textId="77777777" w:rsidR="008E4C09" w:rsidRDefault="008E4C09">
            <w:pPr>
              <w:pStyle w:val="TAL"/>
            </w:pPr>
            <w:r>
              <w:t xml:space="preserve">The averaging window field indicates a binary representation of </w:t>
            </w:r>
            <w:r>
              <w:rPr>
                <w:noProof/>
                <w:lang w:val="en-US"/>
              </w:rPr>
              <w:t xml:space="preserve">the averaging window for both </w:t>
            </w:r>
            <w:r>
              <w:t>sending and receiving</w:t>
            </w:r>
            <w:r>
              <w:rPr>
                <w:noProof/>
                <w:lang w:val="en-US"/>
              </w:rPr>
              <w:t xml:space="preserve"> in milliseconds.</w:t>
            </w:r>
          </w:p>
        </w:tc>
      </w:tr>
      <w:tr w:rsidR="008E4C09" w14:paraId="06243CA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7BC43D" w14:textId="77777777" w:rsidR="008E4C09" w:rsidRDefault="008E4C09">
            <w:pPr>
              <w:pStyle w:val="TAL"/>
            </w:pPr>
          </w:p>
        </w:tc>
      </w:tr>
      <w:tr w:rsidR="008E4C09" w14:paraId="348D1C4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372962" w14:textId="77777777" w:rsidR="008E4C09" w:rsidRDefault="008E4C09">
            <w:pPr>
              <w:pStyle w:val="TAL"/>
            </w:pPr>
            <w:r>
              <w:t>Maximum data burst volume (o102 to o78):</w:t>
            </w:r>
          </w:p>
          <w:p w14:paraId="5A3B6B38" w14:textId="77777777" w:rsidR="008E4C09" w:rsidRDefault="008E4C09">
            <w:pPr>
              <w:pStyle w:val="TAL"/>
            </w:pPr>
            <w:r>
              <w:t xml:space="preserve">The maximum data burst volume field indicates a binary representation of </w:t>
            </w:r>
            <w:r>
              <w:rPr>
                <w:noProof/>
                <w:lang w:val="en-US"/>
              </w:rPr>
              <w:t xml:space="preserve">the </w:t>
            </w:r>
            <w:r>
              <w:t>maximum data burst volume</w:t>
            </w:r>
            <w:r>
              <w:rPr>
                <w:noProof/>
                <w:lang w:val="en-US"/>
              </w:rPr>
              <w:t xml:space="preserve"> for both </w:t>
            </w:r>
            <w:r>
              <w:t>sending and receiving</w:t>
            </w:r>
            <w:r>
              <w:rPr>
                <w:noProof/>
                <w:lang w:val="en-US"/>
              </w:rPr>
              <w:t xml:space="preserve"> in octets.</w:t>
            </w:r>
          </w:p>
        </w:tc>
      </w:tr>
      <w:tr w:rsidR="008E4C09" w14:paraId="4CF0331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82E74D" w14:textId="77777777" w:rsidR="008E4C09" w:rsidRDefault="008E4C09">
            <w:pPr>
              <w:pStyle w:val="TAL"/>
            </w:pPr>
          </w:p>
        </w:tc>
      </w:tr>
      <w:tr w:rsidR="008E4C09" w14:paraId="241CF2A5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5E4C31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length </w:t>
            </w:r>
            <w:r>
              <w:t xml:space="preserve">of PC5 QoS profile </w:t>
            </w:r>
            <w:r>
              <w:rPr>
                <w:noProof/>
                <w:lang w:val="en-US"/>
              </w:rPr>
              <w:t>contents field is bigger than indicated in figure</w:t>
            </w:r>
            <w:r>
              <w:rPr>
                <w:lang w:val="en-US"/>
              </w:rPr>
              <w:t> </w:t>
            </w:r>
            <w:r>
              <w:t>5.4.2.33,</w:t>
            </w:r>
            <w:r>
              <w:rPr>
                <w:lang w:val="en-US"/>
              </w:rPr>
              <w:t xml:space="preserve"> receiving entity shall ignore any superfluous octets located at the end of the </w:t>
            </w:r>
            <w:r>
              <w:t xml:space="preserve">PC5 QoS profile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8E4C09" w14:paraId="4DC30FFB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5AA5" w14:textId="77777777" w:rsidR="008E4C09" w:rsidRDefault="008E4C09">
            <w:pPr>
              <w:pStyle w:val="TAL"/>
              <w:rPr>
                <w:lang w:val="en-US"/>
              </w:rPr>
            </w:pPr>
          </w:p>
        </w:tc>
      </w:tr>
    </w:tbl>
    <w:p w14:paraId="4F48F82F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4627AF75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D660169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50E6EC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B7B40A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82C856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4C69E0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86A006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EB5E45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06A9F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1B41F76" w14:textId="77777777" w:rsidR="008E4C09" w:rsidRDefault="008E4C09">
            <w:pPr>
              <w:pStyle w:val="TAL"/>
            </w:pPr>
          </w:p>
        </w:tc>
      </w:tr>
      <w:tr w:rsidR="008E4C09" w14:paraId="18F96CBC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83012E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6BD12E34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52E681B1" w14:textId="77777777" w:rsidR="008E4C09" w:rsidRDefault="008E4C09">
            <w:pPr>
              <w:pStyle w:val="TAL"/>
            </w:pPr>
            <w:r>
              <w:t>octet o93</w:t>
            </w:r>
          </w:p>
          <w:p w14:paraId="700A466E" w14:textId="77777777" w:rsidR="008E4C09" w:rsidRDefault="008E4C09">
            <w:pPr>
              <w:pStyle w:val="TAL"/>
            </w:pPr>
          </w:p>
          <w:p w14:paraId="553CCFB6" w14:textId="77777777" w:rsidR="008E4C09" w:rsidRDefault="008E4C09">
            <w:pPr>
              <w:pStyle w:val="TAL"/>
            </w:pPr>
            <w:r>
              <w:t>octet o93+1</w:t>
            </w:r>
          </w:p>
        </w:tc>
      </w:tr>
      <w:tr w:rsidR="008E4C09" w14:paraId="68BE674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D2630" w14:textId="77777777" w:rsidR="008E4C09" w:rsidRDefault="008E4C09">
            <w:pPr>
              <w:pStyle w:val="TAC"/>
            </w:pPr>
          </w:p>
          <w:p w14:paraId="603EDAA0" w14:textId="77777777" w:rsidR="008E4C09" w:rsidRDefault="008E4C09">
            <w:pPr>
              <w:pStyle w:val="TAC"/>
            </w:pPr>
            <w:r>
              <w:t xml:space="preserve">NR-PC5 unicast security policy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560823" w14:textId="77777777" w:rsidR="008E4C09" w:rsidRDefault="008E4C09">
            <w:pPr>
              <w:pStyle w:val="TAL"/>
            </w:pPr>
            <w:r>
              <w:t>octet (o93+2)*</w:t>
            </w:r>
          </w:p>
          <w:p w14:paraId="0D8302A8" w14:textId="77777777" w:rsidR="008E4C09" w:rsidRDefault="008E4C09">
            <w:pPr>
              <w:pStyle w:val="TAL"/>
            </w:pPr>
          </w:p>
          <w:p w14:paraId="760995A2" w14:textId="77777777" w:rsidR="008E4C09" w:rsidRDefault="008E4C09">
            <w:pPr>
              <w:pStyle w:val="TAL"/>
            </w:pPr>
            <w:r>
              <w:t>octet o86*</w:t>
            </w:r>
          </w:p>
        </w:tc>
      </w:tr>
      <w:tr w:rsidR="008E4C09" w14:paraId="4BD352F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DF420" w14:textId="77777777" w:rsidR="008E4C09" w:rsidRDefault="008E4C09">
            <w:pPr>
              <w:pStyle w:val="TAC"/>
            </w:pPr>
          </w:p>
          <w:p w14:paraId="3FDB52D5" w14:textId="77777777" w:rsidR="008E4C09" w:rsidRDefault="008E4C09">
            <w:pPr>
              <w:pStyle w:val="TAC"/>
            </w:pPr>
            <w:r>
              <w:t xml:space="preserve">NR-PC5 unicast security policy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057BBC" w14:textId="77777777" w:rsidR="008E4C09" w:rsidRDefault="008E4C09">
            <w:pPr>
              <w:pStyle w:val="TAL"/>
            </w:pPr>
            <w:r>
              <w:t>octet (o86+1)*</w:t>
            </w:r>
          </w:p>
          <w:p w14:paraId="5968CAA4" w14:textId="77777777" w:rsidR="008E4C09" w:rsidRDefault="008E4C09">
            <w:pPr>
              <w:pStyle w:val="TAL"/>
            </w:pPr>
          </w:p>
          <w:p w14:paraId="2432CC46" w14:textId="77777777" w:rsidR="008E4C09" w:rsidRDefault="008E4C09">
            <w:pPr>
              <w:pStyle w:val="TAL"/>
            </w:pPr>
            <w:r>
              <w:t>octet o87*</w:t>
            </w:r>
          </w:p>
        </w:tc>
      </w:tr>
      <w:tr w:rsidR="008E4C09" w14:paraId="080AD77E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23077B" w14:textId="77777777" w:rsidR="008E4C09" w:rsidRDefault="008E4C09">
            <w:pPr>
              <w:pStyle w:val="TAC"/>
            </w:pPr>
          </w:p>
          <w:p w14:paraId="2BE2B82D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C05C8E" w14:textId="77777777" w:rsidR="008E4C09" w:rsidRDefault="008E4C09">
            <w:pPr>
              <w:pStyle w:val="TAL"/>
            </w:pPr>
            <w:r>
              <w:t>octet (o87+1)*</w:t>
            </w:r>
          </w:p>
          <w:p w14:paraId="75AB94FD" w14:textId="77777777" w:rsidR="008E4C09" w:rsidRDefault="008E4C09">
            <w:pPr>
              <w:pStyle w:val="TAL"/>
            </w:pPr>
          </w:p>
          <w:p w14:paraId="527FB335" w14:textId="77777777" w:rsidR="008E4C09" w:rsidRDefault="008E4C09">
            <w:pPr>
              <w:pStyle w:val="TAL"/>
            </w:pPr>
            <w:r>
              <w:t>octet o88*</w:t>
            </w:r>
          </w:p>
        </w:tc>
      </w:tr>
      <w:tr w:rsidR="008E4C09" w14:paraId="23E317D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F9AB15" w14:textId="77777777" w:rsidR="008E4C09" w:rsidRDefault="008E4C09">
            <w:pPr>
              <w:pStyle w:val="TAC"/>
            </w:pPr>
          </w:p>
          <w:p w14:paraId="5F2501D8" w14:textId="77777777" w:rsidR="008E4C09" w:rsidRDefault="008E4C09">
            <w:pPr>
              <w:pStyle w:val="TAC"/>
            </w:pPr>
            <w:r>
              <w:t xml:space="preserve">NR-PC5 unicast security policy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4A4AB" w14:textId="77777777" w:rsidR="008E4C09" w:rsidRDefault="008E4C09">
            <w:pPr>
              <w:pStyle w:val="TAL"/>
            </w:pPr>
            <w:r>
              <w:t>octet (o88+1)*</w:t>
            </w:r>
          </w:p>
          <w:p w14:paraId="77EE0EDB" w14:textId="77777777" w:rsidR="008E4C09" w:rsidRDefault="008E4C09">
            <w:pPr>
              <w:pStyle w:val="TAL"/>
            </w:pPr>
          </w:p>
          <w:p w14:paraId="02BCE67E" w14:textId="77777777" w:rsidR="008E4C09" w:rsidRDefault="008E4C09">
            <w:pPr>
              <w:pStyle w:val="TAL"/>
            </w:pPr>
            <w:r>
              <w:t>octet o84*</w:t>
            </w:r>
          </w:p>
        </w:tc>
      </w:tr>
    </w:tbl>
    <w:p w14:paraId="5A173395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4: NR-PC5 unicast security policies</w:t>
      </w:r>
    </w:p>
    <w:p w14:paraId="4722B1BF" w14:textId="77777777" w:rsidR="008E4C09" w:rsidRDefault="008E4C09" w:rsidP="008E4C09">
      <w:pPr>
        <w:pStyle w:val="TH"/>
      </w:pPr>
      <w:r>
        <w:t>Table 5.4.2.34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11D30BBA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909C554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NR-PC5 unicast security policy</w:t>
            </w:r>
            <w:r>
              <w:rPr>
                <w:noProof/>
                <w:lang w:val="en-US"/>
              </w:rPr>
              <w:t>:</w:t>
            </w:r>
          </w:p>
          <w:p w14:paraId="26E3F24C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t>NR-PC5 unicast security policy field is coded according to figure 5.4.2.35 and table 5.4.2.35.</w:t>
            </w:r>
          </w:p>
        </w:tc>
      </w:tr>
      <w:tr w:rsidR="008E4C09" w14:paraId="04C661A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A84C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499BEDD3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0456A545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DFF820D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E2D3B16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40995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146F94B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AD67A8D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12857ED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C1FDBC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2FD896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94AA51" w14:textId="77777777" w:rsidR="008E4C09" w:rsidRDefault="008E4C09">
            <w:pPr>
              <w:pStyle w:val="TAL"/>
            </w:pPr>
          </w:p>
        </w:tc>
      </w:tr>
      <w:tr w:rsidR="008E4C09" w14:paraId="4CE6804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0EF241" w14:textId="77777777" w:rsidR="008E4C09" w:rsidRDefault="008E4C09">
            <w:pPr>
              <w:pStyle w:val="TAC"/>
            </w:pPr>
          </w:p>
          <w:p w14:paraId="57706534" w14:textId="77777777" w:rsidR="008E4C09" w:rsidRDefault="008E4C09">
            <w:pPr>
              <w:pStyle w:val="TAC"/>
            </w:pPr>
            <w:r>
              <w:t xml:space="preserve">Length of NR-PC5 unicast security policy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76192" w14:textId="77777777" w:rsidR="008E4C09" w:rsidRDefault="008E4C09">
            <w:pPr>
              <w:pStyle w:val="TAL"/>
            </w:pPr>
            <w:r>
              <w:t>octet o86+1</w:t>
            </w:r>
          </w:p>
          <w:p w14:paraId="0096E42D" w14:textId="77777777" w:rsidR="008E4C09" w:rsidRDefault="008E4C09">
            <w:pPr>
              <w:pStyle w:val="TAL"/>
            </w:pPr>
          </w:p>
          <w:p w14:paraId="37BC466C" w14:textId="77777777" w:rsidR="008E4C09" w:rsidRDefault="008E4C09">
            <w:pPr>
              <w:pStyle w:val="TAL"/>
            </w:pPr>
            <w:r>
              <w:t>octet o86+2</w:t>
            </w:r>
          </w:p>
        </w:tc>
      </w:tr>
      <w:tr w:rsidR="008E4C09" w14:paraId="580968EF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48122" w14:textId="77777777" w:rsidR="008E4C09" w:rsidRDefault="008E4C09">
            <w:pPr>
              <w:pStyle w:val="TAC"/>
            </w:pPr>
          </w:p>
          <w:p w14:paraId="106ABE8F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A1D392E" w14:textId="77777777" w:rsidR="008E4C09" w:rsidRDefault="008E4C09">
            <w:pPr>
              <w:pStyle w:val="TAL"/>
            </w:pPr>
            <w:r>
              <w:t>octet o86+3</w:t>
            </w:r>
          </w:p>
          <w:p w14:paraId="7E27939E" w14:textId="77777777" w:rsidR="008E4C09" w:rsidRDefault="008E4C09">
            <w:pPr>
              <w:pStyle w:val="TAL"/>
            </w:pPr>
          </w:p>
          <w:p w14:paraId="4F57028B" w14:textId="77777777" w:rsidR="008E4C09" w:rsidRDefault="008E4C09">
            <w:pPr>
              <w:pStyle w:val="TAL"/>
            </w:pPr>
            <w:r>
              <w:t>octet o89</w:t>
            </w:r>
          </w:p>
        </w:tc>
      </w:tr>
      <w:tr w:rsidR="008E4C09" w14:paraId="4A068537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0B7BE0" w14:textId="77777777" w:rsidR="008E4C09" w:rsidRDefault="008E4C09">
            <w:pPr>
              <w:pStyle w:val="TAC"/>
            </w:pPr>
          </w:p>
          <w:p w14:paraId="5F9C4585" w14:textId="77777777" w:rsidR="008E4C09" w:rsidRDefault="008E4C09">
            <w:pPr>
              <w:pStyle w:val="TAC"/>
            </w:pPr>
            <w:r>
              <w:t>Security policy</w:t>
            </w:r>
          </w:p>
          <w:p w14:paraId="0923F6FB" w14:textId="77777777" w:rsidR="008E4C09" w:rsidRDefault="008E4C09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C6B1BB" w14:textId="77777777" w:rsidR="008E4C09" w:rsidRDefault="008E4C09">
            <w:pPr>
              <w:pStyle w:val="TAL"/>
            </w:pPr>
            <w:r>
              <w:t>octet o89+1</w:t>
            </w:r>
          </w:p>
          <w:p w14:paraId="389D35C4" w14:textId="77777777" w:rsidR="008E4C09" w:rsidRDefault="008E4C09">
            <w:pPr>
              <w:pStyle w:val="TAL"/>
            </w:pPr>
          </w:p>
          <w:p w14:paraId="02246A16" w14:textId="77777777" w:rsidR="008E4C09" w:rsidRDefault="008E4C09">
            <w:pPr>
              <w:pStyle w:val="TAL"/>
            </w:pPr>
            <w:r>
              <w:t>octet o89+2</w:t>
            </w:r>
          </w:p>
        </w:tc>
      </w:tr>
      <w:tr w:rsidR="008E4C09" w14:paraId="16879B6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163CC" w14:textId="77777777" w:rsidR="008E4C09" w:rsidRDefault="008E4C09">
            <w:pPr>
              <w:pStyle w:val="TAC"/>
            </w:pPr>
          </w:p>
          <w:p w14:paraId="3CCE91A1" w14:textId="77777777" w:rsidR="008E4C09" w:rsidRDefault="008E4C09">
            <w:pPr>
              <w:pStyle w:val="TAC"/>
            </w:pPr>
            <w:r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B5A587" w14:textId="77777777" w:rsidR="008E4C09" w:rsidRDefault="008E4C09">
            <w:pPr>
              <w:pStyle w:val="TAL"/>
            </w:pPr>
            <w:r>
              <w:t>octet o89+3</w:t>
            </w:r>
          </w:p>
          <w:p w14:paraId="629C164A" w14:textId="77777777" w:rsidR="008E4C09" w:rsidRDefault="008E4C09">
            <w:pPr>
              <w:pStyle w:val="TAL"/>
            </w:pPr>
          </w:p>
          <w:p w14:paraId="19100474" w14:textId="77777777" w:rsidR="008E4C09" w:rsidRDefault="008E4C09">
            <w:pPr>
              <w:pStyle w:val="TAL"/>
            </w:pPr>
            <w:r>
              <w:t>octet o87</w:t>
            </w:r>
          </w:p>
        </w:tc>
      </w:tr>
    </w:tbl>
    <w:p w14:paraId="6B60856B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5: NR-PC5 unicast security policy</w:t>
      </w:r>
    </w:p>
    <w:p w14:paraId="70EB4803" w14:textId="77777777" w:rsidR="008E4C09" w:rsidRDefault="008E4C09" w:rsidP="008E4C09">
      <w:pPr>
        <w:pStyle w:val="TH"/>
      </w:pPr>
      <w:r>
        <w:t>Table 5.4.2.35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4C8608C2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D369BE5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(o86+3 to o89)</w:t>
            </w:r>
            <w:r>
              <w:rPr>
                <w:noProof/>
                <w:lang w:val="en-US"/>
              </w:rPr>
              <w:t>:</w:t>
            </w:r>
          </w:p>
          <w:p w14:paraId="03075CF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3197661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0AC794" w14:textId="77777777" w:rsidR="008E4C09" w:rsidRDefault="008E4C09">
            <w:pPr>
              <w:pStyle w:val="TAL"/>
            </w:pPr>
          </w:p>
        </w:tc>
      </w:tr>
      <w:tr w:rsidR="008E4C09" w14:paraId="25C9632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834345C" w14:textId="77777777" w:rsidR="008E4C09" w:rsidRDefault="008E4C09">
            <w:pPr>
              <w:pStyle w:val="TAL"/>
            </w:pPr>
            <w:r>
              <w:t>Security policy (o89+1 to o89+2):</w:t>
            </w:r>
          </w:p>
        </w:tc>
      </w:tr>
      <w:tr w:rsidR="008E4C09" w14:paraId="6355D82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ED6559" w14:textId="77777777" w:rsidR="008E4C09" w:rsidRDefault="008E4C09">
            <w:pPr>
              <w:pStyle w:val="TAL"/>
            </w:pPr>
            <w:r>
              <w:t>The security policy field is coded according to figure 5.4.2.36 and table 5.4.2.36.</w:t>
            </w:r>
          </w:p>
        </w:tc>
      </w:tr>
      <w:tr w:rsidR="008E4C09" w14:paraId="6652318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53362C" w14:textId="77777777" w:rsidR="008E4C09" w:rsidRDefault="008E4C09">
            <w:pPr>
              <w:pStyle w:val="TAL"/>
            </w:pPr>
          </w:p>
        </w:tc>
      </w:tr>
      <w:tr w:rsidR="008E4C09" w14:paraId="79C0029C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436933" w14:textId="77777777" w:rsidR="008E4C09" w:rsidRDefault="008E4C09">
            <w:pPr>
              <w:pStyle w:val="TAL"/>
            </w:pPr>
            <w:r>
              <w:t>Geographical areas (o89+3 to o87):</w:t>
            </w:r>
          </w:p>
          <w:p w14:paraId="0727C337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The geographical areas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igure 5.4.2.15 and table 5.4.2.15</w:t>
            </w:r>
            <w:r>
              <w:rPr>
                <w:noProof/>
                <w:lang w:val="en-US"/>
              </w:rPr>
              <w:t>.</w:t>
            </w:r>
          </w:p>
          <w:p w14:paraId="1B78C7DC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  <w:p w14:paraId="03980337" w14:textId="77777777" w:rsidR="008E4C09" w:rsidRDefault="008E4C09">
            <w:pPr>
              <w:pStyle w:val="TAL"/>
            </w:pPr>
            <w:r>
              <w:t>If the length of NR-PC5 unicast security policy contents field is bigger than indicated in figure 5.4.2.35, the receiving entity shall ignore any superfluous octets located at the end of the NR-PC5 unicast security policy contents.</w:t>
            </w:r>
          </w:p>
        </w:tc>
      </w:tr>
      <w:tr w:rsidR="008E4C09" w14:paraId="32B04E4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0C43" w14:textId="77777777" w:rsidR="008E4C09" w:rsidRDefault="008E4C09">
            <w:pPr>
              <w:pStyle w:val="TAL"/>
            </w:pPr>
          </w:p>
        </w:tc>
      </w:tr>
    </w:tbl>
    <w:p w14:paraId="30B75E12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8E4C09" w14:paraId="057C1BCE" w14:textId="77777777" w:rsidTr="008E4C09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A0AA71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7529D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E95FA0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064A14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54A9A6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FD0A9C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8D038C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CDFBE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344E7C5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15" w:name="_MCCTEMPBM_CRPT07670006___7"/>
            <w:bookmarkEnd w:id="15"/>
          </w:p>
        </w:tc>
      </w:tr>
      <w:tr w:rsidR="008E4C09" w14:paraId="3A41E68F" w14:textId="77777777" w:rsidTr="008E4C09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359E6" w14:textId="77777777" w:rsidR="008E4C09" w:rsidRDefault="008E4C09">
            <w:pPr>
              <w:pStyle w:val="TAC"/>
            </w:pPr>
            <w:r>
              <w:t>0</w:t>
            </w:r>
          </w:p>
          <w:p w14:paraId="03DC8F89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B2DD3" w14:textId="77777777" w:rsidR="008E4C09" w:rsidRDefault="008E4C09">
            <w:pPr>
              <w:pStyle w:val="TAC"/>
            </w:pPr>
            <w: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CD48" w14:textId="77777777" w:rsidR="008E4C09" w:rsidRDefault="008E4C09">
            <w:pPr>
              <w:pStyle w:val="TAC"/>
            </w:pPr>
            <w:r>
              <w:t>0</w:t>
            </w:r>
          </w:p>
          <w:p w14:paraId="6E654BAC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503E4" w14:textId="77777777" w:rsidR="008E4C09" w:rsidRDefault="008E4C09">
            <w:pPr>
              <w:pStyle w:val="TAC"/>
            </w:pPr>
            <w: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4305CA" w14:textId="77777777" w:rsidR="008E4C09" w:rsidRDefault="008E4C09">
            <w:pPr>
              <w:pStyle w:val="TAL"/>
            </w:pPr>
            <w:r>
              <w:t>octet o89+1</w:t>
            </w:r>
          </w:p>
        </w:tc>
      </w:tr>
      <w:tr w:rsidR="008E4C09" w14:paraId="5ED2847F" w14:textId="77777777" w:rsidTr="008E4C09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6BD11" w14:textId="77777777" w:rsidR="008E4C09" w:rsidRDefault="008E4C09">
            <w:pPr>
              <w:pStyle w:val="TAC"/>
            </w:pPr>
            <w:r>
              <w:t>0</w:t>
            </w:r>
          </w:p>
          <w:p w14:paraId="07FFE2BC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A0A8E" w14:textId="77777777" w:rsidR="008E4C09" w:rsidRDefault="008E4C09">
            <w:pPr>
              <w:pStyle w:val="TAC"/>
            </w:pPr>
            <w: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3D5A2" w14:textId="77777777" w:rsidR="008E4C09" w:rsidRDefault="008E4C09">
            <w:pPr>
              <w:pStyle w:val="TAC"/>
            </w:pPr>
            <w:r>
              <w:t>0</w:t>
            </w:r>
          </w:p>
          <w:p w14:paraId="7D077EFD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FB9A1" w14:textId="77777777" w:rsidR="008E4C09" w:rsidRDefault="008E4C09">
            <w:pPr>
              <w:pStyle w:val="TAC"/>
            </w:pPr>
            <w: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A129EF" w14:textId="77777777" w:rsidR="008E4C09" w:rsidRDefault="008E4C09">
            <w:pPr>
              <w:pStyle w:val="TAL"/>
            </w:pPr>
            <w:r>
              <w:t>octet o89+2</w:t>
            </w:r>
          </w:p>
        </w:tc>
      </w:tr>
    </w:tbl>
    <w:p w14:paraId="4D31F1B3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>Figure 5.4.2.36: Security policy</w:t>
      </w:r>
    </w:p>
    <w:p w14:paraId="101239A5" w14:textId="77777777" w:rsidR="008E4C09" w:rsidRDefault="008E4C09" w:rsidP="008E4C09">
      <w:pPr>
        <w:pStyle w:val="TH"/>
      </w:pPr>
      <w:r>
        <w:lastRenderedPageBreak/>
        <w:t>Table</w:t>
      </w:r>
      <w:r>
        <w:rPr>
          <w:lang w:val="fr-FR"/>
        </w:rPr>
        <w:t> </w:t>
      </w:r>
      <w:r>
        <w:t>5.4.2.36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3"/>
        <w:gridCol w:w="283"/>
        <w:gridCol w:w="5953"/>
      </w:tblGrid>
      <w:tr w:rsidR="008E4C09" w14:paraId="20ABA482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63A2BB6" w14:textId="77777777" w:rsidR="008E4C09" w:rsidRDefault="008E4C09">
            <w:pPr>
              <w:pStyle w:val="TAL"/>
            </w:pPr>
            <w:r>
              <w:t>Signalling integrity protection policy (octet o89+1 bit 1 to 3):</w:t>
            </w:r>
          </w:p>
        </w:tc>
      </w:tr>
      <w:tr w:rsidR="008E4C09" w14:paraId="7B5B58D4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3D2DC53" w14:textId="77777777" w:rsidR="008E4C09" w:rsidRDefault="008E4C09">
            <w:pPr>
              <w:pStyle w:val="TAL"/>
            </w:pPr>
            <w:r>
              <w:t>Bits</w:t>
            </w:r>
          </w:p>
        </w:tc>
      </w:tr>
      <w:tr w:rsidR="008E4C09" w14:paraId="632DDD71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A6BC6CE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B6CE8A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1E47CA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FB5116A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16" w:name="_PERM_MCCTEMPBM_CRPT07670007___4"/>
            <w:bookmarkEnd w:id="16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69BABE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17" w:name="_MCCTEMPBM_CRPT07670008___7"/>
            <w:bookmarkEnd w:id="17"/>
          </w:p>
        </w:tc>
      </w:tr>
      <w:tr w:rsidR="008E4C09" w14:paraId="15A542F2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19530C2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7C7439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8357FE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1D3885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18" w:name="_PERM_MCCTEMPBM_CRPT07670009___4"/>
            <w:bookmarkEnd w:id="18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2215A5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integrity protection not needed</w:t>
            </w:r>
          </w:p>
        </w:tc>
      </w:tr>
      <w:tr w:rsidR="008E4C09" w14:paraId="5EF412BE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05F5E4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6D33D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D2B9D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2FEC94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19" w:name="_MCCTEMPBM_CRPT07670010___4"/>
            <w:bookmarkEnd w:id="19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5793DF8D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integrity protection preferred</w:t>
            </w:r>
          </w:p>
        </w:tc>
      </w:tr>
      <w:tr w:rsidR="008E4C09" w14:paraId="20C30271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47FD9CA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D3014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E429E1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0275B9A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0" w:name="_MCCTEMPBM_CRPT07670011___4"/>
            <w:bookmarkEnd w:id="20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0F20BFF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integrity protection required</w:t>
            </w:r>
          </w:p>
        </w:tc>
      </w:tr>
      <w:tr w:rsidR="008E4C09" w14:paraId="7906608F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41637E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92CCB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355C7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5BE84F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1" w:name="_MCCTEMPBM_CRPT07670012___4"/>
            <w:bookmarkEnd w:id="21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FFD11F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2" w:name="_MCCTEMPBM_CRPT07670013___7"/>
            <w:bookmarkEnd w:id="22"/>
          </w:p>
        </w:tc>
      </w:tr>
      <w:tr w:rsidR="008E4C09" w14:paraId="6CB8EC20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4B3470A" w14:textId="77777777" w:rsidR="008E4C09" w:rsidRDefault="008E4C09">
            <w:pPr>
              <w:pStyle w:val="TAL"/>
            </w:pPr>
            <w:r>
              <w:tab/>
              <w:t>to</w:t>
            </w:r>
            <w:r>
              <w:tab/>
              <w:t>Spare</w:t>
            </w:r>
          </w:p>
        </w:tc>
      </w:tr>
      <w:tr w:rsidR="008E4C09" w14:paraId="16B422A7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D4768E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8F774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DEA13A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8DBF2C7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" w:name="_MCCTEMPBM_CRPT07670014___4"/>
            <w:bookmarkEnd w:id="23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FDABC9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" w:name="_MCCTEMPBM_CRPT07670015___7"/>
            <w:bookmarkEnd w:id="24"/>
          </w:p>
        </w:tc>
      </w:tr>
      <w:tr w:rsidR="008E4C09" w14:paraId="27C432F9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7A211F9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9844DD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96B018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2EE7271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" w:name="_MCCTEMPBM_CRPT07670016___4"/>
            <w:bookmarkEnd w:id="25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0A93E34" w14:textId="77777777" w:rsidR="008E4C09" w:rsidRDefault="008E4C09">
            <w:pPr>
              <w:pStyle w:val="TAL"/>
            </w:pPr>
            <w:r>
              <w:t>Reserved</w:t>
            </w:r>
          </w:p>
        </w:tc>
      </w:tr>
      <w:tr w:rsidR="008E4C09" w14:paraId="4D2F888B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E44B75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" w:name="_MCCTEMPBM_CRPT07670017___7"/>
            <w:bookmarkEnd w:id="26"/>
          </w:p>
        </w:tc>
      </w:tr>
      <w:tr w:rsidR="008E4C09" w14:paraId="532AF867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960973" w14:textId="77777777" w:rsidR="008E4C09" w:rsidRDefault="008E4C09">
            <w:pPr>
              <w:pStyle w:val="TAL"/>
            </w:pPr>
            <w:r>
              <w:t>If the UE receives a signalling integrity protection policy value that the UE does not understand, the UE shall interpret the value as 010 "Signalling integrity protection required".</w:t>
            </w:r>
          </w:p>
          <w:p w14:paraId="1DF54929" w14:textId="77777777" w:rsidR="008E4C09" w:rsidRDefault="008E4C09">
            <w:pPr>
              <w:pStyle w:val="TAL"/>
            </w:pPr>
            <w:r>
              <w:t xml:space="preserve"> </w:t>
            </w:r>
          </w:p>
          <w:p w14:paraId="66046F34" w14:textId="77777777" w:rsidR="008E4C09" w:rsidRDefault="008E4C09">
            <w:pPr>
              <w:pStyle w:val="TAL"/>
            </w:pPr>
            <w:r>
              <w:t>Signalling ciphering policy (octet o89+1 bit 5 to 7):</w:t>
            </w:r>
          </w:p>
        </w:tc>
      </w:tr>
      <w:tr w:rsidR="008E4C09" w14:paraId="3774D6B7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2887171" w14:textId="77777777" w:rsidR="008E4C09" w:rsidRDefault="008E4C09">
            <w:pPr>
              <w:pStyle w:val="TAL"/>
            </w:pPr>
            <w:r>
              <w:t>Bits</w:t>
            </w:r>
          </w:p>
        </w:tc>
      </w:tr>
      <w:tr w:rsidR="008E4C09" w14:paraId="1D5D6D36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5DFC15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9C5DAF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C2FB48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02EEAE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7" w:name="_MCCTEMPBM_CRPT07670018___4"/>
            <w:bookmarkEnd w:id="27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F6490D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" w:name="_MCCTEMPBM_CRPT07670019___7"/>
            <w:bookmarkEnd w:id="28"/>
          </w:p>
        </w:tc>
      </w:tr>
      <w:tr w:rsidR="008E4C09" w14:paraId="64EDF84D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4338344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F8897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67EE3D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D2B446C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" w:name="_MCCTEMPBM_CRPT07670020___4"/>
            <w:bookmarkEnd w:id="29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FECA7CB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ciphering not needed</w:t>
            </w:r>
          </w:p>
        </w:tc>
      </w:tr>
      <w:tr w:rsidR="008E4C09" w14:paraId="769D3C9D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5B8EFF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898B21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AB373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715A92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" w:name="_MCCTEMPBM_CRPT07670021___4"/>
            <w:bookmarkEnd w:id="30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54AC71F9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ciphering preferred</w:t>
            </w:r>
          </w:p>
        </w:tc>
      </w:tr>
      <w:tr w:rsidR="008E4C09" w14:paraId="71F95100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92B471A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5371DB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43CE5B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C502CD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" w:name="_MCCTEMPBM_CRPT07670022___4"/>
            <w:bookmarkEnd w:id="31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AD4D4ED" w14:textId="77777777" w:rsidR="008E4C09" w:rsidRDefault="008E4C09">
            <w:pPr>
              <w:pStyle w:val="TAL"/>
            </w:pPr>
            <w:r>
              <w:rPr>
                <w:lang w:eastAsia="ko-KR"/>
              </w:rPr>
              <w:t>Signalling ciphering required</w:t>
            </w:r>
          </w:p>
        </w:tc>
      </w:tr>
      <w:tr w:rsidR="008E4C09" w14:paraId="6621D5A5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4A56317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D7270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00D776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F56B23E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" w:name="_MCCTEMPBM_CRPT07670023___4"/>
            <w:bookmarkEnd w:id="32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00CF6A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" w:name="_MCCTEMPBM_CRPT07670024___7"/>
            <w:bookmarkEnd w:id="33"/>
          </w:p>
        </w:tc>
      </w:tr>
      <w:tr w:rsidR="008E4C09" w14:paraId="243D4E42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0E075D" w14:textId="77777777" w:rsidR="008E4C09" w:rsidRDefault="008E4C09">
            <w:pPr>
              <w:pStyle w:val="TAL"/>
            </w:pPr>
            <w:r>
              <w:tab/>
              <w:t>to</w:t>
            </w:r>
            <w:r>
              <w:tab/>
              <w:t>Spare</w:t>
            </w:r>
          </w:p>
        </w:tc>
      </w:tr>
      <w:tr w:rsidR="008E4C09" w14:paraId="23CE7EBE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EEFFAC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74F5CB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06417E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40B42F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4" w:name="_MCCTEMPBM_CRPT07670025___4"/>
            <w:bookmarkEnd w:id="34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149616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5" w:name="_MCCTEMPBM_CRPT07670026___7"/>
            <w:bookmarkEnd w:id="35"/>
          </w:p>
        </w:tc>
      </w:tr>
      <w:tr w:rsidR="008E4C09" w14:paraId="6CA78B96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3E1141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CBB03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34C26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C1252F1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6" w:name="_MCCTEMPBM_CRPT07670027___4"/>
            <w:bookmarkEnd w:id="36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604AE82" w14:textId="77777777" w:rsidR="008E4C09" w:rsidRDefault="008E4C09">
            <w:pPr>
              <w:pStyle w:val="TAL"/>
            </w:pPr>
            <w:r>
              <w:t>Reserved</w:t>
            </w:r>
          </w:p>
        </w:tc>
      </w:tr>
      <w:tr w:rsidR="008E4C09" w14:paraId="71A82F87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2FBF1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7" w:name="_MCCTEMPBM_CRPT07670028___7"/>
            <w:bookmarkEnd w:id="37"/>
          </w:p>
        </w:tc>
      </w:tr>
      <w:tr w:rsidR="008E4C09" w14:paraId="0AC73F74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344C4C" w14:textId="77777777" w:rsidR="008E4C09" w:rsidRDefault="008E4C09">
            <w:pPr>
              <w:pStyle w:val="TAL"/>
            </w:pPr>
            <w:r>
              <w:t>If the UE receives a signalling ciphering policy value that the UE does not understand, the UE shall interpret the value as 010 "Signalling ciphering required".</w:t>
            </w:r>
          </w:p>
          <w:p w14:paraId="5D5FDBFF" w14:textId="77777777" w:rsidR="008E4C09" w:rsidRDefault="008E4C09">
            <w:pPr>
              <w:pStyle w:val="TAL"/>
            </w:pPr>
          </w:p>
          <w:p w14:paraId="41879E0D" w14:textId="77777777" w:rsidR="008E4C09" w:rsidRDefault="008E4C09">
            <w:pPr>
              <w:pStyle w:val="TAL"/>
            </w:pPr>
            <w:r>
              <w:t xml:space="preserve">Bit 4 and 8 of octet o89+1 </w:t>
            </w:r>
            <w:proofErr w:type="gramStart"/>
            <w:r>
              <w:t>are</w:t>
            </w:r>
            <w:proofErr w:type="gramEnd"/>
            <w:r>
              <w:t xml:space="preserve"> spare and shall be coded as zero.</w:t>
            </w:r>
          </w:p>
        </w:tc>
      </w:tr>
      <w:tr w:rsidR="008E4C09" w14:paraId="7D4EB521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D9F9BE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8" w:name="_MCCTEMPBM_CRPT07670029___7"/>
            <w:bookmarkEnd w:id="38"/>
          </w:p>
        </w:tc>
      </w:tr>
      <w:tr w:rsidR="008E4C09" w14:paraId="205D39BB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F879B4A" w14:textId="77777777" w:rsidR="008E4C09" w:rsidRDefault="008E4C09">
            <w:pPr>
              <w:pStyle w:val="TAL"/>
            </w:pPr>
            <w:r>
              <w:t>User plane integrity protection policy (octet o89+2 bit 1 to 3):</w:t>
            </w:r>
          </w:p>
        </w:tc>
      </w:tr>
      <w:tr w:rsidR="008E4C09" w14:paraId="491D12E0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7C783A" w14:textId="77777777" w:rsidR="008E4C09" w:rsidRDefault="008E4C09">
            <w:pPr>
              <w:pStyle w:val="TAL"/>
            </w:pPr>
            <w:r>
              <w:t>Bits</w:t>
            </w:r>
          </w:p>
        </w:tc>
      </w:tr>
      <w:tr w:rsidR="008E4C09" w14:paraId="6B0F2FE3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B69F1FD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757637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44E6D5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95864D4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39" w:name="_MCCTEMPBM_CRPT07670030___4"/>
            <w:bookmarkEnd w:id="39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20DEC6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40" w:name="_MCCTEMPBM_CRPT07670031___7"/>
            <w:bookmarkEnd w:id="40"/>
          </w:p>
        </w:tc>
      </w:tr>
      <w:tr w:rsidR="008E4C09" w14:paraId="254D7E5A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AD0F20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2A1B9C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721978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047FCB7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1" w:name="_MCCTEMPBM_CRPT07670032___4"/>
            <w:bookmarkEnd w:id="41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4B6D670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integrity protection not needed</w:t>
            </w:r>
          </w:p>
        </w:tc>
      </w:tr>
      <w:tr w:rsidR="008E4C09" w14:paraId="0BA0E58E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8F4F952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0D8239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49B0D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41192FB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2" w:name="_MCCTEMPBM_CRPT07670033___4"/>
            <w:bookmarkEnd w:id="42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1405245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integrity protection preferred</w:t>
            </w:r>
          </w:p>
        </w:tc>
      </w:tr>
      <w:tr w:rsidR="008E4C09" w14:paraId="4ED61CE2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6932CD0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2AF23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9A1858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3A4B9F1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3" w:name="_MCCTEMPBM_CRPT07670034___4"/>
            <w:bookmarkEnd w:id="43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17E2174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integrity protection required</w:t>
            </w:r>
          </w:p>
        </w:tc>
      </w:tr>
      <w:tr w:rsidR="008E4C09" w14:paraId="400C0ED6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71ED75B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387BF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F7F478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D6A553F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4" w:name="_MCCTEMPBM_CRPT07670035___4"/>
            <w:bookmarkEnd w:id="44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550777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45" w:name="_MCCTEMPBM_CRPT07670036___7"/>
            <w:bookmarkEnd w:id="45"/>
          </w:p>
        </w:tc>
      </w:tr>
      <w:tr w:rsidR="008E4C09" w14:paraId="4706C418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9A200D5" w14:textId="77777777" w:rsidR="008E4C09" w:rsidRDefault="008E4C09">
            <w:pPr>
              <w:pStyle w:val="TAL"/>
            </w:pPr>
            <w:r>
              <w:tab/>
              <w:t>to</w:t>
            </w:r>
            <w:r>
              <w:tab/>
              <w:t>Spare</w:t>
            </w:r>
          </w:p>
        </w:tc>
      </w:tr>
      <w:tr w:rsidR="008E4C09" w14:paraId="7B9A8878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99DA8F4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67897B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1222A6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5C83AE1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6" w:name="_MCCTEMPBM_CRPT07670037___4"/>
            <w:bookmarkEnd w:id="46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7BE41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47" w:name="_MCCTEMPBM_CRPT07670038___7"/>
            <w:bookmarkEnd w:id="47"/>
          </w:p>
        </w:tc>
      </w:tr>
      <w:tr w:rsidR="008E4C09" w14:paraId="0CFA7C45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272610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00FFB8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5EF5E9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40CAABC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8" w:name="_MCCTEMPBM_CRPT07670039___4"/>
            <w:bookmarkEnd w:id="48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4FEC5E4" w14:textId="77777777" w:rsidR="008E4C09" w:rsidRDefault="008E4C09">
            <w:pPr>
              <w:pStyle w:val="TAL"/>
            </w:pPr>
            <w:r>
              <w:t>Reserved</w:t>
            </w:r>
          </w:p>
        </w:tc>
      </w:tr>
      <w:tr w:rsidR="008E4C09" w14:paraId="016A1634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7E1EA3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49" w:name="_MCCTEMPBM_CRPT07670040___7"/>
            <w:bookmarkEnd w:id="49"/>
          </w:p>
        </w:tc>
      </w:tr>
      <w:tr w:rsidR="008E4C09" w14:paraId="2F0A9771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E28B34" w14:textId="77777777" w:rsidR="008E4C09" w:rsidRDefault="008E4C09">
            <w:pPr>
              <w:pStyle w:val="TAL"/>
            </w:pPr>
            <w:r>
              <w:t>If the UE receives a user plane integrity protection policy value that the UE does not understand, the UE shall interpret the value as 010 "User plane integrity protection required".</w:t>
            </w:r>
          </w:p>
          <w:p w14:paraId="570325B6" w14:textId="77777777" w:rsidR="008E4C09" w:rsidRDefault="008E4C09">
            <w:pPr>
              <w:pStyle w:val="TAL"/>
            </w:pPr>
          </w:p>
          <w:p w14:paraId="2ECAA437" w14:textId="77777777" w:rsidR="008E4C09" w:rsidRDefault="008E4C09">
            <w:pPr>
              <w:pStyle w:val="TAL"/>
            </w:pPr>
            <w:r>
              <w:t>User plane ciphering policy (octet o89+2 bit 5 to 7):</w:t>
            </w:r>
          </w:p>
        </w:tc>
      </w:tr>
      <w:tr w:rsidR="008E4C09" w14:paraId="46ECFC7F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608C23" w14:textId="77777777" w:rsidR="008E4C09" w:rsidRDefault="008E4C09">
            <w:pPr>
              <w:pStyle w:val="TAL"/>
            </w:pPr>
            <w:r>
              <w:t>Bits</w:t>
            </w:r>
          </w:p>
        </w:tc>
      </w:tr>
      <w:tr w:rsidR="008E4C09" w14:paraId="4C0ABA5B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C9F6F8D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873EC6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8027DD" w14:textId="77777777" w:rsidR="008E4C09" w:rsidRDefault="008E4C09">
            <w:pPr>
              <w:pStyle w:val="TAC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58645BE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50" w:name="_MCCTEMPBM_CRPT07670041___4"/>
            <w:bookmarkEnd w:id="50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2E589F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51" w:name="_MCCTEMPBM_CRPT07670042___7"/>
            <w:bookmarkEnd w:id="51"/>
          </w:p>
        </w:tc>
      </w:tr>
      <w:tr w:rsidR="008E4C09" w14:paraId="2DE03F12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29C12CB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89D880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438FC6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EF80A4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2" w:name="_MCCTEMPBM_CRPT07670043___4"/>
            <w:bookmarkEnd w:id="52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426C1A9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ciphering not needed</w:t>
            </w:r>
          </w:p>
        </w:tc>
      </w:tr>
      <w:tr w:rsidR="008E4C09" w14:paraId="2123312B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EE064BE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858046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96E090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C31B3B3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3" w:name="_MCCTEMPBM_CRPT07670044___4"/>
            <w:bookmarkEnd w:id="53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9C7CD7F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ciphering preferred</w:t>
            </w:r>
          </w:p>
        </w:tc>
      </w:tr>
      <w:tr w:rsidR="008E4C09" w14:paraId="56D93479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E2202A8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CCBE2C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A88157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176BAE6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4" w:name="_MCCTEMPBM_CRPT07670045___4"/>
            <w:bookmarkEnd w:id="54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2ECF0A9" w14:textId="77777777" w:rsidR="008E4C09" w:rsidRDefault="008E4C09">
            <w:pPr>
              <w:pStyle w:val="TAL"/>
            </w:pPr>
            <w:r>
              <w:rPr>
                <w:lang w:eastAsia="ko-KR"/>
              </w:rPr>
              <w:t>User plane ciphering required</w:t>
            </w:r>
          </w:p>
        </w:tc>
      </w:tr>
      <w:tr w:rsidR="008E4C09" w14:paraId="69C3EC5A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5BEDED3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771F77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FEF7C5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73E463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5" w:name="_MCCTEMPBM_CRPT07670046___4"/>
            <w:bookmarkEnd w:id="55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0D56B4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56" w:name="_MCCTEMPBM_CRPT07670047___7"/>
            <w:bookmarkEnd w:id="56"/>
          </w:p>
        </w:tc>
      </w:tr>
      <w:tr w:rsidR="008E4C09" w14:paraId="2667AFC7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4F39C3" w14:textId="77777777" w:rsidR="008E4C09" w:rsidRDefault="008E4C09">
            <w:pPr>
              <w:pStyle w:val="TAL"/>
            </w:pPr>
            <w:r>
              <w:tab/>
              <w:t>to</w:t>
            </w:r>
            <w:r>
              <w:tab/>
              <w:t>Spare</w:t>
            </w:r>
          </w:p>
        </w:tc>
      </w:tr>
      <w:tr w:rsidR="008E4C09" w14:paraId="4B56175F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2CF392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CFD75F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862177" w14:textId="77777777" w:rsidR="008E4C09" w:rsidRDefault="008E4C09">
            <w:pPr>
              <w:pStyle w:val="TAC"/>
            </w:pPr>
            <w: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6BEB6C9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7" w:name="_MCCTEMPBM_CRPT07670048___4"/>
            <w:bookmarkEnd w:id="57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770DB8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58" w:name="_MCCTEMPBM_CRPT07670049___7"/>
            <w:bookmarkEnd w:id="58"/>
          </w:p>
        </w:tc>
      </w:tr>
      <w:tr w:rsidR="008E4C09" w14:paraId="394A88D6" w14:textId="77777777" w:rsidTr="008E4C09">
        <w:trPr>
          <w:cantSplit/>
          <w:jc w:val="center"/>
        </w:trPr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CB74F3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525529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99D94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E31CC17" w14:textId="77777777" w:rsidR="008E4C09" w:rsidRDefault="008E4C09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59" w:name="_MCCTEMPBM_CRPT07670050___4"/>
            <w:bookmarkEnd w:id="59"/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76F70E2" w14:textId="77777777" w:rsidR="008E4C09" w:rsidRDefault="008E4C09">
            <w:pPr>
              <w:pStyle w:val="TAL"/>
            </w:pPr>
            <w:r>
              <w:t>Reserved</w:t>
            </w:r>
          </w:p>
        </w:tc>
      </w:tr>
      <w:tr w:rsidR="008E4C09" w14:paraId="1C8BAC1A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704172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60" w:name="_MCCTEMPBM_CRPT07670051___7"/>
            <w:bookmarkEnd w:id="60"/>
          </w:p>
        </w:tc>
      </w:tr>
      <w:tr w:rsidR="008E4C09" w14:paraId="55558296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561453" w14:textId="77777777" w:rsidR="008E4C09" w:rsidRDefault="008E4C09">
            <w:pPr>
              <w:pStyle w:val="TAL"/>
            </w:pPr>
            <w:r>
              <w:t>If the UE receives a user plane ciphering policy value that the UE does not understand, the UE shall interpret the value as 010 "User plane ciphering required".</w:t>
            </w:r>
          </w:p>
          <w:p w14:paraId="42567471" w14:textId="77777777" w:rsidR="008E4C09" w:rsidRDefault="008E4C09">
            <w:pPr>
              <w:pStyle w:val="TAL"/>
            </w:pPr>
          </w:p>
          <w:p w14:paraId="09BDE70D" w14:textId="77777777" w:rsidR="008E4C09" w:rsidRDefault="008E4C09">
            <w:pPr>
              <w:pStyle w:val="TAL"/>
            </w:pPr>
            <w:r>
              <w:t xml:space="preserve">Bit 4 and 8 of octet o89+2 </w:t>
            </w:r>
            <w:proofErr w:type="gramStart"/>
            <w:r>
              <w:t>are</w:t>
            </w:r>
            <w:proofErr w:type="gramEnd"/>
            <w:r>
              <w:t xml:space="preserve"> spare and shall be coded as zero.</w:t>
            </w:r>
          </w:p>
        </w:tc>
      </w:tr>
      <w:tr w:rsidR="008E4C09" w14:paraId="56A08C3D" w14:textId="77777777" w:rsidTr="008E4C09">
        <w:trPr>
          <w:cantSplit/>
          <w:jc w:val="center"/>
        </w:trPr>
        <w:tc>
          <w:tcPr>
            <w:tcW w:w="708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F9C6B" w14:textId="77777777" w:rsidR="008E4C09" w:rsidRDefault="008E4C09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61" w:name="_MCCTEMPBM_CRPT07670052___7"/>
            <w:bookmarkEnd w:id="61"/>
          </w:p>
        </w:tc>
      </w:tr>
    </w:tbl>
    <w:p w14:paraId="6830D20E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2C57DA30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F75162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F9DE77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D8481B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531B95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5612EC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20C1DF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BA758E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03CB7DA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661C49" w14:textId="77777777" w:rsidR="008E4C09" w:rsidRDefault="008E4C09">
            <w:pPr>
              <w:pStyle w:val="TAL"/>
            </w:pPr>
          </w:p>
        </w:tc>
      </w:tr>
      <w:tr w:rsidR="008E4C09" w14:paraId="7FE97D05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5A29B8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3AFF6038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21B1F27" w14:textId="77777777" w:rsidR="008E4C09" w:rsidRDefault="008E4C09">
            <w:pPr>
              <w:pStyle w:val="TAL"/>
            </w:pPr>
            <w:r>
              <w:t>octet o84+1</w:t>
            </w:r>
          </w:p>
          <w:p w14:paraId="15872111" w14:textId="77777777" w:rsidR="008E4C09" w:rsidRDefault="008E4C09">
            <w:pPr>
              <w:pStyle w:val="TAL"/>
            </w:pPr>
          </w:p>
          <w:p w14:paraId="7C0C536D" w14:textId="77777777" w:rsidR="008E4C09" w:rsidRDefault="008E4C09">
            <w:pPr>
              <w:pStyle w:val="TAL"/>
            </w:pPr>
            <w:r>
              <w:t>octet o84+2</w:t>
            </w:r>
          </w:p>
        </w:tc>
      </w:tr>
      <w:tr w:rsidR="008E4C09" w14:paraId="1A3365EA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6E35E8" w14:textId="77777777" w:rsidR="008E4C09" w:rsidRDefault="008E4C09">
            <w:pPr>
              <w:pStyle w:val="TAC"/>
            </w:pPr>
          </w:p>
          <w:p w14:paraId="0E16E053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A877DE" w14:textId="77777777" w:rsidR="008E4C09" w:rsidRDefault="008E4C09">
            <w:pPr>
              <w:pStyle w:val="TAL"/>
            </w:pPr>
            <w:r>
              <w:t>octet (o84+3)*</w:t>
            </w:r>
          </w:p>
          <w:p w14:paraId="400B3D77" w14:textId="77777777" w:rsidR="008E4C09" w:rsidRDefault="008E4C09">
            <w:pPr>
              <w:pStyle w:val="TAL"/>
            </w:pPr>
          </w:p>
          <w:p w14:paraId="0A41D274" w14:textId="77777777" w:rsidR="008E4C09" w:rsidRDefault="008E4C09">
            <w:pPr>
              <w:pStyle w:val="TAL"/>
            </w:pPr>
            <w:r>
              <w:t>octet o90*</w:t>
            </w:r>
          </w:p>
        </w:tc>
      </w:tr>
      <w:tr w:rsidR="008E4C09" w14:paraId="706CCBC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97735" w14:textId="77777777" w:rsidR="008E4C09" w:rsidRDefault="008E4C09">
            <w:pPr>
              <w:pStyle w:val="TAC"/>
            </w:pPr>
          </w:p>
          <w:p w14:paraId="71BF04BE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25DAB8" w14:textId="77777777" w:rsidR="008E4C09" w:rsidRDefault="008E4C09">
            <w:pPr>
              <w:pStyle w:val="TAL"/>
            </w:pPr>
            <w:r>
              <w:t>octet (o90+1)*</w:t>
            </w:r>
          </w:p>
          <w:p w14:paraId="6F449BAF" w14:textId="77777777" w:rsidR="008E4C09" w:rsidRDefault="008E4C09">
            <w:pPr>
              <w:pStyle w:val="TAL"/>
            </w:pPr>
          </w:p>
          <w:p w14:paraId="3615766C" w14:textId="77777777" w:rsidR="008E4C09" w:rsidRDefault="008E4C09">
            <w:pPr>
              <w:pStyle w:val="TAL"/>
            </w:pPr>
            <w:r>
              <w:t>octet o91*</w:t>
            </w:r>
          </w:p>
        </w:tc>
      </w:tr>
      <w:tr w:rsidR="008E4C09" w14:paraId="3B615366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344A7" w14:textId="77777777" w:rsidR="008E4C09" w:rsidRDefault="008E4C09">
            <w:pPr>
              <w:pStyle w:val="TAC"/>
            </w:pPr>
          </w:p>
          <w:p w14:paraId="7BFD71BD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014CE8" w14:textId="77777777" w:rsidR="008E4C09" w:rsidRDefault="008E4C09">
            <w:pPr>
              <w:pStyle w:val="TAL"/>
            </w:pPr>
            <w:r>
              <w:t>octet (o91+1)*</w:t>
            </w:r>
          </w:p>
          <w:p w14:paraId="5DF033D3" w14:textId="77777777" w:rsidR="008E4C09" w:rsidRDefault="008E4C09">
            <w:pPr>
              <w:pStyle w:val="TAL"/>
            </w:pPr>
          </w:p>
          <w:p w14:paraId="630113CC" w14:textId="77777777" w:rsidR="008E4C09" w:rsidRDefault="008E4C09">
            <w:pPr>
              <w:pStyle w:val="TAL"/>
            </w:pPr>
            <w:r>
              <w:t>octet o92*</w:t>
            </w:r>
          </w:p>
        </w:tc>
      </w:tr>
      <w:tr w:rsidR="008E4C09" w14:paraId="2A7512E8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9452D" w14:textId="77777777" w:rsidR="008E4C09" w:rsidRDefault="008E4C09">
            <w:pPr>
              <w:pStyle w:val="TAC"/>
            </w:pPr>
          </w:p>
          <w:p w14:paraId="076F9004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F49390" w14:textId="77777777" w:rsidR="008E4C09" w:rsidRDefault="008E4C09">
            <w:pPr>
              <w:pStyle w:val="TAL"/>
            </w:pPr>
            <w:r>
              <w:t>octet (o92+1)*</w:t>
            </w:r>
          </w:p>
          <w:p w14:paraId="0ACDD84D" w14:textId="77777777" w:rsidR="008E4C09" w:rsidRDefault="008E4C09">
            <w:pPr>
              <w:pStyle w:val="TAL"/>
            </w:pPr>
          </w:p>
          <w:p w14:paraId="15EFC569" w14:textId="77777777" w:rsidR="008E4C09" w:rsidRDefault="008E4C09">
            <w:pPr>
              <w:pStyle w:val="TAL"/>
            </w:pPr>
            <w:r>
              <w:t>octet o85*</w:t>
            </w:r>
          </w:p>
        </w:tc>
      </w:tr>
    </w:tbl>
    <w:p w14:paraId="686305E0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3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fault mode of communication mapping rules</w:t>
      </w:r>
    </w:p>
    <w:p w14:paraId="39E55A09" w14:textId="77777777" w:rsidR="008E4C09" w:rsidRDefault="008E4C09" w:rsidP="008E4C09">
      <w:pPr>
        <w:pStyle w:val="TH"/>
      </w:pPr>
      <w:r>
        <w:t xml:space="preserve">Table 5.4.2.37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64AC1160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BBE82F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:</w:t>
            </w:r>
          </w:p>
          <w:p w14:paraId="79C70F8A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</w:t>
            </w:r>
            <w:r>
              <w:t xml:space="preserve"> field is coded according to figure 5.4.2.38 and table 5.4.2.38.</w:t>
            </w:r>
          </w:p>
        </w:tc>
      </w:tr>
      <w:tr w:rsidR="008E4C09" w14:paraId="4230DC6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6D9C" w14:textId="77777777" w:rsidR="008E4C09" w:rsidRDefault="008E4C09">
            <w:pPr>
              <w:pStyle w:val="TAL"/>
              <w:rPr>
                <w:noProof/>
              </w:rPr>
            </w:pPr>
          </w:p>
        </w:tc>
      </w:tr>
    </w:tbl>
    <w:p w14:paraId="67852ADF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8E4C09" w14:paraId="4A6E9D51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ACA8EB7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7D1FD4A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DEECEA2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79F305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A6CDC4F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D4CA633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90FB20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FEB332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A2D6453" w14:textId="77777777" w:rsidR="008E4C09" w:rsidRDefault="008E4C09">
            <w:pPr>
              <w:pStyle w:val="TAL"/>
            </w:pPr>
          </w:p>
        </w:tc>
      </w:tr>
      <w:tr w:rsidR="008E4C09" w14:paraId="7A3A14A8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60C1D" w14:textId="77777777" w:rsidR="008E4C09" w:rsidRDefault="008E4C09">
            <w:pPr>
              <w:pStyle w:val="TAC"/>
            </w:pPr>
          </w:p>
          <w:p w14:paraId="675B6649" w14:textId="77777777" w:rsidR="008E4C09" w:rsidRDefault="008E4C09">
            <w:pPr>
              <w:pStyle w:val="TAC"/>
            </w:pPr>
            <w: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86FEFBD" w14:textId="77777777" w:rsidR="008E4C09" w:rsidRDefault="008E4C09">
            <w:pPr>
              <w:pStyle w:val="TAL"/>
            </w:pPr>
            <w:r>
              <w:t>octet o90+1</w:t>
            </w:r>
          </w:p>
          <w:p w14:paraId="394CEABF" w14:textId="77777777" w:rsidR="008E4C09" w:rsidRDefault="008E4C09">
            <w:pPr>
              <w:pStyle w:val="TAL"/>
            </w:pPr>
          </w:p>
          <w:p w14:paraId="56D666FE" w14:textId="77777777" w:rsidR="008E4C09" w:rsidRDefault="008E4C09">
            <w:pPr>
              <w:pStyle w:val="TAL"/>
            </w:pPr>
            <w:r>
              <w:t>octet o90+2</w:t>
            </w:r>
          </w:p>
        </w:tc>
      </w:tr>
      <w:tr w:rsidR="008E4C09" w14:paraId="6CA7A54B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770F0" w14:textId="77777777" w:rsidR="008E4C09" w:rsidRDefault="008E4C09">
            <w:pPr>
              <w:pStyle w:val="TAC"/>
            </w:pPr>
          </w:p>
          <w:p w14:paraId="66F45D0F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A2F94B" w14:textId="77777777" w:rsidR="008E4C09" w:rsidRDefault="008E4C09">
            <w:pPr>
              <w:pStyle w:val="TAL"/>
            </w:pPr>
            <w:r>
              <w:t>octet o90+3</w:t>
            </w:r>
          </w:p>
          <w:p w14:paraId="52427ADA" w14:textId="77777777" w:rsidR="008E4C09" w:rsidRDefault="008E4C09">
            <w:pPr>
              <w:pStyle w:val="TAL"/>
            </w:pPr>
          </w:p>
          <w:p w14:paraId="5B6FD768" w14:textId="77777777" w:rsidR="008E4C09" w:rsidRDefault="008E4C09">
            <w:pPr>
              <w:pStyle w:val="TAL"/>
            </w:pPr>
            <w:r>
              <w:t>octet o91-1</w:t>
            </w:r>
          </w:p>
        </w:tc>
      </w:tr>
      <w:tr w:rsidR="008E4C09" w14:paraId="09679269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7D1964" w14:textId="77777777" w:rsidR="008E4C09" w:rsidRDefault="008E4C09">
            <w:pPr>
              <w:pStyle w:val="TAC"/>
            </w:pPr>
            <w:r>
              <w:t>0</w:t>
            </w:r>
          </w:p>
          <w:p w14:paraId="384407F1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F170B5" w14:textId="77777777" w:rsidR="008E4C09" w:rsidRDefault="008E4C09">
            <w:pPr>
              <w:pStyle w:val="TAC"/>
            </w:pPr>
            <w:r>
              <w:t>0</w:t>
            </w:r>
          </w:p>
          <w:p w14:paraId="5D7DA685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A2332" w14:textId="77777777" w:rsidR="008E4C09" w:rsidRDefault="008E4C09">
            <w:pPr>
              <w:pStyle w:val="TAC"/>
            </w:pPr>
            <w:r>
              <w:t>0</w:t>
            </w:r>
          </w:p>
          <w:p w14:paraId="5AD4F7B3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2F7342" w14:textId="77777777" w:rsidR="008E4C09" w:rsidRDefault="008E4C09">
            <w:pPr>
              <w:pStyle w:val="TAC"/>
            </w:pPr>
            <w:r>
              <w:t>0</w:t>
            </w:r>
          </w:p>
          <w:p w14:paraId="32656DAA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2CDF8E" w14:textId="77777777" w:rsidR="008E4C09" w:rsidRDefault="008E4C09">
            <w:pPr>
              <w:pStyle w:val="TAC"/>
            </w:pPr>
            <w:r>
              <w:t>0</w:t>
            </w:r>
          </w:p>
          <w:p w14:paraId="6C8951C1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124D06" w14:textId="77777777" w:rsidR="008E4C09" w:rsidRDefault="008E4C09">
            <w:pPr>
              <w:pStyle w:val="TAC"/>
            </w:pPr>
            <w:r>
              <w:t>0</w:t>
            </w:r>
          </w:p>
          <w:p w14:paraId="3821DF62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83845A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E792AB0" w14:textId="77777777" w:rsidR="008E4C09" w:rsidRDefault="008E4C09">
            <w:pPr>
              <w:pStyle w:val="TAL"/>
            </w:pPr>
            <w:r>
              <w:t>octet o91</w:t>
            </w:r>
          </w:p>
        </w:tc>
      </w:tr>
    </w:tbl>
    <w:p w14:paraId="65686BFB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3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fault mode of communication mapping rule</w:t>
      </w:r>
    </w:p>
    <w:p w14:paraId="720371F8" w14:textId="77777777" w:rsidR="008E4C09" w:rsidRDefault="008E4C09" w:rsidP="008E4C09">
      <w:pPr>
        <w:pStyle w:val="TH"/>
      </w:pPr>
      <w:r>
        <w:t xml:space="preserve">Table 5.4.2.38: </w:t>
      </w:r>
      <w:proofErr w:type="spellStart"/>
      <w:r>
        <w:t>ProSe</w:t>
      </w:r>
      <w:proofErr w:type="spellEnd"/>
      <w:r>
        <w:t xml:space="preserve"> identifier</w:t>
      </w:r>
      <w:r>
        <w:rPr>
          <w:noProof/>
          <w:lang w:val="en-US"/>
        </w:rPr>
        <w:t xml:space="preserve">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28985539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38259E" w14:textId="77777777" w:rsidR="008E4C09" w:rsidRDefault="008E4C09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(o90+3 to o91-1)</w:t>
            </w:r>
            <w:r>
              <w:rPr>
                <w:noProof/>
                <w:lang w:val="en-US"/>
              </w:rPr>
              <w:t>:</w:t>
            </w:r>
          </w:p>
          <w:p w14:paraId="4A07CEE0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 xml:space="preserve">The </w:t>
            </w:r>
            <w:r>
              <w:rPr>
                <w:noProof/>
                <w:lang w:val="en-US"/>
              </w:rPr>
              <w:t xml:space="preserve">ProSe application identifiers </w:t>
            </w:r>
            <w:r>
              <w:t>field is coded according to figure 5.4.2.14 and table 5.4.2.14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5BFECCD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A2A1F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23EC6BD4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061FD0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>Default mode of communication (DMC) (octet o91 bit 1 to 2):</w:t>
            </w:r>
          </w:p>
          <w:p w14:paraId="5AFF4D1F" w14:textId="77777777" w:rsidR="008E4C09" w:rsidRDefault="008E4C09">
            <w:pPr>
              <w:pStyle w:val="TAL"/>
            </w:pPr>
            <w:r>
              <w:t>The DMC</w:t>
            </w:r>
            <w:r>
              <w:rPr>
                <w:noProof/>
                <w:lang w:val="en-US"/>
              </w:rPr>
              <w:t xml:space="preserve"> </w:t>
            </w:r>
            <w:r>
              <w:t xml:space="preserve">field indicates the </w:t>
            </w:r>
            <w:r>
              <w:rPr>
                <w:noProof/>
                <w:lang w:val="en-US"/>
              </w:rPr>
              <w:t>default mode of communication</w:t>
            </w:r>
            <w:r>
              <w:t>.</w:t>
            </w:r>
          </w:p>
          <w:p w14:paraId="0F3E80F2" w14:textId="77777777" w:rsidR="008E4C09" w:rsidRDefault="008E4C09">
            <w:pPr>
              <w:pStyle w:val="TAL"/>
            </w:pPr>
            <w:r>
              <w:t>Bits</w:t>
            </w:r>
          </w:p>
          <w:p w14:paraId="6BE57FDB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2 1</w:t>
            </w:r>
          </w:p>
          <w:p w14:paraId="5E66DA62" w14:textId="77777777" w:rsidR="008E4C09" w:rsidRDefault="008E4C09">
            <w:pPr>
              <w:pStyle w:val="TAL"/>
            </w:pPr>
            <w:r>
              <w:t>0 0</w:t>
            </w:r>
            <w:r>
              <w:tab/>
              <w:t>unicast</w:t>
            </w:r>
          </w:p>
          <w:p w14:paraId="2AD4DC1C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 1</w:t>
            </w:r>
            <w:r>
              <w:tab/>
              <w:t>groupcast</w:t>
            </w:r>
          </w:p>
          <w:p w14:paraId="430CF75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 0</w:t>
            </w:r>
            <w:r>
              <w:tab/>
              <w:t>broadcast</w:t>
            </w:r>
          </w:p>
          <w:p w14:paraId="63797DEC" w14:textId="77777777" w:rsidR="008E4C09" w:rsidRDefault="008E4C09">
            <w:pPr>
              <w:pStyle w:val="TAL"/>
            </w:pPr>
            <w:r>
              <w:t>1 1</w:t>
            </w:r>
            <w:r>
              <w:tab/>
              <w:t>spare</w:t>
            </w:r>
          </w:p>
          <w:p w14:paraId="46E0C537" w14:textId="77777777" w:rsidR="008E4C09" w:rsidRDefault="008E4C09">
            <w:pPr>
              <w:pStyle w:val="TAL"/>
            </w:pPr>
          </w:p>
          <w:p w14:paraId="37FA99D6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DMC </w:t>
            </w:r>
            <w:r>
              <w:t xml:space="preserve">field </w:t>
            </w:r>
            <w:r>
              <w:rPr>
                <w:noProof/>
              </w:rPr>
              <w:t xml:space="preserve">is set to a spare value, the receiving entity shall ignore </w:t>
            </w: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roSe application identifier to default mode of communication mapping rule.</w:t>
            </w:r>
          </w:p>
        </w:tc>
      </w:tr>
      <w:tr w:rsidR="008E4C09" w14:paraId="2B6DEF2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F169A0" w14:textId="77777777" w:rsidR="008E4C09" w:rsidRDefault="008E4C09">
            <w:pPr>
              <w:pStyle w:val="TAL"/>
            </w:pPr>
          </w:p>
        </w:tc>
      </w:tr>
      <w:tr w:rsidR="008E4C09" w14:paraId="453C3221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7C5E58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</w:t>
            </w:r>
            <w:r>
              <w:t xml:space="preserve">length of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 contents field is bigger than indicated in figure</w:t>
            </w:r>
            <w:r>
              <w:rPr>
                <w:lang w:val="en-US"/>
              </w:rPr>
              <w:t> </w:t>
            </w:r>
            <w:r>
              <w:t>5.4.2.37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 to default mode of communication 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3259BC03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C05DD" w14:textId="77777777" w:rsidR="008E4C09" w:rsidRDefault="008E4C09">
            <w:pPr>
              <w:pStyle w:val="TAL"/>
            </w:pPr>
          </w:p>
        </w:tc>
      </w:tr>
    </w:tbl>
    <w:p w14:paraId="378E98EE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8E4C09" w14:paraId="3A3077E4" w14:textId="77777777" w:rsidTr="008E4C09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8DB421" w14:textId="77777777" w:rsidR="008E4C09" w:rsidRDefault="008E4C09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4455BD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9A2854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09CAF3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BB9B1A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3A1196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C15281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86DC61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C16AF0" w14:textId="77777777" w:rsidR="008E4C09" w:rsidRDefault="008E4C09">
            <w:pPr>
              <w:pStyle w:val="TAL"/>
            </w:pPr>
          </w:p>
        </w:tc>
      </w:tr>
      <w:tr w:rsidR="008E4C09" w14:paraId="2F84033C" w14:textId="77777777" w:rsidTr="008E4C09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445A9" w14:textId="77777777" w:rsidR="008E4C09" w:rsidRDefault="008E4C09">
            <w:pPr>
              <w:pStyle w:val="TAC"/>
              <w:rPr>
                <w:noProof/>
                <w:lang w:val="en-US"/>
              </w:rPr>
            </w:pPr>
          </w:p>
          <w:p w14:paraId="37A14A73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Length of ProSe application to path preference mapping rules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1B1E08A" w14:textId="77777777" w:rsidR="008E4C09" w:rsidRDefault="008E4C09">
            <w:pPr>
              <w:pStyle w:val="TAL"/>
            </w:pPr>
            <w:r>
              <w:t>octet o5+1</w:t>
            </w:r>
          </w:p>
          <w:p w14:paraId="5FFFE1E7" w14:textId="77777777" w:rsidR="008E4C09" w:rsidRDefault="008E4C09">
            <w:pPr>
              <w:pStyle w:val="TAL"/>
            </w:pPr>
          </w:p>
          <w:p w14:paraId="768A379A" w14:textId="77777777" w:rsidR="008E4C09" w:rsidRDefault="008E4C09">
            <w:pPr>
              <w:pStyle w:val="TAL"/>
            </w:pPr>
            <w:r>
              <w:t>octet o5+2</w:t>
            </w:r>
          </w:p>
        </w:tc>
      </w:tr>
      <w:tr w:rsidR="008E4C09" w14:paraId="577AAAE1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EB09" w14:textId="77777777" w:rsidR="008E4C09" w:rsidRDefault="008E4C09">
            <w:pPr>
              <w:pStyle w:val="TAC"/>
            </w:pPr>
          </w:p>
          <w:p w14:paraId="3151BB18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to path preference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7836741" w14:textId="77777777" w:rsidR="008E4C09" w:rsidRDefault="008E4C09">
            <w:pPr>
              <w:pStyle w:val="TAL"/>
            </w:pPr>
            <w:r>
              <w:t>octet (o5+3)*</w:t>
            </w:r>
          </w:p>
          <w:p w14:paraId="771CF2CA" w14:textId="77777777" w:rsidR="008E4C09" w:rsidRDefault="008E4C09">
            <w:pPr>
              <w:pStyle w:val="TAL"/>
            </w:pPr>
          </w:p>
          <w:p w14:paraId="2C9B28D8" w14:textId="77777777" w:rsidR="008E4C09" w:rsidRDefault="008E4C09">
            <w:pPr>
              <w:pStyle w:val="TAL"/>
            </w:pPr>
            <w:r>
              <w:t>octet o150*</w:t>
            </w:r>
          </w:p>
        </w:tc>
      </w:tr>
      <w:tr w:rsidR="008E4C09" w14:paraId="2B7C0770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FA4D5C" w14:textId="77777777" w:rsidR="008E4C09" w:rsidRDefault="008E4C09">
            <w:pPr>
              <w:pStyle w:val="TAC"/>
            </w:pPr>
          </w:p>
          <w:p w14:paraId="7876912B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to path preference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AC1B26" w14:textId="77777777" w:rsidR="008E4C09" w:rsidRDefault="008E4C09">
            <w:pPr>
              <w:pStyle w:val="TAL"/>
            </w:pPr>
            <w:r>
              <w:t>octet (o150+1)*</w:t>
            </w:r>
          </w:p>
          <w:p w14:paraId="209A7CD0" w14:textId="77777777" w:rsidR="008E4C09" w:rsidRDefault="008E4C09">
            <w:pPr>
              <w:pStyle w:val="TAL"/>
            </w:pPr>
          </w:p>
          <w:p w14:paraId="61B302B7" w14:textId="77777777" w:rsidR="008E4C09" w:rsidRDefault="008E4C09">
            <w:pPr>
              <w:pStyle w:val="TAL"/>
            </w:pPr>
            <w:r>
              <w:t>octet o151*</w:t>
            </w:r>
          </w:p>
        </w:tc>
      </w:tr>
      <w:tr w:rsidR="008E4C09" w14:paraId="5A7EFEED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362F2D" w14:textId="77777777" w:rsidR="008E4C09" w:rsidRDefault="008E4C09">
            <w:pPr>
              <w:pStyle w:val="TAC"/>
            </w:pPr>
          </w:p>
          <w:p w14:paraId="49BCA2DF" w14:textId="77777777" w:rsidR="008E4C09" w:rsidRDefault="008E4C09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11076" w14:textId="77777777" w:rsidR="008E4C09" w:rsidRDefault="008E4C09">
            <w:pPr>
              <w:pStyle w:val="TAL"/>
            </w:pPr>
            <w:r>
              <w:t>octet (o151+1)*</w:t>
            </w:r>
          </w:p>
          <w:p w14:paraId="5DA17BB2" w14:textId="77777777" w:rsidR="008E4C09" w:rsidRDefault="008E4C09">
            <w:pPr>
              <w:pStyle w:val="TAL"/>
            </w:pPr>
          </w:p>
          <w:p w14:paraId="17134D09" w14:textId="77777777" w:rsidR="008E4C09" w:rsidRDefault="008E4C09">
            <w:pPr>
              <w:pStyle w:val="TAL"/>
            </w:pPr>
            <w:r>
              <w:t>octet o152*</w:t>
            </w:r>
          </w:p>
        </w:tc>
      </w:tr>
      <w:tr w:rsidR="008E4C09" w14:paraId="1506E3BC" w14:textId="77777777" w:rsidTr="008E4C09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06ADD4" w14:textId="77777777" w:rsidR="008E4C09" w:rsidRDefault="008E4C09">
            <w:pPr>
              <w:pStyle w:val="TAC"/>
            </w:pPr>
          </w:p>
          <w:p w14:paraId="7C476EC9" w14:textId="77777777" w:rsidR="008E4C09" w:rsidRDefault="008E4C09">
            <w:pPr>
              <w:pStyle w:val="TAC"/>
            </w:pPr>
            <w:r>
              <w:rPr>
                <w:noProof/>
                <w:lang w:val="en-US"/>
              </w:rPr>
              <w:t>ProSe application to path preference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720DE1" w14:textId="77777777" w:rsidR="008E4C09" w:rsidRDefault="008E4C09">
            <w:pPr>
              <w:pStyle w:val="TAL"/>
            </w:pPr>
            <w:r>
              <w:t>octet (o152+1)*</w:t>
            </w:r>
          </w:p>
          <w:p w14:paraId="418B4A21" w14:textId="77777777" w:rsidR="008E4C09" w:rsidRDefault="008E4C09">
            <w:pPr>
              <w:pStyle w:val="TAL"/>
            </w:pPr>
          </w:p>
          <w:p w14:paraId="17A7A237" w14:textId="77777777" w:rsidR="008E4C09" w:rsidRDefault="008E4C09">
            <w:pPr>
              <w:pStyle w:val="TAL"/>
            </w:pPr>
            <w:r>
              <w:t>octet l*</w:t>
            </w:r>
          </w:p>
        </w:tc>
      </w:tr>
    </w:tbl>
    <w:p w14:paraId="445B6F46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39: </w:t>
      </w:r>
      <w:r>
        <w:rPr>
          <w:noProof/>
          <w:lang w:val="en-US"/>
        </w:rPr>
        <w:t>ProSe application to path preference mapping rules</w:t>
      </w:r>
    </w:p>
    <w:p w14:paraId="02C8B151" w14:textId="77777777" w:rsidR="008E4C09" w:rsidRDefault="008E4C09" w:rsidP="008E4C09">
      <w:pPr>
        <w:pStyle w:val="TH"/>
      </w:pPr>
      <w:r>
        <w:t xml:space="preserve">Table 5.4.2.39: </w:t>
      </w:r>
      <w:r>
        <w:rPr>
          <w:noProof/>
          <w:lang w:val="en-US"/>
        </w:rPr>
        <w:t>ProSe application to path preferenc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2030102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8471E94" w14:textId="02D09556" w:rsidR="008E4C09" w:rsidRDefault="008E4C09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ProSe application to path preference mapping rule</w:t>
            </w:r>
            <w:ins w:id="62" w:author="Yizhong" w:date="2022-03-27T18:20:00Z">
              <w:r w:rsidR="009D7E93">
                <w:rPr>
                  <w:noProof/>
                  <w:lang w:val="en-US"/>
                </w:rPr>
                <w:t xml:space="preserve"> (NOTE)</w:t>
              </w:r>
            </w:ins>
            <w:r>
              <w:rPr>
                <w:noProof/>
                <w:lang w:val="en-US"/>
              </w:rPr>
              <w:t>:</w:t>
            </w:r>
          </w:p>
          <w:p w14:paraId="0B6D0FC7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roSe application to path preference mapping rule</w:t>
            </w:r>
            <w:r>
              <w:t xml:space="preserve"> field is coded according to figure 5.4.2.40 and table 5.4.2.40.</w:t>
            </w:r>
          </w:p>
        </w:tc>
      </w:tr>
      <w:tr w:rsidR="008E4C09" w14:paraId="620FD085" w14:textId="77777777" w:rsidTr="00DB4B61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A102" w14:textId="77777777" w:rsidR="008E4C09" w:rsidRPr="009D7E93" w:rsidRDefault="008E4C09">
            <w:pPr>
              <w:pStyle w:val="TAL"/>
              <w:rPr>
                <w:noProof/>
              </w:rPr>
            </w:pPr>
          </w:p>
        </w:tc>
      </w:tr>
      <w:tr w:rsidR="009D7E93" w14:paraId="7A4AAAD6" w14:textId="77777777" w:rsidTr="009D7E93">
        <w:trPr>
          <w:cantSplit/>
          <w:jc w:val="center"/>
          <w:ins w:id="63" w:author="Yizhong" w:date="2022-03-27T18:20:00Z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3CA09" w14:textId="42C174D2" w:rsidR="009D7E93" w:rsidRPr="009D7E93" w:rsidRDefault="009D7E93">
            <w:pPr>
              <w:pStyle w:val="TAN"/>
              <w:rPr>
                <w:ins w:id="64" w:author="Yizhong" w:date="2022-03-27T18:20:00Z"/>
                <w:noProof/>
              </w:rPr>
              <w:pPrChange w:id="65" w:author="Yizhong" w:date="2022-03-27T18:20:00Z">
                <w:pPr>
                  <w:pStyle w:val="TAL"/>
                </w:pPr>
              </w:pPrChange>
            </w:pPr>
            <w:ins w:id="66" w:author="Yizhong" w:date="2022-03-27T18:20:00Z">
              <w:r>
                <w:t>NOTE:</w:t>
              </w:r>
              <w:r>
                <w:tab/>
              </w:r>
            </w:ins>
            <w:ins w:id="67" w:author="Yizhong_rev1" w:date="2022-04-07T19:44:00Z">
              <w:r w:rsidR="00966606">
                <w:t xml:space="preserve">The </w:t>
              </w:r>
              <w:proofErr w:type="spellStart"/>
              <w:r w:rsidR="00966606" w:rsidRPr="00DB4B61">
                <w:t>ProSe</w:t>
              </w:r>
              <w:proofErr w:type="spellEnd"/>
              <w:r w:rsidR="00966606" w:rsidRPr="00DB4B61">
                <w:t xml:space="preserve"> application to path preference mapping rule field</w:t>
              </w:r>
              <w:r w:rsidR="00966606">
                <w:t xml:space="preserve"> is prioritized in </w:t>
              </w:r>
            </w:ins>
            <w:ins w:id="68" w:author="Yizhong_rev1" w:date="2022-04-07T19:45:00Z">
              <w:r w:rsidR="00966606">
                <w:t>decr</w:t>
              </w:r>
            </w:ins>
            <w:ins w:id="69" w:author="Yizhong_rev1" w:date="2022-04-07T19:46:00Z">
              <w:r w:rsidR="00966606">
                <w:t>ea</w:t>
              </w:r>
            </w:ins>
            <w:ins w:id="70" w:author="Yizhong_rev1" w:date="2022-04-07T19:45:00Z">
              <w:r w:rsidR="00966606">
                <w:t>sing order according to</w:t>
              </w:r>
              <w:r w:rsidR="00966606" w:rsidRPr="00966606">
                <w:t xml:space="preserve"> the local configuration of the network</w:t>
              </w:r>
              <w:r w:rsidR="00966606">
                <w:t>.</w:t>
              </w:r>
              <w:r w:rsidR="00966606" w:rsidRPr="00966606">
                <w:t xml:space="preserve"> </w:t>
              </w:r>
            </w:ins>
            <w:ins w:id="71" w:author="Yizhong" w:date="2022-03-27T18:25:00Z">
              <w:r w:rsidR="00DB4B61">
                <w:t xml:space="preserve">The </w:t>
              </w:r>
              <w:proofErr w:type="spellStart"/>
              <w:r w:rsidR="00DB4B61" w:rsidRPr="00DB4B61">
                <w:t>ProSe</w:t>
              </w:r>
              <w:proofErr w:type="spellEnd"/>
              <w:r w:rsidR="00DB4B61" w:rsidRPr="00DB4B61">
                <w:t xml:space="preserve"> application to path preference mapping rule field</w:t>
              </w:r>
              <w:r w:rsidR="00DB4B61">
                <w:t xml:space="preserve"> </w:t>
              </w:r>
            </w:ins>
            <w:ins w:id="72" w:author="Yizhong" w:date="2022-03-28T17:06:00Z">
              <w:r w:rsidR="00BD4217">
                <w:t xml:space="preserve">with </w:t>
              </w:r>
            </w:ins>
            <w:ins w:id="73" w:author="Yizhong" w:date="2022-03-28T17:05:00Z">
              <w:r w:rsidR="00BD4217">
                <w:t>the service indication field set to value 1</w:t>
              </w:r>
              <w:r w:rsidR="00014C5C">
                <w:t xml:space="preserve"> </w:t>
              </w:r>
            </w:ins>
            <w:ins w:id="74" w:author="Yizhong" w:date="2022-03-28T17:06:00Z">
              <w:r w:rsidR="00BD4217">
                <w:t xml:space="preserve">"For all </w:t>
              </w:r>
              <w:proofErr w:type="spellStart"/>
              <w:r w:rsidR="00BD4217">
                <w:t>ProSe</w:t>
              </w:r>
              <w:proofErr w:type="spellEnd"/>
              <w:r w:rsidR="00BD4217">
                <w:t xml:space="preserve"> service</w:t>
              </w:r>
            </w:ins>
            <w:ins w:id="75" w:author="OPPO-Haorui" w:date="2022-03-29T11:26:00Z">
              <w:r w:rsidR="00236D57">
                <w:rPr>
                  <w:rFonts w:hint="eastAsia"/>
                  <w:lang w:eastAsia="zh-CN"/>
                </w:rPr>
                <w:t>s</w:t>
              </w:r>
            </w:ins>
            <w:ins w:id="76" w:author="Yizhong" w:date="2022-03-28T17:06:00Z">
              <w:r w:rsidR="00BD4217">
                <w:t>"</w:t>
              </w:r>
            </w:ins>
            <w:ins w:id="77" w:author="OPPO-Haorui" w:date="2022-03-29T11:27:00Z">
              <w:r w:rsidR="00236D57">
                <w:t>, if present,</w:t>
              </w:r>
            </w:ins>
            <w:ins w:id="78" w:author="Yizhong" w:date="2022-03-28T17:05:00Z">
              <w:r w:rsidR="00014C5C">
                <w:t xml:space="preserve"> </w:t>
              </w:r>
            </w:ins>
            <w:ins w:id="79" w:author="Yizhong" w:date="2022-03-27T18:26:00Z">
              <w:r w:rsidR="00DB4B61">
                <w:t>should be the last one of</w:t>
              </w:r>
            </w:ins>
            <w:ins w:id="80" w:author="Yizhong" w:date="2022-03-27T18:25:00Z">
              <w:r w:rsidR="00DB4B61">
                <w:t xml:space="preserve"> </w:t>
              </w:r>
            </w:ins>
            <w:ins w:id="81" w:author="Yizhong" w:date="2022-03-27T18:26:00Z">
              <w:r w:rsidR="00DB4B61">
                <w:t xml:space="preserve">the </w:t>
              </w:r>
              <w:r w:rsidR="00DB4B61">
                <w:rPr>
                  <w:noProof/>
                  <w:lang w:val="en-US"/>
                </w:rPr>
                <w:t>ProSe application to path preference mapping rules</w:t>
              </w:r>
            </w:ins>
            <w:ins w:id="82" w:author="Yizhong" w:date="2022-03-27T18:25:00Z">
              <w:r w:rsidR="00DB4B61" w:rsidRPr="00DB4B61">
                <w:t>.</w:t>
              </w:r>
            </w:ins>
          </w:p>
        </w:tc>
      </w:tr>
    </w:tbl>
    <w:p w14:paraId="13BF75D4" w14:textId="77777777" w:rsidR="008E4C09" w:rsidRDefault="008E4C09" w:rsidP="008E4C09">
      <w:pPr>
        <w:rPr>
          <w:rFonts w:eastAsia="Times New Roman"/>
          <w:lang w:eastAsia="en-GB"/>
        </w:rPr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28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688"/>
        <w:gridCol w:w="1417"/>
        <w:gridCol w:w="20"/>
        <w:gridCol w:w="8"/>
      </w:tblGrid>
      <w:tr w:rsidR="008E4C09" w14:paraId="29FA19D4" w14:textId="77777777" w:rsidTr="008E4C09">
        <w:trPr>
          <w:gridAfter w:val="1"/>
          <w:wAfter w:w="8" w:type="dxa"/>
          <w:jc w:val="center"/>
        </w:trPr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1814FE" w14:textId="77777777" w:rsidR="008E4C09" w:rsidRDefault="008E4C09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DEA18FC" w14:textId="77777777" w:rsidR="008E4C09" w:rsidRDefault="008E4C09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CD44AD" w14:textId="77777777" w:rsidR="008E4C09" w:rsidRDefault="008E4C09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D0857A" w14:textId="77777777" w:rsidR="008E4C09" w:rsidRDefault="008E4C09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9D70FD" w14:textId="77777777" w:rsidR="008E4C09" w:rsidRDefault="008E4C09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2046152" w14:textId="77777777" w:rsidR="008E4C09" w:rsidRDefault="008E4C09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163E3D" w14:textId="77777777" w:rsidR="008E4C09" w:rsidRDefault="008E4C09">
            <w:pPr>
              <w:pStyle w:val="TAC"/>
            </w:pPr>
            <w: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5E6D84" w14:textId="77777777" w:rsidR="008E4C09" w:rsidRDefault="008E4C09">
            <w:pPr>
              <w:pStyle w:val="TAC"/>
            </w:pPr>
            <w:r>
              <w:t>1</w:t>
            </w:r>
          </w:p>
        </w:tc>
        <w:tc>
          <w:tcPr>
            <w:tcW w:w="1437" w:type="dxa"/>
            <w:gridSpan w:val="2"/>
          </w:tcPr>
          <w:p w14:paraId="369C6C78" w14:textId="77777777" w:rsidR="008E4C09" w:rsidRDefault="008E4C09">
            <w:pPr>
              <w:pStyle w:val="TAL"/>
            </w:pPr>
          </w:p>
        </w:tc>
      </w:tr>
      <w:tr w:rsidR="008E4C09" w14:paraId="52744D96" w14:textId="77777777" w:rsidTr="008E4C09">
        <w:trPr>
          <w:trHeight w:val="444"/>
          <w:jc w:val="center"/>
        </w:trPr>
        <w:tc>
          <w:tcPr>
            <w:tcW w:w="567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D9282" w14:textId="77777777" w:rsidR="008E4C09" w:rsidRDefault="008E4C09">
            <w:pPr>
              <w:pStyle w:val="TAC"/>
            </w:pPr>
          </w:p>
          <w:p w14:paraId="55AA83C8" w14:textId="77777777" w:rsidR="008E4C09" w:rsidRDefault="008E4C09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oSe application to path preference mapping rule contents</w:t>
            </w:r>
          </w:p>
        </w:tc>
        <w:tc>
          <w:tcPr>
            <w:tcW w:w="1445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8E618E" w14:textId="77777777" w:rsidR="008E4C09" w:rsidRDefault="008E4C09">
            <w:pPr>
              <w:pStyle w:val="TAL"/>
            </w:pPr>
            <w:r>
              <w:t>octet o150+1</w:t>
            </w:r>
          </w:p>
          <w:p w14:paraId="36414C85" w14:textId="77777777" w:rsidR="008E4C09" w:rsidRDefault="008E4C09">
            <w:pPr>
              <w:pStyle w:val="TAL"/>
            </w:pPr>
          </w:p>
          <w:p w14:paraId="02214C2F" w14:textId="77777777" w:rsidR="008E4C09" w:rsidRDefault="008E4C09">
            <w:pPr>
              <w:pStyle w:val="TAL"/>
            </w:pPr>
            <w:r>
              <w:t>octet o150+2</w:t>
            </w:r>
          </w:p>
        </w:tc>
      </w:tr>
      <w:tr w:rsidR="008E4C09" w14:paraId="41924874" w14:textId="77777777" w:rsidTr="008E4C09">
        <w:trPr>
          <w:trHeight w:val="444"/>
          <w:jc w:val="center"/>
        </w:trPr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D15B45" w14:textId="77777777" w:rsidR="008E4C09" w:rsidRDefault="008E4C09">
            <w:pPr>
              <w:pStyle w:val="TAC"/>
            </w:pPr>
            <w:r>
              <w:t>0</w:t>
            </w:r>
          </w:p>
          <w:p w14:paraId="44A74680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486D92" w14:textId="77777777" w:rsidR="008E4C09" w:rsidRDefault="008E4C09">
            <w:pPr>
              <w:pStyle w:val="TAC"/>
            </w:pPr>
            <w:r>
              <w:t>0</w:t>
            </w:r>
          </w:p>
          <w:p w14:paraId="55A06868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D24CFB" w14:textId="77777777" w:rsidR="008E4C09" w:rsidRDefault="008E4C09">
            <w:pPr>
              <w:pStyle w:val="TAC"/>
            </w:pPr>
            <w:r>
              <w:t>0</w:t>
            </w:r>
          </w:p>
          <w:p w14:paraId="6FDFDB93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F77E8D" w14:textId="77777777" w:rsidR="008E4C09" w:rsidRDefault="008E4C09">
            <w:pPr>
              <w:pStyle w:val="TAC"/>
            </w:pPr>
            <w:r>
              <w:t>0</w:t>
            </w:r>
          </w:p>
          <w:p w14:paraId="26BED3A5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CA347E" w14:textId="77777777" w:rsidR="008E4C09" w:rsidRDefault="008E4C09">
            <w:pPr>
              <w:pStyle w:val="TAC"/>
            </w:pPr>
            <w:r>
              <w:t>0</w:t>
            </w:r>
          </w:p>
          <w:p w14:paraId="454C6731" w14:textId="77777777" w:rsidR="008E4C09" w:rsidRDefault="008E4C09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1F9D18" w14:textId="77777777" w:rsidR="008E4C09" w:rsidRDefault="008E4C09">
            <w:pPr>
              <w:pStyle w:val="TAC"/>
            </w:pPr>
            <w:r>
              <w:t>SI</w:t>
            </w:r>
          </w:p>
        </w:tc>
        <w:tc>
          <w:tcPr>
            <w:tcW w:w="13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DA677B" w14:textId="77777777" w:rsidR="008E4C09" w:rsidRDefault="008E4C09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1445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7C09148" w14:textId="77777777" w:rsidR="008E4C09" w:rsidRDefault="008E4C09">
            <w:pPr>
              <w:pStyle w:val="TAL"/>
              <w:rPr>
                <w:lang w:eastAsia="zh-CN"/>
              </w:rPr>
            </w:pPr>
            <w:r>
              <w:t>octet o151</w:t>
            </w:r>
          </w:p>
        </w:tc>
      </w:tr>
      <w:tr w:rsidR="008E4C09" w14:paraId="6E298F8A" w14:textId="77777777" w:rsidTr="008E4C09">
        <w:trPr>
          <w:gridAfter w:val="2"/>
          <w:wAfter w:w="28" w:type="dxa"/>
          <w:trHeight w:val="444"/>
          <w:jc w:val="center"/>
        </w:trPr>
        <w:tc>
          <w:tcPr>
            <w:tcW w:w="567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2670E" w14:textId="77777777" w:rsidR="008E4C09" w:rsidRDefault="008E4C09">
            <w:pPr>
              <w:pStyle w:val="TAC"/>
              <w:rPr>
                <w:lang w:eastAsia="en-GB"/>
              </w:rPr>
            </w:pPr>
          </w:p>
          <w:p w14:paraId="2568408E" w14:textId="77777777" w:rsidR="008E4C09" w:rsidRDefault="008E4C09">
            <w:pPr>
              <w:pStyle w:val="TAC"/>
            </w:pPr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815178" w14:textId="77777777" w:rsidR="008E4C09" w:rsidRDefault="008E4C09">
            <w:pPr>
              <w:pStyle w:val="TAL"/>
            </w:pPr>
            <w:r>
              <w:t>octet o152*</w:t>
            </w:r>
          </w:p>
          <w:p w14:paraId="1B1F1FD2" w14:textId="77777777" w:rsidR="008E4C09" w:rsidRDefault="008E4C09">
            <w:pPr>
              <w:pStyle w:val="TAL"/>
            </w:pPr>
          </w:p>
          <w:p w14:paraId="141469BF" w14:textId="77777777" w:rsidR="008E4C09" w:rsidRDefault="008E4C09">
            <w:pPr>
              <w:pStyle w:val="TAL"/>
            </w:pPr>
            <w:r>
              <w:t>octet o18*</w:t>
            </w:r>
          </w:p>
        </w:tc>
      </w:tr>
    </w:tbl>
    <w:p w14:paraId="4B748217" w14:textId="77777777" w:rsidR="008E4C09" w:rsidRDefault="008E4C09" w:rsidP="008E4C09">
      <w:pPr>
        <w:pStyle w:val="TF"/>
        <w:rPr>
          <w:rFonts w:eastAsia="Times New Roman"/>
          <w:lang w:eastAsia="en-GB"/>
        </w:rPr>
      </w:pPr>
      <w:r>
        <w:t xml:space="preserve">Figure 5.4.2.40: </w:t>
      </w:r>
      <w:r>
        <w:rPr>
          <w:noProof/>
          <w:lang w:val="en-US"/>
        </w:rPr>
        <w:t>ProSe application to path preference mapping rule</w:t>
      </w:r>
    </w:p>
    <w:p w14:paraId="4FAF87FE" w14:textId="77777777" w:rsidR="008E4C09" w:rsidRDefault="008E4C09" w:rsidP="008E4C09">
      <w:pPr>
        <w:pStyle w:val="TH"/>
      </w:pPr>
      <w:r>
        <w:lastRenderedPageBreak/>
        <w:t xml:space="preserve">Table 5.4.2.40: </w:t>
      </w:r>
      <w:r>
        <w:rPr>
          <w:noProof/>
          <w:lang w:val="en-US"/>
        </w:rPr>
        <w:t>ProSe application to path preferenc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8E4C09" w14:paraId="7BF32C5F" w14:textId="77777777" w:rsidTr="008E4C09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00FABC" w14:textId="77777777" w:rsidR="008E4C09" w:rsidRDefault="008E4C09">
            <w:pPr>
              <w:pStyle w:val="TAL"/>
              <w:rPr>
                <w:noProof/>
                <w:lang w:val="en-US"/>
              </w:rPr>
            </w:pPr>
            <w:bookmarkStart w:id="83" w:name="_Hlk99446495"/>
            <w:proofErr w:type="spellStart"/>
            <w:r>
              <w:t>ProSe</w:t>
            </w:r>
            <w:proofErr w:type="spellEnd"/>
            <w:r>
              <w:t xml:space="preserve"> identifier</w:t>
            </w:r>
            <w:r>
              <w:rPr>
                <w:noProof/>
                <w:lang w:val="en-US"/>
              </w:rPr>
              <w:t xml:space="preserve">s </w:t>
            </w:r>
            <w:r>
              <w:t>(o152 to o18)</w:t>
            </w:r>
            <w:r>
              <w:rPr>
                <w:noProof/>
                <w:lang w:val="en-US"/>
              </w:rPr>
              <w:t>:</w:t>
            </w:r>
          </w:p>
          <w:p w14:paraId="6C9FC181" w14:textId="67B80651" w:rsidR="008E4C09" w:rsidRPr="00E5604B" w:rsidRDefault="008E4C09">
            <w:pPr>
              <w:pStyle w:val="TAL"/>
            </w:pPr>
            <w:r>
              <w:t xml:space="preserve">If the service indication field is set to value 1 "For all </w:t>
            </w:r>
            <w:proofErr w:type="spellStart"/>
            <w:r>
              <w:t>ProSe</w:t>
            </w:r>
            <w:proofErr w:type="spellEnd"/>
            <w:r>
              <w:t xml:space="preserve"> servi</w:t>
            </w:r>
            <w:r w:rsidRPr="00E5604B">
              <w:t>ce</w:t>
            </w:r>
            <w:ins w:id="84" w:author="Yizhong_rev1" w:date="2022-03-29T11:38:00Z">
              <w:r w:rsidR="008B5759" w:rsidRPr="00E5604B">
                <w:t>s</w:t>
              </w:r>
            </w:ins>
            <w:r w:rsidRPr="00E5604B">
              <w:t xml:space="preserve">", the </w:t>
            </w:r>
            <w:proofErr w:type="spellStart"/>
            <w:r w:rsidRPr="00E5604B">
              <w:t>ProSe</w:t>
            </w:r>
            <w:proofErr w:type="spellEnd"/>
            <w:r w:rsidRPr="00E5604B">
              <w:t xml:space="preserve"> identifiers field shall not be included in </w:t>
            </w:r>
            <w:proofErr w:type="spellStart"/>
            <w:r w:rsidRPr="00E5604B">
              <w:t>ProSe</w:t>
            </w:r>
            <w:proofErr w:type="spellEnd"/>
            <w:r w:rsidRPr="00E5604B">
              <w:t xml:space="preserve"> application to path preference mapping rule field. </w:t>
            </w:r>
          </w:p>
          <w:p w14:paraId="47CF6F71" w14:textId="460277BA" w:rsidR="008E4C09" w:rsidRDefault="008E4C09">
            <w:pPr>
              <w:pStyle w:val="TAL"/>
              <w:rPr>
                <w:noProof/>
                <w:lang w:val="en-US"/>
              </w:rPr>
            </w:pPr>
            <w:r w:rsidRPr="00E5604B">
              <w:t xml:space="preserve">If the service indication field is set to value 0 "Not for all </w:t>
            </w:r>
            <w:proofErr w:type="spellStart"/>
            <w:r w:rsidRPr="00E5604B">
              <w:t>ProSe</w:t>
            </w:r>
            <w:proofErr w:type="spellEnd"/>
            <w:r w:rsidRPr="00E5604B">
              <w:t xml:space="preserve"> service</w:t>
            </w:r>
            <w:ins w:id="85" w:author="Yizhong_rev1" w:date="2022-03-29T11:38:00Z">
              <w:r w:rsidR="008B5759" w:rsidRPr="00E5604B">
                <w:t>s</w:t>
              </w:r>
            </w:ins>
            <w:r w:rsidRPr="00E5604B">
              <w:t xml:space="preserve">", the </w:t>
            </w:r>
            <w:proofErr w:type="spellStart"/>
            <w:r w:rsidRPr="00E5604B">
              <w:t>ProSe</w:t>
            </w:r>
            <w:proofErr w:type="spellEnd"/>
            <w:r w:rsidRPr="00E5604B">
              <w:t xml:space="preserve"> identifier</w:t>
            </w:r>
            <w:r w:rsidRPr="00E5604B">
              <w:rPr>
                <w:noProof/>
                <w:lang w:val="en-US"/>
              </w:rPr>
              <w:t xml:space="preserve">s </w:t>
            </w:r>
            <w:r w:rsidRPr="00E5604B">
              <w:t>field is coded according to figure 5.4.2.14 and table 5.4.2.14</w:t>
            </w:r>
            <w:r w:rsidRPr="00E5604B">
              <w:rPr>
                <w:noProof/>
                <w:lang w:val="en-US"/>
              </w:rPr>
              <w:t>.</w:t>
            </w:r>
            <w:bookmarkEnd w:id="83"/>
          </w:p>
        </w:tc>
      </w:tr>
      <w:tr w:rsidR="008E4C09" w14:paraId="2AEBC6FD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FA2F0D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4D6EA319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3D9368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>Path preference (PP) (octet o151 bit 1 to 2):</w:t>
            </w:r>
          </w:p>
          <w:p w14:paraId="7F4CB8CC" w14:textId="77777777" w:rsidR="008E4C09" w:rsidRDefault="008E4C09">
            <w:pPr>
              <w:pStyle w:val="TAL"/>
            </w:pPr>
            <w:r>
              <w:t>The PP</w:t>
            </w:r>
            <w:r>
              <w:rPr>
                <w:noProof/>
                <w:lang w:val="en-US"/>
              </w:rPr>
              <w:t xml:space="preserve"> </w:t>
            </w:r>
            <w:r>
              <w:t xml:space="preserve">field indicates the </w:t>
            </w:r>
            <w:r>
              <w:rPr>
                <w:noProof/>
                <w:lang w:val="en-US"/>
              </w:rPr>
              <w:t>path preference</w:t>
            </w:r>
            <w:r>
              <w:t>.</w:t>
            </w:r>
          </w:p>
          <w:p w14:paraId="3D5A56E8" w14:textId="77777777" w:rsidR="008E4C09" w:rsidRDefault="008E4C09">
            <w:pPr>
              <w:pStyle w:val="TAL"/>
            </w:pPr>
            <w:r>
              <w:t>Bits</w:t>
            </w:r>
          </w:p>
          <w:p w14:paraId="4DC4D23B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2 1</w:t>
            </w:r>
          </w:p>
          <w:p w14:paraId="12C1F402" w14:textId="77777777" w:rsidR="008E4C09" w:rsidRDefault="008E4C09">
            <w:pPr>
              <w:pStyle w:val="TAL"/>
            </w:pPr>
            <w:r>
              <w:t>0 0</w:t>
            </w:r>
            <w:r>
              <w:tab/>
              <w:t>No preference</w:t>
            </w:r>
          </w:p>
          <w:p w14:paraId="35BAAAA6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0 1</w:t>
            </w:r>
            <w:r>
              <w:tab/>
              <w:t>PC5 preferred</w:t>
            </w:r>
          </w:p>
          <w:p w14:paraId="55316571" w14:textId="77777777" w:rsidR="008E4C09" w:rsidRDefault="008E4C09">
            <w:pPr>
              <w:pStyle w:val="TAL"/>
              <w:rPr>
                <w:noProof/>
                <w:lang w:val="en-US"/>
              </w:rPr>
            </w:pPr>
            <w:r>
              <w:t>1 0</w:t>
            </w:r>
            <w:r>
              <w:tab/>
            </w:r>
            <w:proofErr w:type="spellStart"/>
            <w:r>
              <w:t>Uu</w:t>
            </w:r>
            <w:proofErr w:type="spellEnd"/>
            <w:r>
              <w:t xml:space="preserve"> preferred</w:t>
            </w:r>
          </w:p>
          <w:p w14:paraId="630D704C" w14:textId="77777777" w:rsidR="008E4C09" w:rsidRDefault="008E4C09">
            <w:pPr>
              <w:pStyle w:val="TAL"/>
            </w:pPr>
            <w:r>
              <w:t>1 1</w:t>
            </w:r>
            <w:r>
              <w:tab/>
              <w:t>spare</w:t>
            </w:r>
          </w:p>
          <w:p w14:paraId="159A020E" w14:textId="77777777" w:rsidR="008E4C09" w:rsidRDefault="008E4C09">
            <w:pPr>
              <w:pStyle w:val="TAL"/>
            </w:pPr>
          </w:p>
          <w:p w14:paraId="504DA2E2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PP </w:t>
            </w:r>
            <w:r>
              <w:t xml:space="preserve">field </w:t>
            </w:r>
            <w:r>
              <w:rPr>
                <w:noProof/>
              </w:rPr>
              <w:t xml:space="preserve">is set to a spare value, the receiving entity shall </w:t>
            </w:r>
            <w:r>
              <w:t>interpret as "00"</w:t>
            </w:r>
            <w:r>
              <w:rPr>
                <w:noProof/>
                <w:lang w:val="en-US"/>
              </w:rPr>
              <w:t>.</w:t>
            </w:r>
          </w:p>
        </w:tc>
      </w:tr>
      <w:tr w:rsidR="008E4C09" w14:paraId="002FC910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73DE9C" w14:textId="77777777" w:rsidR="008E4C09" w:rsidRDefault="008E4C09">
            <w:pPr>
              <w:pStyle w:val="TAL"/>
              <w:rPr>
                <w:noProof/>
                <w:lang w:val="en-US"/>
              </w:rPr>
            </w:pPr>
          </w:p>
        </w:tc>
      </w:tr>
      <w:tr w:rsidR="008E4C09" w14:paraId="5D80D97E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411BBE" w14:textId="77777777" w:rsidR="008E4C09" w:rsidRDefault="008E4C09">
            <w:pPr>
              <w:pStyle w:val="TAL"/>
            </w:pPr>
            <w:r>
              <w:rPr>
                <w:noProof/>
                <w:lang w:val="en-US"/>
              </w:rPr>
              <w:t>Service indication (SI) (octet o151 bit 3):</w:t>
            </w:r>
          </w:p>
          <w:p w14:paraId="10D212F5" w14:textId="19D732E9" w:rsidR="008E4C09" w:rsidRDefault="008E4C09">
            <w:pPr>
              <w:pStyle w:val="TAL"/>
            </w:pPr>
            <w:r>
              <w:t>The SI</w:t>
            </w:r>
            <w:r>
              <w:rPr>
                <w:noProof/>
                <w:lang w:val="en-US"/>
              </w:rPr>
              <w:t xml:space="preserve"> </w:t>
            </w:r>
            <w:r>
              <w:t xml:space="preserve">field indicates whether the path preference is for all </w:t>
            </w:r>
            <w:proofErr w:type="spellStart"/>
            <w:r>
              <w:t>ProSe</w:t>
            </w:r>
            <w:proofErr w:type="spellEnd"/>
            <w:r>
              <w:t xml:space="preserve"> service</w:t>
            </w:r>
            <w:ins w:id="86" w:author="Yizhong_rev1" w:date="2022-03-29T11:39:00Z">
              <w:r w:rsidR="008B5759">
                <w:t>s</w:t>
              </w:r>
            </w:ins>
            <w:r>
              <w:t xml:space="preserve"> or not.</w:t>
            </w:r>
          </w:p>
          <w:p w14:paraId="662DF514" w14:textId="77777777" w:rsidR="008E4C09" w:rsidRDefault="008E4C09">
            <w:pPr>
              <w:pStyle w:val="TAL"/>
            </w:pPr>
            <w:r>
              <w:t>Bits</w:t>
            </w:r>
          </w:p>
          <w:p w14:paraId="0C1FE353" w14:textId="77777777" w:rsidR="008E4C09" w:rsidRDefault="008E4C0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3E609F93" w14:textId="7E1551EC" w:rsidR="008E4C09" w:rsidRDefault="008E4C09">
            <w:pPr>
              <w:pStyle w:val="TAL"/>
            </w:pPr>
            <w:r>
              <w:t>1</w:t>
            </w:r>
            <w:r>
              <w:tab/>
              <w:t xml:space="preserve">For all </w:t>
            </w:r>
            <w:proofErr w:type="spellStart"/>
            <w:r>
              <w:t>ProSe</w:t>
            </w:r>
            <w:proofErr w:type="spellEnd"/>
            <w:r>
              <w:t xml:space="preserve"> service</w:t>
            </w:r>
            <w:ins w:id="87" w:author="OPPO-Haorui" w:date="2022-03-29T11:27:00Z">
              <w:r w:rsidR="004F2235">
                <w:t>s</w:t>
              </w:r>
            </w:ins>
          </w:p>
          <w:p w14:paraId="1BD69BA1" w14:textId="12F4CD56" w:rsidR="008E4C09" w:rsidRDefault="008E4C09">
            <w:pPr>
              <w:pStyle w:val="TAL"/>
              <w:rPr>
                <w:noProof/>
                <w:lang w:val="en-US"/>
              </w:rPr>
            </w:pPr>
            <w:r>
              <w:t>0</w:t>
            </w:r>
            <w:r>
              <w:tab/>
              <w:t xml:space="preserve">Not for all </w:t>
            </w:r>
            <w:proofErr w:type="spellStart"/>
            <w:r>
              <w:t>ProSe</w:t>
            </w:r>
            <w:proofErr w:type="spellEnd"/>
            <w:r>
              <w:t xml:space="preserve"> service</w:t>
            </w:r>
            <w:ins w:id="88" w:author="OPPO-Haorui" w:date="2022-03-29T11:27:00Z">
              <w:r w:rsidR="004F2235">
                <w:t>s</w:t>
              </w:r>
            </w:ins>
          </w:p>
          <w:p w14:paraId="131D1F12" w14:textId="77777777" w:rsidR="008E4C09" w:rsidRDefault="008E4C09">
            <w:pPr>
              <w:pStyle w:val="TAL"/>
            </w:pPr>
          </w:p>
          <w:p w14:paraId="5F3DB620" w14:textId="77777777" w:rsidR="008E4C09" w:rsidRDefault="008E4C09">
            <w:pPr>
              <w:pStyle w:val="TAL"/>
            </w:pPr>
          </w:p>
        </w:tc>
      </w:tr>
      <w:tr w:rsidR="008E4C09" w14:paraId="1DE37C2A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2497E2" w14:textId="77777777" w:rsidR="008E4C09" w:rsidRDefault="008E4C09">
            <w:pPr>
              <w:pStyle w:val="TAL"/>
            </w:pPr>
            <w:r>
              <w:rPr>
                <w:lang w:val="en-US"/>
              </w:rPr>
              <w:t xml:space="preserve">If the </w:t>
            </w:r>
            <w:r>
              <w:t xml:space="preserve">length of </w:t>
            </w:r>
            <w:r>
              <w:rPr>
                <w:noProof/>
                <w:lang w:val="en-US"/>
              </w:rPr>
              <w:t>ProSe application to path preference mapping rule contents field is bigger than indicated in figure</w:t>
            </w:r>
            <w:r>
              <w:rPr>
                <w:lang w:val="en-US"/>
              </w:rPr>
              <w:t> </w:t>
            </w:r>
            <w:r>
              <w:t>5.4.2.40</w:t>
            </w:r>
            <w:r>
              <w:rPr>
                <w:lang w:val="en-US"/>
              </w:rPr>
              <w:t xml:space="preserve">, receiving entity shall ignore any superfluous octets located at the end of the </w:t>
            </w:r>
            <w:r>
              <w:rPr>
                <w:noProof/>
                <w:lang w:val="en-US"/>
              </w:rPr>
              <w:t>ProSe application to path preference mapping rule contents</w:t>
            </w:r>
            <w:r>
              <w:rPr>
                <w:lang w:val="en-US"/>
              </w:rPr>
              <w:t>.</w:t>
            </w:r>
          </w:p>
        </w:tc>
      </w:tr>
      <w:tr w:rsidR="008E4C09" w14:paraId="34301A56" w14:textId="77777777" w:rsidTr="008E4C09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208A" w14:textId="77777777" w:rsidR="008E4C09" w:rsidRDefault="008E4C09">
            <w:pPr>
              <w:pStyle w:val="TAL"/>
            </w:pPr>
          </w:p>
        </w:tc>
      </w:tr>
    </w:tbl>
    <w:p w14:paraId="346F24AB" w14:textId="77777777" w:rsidR="008E4C09" w:rsidRDefault="008E4C09" w:rsidP="008E4C09">
      <w:pPr>
        <w:rPr>
          <w:rFonts w:eastAsia="Times New Roman"/>
          <w:lang w:val="en-US" w:eastAsia="zh-CN"/>
        </w:rPr>
      </w:pPr>
    </w:p>
    <w:p w14:paraId="7BFD3F27" w14:textId="77777777" w:rsidR="00864390" w:rsidRPr="005E02D4" w:rsidRDefault="00864390" w:rsidP="00F15DE3"/>
    <w:p w14:paraId="4EFB62FE" w14:textId="77777777" w:rsidR="00864390" w:rsidRPr="006B5418" w:rsidRDefault="00864390" w:rsidP="00864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7531" w14:textId="77777777" w:rsidR="001649AE" w:rsidRDefault="001649AE">
      <w:r>
        <w:separator/>
      </w:r>
    </w:p>
  </w:endnote>
  <w:endnote w:type="continuationSeparator" w:id="0">
    <w:p w14:paraId="0897197D" w14:textId="77777777" w:rsidR="001649AE" w:rsidRDefault="00164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936EE" w14:textId="77777777" w:rsidR="001649AE" w:rsidRDefault="001649AE">
      <w:r>
        <w:separator/>
      </w:r>
    </w:p>
  </w:footnote>
  <w:footnote w:type="continuationSeparator" w:id="0">
    <w:p w14:paraId="5ECFF1C3" w14:textId="77777777" w:rsidR="001649AE" w:rsidRDefault="00164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1649AE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1649A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6E5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2"/>
    <w:multiLevelType w:val="singleLevel"/>
    <w:tmpl w:val="C24EB64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3"/>
    <w:multiLevelType w:val="singleLevel"/>
    <w:tmpl w:val="5ADC316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8"/>
    <w:multiLevelType w:val="singleLevel"/>
    <w:tmpl w:val="BF605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4" w15:restartNumberingAfterBreak="0">
    <w:nsid w:val="FFFFFF89"/>
    <w:multiLevelType w:val="singleLevel"/>
    <w:tmpl w:val="B620727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 w16cid:durableId="1744838577">
    <w:abstractNumId w:val="4"/>
  </w:num>
  <w:num w:numId="2" w16cid:durableId="1150439203">
    <w:abstractNumId w:val="3"/>
    <w:lvlOverride w:ilvl="0">
      <w:startOverride w:val="1"/>
    </w:lvlOverride>
  </w:num>
  <w:num w:numId="3" w16cid:durableId="1838374613">
    <w:abstractNumId w:val="2"/>
  </w:num>
  <w:num w:numId="4" w16cid:durableId="177432276">
    <w:abstractNumId w:val="1"/>
  </w:num>
  <w:num w:numId="5" w16cid:durableId="145247729">
    <w:abstractNumId w:val="0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hong_rev1">
    <w15:presenceInfo w15:providerId="None" w15:userId="Yizhong_rev1"/>
  </w15:person>
  <w15:person w15:author="Yizhong">
    <w15:presenceInfo w15:providerId="None" w15:userId="Yizhong"/>
  </w15:person>
  <w15:person w15:author="OPPO-Haorui">
    <w15:presenceInfo w15:providerId="None" w15:userId="OPPO-Haor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rMwNTC0MDE1NDJT0lEKTi0uzszPAykwrAUAKSvG+ywAAAA="/>
  </w:docVars>
  <w:rsids>
    <w:rsidRoot w:val="00022E4A"/>
    <w:rsid w:val="000066CB"/>
    <w:rsid w:val="00014C5C"/>
    <w:rsid w:val="00022E4A"/>
    <w:rsid w:val="0002454B"/>
    <w:rsid w:val="00060624"/>
    <w:rsid w:val="000628F9"/>
    <w:rsid w:val="00063202"/>
    <w:rsid w:val="000A6394"/>
    <w:rsid w:val="000B371C"/>
    <w:rsid w:val="000B7FED"/>
    <w:rsid w:val="000C038A"/>
    <w:rsid w:val="000C368C"/>
    <w:rsid w:val="000C6598"/>
    <w:rsid w:val="000D44B3"/>
    <w:rsid w:val="000D6444"/>
    <w:rsid w:val="00106A13"/>
    <w:rsid w:val="00120DC6"/>
    <w:rsid w:val="00134B9C"/>
    <w:rsid w:val="00145D43"/>
    <w:rsid w:val="001649AE"/>
    <w:rsid w:val="00192C46"/>
    <w:rsid w:val="001A08B3"/>
    <w:rsid w:val="001A7B60"/>
    <w:rsid w:val="001B52F0"/>
    <w:rsid w:val="001B7A65"/>
    <w:rsid w:val="001E41F3"/>
    <w:rsid w:val="001F43A4"/>
    <w:rsid w:val="001F4900"/>
    <w:rsid w:val="00206C93"/>
    <w:rsid w:val="002358D1"/>
    <w:rsid w:val="00236D57"/>
    <w:rsid w:val="002428D9"/>
    <w:rsid w:val="00252D35"/>
    <w:rsid w:val="0026004D"/>
    <w:rsid w:val="002640DD"/>
    <w:rsid w:val="00275D12"/>
    <w:rsid w:val="002828CE"/>
    <w:rsid w:val="00284FEB"/>
    <w:rsid w:val="002860C4"/>
    <w:rsid w:val="00290F36"/>
    <w:rsid w:val="002B5741"/>
    <w:rsid w:val="002D0268"/>
    <w:rsid w:val="002D0579"/>
    <w:rsid w:val="002E472E"/>
    <w:rsid w:val="002E4DD9"/>
    <w:rsid w:val="002E64DC"/>
    <w:rsid w:val="00305409"/>
    <w:rsid w:val="00325AF4"/>
    <w:rsid w:val="003609EF"/>
    <w:rsid w:val="0036231A"/>
    <w:rsid w:val="00374DD4"/>
    <w:rsid w:val="0038129E"/>
    <w:rsid w:val="003A0E63"/>
    <w:rsid w:val="003D454E"/>
    <w:rsid w:val="003E1A36"/>
    <w:rsid w:val="003F08F5"/>
    <w:rsid w:val="00410371"/>
    <w:rsid w:val="004242F1"/>
    <w:rsid w:val="004825FB"/>
    <w:rsid w:val="00484341"/>
    <w:rsid w:val="004B75B7"/>
    <w:rsid w:val="004F2235"/>
    <w:rsid w:val="00506C6F"/>
    <w:rsid w:val="0051580D"/>
    <w:rsid w:val="005253C3"/>
    <w:rsid w:val="00532A46"/>
    <w:rsid w:val="00547111"/>
    <w:rsid w:val="0057306C"/>
    <w:rsid w:val="00575134"/>
    <w:rsid w:val="00592D74"/>
    <w:rsid w:val="005D1520"/>
    <w:rsid w:val="005E02D4"/>
    <w:rsid w:val="005E2C44"/>
    <w:rsid w:val="00614132"/>
    <w:rsid w:val="00621188"/>
    <w:rsid w:val="00621ECB"/>
    <w:rsid w:val="006257ED"/>
    <w:rsid w:val="00665C47"/>
    <w:rsid w:val="00695808"/>
    <w:rsid w:val="006A61E8"/>
    <w:rsid w:val="006B0FFA"/>
    <w:rsid w:val="006B402A"/>
    <w:rsid w:val="006B46FB"/>
    <w:rsid w:val="006D2A15"/>
    <w:rsid w:val="006E21FB"/>
    <w:rsid w:val="007008F0"/>
    <w:rsid w:val="0070162F"/>
    <w:rsid w:val="00737F22"/>
    <w:rsid w:val="007563B4"/>
    <w:rsid w:val="00792342"/>
    <w:rsid w:val="007940E9"/>
    <w:rsid w:val="007977A8"/>
    <w:rsid w:val="007B512A"/>
    <w:rsid w:val="007C2097"/>
    <w:rsid w:val="007C5737"/>
    <w:rsid w:val="007D6A07"/>
    <w:rsid w:val="007F7259"/>
    <w:rsid w:val="008040A8"/>
    <w:rsid w:val="008279FA"/>
    <w:rsid w:val="008626E7"/>
    <w:rsid w:val="00864390"/>
    <w:rsid w:val="00870EE7"/>
    <w:rsid w:val="008753B2"/>
    <w:rsid w:val="008863B9"/>
    <w:rsid w:val="0089666F"/>
    <w:rsid w:val="008A45A6"/>
    <w:rsid w:val="008B5759"/>
    <w:rsid w:val="008B73A5"/>
    <w:rsid w:val="008D444B"/>
    <w:rsid w:val="008E4C09"/>
    <w:rsid w:val="008F3789"/>
    <w:rsid w:val="008F686C"/>
    <w:rsid w:val="0091443E"/>
    <w:rsid w:val="009148DE"/>
    <w:rsid w:val="00916A68"/>
    <w:rsid w:val="00934697"/>
    <w:rsid w:val="00935DD5"/>
    <w:rsid w:val="00941E30"/>
    <w:rsid w:val="00964410"/>
    <w:rsid w:val="00966606"/>
    <w:rsid w:val="009777D9"/>
    <w:rsid w:val="00991B88"/>
    <w:rsid w:val="009A5753"/>
    <w:rsid w:val="009A579D"/>
    <w:rsid w:val="009D53F0"/>
    <w:rsid w:val="009D7E93"/>
    <w:rsid w:val="009E31B4"/>
    <w:rsid w:val="009E3297"/>
    <w:rsid w:val="009F5A63"/>
    <w:rsid w:val="009F734F"/>
    <w:rsid w:val="00A246B6"/>
    <w:rsid w:val="00A277E7"/>
    <w:rsid w:val="00A47E70"/>
    <w:rsid w:val="00A50CF0"/>
    <w:rsid w:val="00A7671C"/>
    <w:rsid w:val="00AA2CBC"/>
    <w:rsid w:val="00AA774C"/>
    <w:rsid w:val="00AA7C10"/>
    <w:rsid w:val="00AC5820"/>
    <w:rsid w:val="00AD1CD8"/>
    <w:rsid w:val="00AF6203"/>
    <w:rsid w:val="00B258BB"/>
    <w:rsid w:val="00B3658D"/>
    <w:rsid w:val="00B52AAE"/>
    <w:rsid w:val="00B6729B"/>
    <w:rsid w:val="00B67B97"/>
    <w:rsid w:val="00B726E2"/>
    <w:rsid w:val="00B968C8"/>
    <w:rsid w:val="00BA2CAD"/>
    <w:rsid w:val="00BA3EC5"/>
    <w:rsid w:val="00BA51D9"/>
    <w:rsid w:val="00BB5DFC"/>
    <w:rsid w:val="00BD279D"/>
    <w:rsid w:val="00BD4217"/>
    <w:rsid w:val="00BD6BB8"/>
    <w:rsid w:val="00BE296E"/>
    <w:rsid w:val="00C322D7"/>
    <w:rsid w:val="00C35433"/>
    <w:rsid w:val="00C407FD"/>
    <w:rsid w:val="00C66BA2"/>
    <w:rsid w:val="00C95985"/>
    <w:rsid w:val="00CB5EC6"/>
    <w:rsid w:val="00CC5026"/>
    <w:rsid w:val="00CC68D0"/>
    <w:rsid w:val="00CD7748"/>
    <w:rsid w:val="00CE1DA9"/>
    <w:rsid w:val="00D03F9A"/>
    <w:rsid w:val="00D06D51"/>
    <w:rsid w:val="00D24991"/>
    <w:rsid w:val="00D47C99"/>
    <w:rsid w:val="00D50255"/>
    <w:rsid w:val="00D60EC8"/>
    <w:rsid w:val="00D66520"/>
    <w:rsid w:val="00DB4B61"/>
    <w:rsid w:val="00DE34CF"/>
    <w:rsid w:val="00DF0852"/>
    <w:rsid w:val="00E01AEE"/>
    <w:rsid w:val="00E13F3D"/>
    <w:rsid w:val="00E14A9C"/>
    <w:rsid w:val="00E22AF6"/>
    <w:rsid w:val="00E34898"/>
    <w:rsid w:val="00E35106"/>
    <w:rsid w:val="00E53B23"/>
    <w:rsid w:val="00E547BF"/>
    <w:rsid w:val="00E5604B"/>
    <w:rsid w:val="00E612F0"/>
    <w:rsid w:val="00E660F0"/>
    <w:rsid w:val="00E76C98"/>
    <w:rsid w:val="00E80510"/>
    <w:rsid w:val="00E86EC6"/>
    <w:rsid w:val="00E95ED2"/>
    <w:rsid w:val="00EA6D6D"/>
    <w:rsid w:val="00EB09B7"/>
    <w:rsid w:val="00EC5544"/>
    <w:rsid w:val="00EE7D7C"/>
    <w:rsid w:val="00F15DE3"/>
    <w:rsid w:val="00F25D98"/>
    <w:rsid w:val="00F300FB"/>
    <w:rsid w:val="00F35424"/>
    <w:rsid w:val="00F57D1B"/>
    <w:rsid w:val="00F959BE"/>
    <w:rsid w:val="00FB5BF4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rsid w:val="000B7FED"/>
    <w:rPr>
      <w:sz w:val="16"/>
    </w:rPr>
  </w:style>
  <w:style w:type="paragraph" w:styleId="af">
    <w:name w:val="annotation text"/>
    <w:basedOn w:val="a"/>
    <w:link w:val="af0"/>
    <w:semiHidden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rsid w:val="000B7FED"/>
    <w:rPr>
      <w:b/>
      <w:bCs/>
    </w:rPr>
  </w:style>
  <w:style w:type="paragraph" w:styleId="af6">
    <w:name w:val="Document Map"/>
    <w:basedOn w:val="a"/>
    <w:link w:val="af7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86439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6439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86439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86439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864390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864390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5E02D4"/>
    <w:rPr>
      <w:rFonts w:ascii="Times New Roman" w:hAnsi="Times New Roman"/>
      <w:color w:val="FF0000"/>
      <w:lang w:val="en-GB" w:eastAsia="en-US"/>
    </w:rPr>
  </w:style>
  <w:style w:type="character" w:customStyle="1" w:styleId="TF0">
    <w:name w:val="TF (文字)"/>
    <w:locked/>
    <w:rsid w:val="00290F36"/>
    <w:rPr>
      <w:rFonts w:ascii="等线" w:eastAsiaTheme="minorEastAsia" w:hAnsi="等线" w:hint="eastAsia"/>
      <w:lang w:val="en-GB" w:eastAsia="en-US"/>
    </w:rPr>
  </w:style>
  <w:style w:type="character" w:customStyle="1" w:styleId="10">
    <w:name w:val="标题 1 字符"/>
    <w:basedOn w:val="a0"/>
    <w:link w:val="1"/>
    <w:rsid w:val="008E4C0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8E4C0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8E4C0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8E4C0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8E4C0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8E4C0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E4C0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E4C0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E4C0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8E4C09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8E4C09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semiHidden/>
    <w:rsid w:val="008E4C09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8E4C0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E4C09"/>
    <w:rPr>
      <w:rFonts w:ascii="Arial" w:hAnsi="Arial"/>
      <w:b/>
      <w:i/>
      <w:noProof/>
      <w:sz w:val="18"/>
      <w:lang w:val="en-GB" w:eastAsia="en-US"/>
    </w:rPr>
  </w:style>
  <w:style w:type="paragraph" w:styleId="af8">
    <w:name w:val="Body Text"/>
    <w:basedOn w:val="a"/>
    <w:link w:val="af9"/>
    <w:semiHidden/>
    <w:unhideWhenUsed/>
    <w:rsid w:val="008E4C09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9">
    <w:name w:val="正文文本 字符"/>
    <w:basedOn w:val="a0"/>
    <w:link w:val="af8"/>
    <w:semiHidden/>
    <w:rsid w:val="008E4C09"/>
    <w:rPr>
      <w:rFonts w:ascii="Times New Roman" w:eastAsia="Times New Roman" w:hAnsi="Times New Roman"/>
      <w:lang w:val="en-GB" w:eastAsia="en-GB"/>
    </w:rPr>
  </w:style>
  <w:style w:type="character" w:customStyle="1" w:styleId="af7">
    <w:name w:val="文档结构图 字符"/>
    <w:basedOn w:val="a0"/>
    <w:link w:val="af6"/>
    <w:semiHidden/>
    <w:rsid w:val="008E4C09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8E4C09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8E4C09"/>
    <w:rPr>
      <w:rFonts w:ascii="Tahoma" w:hAnsi="Tahoma" w:cs="Tahoma"/>
      <w:sz w:val="16"/>
      <w:szCs w:val="16"/>
      <w:lang w:val="en-GB" w:eastAsia="en-US"/>
    </w:rPr>
  </w:style>
  <w:style w:type="paragraph" w:styleId="afa">
    <w:name w:val="Revision"/>
    <w:uiPriority w:val="99"/>
    <w:semiHidden/>
    <w:rsid w:val="008E4C09"/>
    <w:rPr>
      <w:rFonts w:ascii="Times New Roman" w:eastAsia="等线" w:hAnsi="Times New Roman"/>
      <w:lang w:val="en-GB" w:eastAsia="en-US"/>
    </w:rPr>
  </w:style>
  <w:style w:type="character" w:customStyle="1" w:styleId="TALChar">
    <w:name w:val="TAL Char"/>
    <w:link w:val="TAL"/>
    <w:locked/>
    <w:rsid w:val="008E4C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8E4C09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8E4C09"/>
    <w:rPr>
      <w:rFonts w:ascii="Times New Roman" w:hAnsi="Times New Roman"/>
      <w:lang w:val="en-GB" w:eastAsia="en-US"/>
    </w:rPr>
  </w:style>
  <w:style w:type="character" w:customStyle="1" w:styleId="EditorsNote0">
    <w:name w:val="Editor's Note 字符"/>
    <w:locked/>
    <w:rsid w:val="008E4C09"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TANChar">
    <w:name w:val="TAN Char"/>
    <w:link w:val="TAN"/>
    <w:locked/>
    <w:rsid w:val="008E4C09"/>
    <w:rPr>
      <w:rFonts w:ascii="Arial" w:hAnsi="Arial"/>
      <w:sz w:val="18"/>
      <w:lang w:val="en-GB" w:eastAsia="en-US"/>
    </w:rPr>
  </w:style>
  <w:style w:type="paragraph" w:customStyle="1" w:styleId="TAJ">
    <w:name w:val="TAJ"/>
    <w:basedOn w:val="TH"/>
    <w:rsid w:val="008E4C09"/>
    <w:pPr>
      <w:overflowPunct w:val="0"/>
      <w:autoSpaceDE w:val="0"/>
      <w:autoSpaceDN w:val="0"/>
      <w:adjustRightInd w:val="0"/>
    </w:pPr>
    <w:rPr>
      <w:rFonts w:eastAsia="Times New Roman" w:cs="Arial"/>
      <w:lang w:eastAsia="en-GB"/>
    </w:rPr>
  </w:style>
  <w:style w:type="paragraph" w:customStyle="1" w:styleId="Guidance">
    <w:name w:val="Guidance"/>
    <w:basedOn w:val="a"/>
    <w:rsid w:val="008E4C09"/>
    <w:pPr>
      <w:overflowPunct w:val="0"/>
      <w:autoSpaceDE w:val="0"/>
      <w:autoSpaceDN w:val="0"/>
      <w:adjustRightInd w:val="0"/>
    </w:pPr>
    <w:rPr>
      <w:rFonts w:eastAsia="Times New Roman"/>
      <w:i/>
      <w:color w:val="0000FF"/>
      <w:lang w:eastAsia="en-GB"/>
    </w:rPr>
  </w:style>
  <w:style w:type="character" w:customStyle="1" w:styleId="12">
    <w:name w:val="未处理的提及1"/>
    <w:uiPriority w:val="99"/>
    <w:semiHidden/>
    <w:rsid w:val="008E4C09"/>
    <w:rPr>
      <w:color w:val="605E5C"/>
      <w:shd w:val="clear" w:color="auto" w:fill="E1DFDD"/>
    </w:rPr>
  </w:style>
  <w:style w:type="character" w:customStyle="1" w:styleId="TAHCar">
    <w:name w:val="TAH Car"/>
    <w:link w:val="TAH"/>
    <w:locked/>
    <w:rsid w:val="008E4C09"/>
    <w:rPr>
      <w:rFonts w:ascii="Arial" w:hAnsi="Arial"/>
      <w:b/>
      <w:sz w:val="18"/>
      <w:lang w:val="en-GB" w:eastAsia="en-US"/>
    </w:rPr>
  </w:style>
  <w:style w:type="character" w:customStyle="1" w:styleId="UnresolvedMention1">
    <w:name w:val="Unresolved Mention1"/>
    <w:uiPriority w:val="99"/>
    <w:semiHidden/>
    <w:rsid w:val="008E4C09"/>
    <w:rPr>
      <w:color w:val="605E5C"/>
      <w:shd w:val="clear" w:color="auto" w:fill="E1DFDD"/>
    </w:rPr>
  </w:style>
  <w:style w:type="table" w:styleId="afb">
    <w:name w:val="Table Grid"/>
    <w:basedOn w:val="a1"/>
    <w:rsid w:val="008E4C09"/>
    <w:rPr>
      <w:rFonts w:ascii="Times New Roman" w:eastAsia="等线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38</Pages>
  <Words>8934</Words>
  <Characters>50925</Characters>
  <Application>Microsoft Office Word</Application>
  <DocSecurity>0</DocSecurity>
  <Lines>424</Lines>
  <Paragraphs>1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97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izhong_rev1</cp:lastModifiedBy>
  <cp:revision>14</cp:revision>
  <cp:lastPrinted>1900-01-01T00:00:00Z</cp:lastPrinted>
  <dcterms:created xsi:type="dcterms:W3CDTF">2022-03-29T03:27:00Z</dcterms:created>
  <dcterms:modified xsi:type="dcterms:W3CDTF">2022-04-1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